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06DCB7F6" w:rsidR="00AA7D26" w:rsidRPr="003A6FC6"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3A6FC6" w:rsidRPr="003A6FC6">
              <w:rPr>
                <w:rFonts w:ascii="Tahoma" w:hAnsi="Tahoma" w:cs="Tahoma"/>
                <w:color w:val="000000"/>
                <w:sz w:val="14"/>
                <w:szCs w:val="14"/>
                <w:shd w:val="clear" w:color="auto" w:fill="FFFFFF"/>
                <w:lang w:val="it-IT"/>
              </w:rPr>
              <w:t>Laura Piazza, M</w:t>
            </w:r>
            <w:r w:rsidR="003A6FC6">
              <w:rPr>
                <w:rFonts w:ascii="Tahoma" w:hAnsi="Tahoma" w:cs="Tahoma"/>
                <w:color w:val="000000"/>
                <w:sz w:val="14"/>
                <w:szCs w:val="14"/>
                <w:shd w:val="clear" w:color="auto" w:fill="FFFFFF"/>
                <w:lang w:val="it-IT"/>
              </w:rPr>
              <w:t xml:space="preserve">auro Moresi, Francesco </w:t>
            </w:r>
            <w:proofErr w:type="spellStart"/>
            <w:r w:rsidR="003A6FC6">
              <w:rPr>
                <w:rFonts w:ascii="Tahoma" w:hAnsi="Tahoma" w:cs="Tahoma"/>
                <w:color w:val="000000"/>
                <w:sz w:val="14"/>
                <w:szCs w:val="14"/>
                <w:shd w:val="clear" w:color="auto" w:fill="FFFFFF"/>
                <w:lang w:val="it-IT"/>
              </w:rPr>
              <w:t>Donsì</w:t>
            </w:r>
            <w:proofErr w:type="spellEnd"/>
          </w:p>
          <w:p w14:paraId="1B0F1814" w14:textId="13B76356"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Servizi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3A6FC6">
              <w:rPr>
                <w:rFonts w:ascii="Tahoma" w:hAnsi="Tahoma" w:cs="Tahoma"/>
                <w:sz w:val="14"/>
                <w:szCs w:val="14"/>
              </w:rPr>
              <w:t>1</w:t>
            </w:r>
            <w:r>
              <w:rPr>
                <w:rFonts w:ascii="Tahoma" w:hAnsi="Tahoma" w:cs="Tahoma"/>
                <w:sz w:val="14"/>
                <w:szCs w:val="14"/>
              </w:rPr>
              <w:t>-</w:t>
            </w:r>
            <w:r w:rsidR="003A6FC6">
              <w:rPr>
                <w:rFonts w:ascii="Tahoma" w:hAnsi="Tahoma" w:cs="Tahoma"/>
                <w:sz w:val="14"/>
                <w:szCs w:val="14"/>
              </w:rPr>
              <w:t>4</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138BEA51" w:rsidR="00E978D0" w:rsidRPr="00B57B36" w:rsidRDefault="008D5A11" w:rsidP="00E978D0">
      <w:pPr>
        <w:pStyle w:val="CETTitle"/>
      </w:pPr>
      <w:r>
        <w:t>Episperm Separation from Walnut Kernels: Optimization</w:t>
      </w:r>
      <w:r w:rsidR="00600535" w:rsidRPr="00B57B36">
        <w:t xml:space="preserve"> </w:t>
      </w:r>
      <w:r>
        <w:t>of the Techniques and Impact on the Products Stability</w:t>
      </w:r>
    </w:p>
    <w:p w14:paraId="0488FED2" w14:textId="2BBF5AB9" w:rsidR="00B57E6F" w:rsidRPr="00523915" w:rsidRDefault="008D5A11" w:rsidP="00B57E6F">
      <w:pPr>
        <w:pStyle w:val="CETAuthors"/>
        <w:rPr>
          <w:lang w:val="it-IT"/>
        </w:rPr>
      </w:pPr>
      <w:r w:rsidRPr="00523915">
        <w:rPr>
          <w:lang w:val="it-IT"/>
        </w:rPr>
        <w:t>Chiara Rossetti</w:t>
      </w:r>
      <w:r w:rsidR="00B57E6F" w:rsidRPr="00523915">
        <w:rPr>
          <w:vertAlign w:val="superscript"/>
          <w:lang w:val="it-IT"/>
        </w:rPr>
        <w:t>a</w:t>
      </w:r>
      <w:r w:rsidR="00B57E6F" w:rsidRPr="00523915">
        <w:rPr>
          <w:lang w:val="it-IT"/>
        </w:rPr>
        <w:t xml:space="preserve">, </w:t>
      </w:r>
      <w:r w:rsidRPr="00523915">
        <w:rPr>
          <w:lang w:val="it-IT"/>
        </w:rPr>
        <w:t>Marco Panzanini</w:t>
      </w:r>
      <w:r w:rsidRPr="00523915">
        <w:rPr>
          <w:vertAlign w:val="superscript"/>
          <w:lang w:val="it-IT"/>
        </w:rPr>
        <w:t>a</w:t>
      </w:r>
      <w:r w:rsidR="00B57E6F" w:rsidRPr="00523915">
        <w:rPr>
          <w:lang w:val="it-IT"/>
        </w:rPr>
        <w:t xml:space="preserve">, </w:t>
      </w:r>
      <w:r w:rsidRPr="00523915">
        <w:rPr>
          <w:lang w:val="it-IT"/>
        </w:rPr>
        <w:t>Federico Bertolini</w:t>
      </w:r>
      <w:r w:rsidRPr="00523915">
        <w:rPr>
          <w:vertAlign w:val="superscript"/>
          <w:lang w:val="it-IT"/>
        </w:rPr>
        <w:t>a</w:t>
      </w:r>
      <w:r w:rsidRPr="00523915">
        <w:rPr>
          <w:lang w:val="it-IT"/>
        </w:rPr>
        <w:t>, Giorgia Spigno</w:t>
      </w:r>
      <w:r w:rsidRPr="00523915">
        <w:rPr>
          <w:vertAlign w:val="superscript"/>
          <w:lang w:val="it-IT"/>
        </w:rPr>
        <w:t>a</w:t>
      </w:r>
      <w:r w:rsidRPr="00523915">
        <w:rPr>
          <w:lang w:val="it-IT"/>
        </w:rPr>
        <w:t>, Roberta Dordoni</w:t>
      </w:r>
      <w:r w:rsidRPr="00523915">
        <w:rPr>
          <w:vertAlign w:val="superscript"/>
          <w:lang w:val="it-IT"/>
        </w:rPr>
        <w:t>a*</w:t>
      </w:r>
    </w:p>
    <w:p w14:paraId="6B2D21B3" w14:textId="49ADCDDC" w:rsidR="00B57E6F" w:rsidRPr="00523915" w:rsidRDefault="00B57E6F" w:rsidP="00B57E6F">
      <w:pPr>
        <w:pStyle w:val="CETAddress"/>
        <w:rPr>
          <w:lang w:val="it-IT"/>
        </w:rPr>
      </w:pPr>
      <w:r w:rsidRPr="00523915">
        <w:rPr>
          <w:vertAlign w:val="superscript"/>
          <w:lang w:val="it-IT"/>
        </w:rPr>
        <w:t>a</w:t>
      </w:r>
      <w:r w:rsidR="008D5A11" w:rsidRPr="00523915">
        <w:rPr>
          <w:lang w:val="it-IT"/>
        </w:rPr>
        <w:t>DiSTAS – Department for Sustainable Food Process, Università Cattolica del Sacro Cuore, Via Emilia Parmense 84, 29122, Piacenza, Italy</w:t>
      </w:r>
    </w:p>
    <w:p w14:paraId="73F1267A" w14:textId="410ADFEE" w:rsidR="00B57E6F" w:rsidRPr="00B57B36" w:rsidRDefault="00550AE0" w:rsidP="00B57E6F">
      <w:pPr>
        <w:pStyle w:val="CETemail"/>
      </w:pPr>
      <w:r>
        <w:t>*</w:t>
      </w:r>
      <w:r w:rsidR="008D5A11">
        <w:t>roberta.dordoni@unicatt.it</w:t>
      </w:r>
    </w:p>
    <w:p w14:paraId="0BFE1707" w14:textId="2F138855" w:rsidR="00FC07D2" w:rsidRDefault="008D5A11" w:rsidP="00212296">
      <w:pPr>
        <w:pStyle w:val="CETBodytext"/>
      </w:pPr>
      <w:r w:rsidRPr="008D5A11">
        <w:t xml:space="preserve">Walnuts </w:t>
      </w:r>
      <w:r w:rsidR="00B345DF">
        <w:t>are</w:t>
      </w:r>
      <w:r w:rsidRPr="008D5A11">
        <w:t xml:space="preserve"> characterized by the presence of a cuticle</w:t>
      </w:r>
      <w:r w:rsidR="000B14AF">
        <w:t xml:space="preserve"> (episperm)</w:t>
      </w:r>
      <w:r w:rsidRPr="008D5A11">
        <w:t xml:space="preserve"> that covers the kernels</w:t>
      </w:r>
      <w:r w:rsidR="00934FFA">
        <w:t>:</w:t>
      </w:r>
      <w:r w:rsidRPr="008D5A11">
        <w:t xml:space="preserve"> </w:t>
      </w:r>
      <w:r w:rsidR="00DA7495">
        <w:t xml:space="preserve">although </w:t>
      </w:r>
      <w:r w:rsidRPr="008D5A11">
        <w:t>rich in fibers and antioxidants,</w:t>
      </w:r>
      <w:r w:rsidR="00794970">
        <w:t xml:space="preserve"> </w:t>
      </w:r>
      <w:r w:rsidR="00934FFA">
        <w:t>it</w:t>
      </w:r>
      <w:r w:rsidRPr="008D5A11">
        <w:t xml:space="preserve"> can negatively affect</w:t>
      </w:r>
      <w:r w:rsidR="00934FFA">
        <w:t xml:space="preserve"> the </w:t>
      </w:r>
      <w:r w:rsidR="00807064">
        <w:t>derived products’</w:t>
      </w:r>
      <w:r w:rsidRPr="008D5A11">
        <w:t xml:space="preserve"> taste, color, and rheology.</w:t>
      </w:r>
      <w:r w:rsidR="00FE75B7">
        <w:t xml:space="preserve"> </w:t>
      </w:r>
      <w:r w:rsidRPr="008D5A11">
        <w:t xml:space="preserve">The aim of this study was to investigate </w:t>
      </w:r>
      <w:r w:rsidR="00807064">
        <w:t>its removal</w:t>
      </w:r>
      <w:r w:rsidRPr="008D5A11">
        <w:t xml:space="preserve"> through a simple and efficient technique</w:t>
      </w:r>
      <w:r w:rsidR="00807064">
        <w:t>:</w:t>
      </w:r>
      <w:r w:rsidR="00794970">
        <w:t xml:space="preserve"> </w:t>
      </w:r>
      <w:r w:rsidR="00AF3742">
        <w:t xml:space="preserve">by </w:t>
      </w:r>
      <w:r w:rsidR="00FE75B7">
        <w:t>applying</w:t>
      </w:r>
      <w:r w:rsidR="00794970">
        <w:t xml:space="preserve"> a</w:t>
      </w:r>
      <w:r w:rsidRPr="008D5A11">
        <w:t xml:space="preserve"> process </w:t>
      </w:r>
      <w:r w:rsidR="00794970">
        <w:t xml:space="preserve">that </w:t>
      </w:r>
      <w:r w:rsidR="008F57AB">
        <w:t>does</w:t>
      </w:r>
      <w:r w:rsidR="00AF3742">
        <w:t xml:space="preserve"> </w:t>
      </w:r>
      <w:r w:rsidRPr="008D5A11">
        <w:t>n</w:t>
      </w:r>
      <w:r w:rsidR="00AF3742">
        <w:t>ot</w:t>
      </w:r>
      <w:r w:rsidRPr="008D5A11">
        <w:t xml:space="preserve"> damage the product</w:t>
      </w:r>
      <w:r w:rsidR="00AF3742">
        <w:t xml:space="preserve"> and </w:t>
      </w:r>
      <w:r w:rsidR="00807064">
        <w:t>simultaneously ensuring</w:t>
      </w:r>
      <w:r w:rsidRPr="008D5A11">
        <w:t xml:space="preserve"> good chemical profile and rheological stability</w:t>
      </w:r>
      <w:r w:rsidR="00AF3742">
        <w:t xml:space="preserve"> </w:t>
      </w:r>
      <w:r w:rsidR="00AF3742" w:rsidRPr="00AF3742">
        <w:t xml:space="preserve">of </w:t>
      </w:r>
      <w:r w:rsidR="00AF3742">
        <w:t xml:space="preserve">its derivatives, </w:t>
      </w:r>
      <w:r w:rsidR="00AF3742" w:rsidRPr="00AF3742">
        <w:t>in particular</w:t>
      </w:r>
      <w:r w:rsidR="000D727C">
        <w:t xml:space="preserve"> of</w:t>
      </w:r>
      <w:r w:rsidR="00AF3742" w:rsidRPr="00AF3742">
        <w:t xml:space="preserve"> the paste.</w:t>
      </w:r>
      <w:r w:rsidR="00FC07D2">
        <w:t xml:space="preserve"> </w:t>
      </w:r>
      <w:r w:rsidR="00212296">
        <w:t>D</w:t>
      </w:r>
      <w:r w:rsidR="00212296" w:rsidRPr="00212296">
        <w:t xml:space="preserve">ifferent </w:t>
      </w:r>
      <w:r w:rsidR="00212296" w:rsidRPr="00572DF8">
        <w:t>treatments</w:t>
      </w:r>
      <w:r w:rsidR="00212296" w:rsidRPr="00212296">
        <w:t xml:space="preserve"> were applied on the walnuts such as: roasting, blast chill</w:t>
      </w:r>
      <w:r w:rsidR="000D727C">
        <w:t>ing</w:t>
      </w:r>
      <w:r w:rsidR="00212296" w:rsidRPr="00212296">
        <w:t>, soaking with different solutions</w:t>
      </w:r>
      <w:r w:rsidR="00CF0D73">
        <w:t xml:space="preserve"> </w:t>
      </w:r>
      <w:r w:rsidR="00212296" w:rsidRPr="00212296">
        <w:t>(HCl, NaOH, NaHCO</w:t>
      </w:r>
      <w:r w:rsidR="00212296" w:rsidRPr="00F40EA1">
        <w:rPr>
          <w:vertAlign w:val="subscript"/>
        </w:rPr>
        <w:t>3</w:t>
      </w:r>
      <w:r w:rsidR="00212296" w:rsidRPr="00212296">
        <w:t>, citric and ascorbic acid, at different concentrations)</w:t>
      </w:r>
      <w:r w:rsidR="00CF0D73" w:rsidRPr="00212296">
        <w:t>, blanching</w:t>
      </w:r>
      <w:r w:rsidR="00CF0D73">
        <w:t xml:space="preserve"> (with pure water and </w:t>
      </w:r>
      <w:r w:rsidR="00CF0D73" w:rsidRPr="00CF0D73">
        <w:t>NaHCO</w:t>
      </w:r>
      <w:r w:rsidR="00CF0D73" w:rsidRPr="00CF0D73">
        <w:rPr>
          <w:vertAlign w:val="subscript"/>
        </w:rPr>
        <w:t>3</w:t>
      </w:r>
      <w:r w:rsidR="00CF0D73">
        <w:rPr>
          <w:vertAlign w:val="subscript"/>
        </w:rPr>
        <w:t xml:space="preserve"> </w:t>
      </w:r>
      <w:r w:rsidR="00CF0D73">
        <w:t>solutions</w:t>
      </w:r>
      <w:r w:rsidR="00CF0D73" w:rsidRPr="00CF0D73">
        <w:t>)</w:t>
      </w:r>
      <w:r w:rsidR="00212296" w:rsidRPr="00212296">
        <w:t xml:space="preserve">, and steam blanching. The walnuts were then blown with compressed air to be peeled. Once individuated two optimal techniques, the treated walnuts were processed to obtain a paste that was </w:t>
      </w:r>
      <w:r w:rsidR="00212296">
        <w:t xml:space="preserve">chemically </w:t>
      </w:r>
      <w:r w:rsidR="00212296" w:rsidRPr="00212296">
        <w:t xml:space="preserve">characterized </w:t>
      </w:r>
      <w:r w:rsidR="00212296">
        <w:t>and analyzed</w:t>
      </w:r>
      <w:r w:rsidR="00212296" w:rsidRPr="00212296">
        <w:t xml:space="preserve"> from a rheological point of view through both rotational and oscillatory modes (flow curves, amplitude and frequency sweep tests)</w:t>
      </w:r>
      <w:r w:rsidR="000D727C">
        <w:t>.</w:t>
      </w:r>
      <w:r w:rsidR="00212296" w:rsidRPr="00212296">
        <w:t xml:space="preserve"> </w:t>
      </w:r>
      <w:r w:rsidR="00212296">
        <w:t>The</w:t>
      </w:r>
      <w:r w:rsidR="00212296" w:rsidRPr="008D5A11">
        <w:t xml:space="preserve"> roasting and chilling treatments </w:t>
      </w:r>
      <w:r w:rsidR="00212296">
        <w:t>exhibited a positive</w:t>
      </w:r>
      <w:r w:rsidR="00212296" w:rsidRPr="008D5A11">
        <w:t xml:space="preserve"> impact on thermal expansion coefficients of seed and seed coat. </w:t>
      </w:r>
      <w:r w:rsidR="00212296">
        <w:t>The</w:t>
      </w:r>
      <w:r w:rsidR="00212296" w:rsidRPr="008D5A11">
        <w:t xml:space="preserve"> pre-treatment</w:t>
      </w:r>
      <w:r w:rsidR="00212296">
        <w:t>s</w:t>
      </w:r>
      <w:r w:rsidR="00212296" w:rsidRPr="008D5A11">
        <w:t xml:space="preserve"> consisting only in </w:t>
      </w:r>
      <w:r w:rsidR="00212296">
        <w:t xml:space="preserve">the </w:t>
      </w:r>
      <w:r w:rsidR="00212296" w:rsidRPr="008D5A11">
        <w:t>roasting and the soaking technique with 1% of baking soda (followed by a final roasting) gave the best peeling rates on kernels</w:t>
      </w:r>
      <w:r w:rsidR="00212296">
        <w:t xml:space="preserve">: </w:t>
      </w:r>
      <w:r w:rsidR="00212296" w:rsidRPr="00212296">
        <w:t xml:space="preserve">both methods yield pastes that were </w:t>
      </w:r>
      <w:r w:rsidR="00FC07D2">
        <w:t xml:space="preserve">chemically and </w:t>
      </w:r>
      <w:proofErr w:type="spellStart"/>
      <w:r w:rsidR="00FC07D2">
        <w:t>rheologically</w:t>
      </w:r>
      <w:proofErr w:type="spellEnd"/>
      <w:r w:rsidR="00FC07D2">
        <w:t xml:space="preserve"> </w:t>
      </w:r>
      <w:r w:rsidR="00212296" w:rsidRPr="00212296">
        <w:t>stable.</w:t>
      </w:r>
      <w:r w:rsidR="00212296">
        <w:t xml:space="preserve"> </w:t>
      </w:r>
      <w:r w:rsidR="00FC07D2" w:rsidRPr="006B57AF">
        <w:t>Further studies are needed to investigate how the peel</w:t>
      </w:r>
      <w:r w:rsidR="00CF0D73">
        <w:t>ing</w:t>
      </w:r>
      <w:r w:rsidR="00FC07D2" w:rsidRPr="006B57AF">
        <w:t xml:space="preserve"> treatment may affect </w:t>
      </w:r>
      <w:r w:rsidR="00F40EA1">
        <w:t xml:space="preserve">product </w:t>
      </w:r>
      <w:r w:rsidR="00FC07D2" w:rsidRPr="006B57AF">
        <w:t xml:space="preserve">taste and </w:t>
      </w:r>
      <w:r w:rsidR="00FC07D2">
        <w:t>shelf-life</w:t>
      </w:r>
      <w:r w:rsidR="00FC07D2" w:rsidRPr="006B57AF">
        <w:t>.</w:t>
      </w:r>
    </w:p>
    <w:p w14:paraId="7A12FBE7" w14:textId="470F76F3" w:rsidR="003C23CA" w:rsidRDefault="00600535" w:rsidP="00600535">
      <w:pPr>
        <w:pStyle w:val="CETHeading1"/>
        <w:rPr>
          <w:lang w:val="en-GB"/>
        </w:rPr>
      </w:pPr>
      <w:r w:rsidRPr="00B57B36">
        <w:rPr>
          <w:lang w:val="en-GB"/>
        </w:rPr>
        <w:t>Introduction</w:t>
      </w:r>
    </w:p>
    <w:p w14:paraId="3D8C5BDB" w14:textId="4A2CA6E0" w:rsidR="00780B3B" w:rsidRDefault="005B0F68" w:rsidP="006A4EE5">
      <w:pPr>
        <w:pStyle w:val="CETBodytext"/>
        <w:rPr>
          <w:lang w:val="en-GB"/>
        </w:rPr>
      </w:pPr>
      <w:bookmarkStart w:id="0" w:name="_Hlk129179709"/>
      <w:r w:rsidRPr="005B0F68">
        <w:rPr>
          <w:lang w:val="en-GB"/>
        </w:rPr>
        <w:t>Walnuts are nutrient-rich foods widely used in the Mediterranean diet (Silveira et al.</w:t>
      </w:r>
      <w:r w:rsidR="000D727C">
        <w:rPr>
          <w:lang w:val="en-GB"/>
        </w:rPr>
        <w:t>,</w:t>
      </w:r>
      <w:r w:rsidRPr="005B0F68">
        <w:rPr>
          <w:lang w:val="en-GB"/>
        </w:rPr>
        <w:t xml:space="preserve"> 2020).</w:t>
      </w:r>
      <w:bookmarkEnd w:id="0"/>
      <w:r>
        <w:rPr>
          <w:lang w:val="en-GB"/>
        </w:rPr>
        <w:t xml:space="preserve"> </w:t>
      </w:r>
      <w:r w:rsidR="006A4EE5" w:rsidRPr="006A4EE5">
        <w:rPr>
          <w:lang w:val="en-GB"/>
        </w:rPr>
        <w:t>They can be consumed in their natural form or</w:t>
      </w:r>
      <w:r>
        <w:rPr>
          <w:lang w:val="en-GB"/>
        </w:rPr>
        <w:t xml:space="preserve"> </w:t>
      </w:r>
      <w:r w:rsidR="006A4EE5" w:rsidRPr="006A4EE5">
        <w:rPr>
          <w:lang w:val="en-GB"/>
        </w:rPr>
        <w:t xml:space="preserve">as an ingredient in sweet </w:t>
      </w:r>
      <w:r w:rsidR="00780B3B" w:rsidRPr="006A4EE5">
        <w:rPr>
          <w:lang w:val="en-GB"/>
        </w:rPr>
        <w:t>and</w:t>
      </w:r>
      <w:r w:rsidR="00780B3B">
        <w:rPr>
          <w:lang w:val="en-GB"/>
        </w:rPr>
        <w:t>/or</w:t>
      </w:r>
      <w:r w:rsidR="00780B3B" w:rsidRPr="006A4EE5">
        <w:rPr>
          <w:lang w:val="en-GB"/>
        </w:rPr>
        <w:t xml:space="preserve"> </w:t>
      </w:r>
      <w:r w:rsidR="00A7452F" w:rsidRPr="006A4EE5">
        <w:rPr>
          <w:lang w:val="en-GB"/>
        </w:rPr>
        <w:t>savoury</w:t>
      </w:r>
      <w:r w:rsidR="006A4EE5" w:rsidRPr="006A4EE5">
        <w:rPr>
          <w:lang w:val="en-GB"/>
        </w:rPr>
        <w:t xml:space="preserve"> preparations. Walnut bioactive compounds are attracting consumer interest thanks the benefits correlated to their consumption into a healthy </w:t>
      </w:r>
      <w:r w:rsidRPr="006A4EE5">
        <w:rPr>
          <w:lang w:val="en-GB"/>
        </w:rPr>
        <w:t>nutrition</w:t>
      </w:r>
      <w:r>
        <w:rPr>
          <w:lang w:val="en-GB"/>
        </w:rPr>
        <w:t xml:space="preserve"> </w:t>
      </w:r>
      <w:r w:rsidR="006A4EE5" w:rsidRPr="006A4EE5">
        <w:rPr>
          <w:lang w:val="en-GB"/>
        </w:rPr>
        <w:t>(Qamar et al.</w:t>
      </w:r>
      <w:r w:rsidR="000D727C">
        <w:rPr>
          <w:lang w:val="en-GB"/>
        </w:rPr>
        <w:t>,</w:t>
      </w:r>
      <w:r w:rsidR="006A4EE5" w:rsidRPr="006A4EE5">
        <w:rPr>
          <w:lang w:val="en-GB"/>
        </w:rPr>
        <w:t xml:space="preserve"> 2020). </w:t>
      </w:r>
      <w:r>
        <w:rPr>
          <w:lang w:val="en-GB"/>
        </w:rPr>
        <w:t xml:space="preserve">Such </w:t>
      </w:r>
      <w:r w:rsidR="006A4EE5" w:rsidRPr="006A4EE5">
        <w:rPr>
          <w:lang w:val="en-GB"/>
        </w:rPr>
        <w:t xml:space="preserve">compounds </w:t>
      </w:r>
      <w:r>
        <w:rPr>
          <w:lang w:val="en-GB"/>
        </w:rPr>
        <w:t>have shown</w:t>
      </w:r>
      <w:r w:rsidR="006A4EE5" w:rsidRPr="006A4EE5">
        <w:rPr>
          <w:lang w:val="en-GB"/>
        </w:rPr>
        <w:t xml:space="preserve"> the ability of suppressing oxidative stress and inflammation process at the root of various diseases (Ni et al., 202</w:t>
      </w:r>
      <w:r w:rsidR="00774864">
        <w:rPr>
          <w:lang w:val="en-GB"/>
        </w:rPr>
        <w:t>1</w:t>
      </w:r>
      <w:r w:rsidR="006A4EE5" w:rsidRPr="006A4EE5">
        <w:rPr>
          <w:lang w:val="en-GB"/>
        </w:rPr>
        <w:t xml:space="preserve">). </w:t>
      </w:r>
      <w:r w:rsidRPr="005B0F68">
        <w:rPr>
          <w:lang w:val="en-GB"/>
        </w:rPr>
        <w:t>The kernels as an ingredient can be used in whole or skinless form</w:t>
      </w:r>
      <w:r w:rsidR="00AB58BF">
        <w:rPr>
          <w:lang w:val="en-GB"/>
        </w:rPr>
        <w:t xml:space="preserve">. Pellicle </w:t>
      </w:r>
      <w:r w:rsidRPr="005B0F68">
        <w:rPr>
          <w:lang w:val="en-GB"/>
        </w:rPr>
        <w:t xml:space="preserve">removal </w:t>
      </w:r>
      <w:r w:rsidR="00AB58BF">
        <w:rPr>
          <w:lang w:val="en-GB"/>
        </w:rPr>
        <w:t>may be</w:t>
      </w:r>
      <w:r w:rsidRPr="005B0F68">
        <w:rPr>
          <w:lang w:val="en-GB"/>
        </w:rPr>
        <w:t xml:space="preserve"> essential </w:t>
      </w:r>
      <w:r w:rsidR="00AB58BF">
        <w:rPr>
          <w:lang w:val="en-GB"/>
        </w:rPr>
        <w:t>for</w:t>
      </w:r>
      <w:r w:rsidRPr="005B0F68">
        <w:rPr>
          <w:lang w:val="en-GB"/>
        </w:rPr>
        <w:t xml:space="preserve"> further processing</w:t>
      </w:r>
      <w:r w:rsidR="00AB58BF">
        <w:rPr>
          <w:lang w:val="en-GB"/>
        </w:rPr>
        <w:t>,</w:t>
      </w:r>
      <w:r w:rsidRPr="005B0F68">
        <w:rPr>
          <w:lang w:val="en-GB"/>
        </w:rPr>
        <w:t xml:space="preserve"> </w:t>
      </w:r>
      <w:r w:rsidR="00AB58BF">
        <w:rPr>
          <w:lang w:val="en-GB"/>
        </w:rPr>
        <w:t>for</w:t>
      </w:r>
      <w:r w:rsidRPr="005B0F68">
        <w:rPr>
          <w:lang w:val="en-GB"/>
        </w:rPr>
        <w:t xml:space="preserve"> technological and sensory issues (Liu et al., 2021).</w:t>
      </w:r>
      <w:r w:rsidR="00AB58BF">
        <w:rPr>
          <w:lang w:val="en-GB"/>
        </w:rPr>
        <w:t xml:space="preserve"> </w:t>
      </w:r>
      <w:r w:rsidR="00780B3B" w:rsidRPr="00AB58BF">
        <w:rPr>
          <w:lang w:val="en-GB"/>
        </w:rPr>
        <w:t xml:space="preserve">It should be considered that the </w:t>
      </w:r>
      <w:r w:rsidR="00780B3B">
        <w:rPr>
          <w:lang w:val="en-GB"/>
        </w:rPr>
        <w:t xml:space="preserve">walnut </w:t>
      </w:r>
      <w:r w:rsidR="00780B3B" w:rsidRPr="00AB58BF">
        <w:rPr>
          <w:lang w:val="en-GB"/>
        </w:rPr>
        <w:t>episperm constitutes 5% of the edible part but contains most of the hydrophilic antioxidants present in the drupe (Salcedo et al., 2010)</w:t>
      </w:r>
      <w:r w:rsidR="00780B3B">
        <w:rPr>
          <w:lang w:val="en-GB"/>
        </w:rPr>
        <w:t xml:space="preserve">. </w:t>
      </w:r>
      <w:r w:rsidR="00780B3B" w:rsidRPr="006A4EE5">
        <w:rPr>
          <w:lang w:val="en-GB"/>
        </w:rPr>
        <w:t xml:space="preserve">The concentration </w:t>
      </w:r>
      <w:r w:rsidR="00780B3B">
        <w:rPr>
          <w:lang w:val="en-GB"/>
        </w:rPr>
        <w:t xml:space="preserve">of </w:t>
      </w:r>
      <w:r w:rsidR="00780B3B" w:rsidRPr="00B40038">
        <w:rPr>
          <w:lang w:val="en-GB"/>
        </w:rPr>
        <w:t xml:space="preserve">phenolic compounds </w:t>
      </w:r>
      <w:r w:rsidR="00780B3B">
        <w:rPr>
          <w:lang w:val="en-GB"/>
        </w:rPr>
        <w:t>(</w:t>
      </w:r>
      <w:r w:rsidR="00780B3B" w:rsidRPr="00B40038">
        <w:rPr>
          <w:lang w:val="en-GB"/>
        </w:rPr>
        <w:t>includ</w:t>
      </w:r>
      <w:r w:rsidR="00780B3B">
        <w:rPr>
          <w:lang w:val="en-GB"/>
        </w:rPr>
        <w:t>ing</w:t>
      </w:r>
      <w:r w:rsidR="00780B3B" w:rsidRPr="00B40038">
        <w:rPr>
          <w:lang w:val="en-GB"/>
        </w:rPr>
        <w:t xml:space="preserve"> hydrolysable and condensed tannins, flavonoids, and phenolic acids</w:t>
      </w:r>
      <w:r w:rsidR="00780B3B">
        <w:rPr>
          <w:lang w:val="en-GB"/>
        </w:rPr>
        <w:t>)</w:t>
      </w:r>
      <w:r w:rsidR="00780B3B" w:rsidRPr="00B40038">
        <w:t xml:space="preserve"> </w:t>
      </w:r>
      <w:r w:rsidR="00780B3B" w:rsidRPr="00B40038">
        <w:rPr>
          <w:lang w:val="en-GB"/>
        </w:rPr>
        <w:t>(Dordoni et al., 2017)</w:t>
      </w:r>
      <w:r w:rsidR="00780B3B">
        <w:rPr>
          <w:lang w:val="en-GB"/>
        </w:rPr>
        <w:t xml:space="preserve"> </w:t>
      </w:r>
      <w:r w:rsidR="00A7319F" w:rsidRPr="00A7319F">
        <w:rPr>
          <w:lang w:val="en-GB"/>
        </w:rPr>
        <w:t>originate</w:t>
      </w:r>
      <w:r w:rsidR="00A7319F">
        <w:rPr>
          <w:lang w:val="en-GB"/>
        </w:rPr>
        <w:t>s</w:t>
      </w:r>
      <w:r w:rsidR="00A7319F" w:rsidRPr="00A7319F">
        <w:rPr>
          <w:lang w:val="en-GB"/>
        </w:rPr>
        <w:t xml:space="preserve"> bitter taste and astringency in the final product </w:t>
      </w:r>
      <w:r w:rsidR="00A7319F">
        <w:rPr>
          <w:lang w:val="en-GB"/>
        </w:rPr>
        <w:t xml:space="preserve">but </w:t>
      </w:r>
      <w:r w:rsidR="00780B3B" w:rsidRPr="006A4EE5">
        <w:rPr>
          <w:lang w:val="en-GB"/>
        </w:rPr>
        <w:t xml:space="preserve">makes </w:t>
      </w:r>
      <w:r w:rsidR="00A7319F">
        <w:rPr>
          <w:lang w:val="en-GB"/>
        </w:rPr>
        <w:t>the cuticle</w:t>
      </w:r>
      <w:r w:rsidR="00780B3B" w:rsidRPr="006A4EE5">
        <w:rPr>
          <w:lang w:val="en-GB"/>
        </w:rPr>
        <w:t xml:space="preserve"> an interesting by</w:t>
      </w:r>
      <w:r w:rsidR="00780B3B">
        <w:rPr>
          <w:lang w:val="en-GB"/>
        </w:rPr>
        <w:t>-</w:t>
      </w:r>
      <w:r w:rsidR="00780B3B" w:rsidRPr="006A4EE5">
        <w:rPr>
          <w:lang w:val="en-GB"/>
        </w:rPr>
        <w:t>product that can be used by food industry as stabilizer with interesting application</w:t>
      </w:r>
      <w:r w:rsidR="000D727C">
        <w:rPr>
          <w:lang w:val="en-GB"/>
        </w:rPr>
        <w:t>s</w:t>
      </w:r>
      <w:r w:rsidR="00780B3B" w:rsidRPr="006A4EE5">
        <w:rPr>
          <w:lang w:val="en-GB"/>
        </w:rPr>
        <w:t xml:space="preserve"> (</w:t>
      </w:r>
      <w:proofErr w:type="spellStart"/>
      <w:r w:rsidR="00780B3B" w:rsidRPr="006A4EE5">
        <w:rPr>
          <w:lang w:val="en-GB"/>
        </w:rPr>
        <w:t>Jin</w:t>
      </w:r>
      <w:proofErr w:type="spellEnd"/>
      <w:r w:rsidR="00780B3B" w:rsidRPr="006A4EE5">
        <w:rPr>
          <w:lang w:val="en-GB"/>
        </w:rPr>
        <w:t xml:space="preserve"> et al., 2022).</w:t>
      </w:r>
      <w:r w:rsidR="00780B3B" w:rsidRPr="00780B3B">
        <w:rPr>
          <w:lang w:val="en-GB"/>
        </w:rPr>
        <w:t xml:space="preserve"> </w:t>
      </w:r>
      <w:r w:rsidR="00780B3B" w:rsidRPr="00B24BB3">
        <w:rPr>
          <w:lang w:val="en-GB"/>
        </w:rPr>
        <w:t xml:space="preserve">On the other hand, the low percentage </w:t>
      </w:r>
      <w:r w:rsidR="00780B3B">
        <w:rPr>
          <w:lang w:val="en-GB"/>
        </w:rPr>
        <w:t>on</w:t>
      </w:r>
      <w:r w:rsidR="00780B3B" w:rsidRPr="00B24BB3">
        <w:rPr>
          <w:lang w:val="en-GB"/>
        </w:rPr>
        <w:t xml:space="preserve"> total weight drastically reduces the positive effect on health, if we consider the intake by eating whole </w:t>
      </w:r>
      <w:r w:rsidR="00A7319F">
        <w:rPr>
          <w:lang w:val="en-GB"/>
        </w:rPr>
        <w:t>wal</w:t>
      </w:r>
      <w:r w:rsidR="00780B3B" w:rsidRPr="00B24BB3">
        <w:rPr>
          <w:lang w:val="en-GB"/>
        </w:rPr>
        <w:t>nuts</w:t>
      </w:r>
      <w:r w:rsidR="00780B3B" w:rsidRPr="006A4EE5">
        <w:rPr>
          <w:lang w:val="en-GB"/>
        </w:rPr>
        <w:t xml:space="preserve"> (</w:t>
      </w:r>
      <w:proofErr w:type="spellStart"/>
      <w:r w:rsidR="00780B3B" w:rsidRPr="006A4EE5">
        <w:rPr>
          <w:lang w:val="en-GB"/>
        </w:rPr>
        <w:t>Figuero</w:t>
      </w:r>
      <w:proofErr w:type="spellEnd"/>
      <w:r w:rsidR="00780B3B" w:rsidRPr="006A4EE5">
        <w:rPr>
          <w:lang w:val="en-GB"/>
        </w:rPr>
        <w:t xml:space="preserve"> et al., 2016)</w:t>
      </w:r>
      <w:r w:rsidR="00DF11F0">
        <w:rPr>
          <w:lang w:val="en-GB"/>
        </w:rPr>
        <w:t xml:space="preserve">; </w:t>
      </w:r>
      <w:r w:rsidR="000D727C">
        <w:rPr>
          <w:lang w:val="en-GB"/>
        </w:rPr>
        <w:t>t</w:t>
      </w:r>
      <w:r w:rsidR="00780B3B" w:rsidRPr="004D4B6B">
        <w:rPr>
          <w:lang w:val="en-GB"/>
        </w:rPr>
        <w:t xml:space="preserve">he separation of the </w:t>
      </w:r>
      <w:r w:rsidR="00A7319F">
        <w:rPr>
          <w:lang w:val="en-GB"/>
        </w:rPr>
        <w:t>pellicle</w:t>
      </w:r>
      <w:r w:rsidR="00780B3B" w:rsidRPr="004D4B6B">
        <w:rPr>
          <w:lang w:val="en-GB"/>
        </w:rPr>
        <w:t xml:space="preserve"> from the kernel could allow the extraction of bioactive compounds making them more bioavailable</w:t>
      </w:r>
      <w:r w:rsidR="00780B3B" w:rsidRPr="006A4EE5">
        <w:rPr>
          <w:lang w:val="en-GB"/>
        </w:rPr>
        <w:t xml:space="preserve"> (</w:t>
      </w:r>
      <w:r w:rsidR="004C226F" w:rsidRPr="004C226F">
        <w:rPr>
          <w:lang w:val="en-GB"/>
        </w:rPr>
        <w:t>Sánchez-González</w:t>
      </w:r>
      <w:r w:rsidR="00780B3B" w:rsidRPr="006A4EE5">
        <w:rPr>
          <w:lang w:val="en-GB"/>
        </w:rPr>
        <w:t xml:space="preserve"> et al., 2017).</w:t>
      </w:r>
    </w:p>
    <w:p w14:paraId="37531754" w14:textId="07044B34" w:rsidR="00523915" w:rsidRPr="00523915" w:rsidRDefault="00681C89" w:rsidP="006A4EE5">
      <w:pPr>
        <w:pStyle w:val="CETBodytext"/>
        <w:rPr>
          <w:lang w:val="en-GB"/>
        </w:rPr>
      </w:pPr>
      <w:r w:rsidRPr="00681C89">
        <w:rPr>
          <w:lang w:val="en-GB"/>
        </w:rPr>
        <w:t xml:space="preserve">There are </w:t>
      </w:r>
      <w:r>
        <w:rPr>
          <w:lang w:val="en-GB"/>
        </w:rPr>
        <w:t xml:space="preserve">different </w:t>
      </w:r>
      <w:r w:rsidRPr="00681C89">
        <w:rPr>
          <w:lang w:val="en-GB"/>
        </w:rPr>
        <w:t xml:space="preserve">chemical or physical techniques </w:t>
      </w:r>
      <w:r>
        <w:rPr>
          <w:lang w:val="en-GB"/>
        </w:rPr>
        <w:t xml:space="preserve">suitable </w:t>
      </w:r>
      <w:r w:rsidRPr="00681C89">
        <w:rPr>
          <w:lang w:val="en-GB"/>
        </w:rPr>
        <w:t>for peeling</w:t>
      </w:r>
      <w:r w:rsidR="006A4EE5" w:rsidRPr="006A4EE5">
        <w:rPr>
          <w:lang w:val="en-GB"/>
        </w:rPr>
        <w:t xml:space="preserve">. </w:t>
      </w:r>
      <w:r w:rsidRPr="00681C89">
        <w:rPr>
          <w:lang w:val="en-GB"/>
        </w:rPr>
        <w:t xml:space="preserve">The chemical methods aim at dissolving or </w:t>
      </w:r>
      <w:r w:rsidR="00973136" w:rsidRPr="00681C89">
        <w:rPr>
          <w:lang w:val="en-GB"/>
        </w:rPr>
        <w:t>pyrolyzing</w:t>
      </w:r>
      <w:r w:rsidRPr="00681C89">
        <w:rPr>
          <w:lang w:val="en-GB"/>
        </w:rPr>
        <w:t xml:space="preserve"> the pectin which acts as a glue between the peel and the </w:t>
      </w:r>
      <w:r>
        <w:rPr>
          <w:lang w:val="en-GB"/>
        </w:rPr>
        <w:t>kernel</w:t>
      </w:r>
      <w:r w:rsidRPr="00681C89">
        <w:rPr>
          <w:lang w:val="en-GB"/>
        </w:rPr>
        <w:t>, and generally involve the use of alkaline solutions and temperatures around 90-100 °C.</w:t>
      </w:r>
      <w:r w:rsidR="00A7319F">
        <w:rPr>
          <w:lang w:val="en-GB"/>
        </w:rPr>
        <w:t xml:space="preserve"> </w:t>
      </w:r>
      <w:r w:rsidR="006A4EE5" w:rsidRPr="006A4EE5">
        <w:rPr>
          <w:lang w:val="en-GB"/>
        </w:rPr>
        <w:t xml:space="preserve">The low cost and the possibility of being applied on a large scale are the </w:t>
      </w:r>
      <w:r w:rsidR="004D4B6B">
        <w:rPr>
          <w:lang w:val="en-GB"/>
        </w:rPr>
        <w:t xml:space="preserve">main </w:t>
      </w:r>
      <w:r w:rsidR="006A4EE5" w:rsidRPr="006A4EE5">
        <w:rPr>
          <w:lang w:val="en-GB"/>
        </w:rPr>
        <w:t xml:space="preserve">advantages of these methods (Liu et al., 2021). </w:t>
      </w:r>
      <w:r w:rsidR="003B3166" w:rsidRPr="003B3166">
        <w:rPr>
          <w:lang w:val="en-GB"/>
        </w:rPr>
        <w:t>The side effect is that the polyphenol content in the skin drops to almost zero, making it unsuitable for further health-related uses (Song et al., 2015).</w:t>
      </w:r>
      <w:r w:rsidR="00D27CF8">
        <w:rPr>
          <w:lang w:val="en-GB"/>
        </w:rPr>
        <w:t xml:space="preserve"> </w:t>
      </w:r>
      <w:r w:rsidR="00D27CF8" w:rsidRPr="00D27CF8">
        <w:rPr>
          <w:lang w:val="en-GB"/>
        </w:rPr>
        <w:lastRenderedPageBreak/>
        <w:t>To better preserve the skin, avoid the use of chemicals</w:t>
      </w:r>
      <w:r w:rsidR="00DF11F0">
        <w:rPr>
          <w:lang w:val="en-GB"/>
        </w:rPr>
        <w:t xml:space="preserve"> (</w:t>
      </w:r>
      <w:r w:rsidR="00D27CF8" w:rsidRPr="00D27CF8">
        <w:rPr>
          <w:lang w:val="en-GB"/>
        </w:rPr>
        <w:t>and the related waste</w:t>
      </w:r>
      <w:r w:rsidR="00DF11F0">
        <w:rPr>
          <w:lang w:val="en-GB"/>
        </w:rPr>
        <w:t>)</w:t>
      </w:r>
      <w:r w:rsidR="00D27CF8" w:rsidRPr="00D27CF8">
        <w:rPr>
          <w:lang w:val="en-GB"/>
        </w:rPr>
        <w:t xml:space="preserve">, </w:t>
      </w:r>
      <w:r w:rsidR="00D27CF8">
        <w:rPr>
          <w:lang w:val="en-GB"/>
        </w:rPr>
        <w:t>several</w:t>
      </w:r>
      <w:r w:rsidR="00D27CF8" w:rsidRPr="00D27CF8">
        <w:rPr>
          <w:lang w:val="en-GB"/>
        </w:rPr>
        <w:t xml:space="preserve"> physical methods for peeling are emerging.</w:t>
      </w:r>
      <w:r w:rsidR="00D27CF8">
        <w:rPr>
          <w:lang w:val="en-GB"/>
        </w:rPr>
        <w:t xml:space="preserve"> </w:t>
      </w:r>
      <w:r w:rsidR="00D27CF8" w:rsidRPr="00D27CF8">
        <w:rPr>
          <w:lang w:val="en-GB"/>
        </w:rPr>
        <w:t xml:space="preserve">These methods leverage the different thermal expansion coefficients between </w:t>
      </w:r>
      <w:r w:rsidR="00D27CF8">
        <w:rPr>
          <w:lang w:val="en-GB"/>
        </w:rPr>
        <w:t>kernel</w:t>
      </w:r>
      <w:r w:rsidR="00D27CF8" w:rsidRPr="00D27CF8">
        <w:rPr>
          <w:lang w:val="en-GB"/>
        </w:rPr>
        <w:t xml:space="preserve"> and </w:t>
      </w:r>
      <w:r w:rsidR="00D27CF8">
        <w:rPr>
          <w:lang w:val="en-GB"/>
        </w:rPr>
        <w:t>episperm</w:t>
      </w:r>
      <w:r w:rsidR="00D27CF8" w:rsidRPr="00D27CF8">
        <w:rPr>
          <w:lang w:val="en-GB"/>
        </w:rPr>
        <w:t xml:space="preserve"> which, </w:t>
      </w:r>
      <w:r w:rsidR="00D27CF8">
        <w:rPr>
          <w:lang w:val="en-GB"/>
        </w:rPr>
        <w:t>due</w:t>
      </w:r>
      <w:r w:rsidR="00D27CF8" w:rsidRPr="00D27CF8">
        <w:rPr>
          <w:lang w:val="en-GB"/>
        </w:rPr>
        <w:t xml:space="preserve"> to the temperature variation, can cause the </w:t>
      </w:r>
      <w:r w:rsidR="00D27CF8">
        <w:rPr>
          <w:lang w:val="en-GB"/>
        </w:rPr>
        <w:t>pellicle</w:t>
      </w:r>
      <w:r w:rsidR="00D27CF8" w:rsidRPr="00D27CF8">
        <w:rPr>
          <w:lang w:val="en-GB"/>
        </w:rPr>
        <w:t xml:space="preserve"> to break, making it removable with a flow of air (Liu et al., 2021).</w:t>
      </w:r>
      <w:r w:rsidR="00D27CF8">
        <w:rPr>
          <w:lang w:val="en-GB"/>
        </w:rPr>
        <w:t xml:space="preserve"> </w:t>
      </w:r>
      <w:r w:rsidR="00D27CF8" w:rsidRPr="00D27CF8">
        <w:rPr>
          <w:lang w:val="en-GB"/>
        </w:rPr>
        <w:t xml:space="preserve">The treatment can be carried out </w:t>
      </w:r>
      <w:r w:rsidR="00D27CF8">
        <w:rPr>
          <w:lang w:val="en-GB"/>
        </w:rPr>
        <w:t xml:space="preserve">exploiting </w:t>
      </w:r>
      <w:r w:rsidR="00D27CF8" w:rsidRPr="00D27CF8">
        <w:rPr>
          <w:lang w:val="en-GB"/>
        </w:rPr>
        <w:t>low or high temperatures; low temperature</w:t>
      </w:r>
      <w:r w:rsidR="00E6610E">
        <w:rPr>
          <w:lang w:val="en-GB"/>
        </w:rPr>
        <w:t xml:space="preserve"> application is</w:t>
      </w:r>
      <w:r w:rsidR="00D27CF8" w:rsidRPr="00D27CF8">
        <w:rPr>
          <w:lang w:val="en-GB"/>
        </w:rPr>
        <w:t xml:space="preserve"> more expensive and difficult to scale for large productions but </w:t>
      </w:r>
      <w:r w:rsidR="00D27CF8">
        <w:rPr>
          <w:lang w:val="en-GB"/>
        </w:rPr>
        <w:t>allow</w:t>
      </w:r>
      <w:r w:rsidR="00E6610E">
        <w:rPr>
          <w:lang w:val="en-GB"/>
        </w:rPr>
        <w:t>s</w:t>
      </w:r>
      <w:r w:rsidR="00D27CF8" w:rsidRPr="00D27CF8">
        <w:rPr>
          <w:lang w:val="en-GB"/>
        </w:rPr>
        <w:t xml:space="preserve"> to preserve the bioactive compounds (Liu et al., 2021). On the other hand</w:t>
      </w:r>
      <w:r w:rsidR="00D27CF8">
        <w:rPr>
          <w:lang w:val="en-GB"/>
        </w:rPr>
        <w:t xml:space="preserve">, </w:t>
      </w:r>
      <w:r w:rsidR="00D27CF8" w:rsidRPr="00D27CF8">
        <w:rPr>
          <w:lang w:val="en-GB"/>
        </w:rPr>
        <w:t xml:space="preserve">while being more </w:t>
      </w:r>
      <w:r w:rsidR="00E6610E">
        <w:rPr>
          <w:lang w:val="en-GB"/>
        </w:rPr>
        <w:t>industrially feasible</w:t>
      </w:r>
      <w:r w:rsidR="00D27CF8" w:rsidRPr="00D27CF8">
        <w:rPr>
          <w:lang w:val="en-GB"/>
        </w:rPr>
        <w:t>,</w:t>
      </w:r>
      <w:r w:rsidR="00D27CF8">
        <w:rPr>
          <w:lang w:val="en-GB"/>
        </w:rPr>
        <w:t xml:space="preserve"> </w:t>
      </w:r>
      <w:r w:rsidR="00D27CF8" w:rsidRPr="00D27CF8">
        <w:rPr>
          <w:lang w:val="en-GB"/>
        </w:rPr>
        <w:t>high temperature</w:t>
      </w:r>
      <w:r w:rsidR="00E6610E">
        <w:rPr>
          <w:lang w:val="en-GB"/>
        </w:rPr>
        <w:t xml:space="preserve"> usage</w:t>
      </w:r>
      <w:r w:rsidR="00D27CF8">
        <w:rPr>
          <w:lang w:val="en-GB"/>
        </w:rPr>
        <w:t xml:space="preserve"> can easily promote </w:t>
      </w:r>
      <w:r w:rsidR="00D27CF8" w:rsidRPr="00D27CF8">
        <w:rPr>
          <w:lang w:val="en-GB"/>
        </w:rPr>
        <w:t xml:space="preserve">oxidation </w:t>
      </w:r>
      <w:r w:rsidR="00D27CF8">
        <w:rPr>
          <w:lang w:val="en-GB"/>
        </w:rPr>
        <w:t xml:space="preserve">processes </w:t>
      </w:r>
      <w:r w:rsidR="00D27CF8" w:rsidRPr="00D27CF8">
        <w:rPr>
          <w:lang w:val="en-GB"/>
        </w:rPr>
        <w:t>(Fu at al., 2016).</w:t>
      </w:r>
      <w:r w:rsidR="00AE4ABF">
        <w:rPr>
          <w:lang w:val="en-GB"/>
        </w:rPr>
        <w:t xml:space="preserve"> </w:t>
      </w:r>
      <w:r w:rsidR="00AC47DB">
        <w:rPr>
          <w:lang w:val="en-GB"/>
        </w:rPr>
        <w:t xml:space="preserve"> </w:t>
      </w:r>
      <w:r w:rsidR="006A4EE5" w:rsidRPr="006A4EE5">
        <w:rPr>
          <w:lang w:val="en-GB"/>
        </w:rPr>
        <w:t xml:space="preserve">Starting from these background conditions, the aim of this study was to identify </w:t>
      </w:r>
      <w:r w:rsidR="00E6610E">
        <w:rPr>
          <w:lang w:val="en-GB"/>
        </w:rPr>
        <w:t>the most promising</w:t>
      </w:r>
      <w:r w:rsidR="006A4EE5" w:rsidRPr="006A4EE5">
        <w:rPr>
          <w:lang w:val="en-GB"/>
        </w:rPr>
        <w:t xml:space="preserve"> peeling treatment </w:t>
      </w:r>
      <w:r w:rsidR="00AE4ABF">
        <w:rPr>
          <w:lang w:val="en-GB"/>
        </w:rPr>
        <w:t xml:space="preserve">to be used on walnuts </w:t>
      </w:r>
      <w:r w:rsidR="006A4EE5" w:rsidRPr="006A4EE5">
        <w:rPr>
          <w:lang w:val="en-GB"/>
        </w:rPr>
        <w:t xml:space="preserve">to </w:t>
      </w:r>
      <w:r w:rsidR="00E6610E">
        <w:rPr>
          <w:lang w:val="en-GB"/>
        </w:rPr>
        <w:t>ensure</w:t>
      </w:r>
      <w:r w:rsidR="00AE4ABF">
        <w:rPr>
          <w:lang w:val="en-GB"/>
        </w:rPr>
        <w:t xml:space="preserve"> </w:t>
      </w:r>
      <w:r w:rsidR="006A4EE5" w:rsidRPr="006A4EE5">
        <w:rPr>
          <w:lang w:val="en-GB"/>
        </w:rPr>
        <w:t xml:space="preserve">chemical and rheological stability </w:t>
      </w:r>
      <w:r w:rsidR="00AE4ABF">
        <w:rPr>
          <w:lang w:val="en-GB"/>
        </w:rPr>
        <w:t>also of the derived products.</w:t>
      </w:r>
      <w:r w:rsidR="006A4EE5" w:rsidRPr="006A4EE5">
        <w:rPr>
          <w:lang w:val="en-GB"/>
        </w:rPr>
        <w:t xml:space="preserve"> Different techniques were tested and their effects </w:t>
      </w:r>
      <w:r w:rsidR="00AE4ABF">
        <w:rPr>
          <w:lang w:val="en-GB"/>
        </w:rPr>
        <w:t>on the</w:t>
      </w:r>
      <w:r w:rsidR="00AE4ABF" w:rsidRPr="006A4EE5">
        <w:rPr>
          <w:lang w:val="en-GB"/>
        </w:rPr>
        <w:t xml:space="preserve"> walnut paste </w:t>
      </w:r>
      <w:r w:rsidR="00AC47DB">
        <w:rPr>
          <w:lang w:val="en-GB"/>
        </w:rPr>
        <w:t xml:space="preserve">properties </w:t>
      </w:r>
      <w:r w:rsidR="006A4EE5" w:rsidRPr="006A4EE5">
        <w:rPr>
          <w:lang w:val="en-GB"/>
        </w:rPr>
        <w:t>were monitored.</w:t>
      </w:r>
    </w:p>
    <w:p w14:paraId="4F386146" w14:textId="500A2F14" w:rsidR="001C00FC" w:rsidRPr="001C00FC" w:rsidRDefault="001C00FC" w:rsidP="001C00FC">
      <w:pPr>
        <w:pStyle w:val="CETHeading1"/>
        <w:numPr>
          <w:ilvl w:val="1"/>
          <w:numId w:val="24"/>
        </w:numPr>
        <w:pBdr>
          <w:top w:val="nil"/>
          <w:left w:val="nil"/>
          <w:bottom w:val="nil"/>
          <w:right w:val="nil"/>
          <w:between w:val="nil"/>
          <w:bar w:val="nil"/>
        </w:pBdr>
        <w:tabs>
          <w:tab w:val="left" w:pos="360"/>
        </w:tabs>
        <w:jc w:val="both"/>
      </w:pPr>
      <w:r w:rsidRPr="001C00FC">
        <w:t>Materials and methods</w:t>
      </w:r>
    </w:p>
    <w:p w14:paraId="40F8958B" w14:textId="77777777" w:rsidR="001C00FC" w:rsidRPr="001C00FC" w:rsidRDefault="001C00FC" w:rsidP="00C15B30">
      <w:pPr>
        <w:pStyle w:val="CETheadingx"/>
        <w:numPr>
          <w:ilvl w:val="2"/>
          <w:numId w:val="24"/>
        </w:numPr>
      </w:pPr>
      <w:r w:rsidRPr="001C00FC">
        <w:t xml:space="preserve"> Materials</w:t>
      </w:r>
    </w:p>
    <w:p w14:paraId="76D3B761" w14:textId="361F2F42" w:rsidR="00857678" w:rsidRDefault="001C00FC" w:rsidP="00B345DF">
      <w:pPr>
        <w:pStyle w:val="CETBodytext"/>
        <w:rPr>
          <w:rFonts w:eastAsia="Arial Unicode MS" w:cs="Arial Unicode MS"/>
        </w:rPr>
      </w:pPr>
      <w:r w:rsidRPr="001C00FC">
        <w:rPr>
          <w:rFonts w:eastAsia="Arial Unicode MS" w:cs="Arial Unicode MS"/>
        </w:rPr>
        <w:t>Walnuts in shell</w:t>
      </w:r>
      <w:r w:rsidR="0027532C">
        <w:rPr>
          <w:rFonts w:eastAsia="Arial Unicode MS" w:cs="Arial Unicode MS"/>
        </w:rPr>
        <w:t xml:space="preserve"> with </w:t>
      </w:r>
      <w:r w:rsidR="00F40EA1">
        <w:rPr>
          <w:rFonts w:eastAsia="Arial Unicode MS" w:cs="Arial Unicode MS"/>
        </w:rPr>
        <w:t>34-38 mm</w:t>
      </w:r>
      <w:r w:rsidR="0027532C">
        <w:rPr>
          <w:rFonts w:eastAsia="Arial Unicode MS" w:cs="Arial Unicode MS"/>
        </w:rPr>
        <w:t xml:space="preserve"> </w:t>
      </w:r>
      <w:r>
        <w:rPr>
          <w:rFonts w:eastAsia="Arial Unicode MS" w:cs="Arial Unicode MS"/>
        </w:rPr>
        <w:t xml:space="preserve">caliber </w:t>
      </w:r>
      <w:r w:rsidR="00635ECD" w:rsidRPr="001C00FC">
        <w:rPr>
          <w:rFonts w:eastAsia="Arial Unicode MS" w:cs="Arial Unicode MS"/>
        </w:rPr>
        <w:t>(</w:t>
      </w:r>
      <w:r w:rsidR="00635ECD" w:rsidRPr="001C00FC">
        <w:rPr>
          <w:rFonts w:eastAsia="Arial Unicode MS" w:cs="Arial Unicode MS"/>
          <w:i/>
          <w:iCs/>
        </w:rPr>
        <w:t>Juglans regia</w:t>
      </w:r>
      <w:r w:rsidR="00F40EA1" w:rsidRPr="00F40EA1">
        <w:rPr>
          <w:rFonts w:eastAsia="Arial Unicode MS" w:cs="Arial Unicode MS"/>
        </w:rPr>
        <w:t xml:space="preserve"> </w:t>
      </w:r>
      <w:r w:rsidR="00F40EA1">
        <w:rPr>
          <w:rFonts w:eastAsia="Arial Unicode MS" w:cs="Arial Unicode MS"/>
        </w:rPr>
        <w:t>Lara</w:t>
      </w:r>
      <w:r w:rsidR="00F40EA1" w:rsidRPr="001C00FC">
        <w:rPr>
          <w:rFonts w:eastAsia="Arial Unicode MS" w:cs="Arial Unicode MS"/>
        </w:rPr>
        <w:t xml:space="preserve"> var</w:t>
      </w:r>
      <w:r w:rsidR="00F40EA1">
        <w:rPr>
          <w:rFonts w:eastAsia="Arial Unicode MS" w:cs="Arial Unicode MS"/>
        </w:rPr>
        <w:t>iety</w:t>
      </w:r>
      <w:r w:rsidR="00635ECD" w:rsidRPr="001C00FC">
        <w:rPr>
          <w:rFonts w:eastAsia="Arial Unicode MS" w:cs="Arial Unicode MS"/>
        </w:rPr>
        <w:t xml:space="preserve">, </w:t>
      </w:r>
      <w:r w:rsidR="0027532C">
        <w:rPr>
          <w:rFonts w:eastAsia="Arial Unicode MS" w:cs="Arial Unicode MS"/>
        </w:rPr>
        <w:t xml:space="preserve">Il </w:t>
      </w:r>
      <w:proofErr w:type="spellStart"/>
      <w:r w:rsidR="0027532C">
        <w:rPr>
          <w:rFonts w:eastAsia="Arial Unicode MS" w:cs="Arial Unicode MS"/>
        </w:rPr>
        <w:t>Noceto</w:t>
      </w:r>
      <w:proofErr w:type="spellEnd"/>
      <w:r w:rsidR="0027532C">
        <w:rPr>
          <w:rFonts w:eastAsia="Arial Unicode MS" w:cs="Arial Unicode MS"/>
        </w:rPr>
        <w:t xml:space="preserve"> S.C.A., </w:t>
      </w:r>
      <w:r>
        <w:rPr>
          <w:rFonts w:eastAsia="Arial Unicode MS" w:cs="Arial Unicode MS"/>
        </w:rPr>
        <w:t>Treviso</w:t>
      </w:r>
      <w:r w:rsidRPr="001C00FC">
        <w:rPr>
          <w:rFonts w:eastAsia="Arial Unicode MS" w:cs="Arial Unicode MS"/>
        </w:rPr>
        <w:t xml:space="preserve">, </w:t>
      </w:r>
      <w:r>
        <w:rPr>
          <w:rFonts w:eastAsia="Arial Unicode MS" w:cs="Arial Unicode MS"/>
        </w:rPr>
        <w:t>Italy</w:t>
      </w:r>
      <w:r w:rsidRPr="001C00FC">
        <w:rPr>
          <w:rFonts w:eastAsia="Arial Unicode MS" w:cs="Arial Unicode MS"/>
        </w:rPr>
        <w:t>) were purchased from a local market in Piacenza (Italy).</w:t>
      </w:r>
      <w:r w:rsidR="00B345DF">
        <w:rPr>
          <w:rFonts w:eastAsia="Arial Unicode MS" w:cs="Arial Unicode MS"/>
        </w:rPr>
        <w:t xml:space="preserve"> </w:t>
      </w:r>
    </w:p>
    <w:p w14:paraId="299FF031" w14:textId="7BEC8B9F" w:rsidR="001C00FC" w:rsidRDefault="00857678" w:rsidP="00C15B30">
      <w:pPr>
        <w:pStyle w:val="CETheadingx"/>
        <w:numPr>
          <w:ilvl w:val="2"/>
          <w:numId w:val="24"/>
        </w:numPr>
      </w:pPr>
      <w:r>
        <w:t xml:space="preserve"> </w:t>
      </w:r>
      <w:r w:rsidR="001C00FC" w:rsidRPr="0032192D">
        <w:t xml:space="preserve">Experimental plan </w:t>
      </w:r>
    </w:p>
    <w:p w14:paraId="77CE5C64" w14:textId="40F77273" w:rsidR="001C00FC" w:rsidRPr="0032192D" w:rsidRDefault="001C00FC" w:rsidP="001C00FC">
      <w:pPr>
        <w:pStyle w:val="CETBodytext"/>
        <w:rPr>
          <w:rFonts w:eastAsia="Arial Unicode MS" w:cs="Arial Unicode MS"/>
        </w:rPr>
      </w:pPr>
      <w:r w:rsidRPr="002C7AF6">
        <w:t>After manual shell removal,</w:t>
      </w:r>
      <w:r w:rsidRPr="002C7AF6">
        <w:rPr>
          <w:rFonts w:eastAsia="Arial Unicode MS" w:cs="Arial Unicode MS"/>
        </w:rPr>
        <w:t xml:space="preserve"> the kernels were</w:t>
      </w:r>
      <w:r w:rsidR="002C7AF6" w:rsidRPr="002C7AF6">
        <w:rPr>
          <w:rFonts w:eastAsia="Arial Unicode MS" w:cs="Arial Unicode MS"/>
        </w:rPr>
        <w:t xml:space="preserve"> characterized</w:t>
      </w:r>
      <w:r w:rsidR="002C7AF6">
        <w:rPr>
          <w:rFonts w:eastAsia="Arial Unicode MS" w:cs="Arial Unicode MS"/>
        </w:rPr>
        <w:t xml:space="preserve"> and treated using different peeling techniques: </w:t>
      </w:r>
      <w:r w:rsidR="00B345DF" w:rsidRPr="008D5A11">
        <w:t>roasting</w:t>
      </w:r>
      <w:r w:rsidR="00B345DF">
        <w:t xml:space="preserve"> (R)</w:t>
      </w:r>
      <w:r w:rsidR="00B345DF" w:rsidRPr="008D5A11">
        <w:t>, blast chill</w:t>
      </w:r>
      <w:r w:rsidR="00F879A4">
        <w:t>ing</w:t>
      </w:r>
      <w:r w:rsidR="00B345DF">
        <w:t xml:space="preserve"> (BC)</w:t>
      </w:r>
      <w:r w:rsidR="00B345DF" w:rsidRPr="008D5A11">
        <w:t>, soaking</w:t>
      </w:r>
      <w:r w:rsidR="00B345DF">
        <w:t xml:space="preserve"> (S)</w:t>
      </w:r>
      <w:r w:rsidR="00B345DF" w:rsidRPr="008D5A11">
        <w:t xml:space="preserve"> with different solutions </w:t>
      </w:r>
      <w:r w:rsidR="00B345DF">
        <w:t xml:space="preserve">such as </w:t>
      </w:r>
      <w:r w:rsidR="00B345DF" w:rsidRPr="008D5A11">
        <w:t>HCl, NaOH, NaHCO</w:t>
      </w:r>
      <w:r w:rsidR="00B345DF" w:rsidRPr="008D5A11">
        <w:rPr>
          <w:vertAlign w:val="subscript"/>
        </w:rPr>
        <w:t>3</w:t>
      </w:r>
      <w:r w:rsidR="00B345DF" w:rsidRPr="008D5A11">
        <w:t>, citric and ascorbic acid at different concentrations,</w:t>
      </w:r>
      <w:r w:rsidR="00CF0D73" w:rsidRPr="00CF0D73">
        <w:t xml:space="preserve"> </w:t>
      </w:r>
      <w:r w:rsidR="00CF0D73" w:rsidRPr="008D5A11">
        <w:t>blanching</w:t>
      </w:r>
      <w:r w:rsidR="00CF0D73">
        <w:t xml:space="preserve"> (B</w:t>
      </w:r>
      <w:r w:rsidR="00CF0D73" w:rsidRPr="008D5A11">
        <w:t>)</w:t>
      </w:r>
      <w:r w:rsidR="00CF0D73">
        <w:t xml:space="preserve"> with pure water and </w:t>
      </w:r>
      <w:r w:rsidR="00CF0D73" w:rsidRPr="00CF0D73">
        <w:t>NaHCO</w:t>
      </w:r>
      <w:r w:rsidR="00CF0D73" w:rsidRPr="00CF0D73">
        <w:rPr>
          <w:vertAlign w:val="subscript"/>
        </w:rPr>
        <w:t>3</w:t>
      </w:r>
      <w:r w:rsidR="00CF0D73">
        <w:t xml:space="preserve"> solutions,</w:t>
      </w:r>
      <w:r w:rsidR="00B345DF" w:rsidRPr="008D5A11">
        <w:t xml:space="preserve"> and steam blanching</w:t>
      </w:r>
      <w:r w:rsidR="00B345DF">
        <w:t xml:space="preserve"> (SB)</w:t>
      </w:r>
      <w:r w:rsidR="002C7AF6">
        <w:rPr>
          <w:rFonts w:eastAsia="Arial Unicode MS" w:cs="Arial Unicode MS"/>
        </w:rPr>
        <w:t xml:space="preserve">. </w:t>
      </w:r>
      <w:r w:rsidR="00393256" w:rsidRPr="008D5A11">
        <w:t>The walnuts were then blown with compressed air to be peeled</w:t>
      </w:r>
      <w:r w:rsidR="00393256">
        <w:t xml:space="preserve">, and </w:t>
      </w:r>
      <w:r w:rsidR="00393256">
        <w:rPr>
          <w:rFonts w:eastAsia="Arial Unicode MS" w:cs="Arial Unicode MS"/>
        </w:rPr>
        <w:t>t</w:t>
      </w:r>
      <w:r w:rsidR="002C7AF6">
        <w:rPr>
          <w:rFonts w:eastAsia="Arial Unicode MS" w:cs="Arial Unicode MS"/>
        </w:rPr>
        <w:t>wo optimal treatments were then selected</w:t>
      </w:r>
      <w:r w:rsidR="00393256">
        <w:rPr>
          <w:rFonts w:eastAsia="Arial Unicode MS" w:cs="Arial Unicode MS"/>
        </w:rPr>
        <w:t>;</w:t>
      </w:r>
      <w:r w:rsidR="002C7AF6">
        <w:rPr>
          <w:rFonts w:eastAsia="Arial Unicode MS" w:cs="Arial Unicode MS"/>
        </w:rPr>
        <w:t xml:space="preserve"> </w:t>
      </w:r>
      <w:r w:rsidR="00393256">
        <w:rPr>
          <w:rFonts w:eastAsia="Arial Unicode MS" w:cs="Arial Unicode MS"/>
        </w:rPr>
        <w:t xml:space="preserve">finally, </w:t>
      </w:r>
      <w:r w:rsidR="002C7AF6">
        <w:rPr>
          <w:rFonts w:eastAsia="Arial Unicode MS" w:cs="Arial Unicode MS"/>
        </w:rPr>
        <w:t xml:space="preserve">the peeled kernels were used to </w:t>
      </w:r>
      <w:r w:rsidR="00F40EA1">
        <w:rPr>
          <w:rFonts w:eastAsia="Arial Unicode MS" w:cs="Arial Unicode MS"/>
        </w:rPr>
        <w:t>produce</w:t>
      </w:r>
      <w:r w:rsidR="002C7AF6">
        <w:rPr>
          <w:rFonts w:eastAsia="Arial Unicode MS" w:cs="Arial Unicode MS"/>
        </w:rPr>
        <w:t xml:space="preserve"> the walnut pastes</w:t>
      </w:r>
      <w:r w:rsidR="003C5745">
        <w:rPr>
          <w:rFonts w:eastAsia="Arial Unicode MS" w:cs="Arial Unicode MS"/>
        </w:rPr>
        <w:t xml:space="preserve">. </w:t>
      </w:r>
      <w:r w:rsidR="001F61D5">
        <w:rPr>
          <w:rFonts w:eastAsia="Arial Unicode MS" w:cs="Arial Unicode MS"/>
        </w:rPr>
        <w:t xml:space="preserve">The analyses were </w:t>
      </w:r>
      <w:r w:rsidR="00CF0D73">
        <w:rPr>
          <w:rFonts w:eastAsia="Arial Unicode MS" w:cs="Arial Unicode MS"/>
        </w:rPr>
        <w:t xml:space="preserve">carried out </w:t>
      </w:r>
      <w:r w:rsidR="001F61D5">
        <w:rPr>
          <w:rFonts w:eastAsia="Arial Unicode MS" w:cs="Arial Unicode MS"/>
        </w:rPr>
        <w:t>on both the untreated and the treated samples (</w:t>
      </w:r>
      <w:r w:rsidR="00F40EA1">
        <w:rPr>
          <w:rFonts w:eastAsia="Arial Unicode MS" w:cs="Arial Unicode MS"/>
        </w:rPr>
        <w:t xml:space="preserve">including </w:t>
      </w:r>
      <w:r w:rsidR="001F61D5">
        <w:rPr>
          <w:rFonts w:eastAsia="Arial Unicode MS" w:cs="Arial Unicode MS"/>
        </w:rPr>
        <w:t xml:space="preserve">pastes obtained from the unpeeled kernels and the peeled ones). </w:t>
      </w:r>
      <w:r w:rsidR="002C7AF6">
        <w:rPr>
          <w:rFonts w:eastAsia="Arial Unicode MS" w:cs="Arial Unicode MS"/>
        </w:rPr>
        <w:t>The effect of the peeling treatment was evaluated monitoring the oxidative and rheological stability of the obtained pastes</w:t>
      </w:r>
      <w:r w:rsidR="000511BC">
        <w:rPr>
          <w:rFonts w:eastAsia="Arial Unicode MS" w:cs="Arial Unicode MS"/>
        </w:rPr>
        <w:t>, compared to the untreated samples</w:t>
      </w:r>
      <w:r w:rsidR="002C7AF6">
        <w:rPr>
          <w:rFonts w:eastAsia="Arial Unicode MS" w:cs="Arial Unicode MS"/>
        </w:rPr>
        <w:t>.</w:t>
      </w:r>
    </w:p>
    <w:p w14:paraId="42BB6B4E" w14:textId="03AF2517" w:rsidR="001C00FC" w:rsidRDefault="001C00FC" w:rsidP="00C15B30">
      <w:pPr>
        <w:pStyle w:val="CETheadingx"/>
        <w:numPr>
          <w:ilvl w:val="2"/>
          <w:numId w:val="24"/>
        </w:numPr>
      </w:pPr>
      <w:r>
        <w:t xml:space="preserve"> Walnuts’ characterization</w:t>
      </w:r>
      <w:r w:rsidRPr="006A1987" w:rsidDel="006A1987">
        <w:t xml:space="preserve"> </w:t>
      </w:r>
    </w:p>
    <w:p w14:paraId="2B10564B" w14:textId="715870A4" w:rsidR="001C00FC" w:rsidRPr="00C709C0" w:rsidRDefault="00D90B4C" w:rsidP="001C00FC">
      <w:pPr>
        <w:pStyle w:val="CETBodytext"/>
        <w:rPr>
          <w:rFonts w:eastAsia="Arial Unicode MS" w:cs="Arial Unicode MS"/>
        </w:rPr>
      </w:pPr>
      <w:r w:rsidRPr="00D805C1">
        <w:rPr>
          <w:rFonts w:eastAsia="Arial Unicode MS" w:cs="Arial Unicode MS"/>
        </w:rPr>
        <w:t xml:space="preserve">The </w:t>
      </w:r>
      <w:r>
        <w:rPr>
          <w:rFonts w:eastAsia="Arial Unicode MS" w:cs="Arial Unicode MS"/>
        </w:rPr>
        <w:t>kernel</w:t>
      </w:r>
      <w:r w:rsidRPr="00D805C1">
        <w:rPr>
          <w:rFonts w:eastAsia="Arial Unicode MS" w:cs="Arial Unicode MS"/>
        </w:rPr>
        <w:t xml:space="preserve">s were characterized to </w:t>
      </w:r>
      <w:r>
        <w:rPr>
          <w:rFonts w:eastAsia="Arial Unicode MS" w:cs="Arial Unicode MS"/>
        </w:rPr>
        <w:t>obtain a specific chemical profile. The water activity (a</w:t>
      </w:r>
      <w:r w:rsidRPr="00D90B4C">
        <w:rPr>
          <w:rFonts w:eastAsia="Arial Unicode MS" w:cs="Arial Unicode MS"/>
          <w:vertAlign w:val="subscript"/>
        </w:rPr>
        <w:t>w</w:t>
      </w:r>
      <w:r>
        <w:rPr>
          <w:rFonts w:eastAsia="Arial Unicode MS" w:cs="Arial Unicode MS"/>
        </w:rPr>
        <w:t xml:space="preserve">) was monitored through the portable instrument Rotronic HygroPalm HP23 (Milan, Italy). </w:t>
      </w:r>
      <w:r w:rsidR="00F74B5A">
        <w:rPr>
          <w:rFonts w:eastAsia="Arial Unicode MS" w:cs="Arial Unicode MS"/>
        </w:rPr>
        <w:t>Moisture,</w:t>
      </w:r>
      <w:r w:rsidR="00515D88">
        <w:rPr>
          <w:rFonts w:eastAsia="Arial Unicode MS" w:cs="Arial Unicode MS"/>
        </w:rPr>
        <w:t xml:space="preserve"> ashes,</w:t>
      </w:r>
      <w:r w:rsidR="00F74B5A">
        <w:rPr>
          <w:rFonts w:eastAsia="Arial Unicode MS" w:cs="Arial Unicode MS"/>
        </w:rPr>
        <w:t xml:space="preserve"> fat, and protein content were performed through the AOAC official methods (931.04,</w:t>
      </w:r>
      <w:r w:rsidR="00515D88">
        <w:rPr>
          <w:rFonts w:eastAsia="Arial Unicode MS" w:cs="Arial Unicode MS"/>
        </w:rPr>
        <w:t xml:space="preserve"> 950.48,</w:t>
      </w:r>
      <w:r w:rsidR="00F74B5A">
        <w:rPr>
          <w:rFonts w:eastAsia="Arial Unicode MS" w:cs="Arial Unicode MS"/>
        </w:rPr>
        <w:t xml:space="preserve"> 963.15, </w:t>
      </w:r>
      <w:r w:rsidR="00F879A4">
        <w:rPr>
          <w:rFonts w:eastAsia="Arial Unicode MS" w:cs="Arial Unicode MS"/>
        </w:rPr>
        <w:t xml:space="preserve">and </w:t>
      </w:r>
      <w:r w:rsidR="00F74B5A">
        <w:rPr>
          <w:rFonts w:eastAsia="Arial Unicode MS" w:cs="Arial Unicode MS"/>
        </w:rPr>
        <w:t>920.22</w:t>
      </w:r>
      <w:r w:rsidR="00F74B5A" w:rsidRPr="008A2E61">
        <w:rPr>
          <w:rFonts w:eastAsia="Arial Unicode MS" w:cs="Arial Unicode MS"/>
        </w:rPr>
        <w:t>, AOAC, 2005)</w:t>
      </w:r>
      <w:r w:rsidR="00F74B5A">
        <w:rPr>
          <w:rFonts w:eastAsia="Arial Unicode MS" w:cs="Arial Unicode MS"/>
        </w:rPr>
        <w:t>.</w:t>
      </w:r>
      <w:r>
        <w:rPr>
          <w:rFonts w:eastAsia="Arial Unicode MS" w:cs="Arial Unicode MS"/>
        </w:rPr>
        <w:t xml:space="preserve"> The soluble and insoluble fiber were</w:t>
      </w:r>
      <w:r w:rsidR="006E5A57">
        <w:rPr>
          <w:rFonts w:eastAsia="Arial Unicode MS" w:cs="Arial Unicode MS"/>
        </w:rPr>
        <w:t xml:space="preserve"> quantified using the enzymatic kit </w:t>
      </w:r>
      <w:proofErr w:type="spellStart"/>
      <w:r w:rsidR="006E5A57">
        <w:rPr>
          <w:rFonts w:eastAsia="Arial Unicode MS" w:cs="Arial Unicode MS"/>
        </w:rPr>
        <w:t>Megazyme</w:t>
      </w:r>
      <w:proofErr w:type="spellEnd"/>
      <w:r w:rsidR="006E5A57">
        <w:rPr>
          <w:rFonts w:eastAsia="Arial Unicode MS" w:cs="Arial Unicode MS"/>
        </w:rPr>
        <w:t xml:space="preserve"> Total Dietary </w:t>
      </w:r>
      <w:proofErr w:type="spellStart"/>
      <w:r w:rsidR="006E5A57">
        <w:rPr>
          <w:rFonts w:eastAsia="Arial Unicode MS" w:cs="Arial Unicode MS"/>
        </w:rPr>
        <w:t>Fibre</w:t>
      </w:r>
      <w:proofErr w:type="spellEnd"/>
      <w:r w:rsidR="006E5A57">
        <w:rPr>
          <w:rFonts w:eastAsia="Arial Unicode MS" w:cs="Arial Unicode MS"/>
        </w:rPr>
        <w:t xml:space="preserve"> (</w:t>
      </w:r>
      <w:proofErr w:type="spellStart"/>
      <w:r w:rsidR="006E5A57">
        <w:rPr>
          <w:rFonts w:eastAsia="Arial Unicode MS" w:cs="Arial Unicode MS"/>
        </w:rPr>
        <w:t>Megazyme</w:t>
      </w:r>
      <w:proofErr w:type="spellEnd"/>
      <w:r w:rsidR="006E5A57">
        <w:rPr>
          <w:rFonts w:eastAsia="Arial Unicode MS" w:cs="Arial Unicode MS"/>
        </w:rPr>
        <w:t xml:space="preserve">, </w:t>
      </w:r>
      <w:proofErr w:type="spellStart"/>
      <w:r w:rsidR="006E5A57">
        <w:rPr>
          <w:rFonts w:eastAsia="Arial Unicode MS" w:cs="Arial Unicode MS"/>
        </w:rPr>
        <w:t>Wicklow</w:t>
      </w:r>
      <w:proofErr w:type="spellEnd"/>
      <w:r w:rsidR="006E5A57">
        <w:rPr>
          <w:rFonts w:eastAsia="Arial Unicode MS" w:cs="Arial Unicode MS"/>
        </w:rPr>
        <w:t>, Ireland)</w:t>
      </w:r>
      <w:r>
        <w:rPr>
          <w:rFonts w:eastAsia="Arial Unicode MS" w:cs="Arial Unicode MS"/>
        </w:rPr>
        <w:t xml:space="preserve">. </w:t>
      </w:r>
      <w:r w:rsidRPr="008732D2">
        <w:rPr>
          <w:rFonts w:eastAsia="Arial Unicode MS" w:cs="Arial Unicode MS"/>
        </w:rPr>
        <w:t xml:space="preserve">Color was monitored </w:t>
      </w:r>
      <w:r w:rsidR="00537A0D">
        <w:rPr>
          <w:rFonts w:eastAsia="Arial Unicode MS" w:cs="Arial Unicode MS"/>
        </w:rPr>
        <w:t xml:space="preserve">using the D25 </w:t>
      </w:r>
      <w:r w:rsidR="00537A0D" w:rsidRPr="00537A0D">
        <w:rPr>
          <w:rFonts w:eastAsia="Arial Unicode MS" w:cs="Arial Unicode MS"/>
        </w:rPr>
        <w:t>NC</w:t>
      </w:r>
      <w:r w:rsidRPr="00537A0D">
        <w:rPr>
          <w:rFonts w:eastAsia="Arial Unicode MS" w:cs="Arial Unicode MS"/>
        </w:rPr>
        <w:t xml:space="preserve"> colorimeter (</w:t>
      </w:r>
      <w:proofErr w:type="spellStart"/>
      <w:r w:rsidR="00537A0D">
        <w:rPr>
          <w:rFonts w:eastAsia="Arial Unicode MS" w:cs="Arial Unicode MS"/>
        </w:rPr>
        <w:t>HunterLab</w:t>
      </w:r>
      <w:proofErr w:type="spellEnd"/>
      <w:r w:rsidR="00537A0D">
        <w:rPr>
          <w:rFonts w:eastAsia="Arial Unicode MS" w:cs="Arial Unicode MS"/>
        </w:rPr>
        <w:t>, Virginia, USA</w:t>
      </w:r>
      <w:r w:rsidRPr="00537A0D">
        <w:rPr>
          <w:rFonts w:eastAsia="Arial Unicode MS" w:cs="Arial Unicode MS"/>
        </w:rPr>
        <w:t xml:space="preserve">). </w:t>
      </w:r>
      <w:r w:rsidRPr="008732D2">
        <w:rPr>
          <w:rFonts w:eastAsia="Arial Unicode MS" w:cs="Arial Unicode MS"/>
        </w:rPr>
        <w:t xml:space="preserve">Total acidity and pH were evaluated following the methods reported by the Office International du Cacao, du Chocolat et de la Confiserie (OICCC, 1972). </w:t>
      </w:r>
      <w:r w:rsidR="00F40EA1">
        <w:rPr>
          <w:rFonts w:eastAsia="Arial Unicode MS" w:cs="Arial Unicode MS"/>
        </w:rPr>
        <w:t>On</w:t>
      </w:r>
      <w:r w:rsidRPr="008732D2">
        <w:rPr>
          <w:rFonts w:eastAsia="Arial Unicode MS" w:cs="Arial Unicode MS"/>
        </w:rPr>
        <w:t xml:space="preserve"> defatted samples (</w:t>
      </w:r>
      <w:proofErr w:type="spellStart"/>
      <w:r w:rsidRPr="008732D2">
        <w:rPr>
          <w:rFonts w:eastAsia="Arial Unicode MS" w:cs="Arial Unicode MS"/>
        </w:rPr>
        <w:t>Belšĉak</w:t>
      </w:r>
      <w:proofErr w:type="spellEnd"/>
      <w:r w:rsidRPr="008732D2">
        <w:rPr>
          <w:rFonts w:eastAsia="Arial Unicode MS" w:cs="Arial Unicode MS"/>
        </w:rPr>
        <w:t xml:space="preserve"> et al., 2009), total phenolic content was determined through the Folin-</w:t>
      </w:r>
      <w:proofErr w:type="spellStart"/>
      <w:r w:rsidRPr="008732D2">
        <w:rPr>
          <w:rFonts w:eastAsia="Arial Unicode MS" w:cs="Arial Unicode MS"/>
        </w:rPr>
        <w:t>Ciocalteau</w:t>
      </w:r>
      <w:proofErr w:type="spellEnd"/>
      <w:r w:rsidRPr="008732D2">
        <w:rPr>
          <w:rFonts w:eastAsia="Arial Unicode MS" w:cs="Arial Unicode MS"/>
        </w:rPr>
        <w:t xml:space="preserve"> method (</w:t>
      </w:r>
      <w:proofErr w:type="spellStart"/>
      <w:r w:rsidRPr="008732D2">
        <w:rPr>
          <w:rFonts w:eastAsia="Arial Unicode MS" w:cs="Arial Unicode MS"/>
        </w:rPr>
        <w:t>Ribéreau-Gayon</w:t>
      </w:r>
      <w:proofErr w:type="spellEnd"/>
      <w:r w:rsidRPr="008732D2">
        <w:rPr>
          <w:rFonts w:eastAsia="Arial Unicode MS" w:cs="Arial Unicode MS"/>
        </w:rPr>
        <w:t xml:space="preserve"> et al., 2000), the FRAP assay was measured as indicated by Pulido et al. (2000)</w:t>
      </w:r>
      <w:r w:rsidR="00537A0D">
        <w:rPr>
          <w:rFonts w:eastAsia="Arial Unicode MS" w:cs="Arial Unicode MS"/>
        </w:rPr>
        <w:t xml:space="preserve">, and the sugar content was evaluated </w:t>
      </w:r>
      <w:r w:rsidR="006E5A57">
        <w:rPr>
          <w:rFonts w:eastAsia="Arial Unicode MS" w:cs="Arial Unicode MS"/>
        </w:rPr>
        <w:t>using the enzymatic kit Megazyme K-FRUGL 09/13 (</w:t>
      </w:r>
      <w:proofErr w:type="spellStart"/>
      <w:r w:rsidR="006E5A57">
        <w:rPr>
          <w:rFonts w:eastAsia="Arial Unicode MS" w:cs="Arial Unicode MS"/>
        </w:rPr>
        <w:t>Megazyme</w:t>
      </w:r>
      <w:proofErr w:type="spellEnd"/>
      <w:r w:rsidR="006E5A57">
        <w:rPr>
          <w:rFonts w:eastAsia="Arial Unicode MS" w:cs="Arial Unicode MS"/>
        </w:rPr>
        <w:t xml:space="preserve">, </w:t>
      </w:r>
      <w:proofErr w:type="spellStart"/>
      <w:r w:rsidR="006E5A57">
        <w:rPr>
          <w:rFonts w:eastAsia="Arial Unicode MS" w:cs="Arial Unicode MS"/>
        </w:rPr>
        <w:t>Wicklow</w:t>
      </w:r>
      <w:proofErr w:type="spellEnd"/>
      <w:r w:rsidR="006E5A57">
        <w:rPr>
          <w:rFonts w:eastAsia="Arial Unicode MS" w:cs="Arial Unicode MS"/>
        </w:rPr>
        <w:t>, Ireland)</w:t>
      </w:r>
      <w:r w:rsidRPr="008732D2">
        <w:rPr>
          <w:rFonts w:eastAsia="Arial Unicode MS" w:cs="Arial Unicode MS"/>
        </w:rPr>
        <w:t>. The oxidative stability of the pastes was also monitored: conjugated dienes and trienes</w:t>
      </w:r>
      <w:r w:rsidR="00F879A4">
        <w:rPr>
          <w:rFonts w:eastAsia="Arial Unicode MS" w:cs="Arial Unicode MS"/>
        </w:rPr>
        <w:t>,</w:t>
      </w:r>
      <w:r w:rsidRPr="008732D2">
        <w:rPr>
          <w:rFonts w:eastAsia="Arial Unicode MS" w:cs="Arial Unicode MS"/>
        </w:rPr>
        <w:t xml:space="preserve"> and the peroxide value (PV) were determined according to the European Union Commission Regulation (1991).</w:t>
      </w:r>
      <w:r w:rsidR="00FD6D9E">
        <w:rPr>
          <w:rFonts w:eastAsia="Arial Unicode MS" w:cs="Arial Unicode MS"/>
        </w:rPr>
        <w:t xml:space="preserve"> </w:t>
      </w:r>
    </w:p>
    <w:p w14:paraId="2CCB559C" w14:textId="04187A23" w:rsidR="001C00FC" w:rsidRPr="00E01625" w:rsidRDefault="001C00FC" w:rsidP="00C15B30">
      <w:pPr>
        <w:pStyle w:val="CETheadingx"/>
        <w:numPr>
          <w:ilvl w:val="2"/>
          <w:numId w:val="24"/>
        </w:numPr>
      </w:pPr>
      <w:r w:rsidRPr="00523915">
        <w:rPr>
          <w:lang w:val="en-GB"/>
        </w:rPr>
        <w:t xml:space="preserve"> </w:t>
      </w:r>
      <w:r w:rsidRPr="00E01625">
        <w:t>Peeling technique</w:t>
      </w:r>
      <w:r w:rsidR="00126A33" w:rsidRPr="00E01625">
        <w:t>s</w:t>
      </w:r>
    </w:p>
    <w:p w14:paraId="49407C64" w14:textId="57BA40D6" w:rsidR="00CC6DC5" w:rsidRDefault="005A5607" w:rsidP="001C00FC">
      <w:pPr>
        <w:pStyle w:val="CETBodytext"/>
      </w:pPr>
      <w:r>
        <w:t>Different t</w:t>
      </w:r>
      <w:r w:rsidR="00572DF8">
        <w:t>echniques</w:t>
      </w:r>
      <w:r>
        <w:t xml:space="preserve"> have been selected and applied</w:t>
      </w:r>
      <w:r w:rsidR="003909AC">
        <w:t xml:space="preserve"> for walnut pellicle removal</w:t>
      </w:r>
      <w:r w:rsidR="002C6B78">
        <w:t xml:space="preserve">. </w:t>
      </w:r>
      <w:r w:rsidR="005D5ED8">
        <w:t>Each treatment was carried out on 10 g kernels.</w:t>
      </w:r>
    </w:p>
    <w:p w14:paraId="04EA51AB" w14:textId="527144B4" w:rsidR="004D1626" w:rsidRPr="008526CC" w:rsidRDefault="00CC6DC5" w:rsidP="005A5607">
      <w:pPr>
        <w:pStyle w:val="CETBodytext"/>
        <w:numPr>
          <w:ilvl w:val="0"/>
          <w:numId w:val="26"/>
        </w:numPr>
        <w:ind w:left="284" w:hanging="284"/>
      </w:pPr>
      <w:r>
        <w:t>R</w:t>
      </w:r>
      <w:r w:rsidR="004D1626" w:rsidRPr="008526CC">
        <w:t>oasting (R)</w:t>
      </w:r>
      <w:r w:rsidR="00CB427B">
        <w:t>:</w:t>
      </w:r>
      <w:r w:rsidR="004D1626" w:rsidRPr="008526CC">
        <w:t xml:space="preserve"> </w:t>
      </w:r>
      <w:r w:rsidR="00ED20E2" w:rsidRPr="008526CC">
        <w:t>kernels were placed into a forced convention oven a</w:t>
      </w:r>
      <w:r w:rsidR="005D5ED8">
        <w:t>t</w:t>
      </w:r>
      <w:r w:rsidR="00ED20E2" w:rsidRPr="008526CC">
        <w:t xml:space="preserve"> 160 °C for 15 min </w:t>
      </w:r>
      <w:r w:rsidR="005D5ED8">
        <w:t xml:space="preserve">and then </w:t>
      </w:r>
      <w:r w:rsidR="00ED20E2" w:rsidRPr="008526CC">
        <w:t xml:space="preserve">blasted </w:t>
      </w:r>
      <w:r w:rsidR="00CB427B" w:rsidRPr="005D5ED8">
        <w:t xml:space="preserve">at </w:t>
      </w:r>
      <w:r w:rsidR="00960753">
        <w:t>-</w:t>
      </w:r>
      <w:r w:rsidR="00CB427B" w:rsidRPr="005D5ED8">
        <w:t>20 °C for 20 min</w:t>
      </w:r>
      <w:r w:rsidR="00ED20E2" w:rsidRPr="008526CC">
        <w:t xml:space="preserve">. </w:t>
      </w:r>
    </w:p>
    <w:p w14:paraId="4F0C288E" w14:textId="18721790" w:rsidR="004D1626" w:rsidRPr="008526CC" w:rsidRDefault="005A5607" w:rsidP="005A5607">
      <w:pPr>
        <w:pStyle w:val="CETBodytext"/>
        <w:numPr>
          <w:ilvl w:val="0"/>
          <w:numId w:val="26"/>
        </w:numPr>
        <w:ind w:left="284" w:hanging="284"/>
      </w:pPr>
      <w:r>
        <w:t>B</w:t>
      </w:r>
      <w:r w:rsidR="004D1626" w:rsidRPr="008526CC">
        <w:t>last chill</w:t>
      </w:r>
      <w:r w:rsidR="002E1330">
        <w:t>ing</w:t>
      </w:r>
      <w:r w:rsidR="004D1626" w:rsidRPr="008526CC">
        <w:t xml:space="preserve"> (BC)</w:t>
      </w:r>
      <w:r w:rsidR="005D5ED8">
        <w:t xml:space="preserve">: </w:t>
      </w:r>
      <w:r w:rsidR="006A4B23">
        <w:t>sample was</w:t>
      </w:r>
      <w:r w:rsidR="00330020" w:rsidRPr="008526CC">
        <w:t xml:space="preserve"> placed in a blast chiller at -20 °C for 20 min</w:t>
      </w:r>
      <w:r w:rsidR="005D5ED8">
        <w:t>.</w:t>
      </w:r>
      <w:r w:rsidR="00330020" w:rsidRPr="008526CC">
        <w:t xml:space="preserve"> </w:t>
      </w:r>
    </w:p>
    <w:p w14:paraId="1035EAAB" w14:textId="772FDD8B" w:rsidR="004D1626" w:rsidRPr="008526CC" w:rsidRDefault="005A5607" w:rsidP="005A5607">
      <w:pPr>
        <w:pStyle w:val="CETBodytext"/>
        <w:numPr>
          <w:ilvl w:val="0"/>
          <w:numId w:val="26"/>
        </w:numPr>
        <w:ind w:left="284" w:hanging="284"/>
      </w:pPr>
      <w:r>
        <w:t>S</w:t>
      </w:r>
      <w:r w:rsidR="004D1626" w:rsidRPr="008526CC">
        <w:t xml:space="preserve">oaking (S), </w:t>
      </w:r>
      <w:r w:rsidR="00330020" w:rsidRPr="008526CC">
        <w:t xml:space="preserve">kernels were </w:t>
      </w:r>
      <w:r w:rsidR="006A4B23">
        <w:t>immersed</w:t>
      </w:r>
      <w:r w:rsidR="00330020" w:rsidRPr="008526CC">
        <w:t xml:space="preserve"> </w:t>
      </w:r>
      <w:r w:rsidR="006A4B23">
        <w:t>in</w:t>
      </w:r>
      <w:r w:rsidR="00330020" w:rsidRPr="008526CC">
        <w:t xml:space="preserve"> different solutions </w:t>
      </w:r>
      <w:r w:rsidR="006A4B23">
        <w:t>at</w:t>
      </w:r>
      <w:r w:rsidR="00330020" w:rsidRPr="008526CC">
        <w:t xml:space="preserve"> different concentrations, such as: water, ascorbic acid (at 0.5, 1,</w:t>
      </w:r>
      <w:r w:rsidR="002E1330">
        <w:t xml:space="preserve"> and </w:t>
      </w:r>
      <w:r w:rsidR="00330020" w:rsidRPr="008526CC">
        <w:t xml:space="preserve">2%), citric acid (at 0.5, 1, </w:t>
      </w:r>
      <w:r w:rsidR="002E1330">
        <w:t xml:space="preserve">and </w:t>
      </w:r>
      <w:r w:rsidR="00330020" w:rsidRPr="008526CC">
        <w:t>2%), baking soda</w:t>
      </w:r>
      <w:r w:rsidR="007065A3">
        <w:t xml:space="preserve"> </w:t>
      </w:r>
      <w:r w:rsidR="00330020" w:rsidRPr="008526CC">
        <w:t xml:space="preserve">(at 0.5, 1, </w:t>
      </w:r>
      <w:r w:rsidR="002E1330">
        <w:t xml:space="preserve">and </w:t>
      </w:r>
      <w:r w:rsidR="00330020" w:rsidRPr="008526CC">
        <w:t>2%), sodium hydroxide (at 0.5, 1,</w:t>
      </w:r>
      <w:r w:rsidR="002E1330">
        <w:t xml:space="preserve"> and</w:t>
      </w:r>
      <w:r w:rsidR="00330020" w:rsidRPr="008526CC">
        <w:t xml:space="preserve"> 2%), and hydrochloric acid (at 0.5</w:t>
      </w:r>
      <w:r w:rsidR="002E1330">
        <w:t xml:space="preserve"> and</w:t>
      </w:r>
      <w:r w:rsidR="00330020" w:rsidRPr="008526CC">
        <w:t xml:space="preserve"> 1%). Each soaking treatment lasted 2 h</w:t>
      </w:r>
      <w:r w:rsidR="00CB427B">
        <w:t>ours</w:t>
      </w:r>
      <w:r w:rsidR="002E1330">
        <w:t>:</w:t>
      </w:r>
      <w:r w:rsidR="00330020" w:rsidRPr="008526CC">
        <w:t xml:space="preserve"> </w:t>
      </w:r>
      <w:r w:rsidR="00960753">
        <w:t>d</w:t>
      </w:r>
      <w:r w:rsidR="006A4B23">
        <w:t xml:space="preserve">rained </w:t>
      </w:r>
      <w:r w:rsidR="00330020" w:rsidRPr="008526CC">
        <w:t xml:space="preserve">kernels were finally </w:t>
      </w:r>
      <w:r w:rsidR="005D5ED8">
        <w:t>roasted (</w:t>
      </w:r>
      <w:r w:rsidR="00552155">
        <w:t xml:space="preserve">at </w:t>
      </w:r>
      <w:r w:rsidR="005D5ED8">
        <w:t xml:space="preserve">160°C </w:t>
      </w:r>
      <w:r w:rsidR="00552155">
        <w:t xml:space="preserve">for 15 min) and </w:t>
      </w:r>
      <w:r w:rsidR="00552155" w:rsidRPr="00552155">
        <w:t>blasted at -20 °C for 20 min.</w:t>
      </w:r>
    </w:p>
    <w:p w14:paraId="70AEAC50" w14:textId="593CA4BB" w:rsidR="004D1626" w:rsidRPr="008526CC" w:rsidRDefault="005A5607" w:rsidP="005A5607">
      <w:pPr>
        <w:pStyle w:val="CETBodytext"/>
        <w:numPr>
          <w:ilvl w:val="0"/>
          <w:numId w:val="26"/>
        </w:numPr>
        <w:ind w:left="284" w:hanging="284"/>
      </w:pPr>
      <w:r>
        <w:t>B</w:t>
      </w:r>
      <w:r w:rsidR="004D1626" w:rsidRPr="008526CC">
        <w:t>lanching (B) with different solutions such as</w:t>
      </w:r>
      <w:r w:rsidR="00330020" w:rsidRPr="008526CC">
        <w:t>: pure water and bakin</w:t>
      </w:r>
      <w:r w:rsidR="00F35E0D" w:rsidRPr="008526CC">
        <w:t xml:space="preserve">g soda at </w:t>
      </w:r>
      <w:r w:rsidR="00CB427B">
        <w:t>3</w:t>
      </w:r>
      <w:r w:rsidR="00F35E0D" w:rsidRPr="008526CC">
        <w:t xml:space="preserve"> different concentrations (0.5, 1, </w:t>
      </w:r>
      <w:r w:rsidR="002E1330">
        <w:t xml:space="preserve">and </w:t>
      </w:r>
      <w:r w:rsidR="00F35E0D" w:rsidRPr="008526CC">
        <w:t xml:space="preserve">2%). Once prepared and boiled the solutions, kernels were placed into them and left for 2 min. </w:t>
      </w:r>
      <w:r w:rsidR="00552155">
        <w:t xml:space="preserve">After that, </w:t>
      </w:r>
      <w:r w:rsidR="006A4B23">
        <w:t>drained kernels</w:t>
      </w:r>
      <w:r w:rsidR="00552155">
        <w:t xml:space="preserve"> were</w:t>
      </w:r>
      <w:r w:rsidR="00552155" w:rsidRPr="00552155">
        <w:t xml:space="preserve"> roasted (at 160°C for 15 min) and blasted at -20 °C for 20 min.</w:t>
      </w:r>
      <w:r w:rsidR="00552155">
        <w:t xml:space="preserve"> </w:t>
      </w:r>
    </w:p>
    <w:p w14:paraId="0FA01DC3" w14:textId="5520CFF8" w:rsidR="001C00FC" w:rsidRDefault="005A5607" w:rsidP="005A5607">
      <w:pPr>
        <w:pStyle w:val="CETBodytext"/>
        <w:numPr>
          <w:ilvl w:val="0"/>
          <w:numId w:val="26"/>
        </w:numPr>
        <w:ind w:left="284" w:hanging="284"/>
        <w:rPr>
          <w:rFonts w:eastAsia="Arial Unicode MS" w:cs="Arial Unicode MS"/>
        </w:rPr>
      </w:pPr>
      <w:r>
        <w:t>S</w:t>
      </w:r>
      <w:r w:rsidR="004D1626" w:rsidRPr="008526CC">
        <w:t>team blanching (SB)</w:t>
      </w:r>
      <w:r w:rsidR="00552155">
        <w:rPr>
          <w:rFonts w:eastAsia="Arial Unicode MS" w:cs="Arial Unicode MS"/>
        </w:rPr>
        <w:t>:</w:t>
      </w:r>
      <w:r w:rsidR="00F35E0D" w:rsidRPr="008526CC">
        <w:rPr>
          <w:rFonts w:eastAsia="Arial Unicode MS" w:cs="Arial Unicode MS"/>
        </w:rPr>
        <w:t xml:space="preserve"> </w:t>
      </w:r>
      <w:r w:rsidR="00552155">
        <w:rPr>
          <w:rFonts w:eastAsia="Arial Unicode MS" w:cs="Arial Unicode MS"/>
        </w:rPr>
        <w:t>kernels were</w:t>
      </w:r>
      <w:r w:rsidR="00F35E0D" w:rsidRPr="008526CC">
        <w:rPr>
          <w:rFonts w:eastAsia="Arial Unicode MS" w:cs="Arial Unicode MS"/>
        </w:rPr>
        <w:t xml:space="preserve"> placed in forced convention oven </w:t>
      </w:r>
      <w:r w:rsidR="00552155" w:rsidRPr="00552155">
        <w:rPr>
          <w:rFonts w:eastAsia="Arial Unicode MS" w:cs="Arial Unicode MS"/>
        </w:rPr>
        <w:t xml:space="preserve">at 160 °C for 15 min </w:t>
      </w:r>
      <w:r w:rsidR="00F35E0D" w:rsidRPr="008526CC">
        <w:rPr>
          <w:rFonts w:eastAsia="Arial Unicode MS" w:cs="Arial Unicode MS"/>
        </w:rPr>
        <w:t>and steam was injected over them with a jet value of 3 and 5 at 5 min intervals.</w:t>
      </w:r>
    </w:p>
    <w:p w14:paraId="553EA3B0" w14:textId="25F077AD" w:rsidR="00CB427B" w:rsidRPr="00552155" w:rsidRDefault="00AD7323" w:rsidP="00CB427B">
      <w:pPr>
        <w:pStyle w:val="CETBodytext"/>
        <w:rPr>
          <w:rFonts w:eastAsia="Arial Unicode MS" w:cs="Arial Unicode MS"/>
        </w:rPr>
      </w:pPr>
      <w:r w:rsidRPr="006A4B23">
        <w:rPr>
          <w:rFonts w:eastAsia="Arial Unicode MS" w:cs="Arial Unicode MS"/>
        </w:rPr>
        <w:t xml:space="preserve">After </w:t>
      </w:r>
      <w:r w:rsidR="00552155" w:rsidRPr="006A4B23">
        <w:rPr>
          <w:rFonts w:eastAsia="Arial Unicode MS" w:cs="Arial Unicode MS"/>
        </w:rPr>
        <w:t>each</w:t>
      </w:r>
      <w:r w:rsidRPr="006A4B23">
        <w:rPr>
          <w:rFonts w:eastAsia="Arial Unicode MS" w:cs="Arial Unicode MS"/>
        </w:rPr>
        <w:t xml:space="preserve"> treatment, </w:t>
      </w:r>
      <w:r w:rsidR="00552155" w:rsidRPr="006A4B23">
        <w:rPr>
          <w:rFonts w:eastAsia="Arial Unicode MS" w:cs="Arial Unicode MS"/>
        </w:rPr>
        <w:t xml:space="preserve">5 g of </w:t>
      </w:r>
      <w:r w:rsidRPr="006A4B23">
        <w:rPr>
          <w:rFonts w:eastAsia="Arial Unicode MS" w:cs="Arial Unicode MS"/>
        </w:rPr>
        <w:t>kernels were</w:t>
      </w:r>
      <w:r w:rsidR="00552155">
        <w:rPr>
          <w:rFonts w:eastAsia="Arial Unicode MS" w:cs="Arial Unicode MS"/>
        </w:rPr>
        <w:t xml:space="preserve"> </w:t>
      </w:r>
      <w:r w:rsidR="00552155" w:rsidRPr="00552155">
        <w:rPr>
          <w:rFonts w:eastAsia="Arial Unicode MS" w:cs="Arial Unicode MS"/>
        </w:rPr>
        <w:t xml:space="preserve">blown with compressed air at 2 atm into an </w:t>
      </w:r>
      <w:r w:rsidR="00552155">
        <w:rPr>
          <w:rFonts w:eastAsia="Arial Unicode MS" w:cs="Arial Unicode MS"/>
        </w:rPr>
        <w:t>0.5</w:t>
      </w:r>
      <w:r w:rsidR="00552155" w:rsidRPr="00552155">
        <w:rPr>
          <w:rFonts w:eastAsia="Arial Unicode MS" w:cs="Arial Unicode MS"/>
        </w:rPr>
        <w:t xml:space="preserve"> L </w:t>
      </w:r>
      <w:r w:rsidR="006A4B23" w:rsidRPr="00552155">
        <w:rPr>
          <w:rFonts w:eastAsia="Arial Unicode MS" w:cs="Arial Unicode MS"/>
        </w:rPr>
        <w:t>Pyrex</w:t>
      </w:r>
      <w:r w:rsidR="00552155" w:rsidRPr="00552155">
        <w:rPr>
          <w:rFonts w:eastAsia="Arial Unicode MS" w:cs="Arial Unicode MS"/>
        </w:rPr>
        <w:t xml:space="preserve"> glass flask for 15 seconds</w:t>
      </w:r>
      <w:r w:rsidR="00552155">
        <w:rPr>
          <w:rFonts w:eastAsia="Arial Unicode MS" w:cs="Arial Unicode MS"/>
        </w:rPr>
        <w:t>.</w:t>
      </w:r>
      <w:r w:rsidR="00552155" w:rsidRPr="00552155">
        <w:rPr>
          <w:rFonts w:eastAsia="Arial Unicode MS" w:cs="Arial Unicode MS"/>
        </w:rPr>
        <w:t xml:space="preserve"> </w:t>
      </w:r>
      <w:r w:rsidR="00CB427B" w:rsidRPr="00CB427B">
        <w:rPr>
          <w:rFonts w:eastAsia="Arial Unicode MS"/>
        </w:rPr>
        <w:t>The yield of each peeling treatment was evaluated calculating the color change (</w:t>
      </w:r>
      <w:r w:rsidR="00CB427B" w:rsidRPr="00CB427B">
        <w:rPr>
          <w:rFonts w:eastAsia="Arial Unicode MS"/>
        </w:rPr>
        <w:sym w:font="Symbol" w:char="F044"/>
      </w:r>
      <w:r w:rsidR="00CB427B" w:rsidRPr="00CB427B">
        <w:rPr>
          <w:rFonts w:eastAsia="Arial Unicode MS"/>
        </w:rPr>
        <w:t xml:space="preserve">E) between the kernels before and after the peeling: </w:t>
      </w:r>
      <w:bookmarkStart w:id="1" w:name="_Hlk129336883"/>
      <w:r w:rsidR="00CB427B" w:rsidRPr="00CB427B">
        <w:rPr>
          <w:rFonts w:eastAsia="Arial Unicode MS"/>
        </w:rPr>
        <w:sym w:font="Symbol" w:char="F044"/>
      </w:r>
      <w:r w:rsidR="00CB427B" w:rsidRPr="00CB427B">
        <w:rPr>
          <w:rFonts w:eastAsia="Arial Unicode MS"/>
        </w:rPr>
        <w:t xml:space="preserve">E </w:t>
      </w:r>
      <w:bookmarkEnd w:id="1"/>
      <w:r w:rsidR="00CB427B" w:rsidRPr="00CB427B">
        <w:rPr>
          <w:rFonts w:eastAsia="Arial Unicode MS"/>
        </w:rPr>
        <w:t xml:space="preserve">was calculated as given in Eq. 1. </w:t>
      </w:r>
    </w:p>
    <w:tbl>
      <w:tblPr>
        <w:tblW w:w="5000" w:type="pct"/>
        <w:tblLook w:val="04A0" w:firstRow="1" w:lastRow="0" w:firstColumn="1" w:lastColumn="0" w:noHBand="0" w:noVBand="1"/>
      </w:tblPr>
      <w:tblGrid>
        <w:gridCol w:w="7985"/>
        <w:gridCol w:w="802"/>
      </w:tblGrid>
      <w:tr w:rsidR="00CB427B" w:rsidRPr="00B57B36" w14:paraId="6ECCBD22" w14:textId="77777777" w:rsidTr="00D90542">
        <w:tc>
          <w:tcPr>
            <w:tcW w:w="7985" w:type="dxa"/>
            <w:shd w:val="clear" w:color="auto" w:fill="auto"/>
            <w:vAlign w:val="center"/>
          </w:tcPr>
          <w:p w14:paraId="5F1A7173" w14:textId="77777777" w:rsidR="00CB427B" w:rsidRPr="00CB427B" w:rsidRDefault="00CB427B" w:rsidP="00D90542">
            <w:pPr>
              <w:pStyle w:val="CETEquation"/>
            </w:pPr>
            <m:oMath>
              <m:r>
                <m:rPr>
                  <m:sty m:val="p"/>
                </m:rPr>
                <w:rPr>
                  <w:rFonts w:ascii="Cambria Math" w:hAnsi="Cambria Math"/>
                </w:rPr>
                <w:lastRenderedPageBreak/>
                <m:t>∆</m:t>
              </m:r>
              <m:r>
                <w:rPr>
                  <w:rFonts w:ascii="Cambria Math" w:hAnsi="Cambria Math"/>
                </w:rPr>
                <m:t>E</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m:t>
                      </m:r>
                      <m:r>
                        <w:rPr>
                          <w:rFonts w:ascii="Cambria Math" w:hAnsi="Cambria Math"/>
                        </w:rPr>
                        <m:t>L</m:t>
                      </m:r>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b</m:t>
                      </m:r>
                      <m:r>
                        <m:rPr>
                          <m:sty m:val="p"/>
                        </m:rPr>
                        <w:rPr>
                          <w:rFonts w:ascii="Cambria Math" w:hAnsi="Cambria Math"/>
                        </w:rPr>
                        <m:t>)</m:t>
                      </m:r>
                    </m:e>
                    <m:sup>
                      <m:r>
                        <m:rPr>
                          <m:sty m:val="p"/>
                        </m:rPr>
                        <w:rPr>
                          <w:rFonts w:ascii="Cambria Math" w:hAnsi="Cambria Math"/>
                        </w:rPr>
                        <m:t>2</m:t>
                      </m:r>
                    </m:sup>
                  </m:sSup>
                </m:e>
              </m:rad>
            </m:oMath>
            <w:r w:rsidRPr="00CB427B">
              <w:t xml:space="preserve"> </w:t>
            </w:r>
          </w:p>
        </w:tc>
        <w:tc>
          <w:tcPr>
            <w:tcW w:w="802" w:type="dxa"/>
            <w:shd w:val="clear" w:color="auto" w:fill="auto"/>
            <w:vAlign w:val="center"/>
          </w:tcPr>
          <w:p w14:paraId="147F32CE" w14:textId="77777777" w:rsidR="00CB427B" w:rsidRPr="00000C32" w:rsidRDefault="00CB427B" w:rsidP="00D90542">
            <w:pPr>
              <w:pStyle w:val="CETEquation"/>
            </w:pPr>
            <w:r w:rsidRPr="00CB427B">
              <w:t>(1)</w:t>
            </w:r>
          </w:p>
        </w:tc>
      </w:tr>
    </w:tbl>
    <w:p w14:paraId="2A9CDF61" w14:textId="193CC60C" w:rsidR="006A4B23" w:rsidRDefault="004C30B2" w:rsidP="001C00FC">
      <w:pPr>
        <w:pStyle w:val="CETBodytext"/>
        <w:rPr>
          <w:rFonts w:eastAsia="Arial Unicode MS" w:cs="Arial Unicode MS"/>
        </w:rPr>
      </w:pPr>
      <w:r w:rsidRPr="004C30B2">
        <w:rPr>
          <w:rFonts w:eastAsia="Arial Unicode MS" w:cs="Arial Unicode MS"/>
        </w:rPr>
        <w:t xml:space="preserve">Two samples </w:t>
      </w:r>
      <w:r w:rsidR="00C06A24">
        <w:rPr>
          <w:rFonts w:eastAsia="Arial Unicode MS" w:cs="Arial Unicode MS"/>
        </w:rPr>
        <w:t>presenting</w:t>
      </w:r>
      <w:r w:rsidRPr="004C30B2">
        <w:rPr>
          <w:rFonts w:eastAsia="Arial Unicode MS" w:cs="Arial Unicode MS"/>
        </w:rPr>
        <w:t xml:space="preserve"> the highest </w:t>
      </w:r>
      <w:r w:rsidRPr="00CB427B">
        <w:rPr>
          <w:rFonts w:eastAsia="Arial Unicode MS"/>
        </w:rPr>
        <w:sym w:font="Symbol" w:char="F044"/>
      </w:r>
      <w:r w:rsidRPr="00CB427B">
        <w:rPr>
          <w:rFonts w:eastAsia="Arial Unicode MS"/>
        </w:rPr>
        <w:t>E</w:t>
      </w:r>
      <w:r w:rsidRPr="004C30B2">
        <w:rPr>
          <w:rFonts w:eastAsia="Arial Unicode MS" w:cs="Arial Unicode MS"/>
        </w:rPr>
        <w:t xml:space="preserve"> were </w:t>
      </w:r>
      <w:r>
        <w:rPr>
          <w:rFonts w:eastAsia="Arial Unicode MS" w:cs="Arial Unicode MS"/>
        </w:rPr>
        <w:t>selected</w:t>
      </w:r>
      <w:r w:rsidRPr="004C30B2">
        <w:rPr>
          <w:rFonts w:eastAsia="Arial Unicode MS" w:cs="Arial Unicode MS"/>
        </w:rPr>
        <w:t xml:space="preserve"> to proceed with </w:t>
      </w:r>
      <w:r>
        <w:rPr>
          <w:rFonts w:eastAsia="Arial Unicode MS" w:cs="Arial Unicode MS"/>
        </w:rPr>
        <w:t>paste</w:t>
      </w:r>
      <w:r w:rsidRPr="004C30B2">
        <w:rPr>
          <w:rFonts w:eastAsia="Arial Unicode MS" w:cs="Arial Unicode MS"/>
        </w:rPr>
        <w:t xml:space="preserve"> </w:t>
      </w:r>
      <w:r w:rsidR="0037032D">
        <w:rPr>
          <w:rFonts w:eastAsia="Arial Unicode MS" w:cs="Arial Unicode MS"/>
        </w:rPr>
        <w:t>preparation</w:t>
      </w:r>
      <w:r w:rsidRPr="004C30B2">
        <w:rPr>
          <w:rFonts w:eastAsia="Arial Unicode MS" w:cs="Arial Unicode MS"/>
        </w:rPr>
        <w:t xml:space="preserve"> </w:t>
      </w:r>
      <w:r>
        <w:rPr>
          <w:rFonts w:eastAsia="Arial Unicode MS" w:cs="Arial Unicode MS"/>
        </w:rPr>
        <w:t>and related analyses</w:t>
      </w:r>
      <w:r w:rsidRPr="004C30B2">
        <w:rPr>
          <w:rFonts w:eastAsia="Arial Unicode MS" w:cs="Arial Unicode MS"/>
        </w:rPr>
        <w:t>.</w:t>
      </w:r>
    </w:p>
    <w:p w14:paraId="0CA27E63" w14:textId="73E0647B" w:rsidR="001C00FC" w:rsidRPr="00126A33" w:rsidRDefault="00025D0B" w:rsidP="00C15B30">
      <w:pPr>
        <w:pStyle w:val="CETheadingx"/>
        <w:numPr>
          <w:ilvl w:val="2"/>
          <w:numId w:val="24"/>
        </w:numPr>
      </w:pPr>
      <w:r>
        <w:t xml:space="preserve"> </w:t>
      </w:r>
      <w:r w:rsidR="00126A33" w:rsidRPr="00126A33">
        <w:t>Walnut paste preparation</w:t>
      </w:r>
    </w:p>
    <w:p w14:paraId="50D74673" w14:textId="32B73854" w:rsidR="001C00FC" w:rsidRPr="0032192D" w:rsidRDefault="0037032D" w:rsidP="001C00FC">
      <w:pPr>
        <w:pStyle w:val="CETBodytext"/>
        <w:rPr>
          <w:rFonts w:eastAsia="Arial Unicode MS" w:cs="Arial Unicode MS"/>
        </w:rPr>
      </w:pPr>
      <w:r>
        <w:rPr>
          <w:rFonts w:eastAsia="Arial Unicode MS" w:cs="Arial Unicode MS"/>
        </w:rPr>
        <w:t>F</w:t>
      </w:r>
      <w:r w:rsidRPr="0037032D">
        <w:rPr>
          <w:rFonts w:eastAsia="Arial Unicode MS" w:cs="Arial Unicode MS"/>
        </w:rPr>
        <w:t xml:space="preserve">or each of the </w:t>
      </w:r>
      <w:r>
        <w:rPr>
          <w:rFonts w:eastAsia="Arial Unicode MS" w:cs="Arial Unicode MS"/>
        </w:rPr>
        <w:t>two</w:t>
      </w:r>
      <w:r w:rsidRPr="0037032D">
        <w:rPr>
          <w:rFonts w:eastAsia="Arial Unicode MS" w:cs="Arial Unicode MS"/>
        </w:rPr>
        <w:t xml:space="preserve"> selected treatments, </w:t>
      </w:r>
      <w:r>
        <w:rPr>
          <w:rFonts w:eastAsia="Arial Unicode MS" w:cs="Arial Unicode MS"/>
        </w:rPr>
        <w:t>two</w:t>
      </w:r>
      <w:r w:rsidRPr="0037032D">
        <w:rPr>
          <w:rFonts w:eastAsia="Arial Unicode MS" w:cs="Arial Unicode MS"/>
        </w:rPr>
        <w:t xml:space="preserve"> pastes were produced: one from peeled walnuts and one from unpeeled walnuts.</w:t>
      </w:r>
      <w:r>
        <w:rPr>
          <w:rFonts w:eastAsia="Arial Unicode MS" w:cs="Arial Unicode MS"/>
        </w:rPr>
        <w:t xml:space="preserve"> </w:t>
      </w:r>
      <w:r w:rsidR="002772A3">
        <w:rPr>
          <w:rFonts w:eastAsia="Arial Unicode MS" w:cs="Arial Unicode MS"/>
        </w:rPr>
        <w:t xml:space="preserve">Once treated, kernels were grounded using </w:t>
      </w:r>
      <w:r w:rsidRPr="0037032D">
        <w:rPr>
          <w:rFonts w:eastAsia="Arial Unicode MS" w:cs="Arial Unicode MS"/>
        </w:rPr>
        <w:t xml:space="preserve">an all-in-one system </w:t>
      </w:r>
      <w:r w:rsidR="002772A3">
        <w:rPr>
          <w:rFonts w:eastAsia="Arial Unicode MS" w:cs="Arial Unicode MS"/>
        </w:rPr>
        <w:t xml:space="preserve">(Roboqbo </w:t>
      </w:r>
      <w:r>
        <w:rPr>
          <w:rFonts w:eastAsia="Arial Unicode MS" w:cs="Arial Unicode MS"/>
        </w:rPr>
        <w:t>Qb8-4</w:t>
      </w:r>
      <w:r w:rsidR="002772A3">
        <w:rPr>
          <w:rFonts w:eastAsia="Arial Unicode MS" w:cs="Arial Unicode MS"/>
        </w:rPr>
        <w:t>, Bologna, Italy) at 25 °C at 1000 rpm for 10 min, and at 2000 rpm for 10 min. The obtained samples were collected in plastic and opaque containers and finally stored at 4 °C until use.</w:t>
      </w:r>
    </w:p>
    <w:p w14:paraId="6DB6833D" w14:textId="2EDED83D" w:rsidR="001C00FC" w:rsidRPr="00126A33" w:rsidRDefault="00126A33" w:rsidP="00C15B30">
      <w:pPr>
        <w:pStyle w:val="CETheadingx"/>
        <w:numPr>
          <w:ilvl w:val="2"/>
          <w:numId w:val="24"/>
        </w:numPr>
      </w:pPr>
      <w:r w:rsidRPr="00523915">
        <w:rPr>
          <w:lang w:val="en-GB"/>
        </w:rPr>
        <w:t xml:space="preserve"> </w:t>
      </w:r>
      <w:r w:rsidRPr="00126A33">
        <w:t>Paste</w:t>
      </w:r>
      <w:r w:rsidR="00DE2F64">
        <w:t xml:space="preserve"> </w:t>
      </w:r>
      <w:r w:rsidRPr="00126A33">
        <w:t>characterization</w:t>
      </w:r>
    </w:p>
    <w:p w14:paraId="5AABB157" w14:textId="217977E4" w:rsidR="00126A33" w:rsidRDefault="00D805C1" w:rsidP="00126A33">
      <w:pPr>
        <w:pStyle w:val="CETBodytext"/>
        <w:rPr>
          <w:rFonts w:eastAsia="Arial Unicode MS" w:cs="Arial Unicode MS"/>
        </w:rPr>
      </w:pPr>
      <w:r w:rsidRPr="00132FA7">
        <w:rPr>
          <w:rFonts w:eastAsia="Arial Unicode MS" w:cs="Arial Unicode MS"/>
        </w:rPr>
        <w:t xml:space="preserve">The obtained pastes were characterized </w:t>
      </w:r>
      <w:r w:rsidR="0037032D" w:rsidRPr="00132FA7">
        <w:rPr>
          <w:rFonts w:eastAsia="Arial Unicode MS" w:cs="Arial Unicode MS"/>
        </w:rPr>
        <w:t>in</w:t>
      </w:r>
      <w:r w:rsidR="0037032D">
        <w:rPr>
          <w:rFonts w:eastAsia="Arial Unicode MS" w:cs="Arial Unicode MS"/>
        </w:rPr>
        <w:t xml:space="preserve"> terms of</w:t>
      </w:r>
      <w:r w:rsidR="00F63426">
        <w:rPr>
          <w:rFonts w:eastAsia="Arial Unicode MS" w:cs="Arial Unicode MS"/>
        </w:rPr>
        <w:t xml:space="preserve"> </w:t>
      </w:r>
      <w:r w:rsidR="0037032D">
        <w:rPr>
          <w:rFonts w:eastAsia="Arial Unicode MS" w:cs="Arial Unicode MS"/>
        </w:rPr>
        <w:t>m</w:t>
      </w:r>
      <w:r w:rsidR="008732D2">
        <w:rPr>
          <w:rFonts w:eastAsia="Arial Unicode MS" w:cs="Arial Unicode MS"/>
        </w:rPr>
        <w:t>oisture</w:t>
      </w:r>
      <w:r w:rsidR="006E5A57">
        <w:rPr>
          <w:rFonts w:eastAsia="Arial Unicode MS" w:cs="Arial Unicode MS"/>
        </w:rPr>
        <w:t>, fats, proteins, and fibers</w:t>
      </w:r>
      <w:r w:rsidR="008732D2">
        <w:rPr>
          <w:rFonts w:eastAsia="Arial Unicode MS" w:cs="Arial Unicode MS"/>
        </w:rPr>
        <w:t xml:space="preserve"> content</w:t>
      </w:r>
      <w:r w:rsidR="006E5A57">
        <w:rPr>
          <w:rFonts w:eastAsia="Arial Unicode MS" w:cs="Arial Unicode MS"/>
        </w:rPr>
        <w:t>s, a</w:t>
      </w:r>
      <w:r w:rsidR="006E5A57" w:rsidRPr="006E5A57">
        <w:rPr>
          <w:rFonts w:eastAsia="Arial Unicode MS" w:cs="Arial Unicode MS"/>
          <w:vertAlign w:val="subscript"/>
        </w:rPr>
        <w:t>w</w:t>
      </w:r>
      <w:r w:rsidR="006E5A57">
        <w:rPr>
          <w:rFonts w:eastAsia="Arial Unicode MS" w:cs="Arial Unicode MS"/>
        </w:rPr>
        <w:t xml:space="preserve">, pH and total acidity, color, total phenolic content, FRAP </w:t>
      </w:r>
      <w:r w:rsidR="00F63426">
        <w:rPr>
          <w:rFonts w:eastAsia="Arial Unicode MS" w:cs="Arial Unicode MS"/>
        </w:rPr>
        <w:t>a</w:t>
      </w:r>
      <w:r w:rsidR="006E5A57">
        <w:rPr>
          <w:rFonts w:eastAsia="Arial Unicode MS" w:cs="Arial Unicode MS"/>
        </w:rPr>
        <w:t>ssay, PV, conjugated dienes</w:t>
      </w:r>
      <w:r w:rsidR="004467E5">
        <w:rPr>
          <w:rFonts w:eastAsia="Arial Unicode MS" w:cs="Arial Unicode MS"/>
        </w:rPr>
        <w:t>,</w:t>
      </w:r>
      <w:r w:rsidR="006E5A57">
        <w:rPr>
          <w:rFonts w:eastAsia="Arial Unicode MS" w:cs="Arial Unicode MS"/>
        </w:rPr>
        <w:t xml:space="preserve"> and </w:t>
      </w:r>
      <w:r w:rsidR="004467E5">
        <w:rPr>
          <w:rFonts w:eastAsia="Arial Unicode MS" w:cs="Arial Unicode MS"/>
        </w:rPr>
        <w:t>trienes</w:t>
      </w:r>
      <w:r w:rsidR="006E5A57">
        <w:rPr>
          <w:rFonts w:eastAsia="Arial Unicode MS" w:cs="Arial Unicode MS"/>
        </w:rPr>
        <w:t>.</w:t>
      </w:r>
      <w:r w:rsidR="008732D2">
        <w:rPr>
          <w:rFonts w:eastAsia="Arial Unicode MS" w:cs="Arial Unicode MS"/>
        </w:rPr>
        <w:t xml:space="preserve"> </w:t>
      </w:r>
      <w:r w:rsidR="00CA6941">
        <w:rPr>
          <w:rFonts w:eastAsia="Arial Unicode MS" w:cs="Arial Unicode MS"/>
        </w:rPr>
        <w:t>T</w:t>
      </w:r>
      <w:r w:rsidR="00CA6941" w:rsidRPr="008732D2">
        <w:rPr>
          <w:rFonts w:eastAsia="Arial Unicode MS" w:cs="Arial Unicode MS"/>
        </w:rPr>
        <w:t xml:space="preserve">he accelerated oxidative stability of the samples </w:t>
      </w:r>
      <w:r w:rsidR="00CA6941">
        <w:rPr>
          <w:rFonts w:eastAsia="Arial Unicode MS" w:cs="Arial Unicode MS"/>
        </w:rPr>
        <w:t>was evaluated by an</w:t>
      </w:r>
      <w:r w:rsidR="00B9441E" w:rsidRPr="008732D2">
        <w:rPr>
          <w:rFonts w:eastAsia="Arial Unicode MS" w:cs="Arial Unicode MS"/>
        </w:rPr>
        <w:t xml:space="preserve"> Oxidation Test Reactor (</w:t>
      </w:r>
      <w:proofErr w:type="spellStart"/>
      <w:r w:rsidR="00B9441E" w:rsidRPr="008732D2">
        <w:rPr>
          <w:rFonts w:eastAsia="Arial Unicode MS" w:cs="Arial Unicode MS"/>
        </w:rPr>
        <w:t>Oxitest</w:t>
      </w:r>
      <w:proofErr w:type="spellEnd"/>
      <w:r w:rsidR="00B9441E" w:rsidRPr="008732D2">
        <w:rPr>
          <w:rFonts w:eastAsia="Arial Unicode MS" w:cs="Arial Unicode MS"/>
        </w:rPr>
        <w:t>) at 100 °C and 6 bar oxygen pressure</w:t>
      </w:r>
      <w:r w:rsidR="00CA6941">
        <w:rPr>
          <w:rFonts w:eastAsia="Arial Unicode MS" w:cs="Arial Unicode MS"/>
        </w:rPr>
        <w:t xml:space="preserve">. </w:t>
      </w:r>
    </w:p>
    <w:p w14:paraId="07BF31F2" w14:textId="628699C3" w:rsidR="00126A33" w:rsidRPr="00126A33" w:rsidRDefault="00126A33" w:rsidP="00C15B30">
      <w:pPr>
        <w:pStyle w:val="CETheadingx"/>
        <w:numPr>
          <w:ilvl w:val="2"/>
          <w:numId w:val="24"/>
        </w:numPr>
      </w:pPr>
      <w:r w:rsidRPr="00523915">
        <w:rPr>
          <w:lang w:val="en-GB"/>
        </w:rPr>
        <w:t xml:space="preserve"> </w:t>
      </w:r>
      <w:r w:rsidRPr="00126A33">
        <w:t>Rheological tests</w:t>
      </w:r>
    </w:p>
    <w:p w14:paraId="255251CD" w14:textId="4B867CE5" w:rsidR="00C15B30" w:rsidRDefault="00A104BA" w:rsidP="00453E24">
      <w:pPr>
        <w:pStyle w:val="CETBodytext"/>
        <w:rPr>
          <w:rFonts w:eastAsia="Arial Unicode MS" w:cs="Arial Unicode MS"/>
        </w:rPr>
      </w:pPr>
      <w:r w:rsidRPr="00A104BA">
        <w:rPr>
          <w:rFonts w:eastAsia="Arial Unicode MS" w:cs="Arial Unicode MS"/>
        </w:rPr>
        <w:t>The paste</w:t>
      </w:r>
      <w:r w:rsidR="00DE2F64">
        <w:rPr>
          <w:rFonts w:eastAsia="Arial Unicode MS" w:cs="Arial Unicode MS"/>
        </w:rPr>
        <w:t xml:space="preserve"> </w:t>
      </w:r>
      <w:r w:rsidRPr="00A104BA">
        <w:rPr>
          <w:rFonts w:eastAsia="Arial Unicode MS" w:cs="Arial Unicode MS"/>
        </w:rPr>
        <w:t>rheolog</w:t>
      </w:r>
      <w:r w:rsidR="00CA6941">
        <w:rPr>
          <w:rFonts w:eastAsia="Arial Unicode MS" w:cs="Arial Unicode MS"/>
        </w:rPr>
        <w:t>ical behavior</w:t>
      </w:r>
      <w:r w:rsidRPr="00A104BA">
        <w:rPr>
          <w:rFonts w:eastAsia="Arial Unicode MS" w:cs="Arial Unicode MS"/>
        </w:rPr>
        <w:t xml:space="preserve"> was evaluated</w:t>
      </w:r>
      <w:r>
        <w:rPr>
          <w:rFonts w:eastAsia="Arial Unicode MS" w:cs="Arial Unicode MS"/>
        </w:rPr>
        <w:t xml:space="preserve"> using the MCR 302 rheometer (Anton Paar, Austria) equipped with a Peltier system for the temperature control</w:t>
      </w:r>
      <w:r w:rsidR="004F0306">
        <w:rPr>
          <w:rFonts w:eastAsia="Arial Unicode MS" w:cs="Arial Unicode MS"/>
        </w:rPr>
        <w:t>: analyses</w:t>
      </w:r>
      <w:r w:rsidR="00040B05">
        <w:rPr>
          <w:rFonts w:eastAsia="Arial Unicode MS" w:cs="Arial Unicode MS"/>
        </w:rPr>
        <w:t xml:space="preserve"> in</w:t>
      </w:r>
      <w:r w:rsidR="004F0306">
        <w:rPr>
          <w:rFonts w:eastAsia="Arial Unicode MS" w:cs="Arial Unicode MS"/>
        </w:rPr>
        <w:t xml:space="preserve"> both rotational and oscillatory mode</w:t>
      </w:r>
      <w:r w:rsidR="00E46E70">
        <w:rPr>
          <w:rFonts w:eastAsia="Arial Unicode MS" w:cs="Arial Unicode MS"/>
        </w:rPr>
        <w:t>s</w:t>
      </w:r>
      <w:r w:rsidR="004F0306">
        <w:rPr>
          <w:rFonts w:eastAsia="Arial Unicode MS" w:cs="Arial Unicode MS"/>
        </w:rPr>
        <w:t xml:space="preserve"> were carried out to evaluate the viscosity</w:t>
      </w:r>
      <w:r w:rsidR="00040B05">
        <w:rPr>
          <w:rFonts w:eastAsia="Arial Unicode MS" w:cs="Arial Unicode MS"/>
        </w:rPr>
        <w:t xml:space="preserve"> (flow curves)</w:t>
      </w:r>
      <w:r w:rsidR="004F0306">
        <w:rPr>
          <w:rFonts w:eastAsia="Arial Unicode MS" w:cs="Arial Unicode MS"/>
        </w:rPr>
        <w:t xml:space="preserve"> and the stability of the product</w:t>
      </w:r>
      <w:r>
        <w:rPr>
          <w:rFonts w:eastAsia="Arial Unicode MS" w:cs="Arial Unicode MS"/>
        </w:rPr>
        <w:t xml:space="preserve">. </w:t>
      </w:r>
      <w:r w:rsidR="004F0306">
        <w:rPr>
          <w:rFonts w:eastAsia="Arial Unicode MS" w:cs="Arial Unicode MS"/>
        </w:rPr>
        <w:t>The</w:t>
      </w:r>
      <w:r>
        <w:rPr>
          <w:rFonts w:eastAsia="Arial Unicode MS" w:cs="Arial Unicode MS"/>
        </w:rPr>
        <w:t xml:space="preserve"> rotational analysis was </w:t>
      </w:r>
      <w:r w:rsidR="004F0306">
        <w:rPr>
          <w:rFonts w:eastAsia="Arial Unicode MS" w:cs="Arial Unicode MS"/>
        </w:rPr>
        <w:t>performed</w:t>
      </w:r>
      <w:r>
        <w:rPr>
          <w:rFonts w:eastAsia="Arial Unicode MS" w:cs="Arial Unicode MS"/>
        </w:rPr>
        <w:t xml:space="preserve"> using a flat-cone geometry probe (Cone CP50-1D, Anton Paar, Austria) with an angle of 1°</w:t>
      </w:r>
      <w:r w:rsidR="004F0306">
        <w:rPr>
          <w:rFonts w:eastAsia="Arial Unicode MS" w:cs="Arial Unicode MS"/>
        </w:rPr>
        <w:t xml:space="preserve"> and a diameter of 50 mm, the working gap was set at 0.101 mm, and the test w</w:t>
      </w:r>
      <w:r w:rsidR="00D2674F">
        <w:rPr>
          <w:rFonts w:eastAsia="Arial Unicode MS" w:cs="Arial Unicode MS"/>
        </w:rPr>
        <w:t>as</w:t>
      </w:r>
      <w:r w:rsidR="004F0306">
        <w:rPr>
          <w:rFonts w:eastAsia="Arial Unicode MS" w:cs="Arial Unicode MS"/>
        </w:rPr>
        <w:t xml:space="preserve"> carried out at 25 °C applying a shear rate between 0.01 and 100 s</w:t>
      </w:r>
      <w:r w:rsidR="004F0306" w:rsidRPr="004F0306">
        <w:rPr>
          <w:rFonts w:eastAsia="Arial Unicode MS" w:cs="Arial Unicode MS"/>
          <w:vertAlign w:val="superscript"/>
        </w:rPr>
        <w:t>-1</w:t>
      </w:r>
      <w:r w:rsidR="004F0306">
        <w:rPr>
          <w:rFonts w:eastAsia="Arial Unicode MS" w:cs="Arial Unicode MS"/>
        </w:rPr>
        <w:t>. The</w:t>
      </w:r>
      <w:r w:rsidR="00723FCF">
        <w:rPr>
          <w:rFonts w:eastAsia="Arial Unicode MS" w:cs="Arial Unicode MS"/>
        </w:rPr>
        <w:t xml:space="preserve"> same conditions were used for the</w:t>
      </w:r>
      <w:r w:rsidR="004F0306">
        <w:rPr>
          <w:rFonts w:eastAsia="Arial Unicode MS" w:cs="Arial Unicode MS"/>
        </w:rPr>
        <w:t xml:space="preserve"> oscillatory test</w:t>
      </w:r>
      <w:r w:rsidR="00723FCF">
        <w:rPr>
          <w:rFonts w:eastAsia="Arial Unicode MS" w:cs="Arial Unicode MS"/>
        </w:rPr>
        <w:t>s: the linear viscoelastic region (LVER) was first evaluated through an amplitude</w:t>
      </w:r>
      <w:r w:rsidR="00BC068F">
        <w:rPr>
          <w:rFonts w:eastAsia="Arial Unicode MS" w:cs="Arial Unicode MS"/>
        </w:rPr>
        <w:t xml:space="preserve"> sweep</w:t>
      </w:r>
      <w:r w:rsidR="00723FCF">
        <w:rPr>
          <w:rFonts w:eastAsia="Arial Unicode MS" w:cs="Arial Unicode MS"/>
        </w:rPr>
        <w:t xml:space="preserve"> test, then the frequency sweep test was carried </w:t>
      </w:r>
      <w:r w:rsidR="00723FCF" w:rsidRPr="006B7D90">
        <w:rPr>
          <w:rFonts w:eastAsia="Arial Unicode MS" w:cs="Arial Unicode MS"/>
        </w:rPr>
        <w:t>out</w:t>
      </w:r>
      <w:r w:rsidR="00AE52FB" w:rsidRPr="006B7D90">
        <w:rPr>
          <w:rFonts w:eastAsia="Arial Unicode MS" w:cs="Arial Unicode MS"/>
        </w:rPr>
        <w:t xml:space="preserve"> (</w:t>
      </w:r>
      <w:r w:rsidR="00530767" w:rsidRPr="006B7D90">
        <w:rPr>
          <w:rFonts w:eastAsia="Arial Unicode MS" w:cs="Arial Unicode MS"/>
        </w:rPr>
        <w:t xml:space="preserve">applying an </w:t>
      </w:r>
      <w:r w:rsidR="00AE52FB" w:rsidRPr="006B7D90">
        <w:rPr>
          <w:rFonts w:eastAsia="Arial Unicode MS" w:cs="Arial Unicode MS"/>
        </w:rPr>
        <w:t xml:space="preserve">angular frequency </w:t>
      </w:r>
      <w:r w:rsidR="00AE52FB" w:rsidRPr="006B7D90">
        <w:rPr>
          <w:rFonts w:eastAsia="Arial Unicode MS" w:cs="Arial Unicode MS"/>
        </w:rPr>
        <w:sym w:font="Symbol" w:char="F077"/>
      </w:r>
      <w:r w:rsidR="00AE52FB" w:rsidRPr="006B7D90">
        <w:rPr>
          <w:rFonts w:eastAsia="Arial Unicode MS" w:cs="Arial Unicode MS"/>
        </w:rPr>
        <w:t>, between 0.01 and 1000 rad/s)</w:t>
      </w:r>
      <w:r w:rsidR="00723FCF" w:rsidRPr="006B7D90">
        <w:rPr>
          <w:rFonts w:eastAsia="Arial Unicode MS" w:cs="Arial Unicode MS"/>
        </w:rPr>
        <w:t>.</w:t>
      </w:r>
    </w:p>
    <w:p w14:paraId="15DF8AB7" w14:textId="50F7DD31" w:rsidR="00C15B30" w:rsidRPr="00C15B30" w:rsidRDefault="00C15B30" w:rsidP="00C15B30">
      <w:pPr>
        <w:pStyle w:val="CETheadingx"/>
        <w:numPr>
          <w:ilvl w:val="2"/>
          <w:numId w:val="24"/>
        </w:numPr>
      </w:pPr>
      <w:r>
        <w:t xml:space="preserve"> </w:t>
      </w:r>
      <w:r w:rsidRPr="00C15B30">
        <w:t>Statistical analysis</w:t>
      </w:r>
    </w:p>
    <w:p w14:paraId="62D1D7D9" w14:textId="047F44A7" w:rsidR="00C15B30" w:rsidRPr="00877639" w:rsidRDefault="00C15B30" w:rsidP="00453E24">
      <w:pPr>
        <w:pStyle w:val="CETBodytext"/>
        <w:rPr>
          <w:rFonts w:eastAsia="Arial Unicode MS" w:cs="Arial Unicode MS"/>
        </w:rPr>
      </w:pPr>
      <w:r w:rsidRPr="00C15B30">
        <w:rPr>
          <w:rFonts w:eastAsia="Arial Unicode MS" w:cs="Arial Unicode MS"/>
        </w:rPr>
        <w:t>Results were reported as mean values of three replicates with their corresponding standard deviations. Data were then statistically elaborated through SPSS® software (SPSS Inc., version 25.0, Chicago, IL, USA).</w:t>
      </w:r>
    </w:p>
    <w:p w14:paraId="7A5004FF" w14:textId="590A4FF7" w:rsidR="00877639" w:rsidRPr="001C00FC" w:rsidRDefault="00877639" w:rsidP="00814B68">
      <w:pPr>
        <w:pStyle w:val="CETHeading1"/>
        <w:numPr>
          <w:ilvl w:val="1"/>
          <w:numId w:val="24"/>
        </w:numPr>
        <w:pBdr>
          <w:top w:val="nil"/>
          <w:left w:val="nil"/>
          <w:bottom w:val="nil"/>
          <w:right w:val="nil"/>
          <w:between w:val="nil"/>
          <w:bar w:val="nil"/>
        </w:pBdr>
        <w:tabs>
          <w:tab w:val="left" w:pos="360"/>
        </w:tabs>
        <w:jc w:val="both"/>
      </w:pPr>
      <w:r>
        <w:t xml:space="preserve"> </w:t>
      </w:r>
      <w:r w:rsidR="0078470A">
        <w:t>Results and discussion</w:t>
      </w:r>
    </w:p>
    <w:p w14:paraId="63CCFFB1" w14:textId="338B2FD6" w:rsidR="00C007E7" w:rsidRDefault="00C007E7" w:rsidP="00CE722F">
      <w:pPr>
        <w:pStyle w:val="CETTabletitle"/>
        <w:jc w:val="both"/>
        <w:rPr>
          <w:rFonts w:eastAsia="Arial Unicode MS" w:cs="Arial Unicode MS"/>
          <w:i w:val="0"/>
          <w:lang w:val="en-US"/>
        </w:rPr>
      </w:pPr>
      <w:r w:rsidRPr="00C007E7">
        <w:rPr>
          <w:rFonts w:eastAsia="Arial Unicode MS" w:cs="Arial Unicode MS"/>
          <w:i w:val="0"/>
          <w:lang w:val="en-US"/>
        </w:rPr>
        <w:t xml:space="preserve">Before </w:t>
      </w:r>
      <w:r w:rsidR="00CE722F">
        <w:rPr>
          <w:rFonts w:eastAsia="Arial Unicode MS" w:cs="Arial Unicode MS"/>
          <w:i w:val="0"/>
          <w:lang w:val="en-US"/>
        </w:rPr>
        <w:t>applying</w:t>
      </w:r>
      <w:r w:rsidRPr="00C007E7">
        <w:rPr>
          <w:rFonts w:eastAsia="Arial Unicode MS" w:cs="Arial Unicode MS"/>
          <w:i w:val="0"/>
          <w:lang w:val="en-US"/>
        </w:rPr>
        <w:t xml:space="preserve"> the different peeling techniques, the </w:t>
      </w:r>
      <w:r>
        <w:rPr>
          <w:rFonts w:eastAsia="Arial Unicode MS" w:cs="Arial Unicode MS"/>
          <w:i w:val="0"/>
          <w:lang w:val="en-US"/>
        </w:rPr>
        <w:t>wal</w:t>
      </w:r>
      <w:r w:rsidRPr="00C007E7">
        <w:rPr>
          <w:rFonts w:eastAsia="Arial Unicode MS" w:cs="Arial Unicode MS"/>
          <w:i w:val="0"/>
          <w:lang w:val="en-US"/>
        </w:rPr>
        <w:t xml:space="preserve">nuts were characterized </w:t>
      </w:r>
      <w:r w:rsidR="005C102D" w:rsidRPr="005C102D">
        <w:rPr>
          <w:rFonts w:eastAsia="Arial Unicode MS" w:cs="Arial Unicode MS"/>
          <w:i w:val="0"/>
          <w:lang w:val="en-US"/>
        </w:rPr>
        <w:t xml:space="preserve">to highlight the nutritional values typical of the Lara variety </w:t>
      </w:r>
      <w:r w:rsidR="00C15B30" w:rsidRPr="00C15B30">
        <w:rPr>
          <w:rFonts w:eastAsia="Arial Unicode MS" w:cs="Arial Unicode MS"/>
          <w:i w:val="0"/>
          <w:lang w:val="en-US"/>
        </w:rPr>
        <w:t xml:space="preserve">(Table 1) </w:t>
      </w:r>
      <w:r w:rsidR="005C102D" w:rsidRPr="005C102D">
        <w:rPr>
          <w:rFonts w:eastAsia="Arial Unicode MS" w:cs="Arial Unicode MS"/>
          <w:i w:val="0"/>
          <w:lang w:val="en-US"/>
        </w:rPr>
        <w:t>and to understand how these parameters may be affected by applying</w:t>
      </w:r>
      <w:r w:rsidRPr="00C007E7">
        <w:rPr>
          <w:rFonts w:eastAsia="Arial Unicode MS" w:cs="Arial Unicode MS"/>
          <w:i w:val="0"/>
          <w:lang w:val="en-US"/>
        </w:rPr>
        <w:t xml:space="preserve"> the different peeling procedures.</w:t>
      </w:r>
    </w:p>
    <w:p w14:paraId="732B768C" w14:textId="20A66C76" w:rsidR="00D3789D" w:rsidRPr="00B57B36" w:rsidRDefault="00D3789D" w:rsidP="00D3789D">
      <w:pPr>
        <w:pStyle w:val="CETTabletitle"/>
      </w:pPr>
      <w:r w:rsidRPr="00B57B36">
        <w:t xml:space="preserve">Table 1: </w:t>
      </w:r>
      <w:r>
        <w:t>Lara walnuts’ characterization</w:t>
      </w:r>
      <w:r w:rsidR="00A72A6E">
        <w:t xml:space="preserve">. Values are expressed as </w:t>
      </w:r>
      <w:r w:rsidR="00A72A6E" w:rsidRPr="00A72A6E">
        <w:t xml:space="preserve">mean </w:t>
      </w:r>
      <w:r w:rsidR="00A72A6E" w:rsidRPr="00A72A6E">
        <w:sym w:font="Symbol" w:char="F0B1"/>
      </w:r>
      <w:r w:rsidR="00A72A6E" w:rsidRPr="00A72A6E">
        <w:t xml:space="preserve"> </w:t>
      </w:r>
      <w:proofErr w:type="spellStart"/>
      <w:r w:rsidR="00A72A6E" w:rsidRPr="00A72A6E">
        <w:t>sd</w:t>
      </w:r>
      <w:proofErr w:type="spellEnd"/>
      <w:r w:rsidR="00A72A6E" w:rsidRPr="00A72A6E">
        <w:t xml:space="preserve"> (n=3).</w:t>
      </w:r>
      <w:r w:rsidR="00646834" w:rsidRPr="00646834">
        <w:t xml:space="preserve"> n.d.</w:t>
      </w:r>
      <w:r w:rsidR="00646834">
        <w:t>: not determined</w:t>
      </w:r>
      <w:r w:rsidR="00132FA7">
        <w:t>.</w:t>
      </w:r>
      <w:r w:rsidR="00646834">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62"/>
        <w:gridCol w:w="1831"/>
        <w:gridCol w:w="142"/>
      </w:tblGrid>
      <w:tr w:rsidR="00D3789D" w:rsidRPr="00B57B36" w14:paraId="5F5B80E2" w14:textId="77777777" w:rsidTr="00935CCA">
        <w:trPr>
          <w:trHeight w:val="132"/>
        </w:trPr>
        <w:tc>
          <w:tcPr>
            <w:tcW w:w="2662" w:type="dxa"/>
            <w:tcBorders>
              <w:top w:val="single" w:sz="12" w:space="0" w:color="008000"/>
              <w:bottom w:val="single" w:sz="6" w:space="0" w:color="008000"/>
            </w:tcBorders>
            <w:shd w:val="clear" w:color="auto" w:fill="FFFFFF"/>
          </w:tcPr>
          <w:p w14:paraId="656FC547" w14:textId="2CF1736B" w:rsidR="00D3789D" w:rsidRPr="00B57B36" w:rsidRDefault="00D3789D" w:rsidP="00C007E7">
            <w:pPr>
              <w:pStyle w:val="CETBodytext"/>
              <w:rPr>
                <w:lang w:val="en-GB"/>
              </w:rPr>
            </w:pPr>
            <w:r w:rsidRPr="00B57B36">
              <w:rPr>
                <w:lang w:val="en-GB"/>
              </w:rPr>
              <w:t xml:space="preserve"> </w:t>
            </w:r>
          </w:p>
        </w:tc>
        <w:tc>
          <w:tcPr>
            <w:tcW w:w="1973" w:type="dxa"/>
            <w:gridSpan w:val="2"/>
            <w:tcBorders>
              <w:top w:val="single" w:sz="12" w:space="0" w:color="008000"/>
              <w:bottom w:val="single" w:sz="6" w:space="0" w:color="008000"/>
            </w:tcBorders>
            <w:shd w:val="clear" w:color="auto" w:fill="FFFFFF"/>
          </w:tcPr>
          <w:p w14:paraId="0BF02EB4" w14:textId="528B6691" w:rsidR="00D3789D" w:rsidRPr="00B57B36" w:rsidRDefault="00D3789D" w:rsidP="00EF6C22">
            <w:pPr>
              <w:pStyle w:val="CETBodytext"/>
              <w:jc w:val="center"/>
              <w:rPr>
                <w:lang w:val="en-GB"/>
              </w:rPr>
            </w:pPr>
            <w:r>
              <w:rPr>
                <w:lang w:val="en-GB"/>
              </w:rPr>
              <w:t>Walnuts (</w:t>
            </w:r>
            <w:r w:rsidRPr="00EB2624">
              <w:rPr>
                <w:lang w:val="en-GB"/>
              </w:rPr>
              <w:t>Lara)</w:t>
            </w:r>
          </w:p>
        </w:tc>
      </w:tr>
      <w:tr w:rsidR="00D3789D" w:rsidRPr="00B57B36" w14:paraId="2805E010" w14:textId="77777777" w:rsidTr="00935CCA">
        <w:trPr>
          <w:trHeight w:val="137"/>
        </w:trPr>
        <w:tc>
          <w:tcPr>
            <w:tcW w:w="2662" w:type="dxa"/>
            <w:shd w:val="clear" w:color="auto" w:fill="FFFFFF"/>
          </w:tcPr>
          <w:p w14:paraId="546C54F0" w14:textId="349D0D5A" w:rsidR="00D3789D" w:rsidRPr="00B57B36" w:rsidRDefault="00D3789D" w:rsidP="00C007E7">
            <w:pPr>
              <w:pStyle w:val="CETBodytext"/>
              <w:rPr>
                <w:lang w:val="en-GB"/>
              </w:rPr>
            </w:pPr>
            <w:r>
              <w:rPr>
                <w:lang w:val="en-GB"/>
              </w:rPr>
              <w:t>Moisture (%)</w:t>
            </w:r>
          </w:p>
        </w:tc>
        <w:tc>
          <w:tcPr>
            <w:tcW w:w="1973" w:type="dxa"/>
            <w:gridSpan w:val="2"/>
            <w:shd w:val="clear" w:color="auto" w:fill="FFFFFF"/>
          </w:tcPr>
          <w:p w14:paraId="5B03582C" w14:textId="3BE0CD62" w:rsidR="00D3789D" w:rsidRPr="00B57B36" w:rsidRDefault="00D3789D" w:rsidP="00935CCA">
            <w:pPr>
              <w:pStyle w:val="CETBodytext"/>
              <w:jc w:val="center"/>
              <w:rPr>
                <w:lang w:val="en-GB"/>
              </w:rPr>
            </w:pPr>
            <w:r>
              <w:rPr>
                <w:lang w:val="en-GB"/>
              </w:rPr>
              <w:t>2.91</w:t>
            </w:r>
            <w:r w:rsidR="00935CCA">
              <w:rPr>
                <w:lang w:val="en-GB"/>
              </w:rPr>
              <w:t xml:space="preserve"> </w:t>
            </w:r>
            <w:r>
              <w:rPr>
                <w:lang w:val="en-GB"/>
              </w:rPr>
              <w:sym w:font="Symbol" w:char="F0B1"/>
            </w:r>
            <w:r>
              <w:rPr>
                <w:lang w:val="en-GB"/>
              </w:rPr>
              <w:t xml:space="preserve"> 0.05</w:t>
            </w:r>
          </w:p>
        </w:tc>
      </w:tr>
      <w:tr w:rsidR="00D3789D" w:rsidRPr="00B57B36" w14:paraId="3C74EA6D" w14:textId="77777777" w:rsidTr="00935CCA">
        <w:trPr>
          <w:trHeight w:val="137"/>
        </w:trPr>
        <w:tc>
          <w:tcPr>
            <w:tcW w:w="2662" w:type="dxa"/>
            <w:shd w:val="clear" w:color="auto" w:fill="FFFFFF"/>
          </w:tcPr>
          <w:p w14:paraId="04718A4D" w14:textId="18A08895" w:rsidR="00D3789D" w:rsidRPr="00B57B36" w:rsidRDefault="00D3789D" w:rsidP="00C007E7">
            <w:pPr>
              <w:pStyle w:val="CETBodytext"/>
              <w:ind w:right="-1"/>
              <w:rPr>
                <w:rFonts w:cs="Arial"/>
                <w:szCs w:val="18"/>
                <w:lang w:val="en-GB"/>
              </w:rPr>
            </w:pPr>
            <w:r>
              <w:rPr>
                <w:rFonts w:cs="Arial"/>
                <w:szCs w:val="18"/>
                <w:lang w:val="en-GB"/>
              </w:rPr>
              <w:t>Water Activity (-)</w:t>
            </w:r>
          </w:p>
        </w:tc>
        <w:tc>
          <w:tcPr>
            <w:tcW w:w="1973" w:type="dxa"/>
            <w:gridSpan w:val="2"/>
            <w:shd w:val="clear" w:color="auto" w:fill="FFFFFF"/>
          </w:tcPr>
          <w:p w14:paraId="12D36033" w14:textId="7765B4AB" w:rsidR="00D3789D" w:rsidRPr="00B57B36" w:rsidRDefault="00D3789D" w:rsidP="00935CCA">
            <w:pPr>
              <w:pStyle w:val="CETBodytext"/>
              <w:ind w:right="-1"/>
              <w:jc w:val="center"/>
              <w:rPr>
                <w:rFonts w:cs="Arial"/>
                <w:szCs w:val="18"/>
                <w:lang w:val="en-GB"/>
              </w:rPr>
            </w:pPr>
            <w:r>
              <w:rPr>
                <w:rFonts w:cs="Arial"/>
                <w:szCs w:val="18"/>
                <w:lang w:val="en-GB"/>
              </w:rPr>
              <w:t xml:space="preserve">0.368 </w:t>
            </w:r>
            <w:r>
              <w:rPr>
                <w:lang w:val="en-GB"/>
              </w:rPr>
              <w:sym w:font="Symbol" w:char="F0B1"/>
            </w:r>
            <w:r>
              <w:rPr>
                <w:lang w:val="en-GB"/>
              </w:rPr>
              <w:t xml:space="preserve"> 0.005</w:t>
            </w:r>
          </w:p>
        </w:tc>
      </w:tr>
      <w:tr w:rsidR="000C69A8" w:rsidRPr="00B57B36" w14:paraId="429CA12C" w14:textId="77777777" w:rsidTr="00935CCA">
        <w:trPr>
          <w:gridAfter w:val="1"/>
          <w:wAfter w:w="142" w:type="dxa"/>
          <w:trHeight w:val="144"/>
        </w:trPr>
        <w:tc>
          <w:tcPr>
            <w:tcW w:w="2662" w:type="dxa"/>
            <w:shd w:val="clear" w:color="auto" w:fill="FFFFFF"/>
          </w:tcPr>
          <w:p w14:paraId="46992194" w14:textId="39BC6EA3" w:rsidR="000C69A8" w:rsidRDefault="000C69A8" w:rsidP="00C007E7">
            <w:pPr>
              <w:pStyle w:val="CETBodytext"/>
              <w:ind w:right="-1"/>
              <w:rPr>
                <w:rFonts w:cs="Arial"/>
                <w:szCs w:val="18"/>
                <w:lang w:val="en-GB"/>
              </w:rPr>
            </w:pPr>
            <w:r w:rsidRPr="00C007E7">
              <w:rPr>
                <w:rFonts w:cs="Arial"/>
                <w:szCs w:val="18"/>
                <w:lang w:val="en-GB"/>
              </w:rPr>
              <w:t>Total acidity (</w:t>
            </w:r>
            <w:proofErr w:type="spellStart"/>
            <w:r w:rsidRPr="00C007E7">
              <w:rPr>
                <w:rFonts w:cs="Arial"/>
                <w:szCs w:val="18"/>
                <w:lang w:val="en-GB"/>
              </w:rPr>
              <w:t>g</w:t>
            </w:r>
            <w:r w:rsidRPr="00C007E7">
              <w:rPr>
                <w:rFonts w:cs="Arial"/>
                <w:szCs w:val="18"/>
                <w:vertAlign w:val="subscript"/>
                <w:lang w:val="en-GB"/>
              </w:rPr>
              <w:t>oleicacid</w:t>
            </w:r>
            <w:proofErr w:type="spellEnd"/>
            <w:r w:rsidRPr="00C007E7">
              <w:rPr>
                <w:rFonts w:cs="Arial"/>
                <w:szCs w:val="18"/>
                <w:lang w:val="en-GB"/>
              </w:rPr>
              <w:t>/100g)</w:t>
            </w:r>
          </w:p>
        </w:tc>
        <w:tc>
          <w:tcPr>
            <w:tcW w:w="1831" w:type="dxa"/>
            <w:shd w:val="clear" w:color="auto" w:fill="FFFFFF"/>
          </w:tcPr>
          <w:p w14:paraId="7BA9F804" w14:textId="55F627DD" w:rsidR="000C69A8" w:rsidRDefault="000C69A8" w:rsidP="00935CCA">
            <w:pPr>
              <w:pStyle w:val="CETBodytext"/>
              <w:ind w:right="-1"/>
              <w:jc w:val="center"/>
              <w:rPr>
                <w:rFonts w:cs="Arial"/>
                <w:szCs w:val="18"/>
                <w:lang w:val="en-GB"/>
              </w:rPr>
            </w:pPr>
            <w:r w:rsidRPr="00C007E7">
              <w:rPr>
                <w:lang w:val="en-GB"/>
              </w:rPr>
              <w:t xml:space="preserve">1.13 </w:t>
            </w:r>
            <w:r w:rsidRPr="00C007E7">
              <w:rPr>
                <w:lang w:val="en-GB"/>
              </w:rPr>
              <w:sym w:font="Symbol" w:char="F0B1"/>
            </w:r>
            <w:r w:rsidRPr="00C007E7">
              <w:rPr>
                <w:lang w:val="en-GB"/>
              </w:rPr>
              <w:t xml:space="preserve"> 0.06</w:t>
            </w:r>
          </w:p>
        </w:tc>
      </w:tr>
      <w:tr w:rsidR="000C69A8" w:rsidRPr="00B57B36" w14:paraId="798A870F" w14:textId="77777777" w:rsidTr="00935CCA">
        <w:trPr>
          <w:gridAfter w:val="1"/>
          <w:wAfter w:w="142" w:type="dxa"/>
          <w:trHeight w:val="137"/>
        </w:trPr>
        <w:tc>
          <w:tcPr>
            <w:tcW w:w="2662" w:type="dxa"/>
            <w:shd w:val="clear" w:color="auto" w:fill="FFFFFF"/>
          </w:tcPr>
          <w:p w14:paraId="0D2400EA" w14:textId="4DE3340F" w:rsidR="000C69A8" w:rsidRDefault="000C69A8" w:rsidP="00C007E7">
            <w:pPr>
              <w:pStyle w:val="CETBodytext"/>
              <w:ind w:right="-1"/>
              <w:rPr>
                <w:rFonts w:cs="Arial"/>
                <w:szCs w:val="18"/>
                <w:lang w:val="en-GB"/>
              </w:rPr>
            </w:pPr>
            <w:r w:rsidRPr="000C69A8">
              <w:rPr>
                <w:rFonts w:cs="Arial"/>
                <w:szCs w:val="18"/>
                <w:lang w:val="en-GB"/>
              </w:rPr>
              <w:t>pH (-)</w:t>
            </w:r>
          </w:p>
        </w:tc>
        <w:tc>
          <w:tcPr>
            <w:tcW w:w="1831" w:type="dxa"/>
            <w:shd w:val="clear" w:color="auto" w:fill="FFFFFF"/>
          </w:tcPr>
          <w:p w14:paraId="3943CFE0" w14:textId="6FEAB8B0" w:rsidR="000C69A8" w:rsidRDefault="000C69A8" w:rsidP="00935CCA">
            <w:pPr>
              <w:pStyle w:val="CETBodytext"/>
              <w:ind w:right="-1"/>
              <w:jc w:val="center"/>
              <w:rPr>
                <w:rFonts w:cs="Arial"/>
                <w:szCs w:val="18"/>
                <w:lang w:val="en-GB"/>
              </w:rPr>
            </w:pPr>
            <w:r w:rsidRPr="000C69A8">
              <w:rPr>
                <w:rFonts w:cs="Arial"/>
                <w:szCs w:val="18"/>
                <w:lang w:val="en-GB"/>
              </w:rPr>
              <w:t xml:space="preserve">6.25 </w:t>
            </w:r>
            <w:r w:rsidRPr="00C007E7">
              <w:rPr>
                <w:lang w:val="en-GB"/>
              </w:rPr>
              <w:sym w:font="Symbol" w:char="F0B1"/>
            </w:r>
            <w:r w:rsidRPr="000C69A8">
              <w:rPr>
                <w:rFonts w:cs="Arial"/>
                <w:szCs w:val="18"/>
                <w:lang w:val="en-GB"/>
              </w:rPr>
              <w:t xml:space="preserve"> 0.03</w:t>
            </w:r>
          </w:p>
        </w:tc>
      </w:tr>
      <w:tr w:rsidR="000C69A8" w:rsidRPr="00B57B36" w14:paraId="47822B14" w14:textId="77777777" w:rsidTr="00935CCA">
        <w:trPr>
          <w:gridAfter w:val="1"/>
          <w:wAfter w:w="142" w:type="dxa"/>
          <w:trHeight w:val="137"/>
        </w:trPr>
        <w:tc>
          <w:tcPr>
            <w:tcW w:w="2662" w:type="dxa"/>
            <w:shd w:val="clear" w:color="auto" w:fill="FFFFFF"/>
          </w:tcPr>
          <w:p w14:paraId="210544F1" w14:textId="65E389FA" w:rsidR="000C69A8" w:rsidRPr="000C69A8" w:rsidRDefault="000C69A8" w:rsidP="000C69A8">
            <w:pPr>
              <w:pStyle w:val="CETBodytext"/>
              <w:ind w:right="-1"/>
              <w:rPr>
                <w:rFonts w:cs="Arial"/>
                <w:szCs w:val="18"/>
                <w:lang w:val="en-GB"/>
              </w:rPr>
            </w:pPr>
            <w:r w:rsidRPr="00EF662E">
              <w:t>Insoluble fiber (g/100g)</w:t>
            </w:r>
          </w:p>
        </w:tc>
        <w:tc>
          <w:tcPr>
            <w:tcW w:w="1831" w:type="dxa"/>
            <w:shd w:val="clear" w:color="auto" w:fill="FFFFFF"/>
          </w:tcPr>
          <w:p w14:paraId="6232876C" w14:textId="532C1154" w:rsidR="000C69A8" w:rsidRPr="000C69A8" w:rsidRDefault="000C69A8" w:rsidP="00935CCA">
            <w:pPr>
              <w:pStyle w:val="CETBodytext"/>
              <w:ind w:right="-1"/>
              <w:jc w:val="center"/>
              <w:rPr>
                <w:rFonts w:cs="Arial"/>
                <w:szCs w:val="18"/>
                <w:lang w:val="en-GB"/>
              </w:rPr>
            </w:pPr>
            <w:r w:rsidRPr="00EF662E">
              <w:t xml:space="preserve">11.33 </w:t>
            </w:r>
            <w:r>
              <w:rPr>
                <w:lang w:val="en-GB"/>
              </w:rPr>
              <w:sym w:font="Symbol" w:char="F0B1"/>
            </w:r>
            <w:r>
              <w:rPr>
                <w:lang w:val="en-GB"/>
              </w:rPr>
              <w:t xml:space="preserve"> </w:t>
            </w:r>
            <w:r w:rsidRPr="00EF662E">
              <w:t>0.</w:t>
            </w:r>
            <w:r w:rsidR="00935CCA">
              <w:t>0,34</w:t>
            </w:r>
          </w:p>
        </w:tc>
      </w:tr>
      <w:tr w:rsidR="000C69A8" w:rsidRPr="00B57B36" w14:paraId="1785FF7E" w14:textId="77777777" w:rsidTr="00935CCA">
        <w:trPr>
          <w:gridAfter w:val="1"/>
          <w:wAfter w:w="142" w:type="dxa"/>
          <w:trHeight w:val="137"/>
        </w:trPr>
        <w:tc>
          <w:tcPr>
            <w:tcW w:w="2662" w:type="dxa"/>
            <w:shd w:val="clear" w:color="auto" w:fill="FFFFFF"/>
          </w:tcPr>
          <w:p w14:paraId="414E7286" w14:textId="2846AF7E" w:rsidR="000C69A8" w:rsidRPr="000C69A8" w:rsidRDefault="000C69A8" w:rsidP="000C69A8">
            <w:pPr>
              <w:pStyle w:val="CETBodytext"/>
              <w:ind w:right="-1"/>
              <w:rPr>
                <w:rFonts w:cs="Arial"/>
                <w:szCs w:val="18"/>
                <w:lang w:val="en-GB"/>
              </w:rPr>
            </w:pPr>
            <w:r w:rsidRPr="00EF662E">
              <w:t>Soluble fiber (g/100g)</w:t>
            </w:r>
          </w:p>
        </w:tc>
        <w:tc>
          <w:tcPr>
            <w:tcW w:w="1831" w:type="dxa"/>
            <w:shd w:val="clear" w:color="auto" w:fill="FFFFFF"/>
          </w:tcPr>
          <w:p w14:paraId="798C542B" w14:textId="4157A420" w:rsidR="000C69A8" w:rsidRPr="000C69A8" w:rsidRDefault="000C69A8" w:rsidP="00935CCA">
            <w:pPr>
              <w:pStyle w:val="CETBodytext"/>
              <w:ind w:right="-1"/>
              <w:jc w:val="center"/>
              <w:rPr>
                <w:rFonts w:cs="Arial"/>
                <w:szCs w:val="18"/>
                <w:lang w:val="en-GB"/>
              </w:rPr>
            </w:pPr>
            <w:r w:rsidRPr="00EF662E">
              <w:t xml:space="preserve">0.42 </w:t>
            </w:r>
            <w:r>
              <w:rPr>
                <w:lang w:val="en-GB"/>
              </w:rPr>
              <w:sym w:font="Symbol" w:char="F0B1"/>
            </w:r>
            <w:r>
              <w:rPr>
                <w:lang w:val="en-GB"/>
              </w:rPr>
              <w:t xml:space="preserve"> </w:t>
            </w:r>
            <w:r w:rsidRPr="00EF662E">
              <w:t>0.0</w:t>
            </w:r>
            <w:r w:rsidR="00935CCA">
              <w:t>5</w:t>
            </w:r>
          </w:p>
        </w:tc>
      </w:tr>
      <w:tr w:rsidR="000C69A8" w:rsidRPr="00B57B36" w14:paraId="5140AF0E" w14:textId="77777777" w:rsidTr="00935CCA">
        <w:trPr>
          <w:gridAfter w:val="1"/>
          <w:wAfter w:w="142" w:type="dxa"/>
          <w:trHeight w:val="144"/>
        </w:trPr>
        <w:tc>
          <w:tcPr>
            <w:tcW w:w="2662" w:type="dxa"/>
            <w:shd w:val="clear" w:color="auto" w:fill="FFFFFF"/>
          </w:tcPr>
          <w:p w14:paraId="6CAEB948" w14:textId="3AC73A62" w:rsidR="000C69A8" w:rsidRPr="000C69A8" w:rsidRDefault="000C69A8" w:rsidP="000C69A8">
            <w:pPr>
              <w:pStyle w:val="CETBodytext"/>
              <w:ind w:right="-1"/>
              <w:rPr>
                <w:rFonts w:cs="Arial"/>
                <w:szCs w:val="18"/>
                <w:lang w:val="en-GB"/>
              </w:rPr>
            </w:pPr>
            <w:r w:rsidRPr="00EF662E">
              <w:t>Conjugated dienes (K</w:t>
            </w:r>
            <w:r w:rsidRPr="00935CCA">
              <w:rPr>
                <w:vertAlign w:val="subscript"/>
              </w:rPr>
              <w:t>232</w:t>
            </w:r>
            <w:r w:rsidRPr="00EF662E">
              <w:t>)</w:t>
            </w:r>
          </w:p>
        </w:tc>
        <w:tc>
          <w:tcPr>
            <w:tcW w:w="1831" w:type="dxa"/>
            <w:shd w:val="clear" w:color="auto" w:fill="FFFFFF"/>
          </w:tcPr>
          <w:p w14:paraId="0606E30A" w14:textId="1751E592" w:rsidR="000C69A8" w:rsidRPr="000C69A8" w:rsidRDefault="00E2063A" w:rsidP="00935CCA">
            <w:pPr>
              <w:pStyle w:val="CETBodytext"/>
              <w:ind w:right="-1"/>
              <w:jc w:val="center"/>
              <w:rPr>
                <w:lang w:val="en-GB"/>
              </w:rPr>
            </w:pPr>
            <w:r>
              <w:rPr>
                <w:rFonts w:cs="Arial"/>
                <w:szCs w:val="18"/>
                <w:lang w:val="en-GB"/>
              </w:rPr>
              <w:t xml:space="preserve">0.139 </w:t>
            </w:r>
            <w:r>
              <w:rPr>
                <w:lang w:val="en-GB"/>
              </w:rPr>
              <w:sym w:font="Symbol" w:char="F0B1"/>
            </w:r>
            <w:r>
              <w:rPr>
                <w:lang w:val="en-GB"/>
              </w:rPr>
              <w:t xml:space="preserve"> 0.026</w:t>
            </w:r>
          </w:p>
        </w:tc>
      </w:tr>
      <w:tr w:rsidR="000C69A8" w:rsidRPr="00B57B36" w14:paraId="3362E41B" w14:textId="77777777" w:rsidTr="00935CCA">
        <w:trPr>
          <w:gridAfter w:val="1"/>
          <w:wAfter w:w="142" w:type="dxa"/>
          <w:trHeight w:val="132"/>
        </w:trPr>
        <w:tc>
          <w:tcPr>
            <w:tcW w:w="2662" w:type="dxa"/>
            <w:shd w:val="clear" w:color="auto" w:fill="FFFFFF"/>
          </w:tcPr>
          <w:p w14:paraId="1B93E51E" w14:textId="1AA65A66" w:rsidR="000C69A8" w:rsidRPr="00EF662E" w:rsidRDefault="000C69A8" w:rsidP="000C69A8">
            <w:pPr>
              <w:pStyle w:val="CETBodytext"/>
              <w:ind w:right="-1"/>
            </w:pPr>
            <w:r w:rsidRPr="000C69A8">
              <w:t>Conjugated trienes (K</w:t>
            </w:r>
            <w:r w:rsidRPr="00935CCA">
              <w:rPr>
                <w:vertAlign w:val="subscript"/>
              </w:rPr>
              <w:t>270</w:t>
            </w:r>
            <w:r w:rsidRPr="000C69A8">
              <w:t>)</w:t>
            </w:r>
          </w:p>
        </w:tc>
        <w:tc>
          <w:tcPr>
            <w:tcW w:w="1831" w:type="dxa"/>
            <w:shd w:val="clear" w:color="auto" w:fill="FFFFFF"/>
          </w:tcPr>
          <w:p w14:paraId="13C97A3B" w14:textId="043967BD" w:rsidR="000C69A8" w:rsidRDefault="000C69A8" w:rsidP="00935CCA">
            <w:pPr>
              <w:pStyle w:val="CETBodytext"/>
              <w:ind w:right="-1"/>
              <w:jc w:val="center"/>
              <w:rPr>
                <w:rFonts w:cs="Arial"/>
                <w:szCs w:val="18"/>
                <w:lang w:val="en-GB"/>
              </w:rPr>
            </w:pPr>
            <w:r>
              <w:rPr>
                <w:rFonts w:cs="Arial"/>
                <w:szCs w:val="18"/>
                <w:lang w:val="en-GB"/>
              </w:rPr>
              <w:t>n.d.</w:t>
            </w:r>
          </w:p>
        </w:tc>
      </w:tr>
      <w:tr w:rsidR="00E2063A" w:rsidRPr="00B57B36" w14:paraId="07E2F028" w14:textId="77777777" w:rsidTr="00935CCA">
        <w:trPr>
          <w:gridAfter w:val="1"/>
          <w:wAfter w:w="142" w:type="dxa"/>
          <w:trHeight w:val="125"/>
        </w:trPr>
        <w:tc>
          <w:tcPr>
            <w:tcW w:w="2662" w:type="dxa"/>
            <w:shd w:val="clear" w:color="auto" w:fill="FFFFFF"/>
          </w:tcPr>
          <w:p w14:paraId="09CEC2B8" w14:textId="544E0B6E" w:rsidR="00E2063A" w:rsidRPr="000C69A8" w:rsidRDefault="00E2063A" w:rsidP="000C69A8">
            <w:pPr>
              <w:pStyle w:val="CETBodytext"/>
              <w:ind w:right="-1"/>
            </w:pPr>
            <w:r>
              <w:t>Peroxide Value (</w:t>
            </w:r>
            <w:proofErr w:type="spellStart"/>
            <w:r>
              <w:t>meqO</w:t>
            </w:r>
            <w:proofErr w:type="spellEnd"/>
            <w:r>
              <w:t>/</w:t>
            </w:r>
            <w:proofErr w:type="spellStart"/>
            <w:r>
              <w:t>Kg</w:t>
            </w:r>
            <w:r>
              <w:rPr>
                <w:vertAlign w:val="subscript"/>
              </w:rPr>
              <w:t>oil</w:t>
            </w:r>
            <w:proofErr w:type="spellEnd"/>
            <w:r>
              <w:t>)</w:t>
            </w:r>
          </w:p>
        </w:tc>
        <w:tc>
          <w:tcPr>
            <w:tcW w:w="1831" w:type="dxa"/>
            <w:shd w:val="clear" w:color="auto" w:fill="FFFFFF"/>
          </w:tcPr>
          <w:p w14:paraId="5C10B454" w14:textId="67AB0A9F" w:rsidR="00E2063A" w:rsidRDefault="00E2063A" w:rsidP="00935CCA">
            <w:pPr>
              <w:pStyle w:val="CETBodytext"/>
              <w:ind w:right="-1"/>
              <w:jc w:val="center"/>
              <w:rPr>
                <w:rFonts w:cs="Arial"/>
                <w:szCs w:val="18"/>
                <w:lang w:val="en-GB"/>
              </w:rPr>
            </w:pPr>
            <w:r>
              <w:rPr>
                <w:rFonts w:cs="Arial"/>
                <w:szCs w:val="18"/>
                <w:lang w:val="en-GB"/>
              </w:rPr>
              <w:t>n.d.</w:t>
            </w:r>
          </w:p>
        </w:tc>
      </w:tr>
      <w:tr w:rsidR="000C69A8" w:rsidRPr="00B57B36" w14:paraId="55F8238D" w14:textId="77777777" w:rsidTr="00935CCA">
        <w:trPr>
          <w:gridAfter w:val="1"/>
          <w:wAfter w:w="142" w:type="dxa"/>
          <w:trHeight w:val="144"/>
        </w:trPr>
        <w:tc>
          <w:tcPr>
            <w:tcW w:w="2662" w:type="dxa"/>
            <w:shd w:val="clear" w:color="auto" w:fill="FFFFFF"/>
          </w:tcPr>
          <w:p w14:paraId="3D201507" w14:textId="54960279" w:rsidR="000C69A8" w:rsidRPr="00CA04FB" w:rsidRDefault="000C69A8" w:rsidP="000C69A8">
            <w:pPr>
              <w:pStyle w:val="CETBodytext"/>
              <w:ind w:right="-1"/>
            </w:pPr>
            <w:r w:rsidRPr="00CA04FB">
              <w:t>Folin (</w:t>
            </w:r>
            <w:proofErr w:type="spellStart"/>
            <w:r w:rsidRPr="00CA04FB">
              <w:t>mgGAE</w:t>
            </w:r>
            <w:proofErr w:type="spellEnd"/>
            <w:r w:rsidRPr="00CA04FB">
              <w:t>/100g)</w:t>
            </w:r>
          </w:p>
        </w:tc>
        <w:tc>
          <w:tcPr>
            <w:tcW w:w="1831" w:type="dxa"/>
            <w:shd w:val="clear" w:color="auto" w:fill="FFFFFF"/>
          </w:tcPr>
          <w:p w14:paraId="12D379E6" w14:textId="583BAA0A" w:rsidR="000C69A8" w:rsidRPr="00CA04FB" w:rsidRDefault="000C69A8" w:rsidP="00935CCA">
            <w:pPr>
              <w:pStyle w:val="CETBodytext"/>
              <w:ind w:right="-1"/>
              <w:jc w:val="center"/>
              <w:rPr>
                <w:rFonts w:cs="Arial"/>
                <w:szCs w:val="18"/>
                <w:lang w:val="en-GB"/>
              </w:rPr>
            </w:pPr>
            <w:r w:rsidRPr="00CA04FB">
              <w:rPr>
                <w:rFonts w:cs="Arial"/>
                <w:szCs w:val="18"/>
                <w:lang w:val="en-GB"/>
              </w:rPr>
              <w:t xml:space="preserve">96.7 </w:t>
            </w:r>
            <w:r w:rsidRPr="00CA04FB">
              <w:rPr>
                <w:lang w:val="en-GB"/>
              </w:rPr>
              <w:sym w:font="Symbol" w:char="F0B1"/>
            </w:r>
            <w:r w:rsidRPr="00CA04FB">
              <w:rPr>
                <w:lang w:val="en-GB"/>
              </w:rPr>
              <w:t xml:space="preserve"> </w:t>
            </w:r>
            <w:r w:rsidRPr="00CA04FB">
              <w:rPr>
                <w:rFonts w:cs="Arial"/>
                <w:szCs w:val="18"/>
                <w:lang w:val="en-GB"/>
              </w:rPr>
              <w:t>6.5</w:t>
            </w:r>
          </w:p>
        </w:tc>
      </w:tr>
      <w:tr w:rsidR="000C69A8" w:rsidRPr="00B57B36" w14:paraId="78D2A256" w14:textId="77777777" w:rsidTr="00935CCA">
        <w:trPr>
          <w:gridAfter w:val="1"/>
          <w:wAfter w:w="142" w:type="dxa"/>
          <w:trHeight w:val="137"/>
        </w:trPr>
        <w:tc>
          <w:tcPr>
            <w:tcW w:w="2662" w:type="dxa"/>
            <w:shd w:val="clear" w:color="auto" w:fill="FFFFFF"/>
          </w:tcPr>
          <w:p w14:paraId="3106680E" w14:textId="515AC3B2" w:rsidR="000C69A8" w:rsidRPr="00CA04FB" w:rsidRDefault="000C69A8" w:rsidP="000C69A8">
            <w:pPr>
              <w:pStyle w:val="CETBodytext"/>
              <w:ind w:right="-1"/>
            </w:pPr>
            <w:r w:rsidRPr="00CA04FB">
              <w:t>FRAP (</w:t>
            </w:r>
            <w:proofErr w:type="spellStart"/>
            <w:r w:rsidRPr="00CA04FB">
              <w:t>mmolFe</w:t>
            </w:r>
            <w:proofErr w:type="spellEnd"/>
            <w:r w:rsidRPr="00CA04FB">
              <w:t>/100g)</w:t>
            </w:r>
          </w:p>
        </w:tc>
        <w:tc>
          <w:tcPr>
            <w:tcW w:w="1831" w:type="dxa"/>
            <w:shd w:val="clear" w:color="auto" w:fill="FFFFFF"/>
          </w:tcPr>
          <w:p w14:paraId="5DD2BE12" w14:textId="3CC3579C" w:rsidR="000C69A8" w:rsidRPr="00CA04FB" w:rsidRDefault="000C69A8" w:rsidP="00935CCA">
            <w:pPr>
              <w:pStyle w:val="CETBodytext"/>
              <w:ind w:right="-1"/>
              <w:jc w:val="center"/>
              <w:rPr>
                <w:rFonts w:cs="Arial"/>
                <w:szCs w:val="18"/>
                <w:lang w:val="en-GB"/>
              </w:rPr>
            </w:pPr>
            <w:r w:rsidRPr="00CA04FB">
              <w:rPr>
                <w:rFonts w:cs="Arial"/>
                <w:szCs w:val="18"/>
                <w:lang w:val="en-GB"/>
              </w:rPr>
              <w:t xml:space="preserve">3.446 </w:t>
            </w:r>
            <w:r w:rsidRPr="00CA04FB">
              <w:rPr>
                <w:lang w:val="en-GB"/>
              </w:rPr>
              <w:sym w:font="Symbol" w:char="F0B1"/>
            </w:r>
            <w:r w:rsidRPr="00CA04FB">
              <w:rPr>
                <w:lang w:val="en-GB"/>
              </w:rPr>
              <w:t xml:space="preserve"> </w:t>
            </w:r>
            <w:r w:rsidRPr="00CA04FB">
              <w:rPr>
                <w:rFonts w:cs="Arial"/>
                <w:szCs w:val="18"/>
                <w:lang w:val="en-GB"/>
              </w:rPr>
              <w:t>0.100</w:t>
            </w:r>
          </w:p>
        </w:tc>
      </w:tr>
      <w:tr w:rsidR="00E2063A" w:rsidRPr="00B57B36" w14:paraId="3C589715" w14:textId="77777777" w:rsidTr="00935CCA">
        <w:trPr>
          <w:gridAfter w:val="1"/>
          <w:wAfter w:w="142" w:type="dxa"/>
          <w:trHeight w:val="137"/>
        </w:trPr>
        <w:tc>
          <w:tcPr>
            <w:tcW w:w="2662" w:type="dxa"/>
            <w:shd w:val="clear" w:color="auto" w:fill="FFFFFF"/>
          </w:tcPr>
          <w:p w14:paraId="7E358B71" w14:textId="77777777" w:rsidR="00E2063A" w:rsidRPr="00B57B36" w:rsidRDefault="00E2063A" w:rsidP="001950D6">
            <w:pPr>
              <w:pStyle w:val="CETBodytext"/>
              <w:ind w:right="-1"/>
              <w:rPr>
                <w:rFonts w:cs="Arial"/>
                <w:szCs w:val="18"/>
                <w:lang w:val="en-GB"/>
              </w:rPr>
            </w:pPr>
            <w:r>
              <w:rPr>
                <w:rFonts w:cs="Arial"/>
                <w:szCs w:val="18"/>
                <w:lang w:val="en-GB"/>
              </w:rPr>
              <w:t>Fat (g/100g)</w:t>
            </w:r>
          </w:p>
        </w:tc>
        <w:tc>
          <w:tcPr>
            <w:tcW w:w="1831" w:type="dxa"/>
            <w:shd w:val="clear" w:color="auto" w:fill="FFFFFF"/>
          </w:tcPr>
          <w:p w14:paraId="67337691" w14:textId="77777777" w:rsidR="00E2063A" w:rsidRPr="00B57B36" w:rsidRDefault="00E2063A" w:rsidP="00935CCA">
            <w:pPr>
              <w:pStyle w:val="CETBodytext"/>
              <w:ind w:right="-1"/>
              <w:jc w:val="center"/>
              <w:rPr>
                <w:rFonts w:cs="Arial"/>
                <w:szCs w:val="18"/>
                <w:lang w:val="en-GB"/>
              </w:rPr>
            </w:pPr>
            <w:r>
              <w:rPr>
                <w:rFonts w:cs="Arial"/>
                <w:szCs w:val="18"/>
                <w:lang w:val="en-GB"/>
              </w:rPr>
              <w:t xml:space="preserve">65.11 </w:t>
            </w:r>
            <w:r>
              <w:rPr>
                <w:lang w:val="en-GB"/>
              </w:rPr>
              <w:sym w:font="Symbol" w:char="F0B1"/>
            </w:r>
            <w:r>
              <w:rPr>
                <w:lang w:val="en-GB"/>
              </w:rPr>
              <w:t xml:space="preserve"> 6.69</w:t>
            </w:r>
          </w:p>
        </w:tc>
      </w:tr>
      <w:tr w:rsidR="00E2063A" w:rsidRPr="00B57B36" w14:paraId="3F3E1C12" w14:textId="77777777" w:rsidTr="00935CCA">
        <w:trPr>
          <w:gridAfter w:val="1"/>
          <w:wAfter w:w="142" w:type="dxa"/>
          <w:trHeight w:val="137"/>
        </w:trPr>
        <w:tc>
          <w:tcPr>
            <w:tcW w:w="2662" w:type="dxa"/>
            <w:shd w:val="clear" w:color="auto" w:fill="FFFFFF"/>
          </w:tcPr>
          <w:p w14:paraId="6E0A0CE4" w14:textId="6C2D6CD7" w:rsidR="00E2063A" w:rsidRPr="000C69A8" w:rsidRDefault="00E2063A" w:rsidP="000C69A8">
            <w:pPr>
              <w:pStyle w:val="CETBodytext"/>
              <w:ind w:right="-1"/>
            </w:pPr>
            <w:r>
              <w:rPr>
                <w:rFonts w:cs="Arial"/>
                <w:szCs w:val="18"/>
                <w:lang w:val="en-GB"/>
              </w:rPr>
              <w:t>Protein (g/100g)</w:t>
            </w:r>
          </w:p>
        </w:tc>
        <w:tc>
          <w:tcPr>
            <w:tcW w:w="1831" w:type="dxa"/>
            <w:shd w:val="clear" w:color="auto" w:fill="FFFFFF"/>
          </w:tcPr>
          <w:p w14:paraId="129D7FD7" w14:textId="25B568C5" w:rsidR="00E2063A" w:rsidRPr="000C69A8" w:rsidRDefault="00E2063A" w:rsidP="00935CCA">
            <w:pPr>
              <w:pStyle w:val="CETBodytext"/>
              <w:ind w:right="-1"/>
              <w:jc w:val="center"/>
              <w:rPr>
                <w:rFonts w:cs="Arial"/>
                <w:szCs w:val="18"/>
                <w:lang w:val="en-GB"/>
              </w:rPr>
            </w:pPr>
            <w:r>
              <w:rPr>
                <w:rFonts w:cs="Arial"/>
                <w:szCs w:val="18"/>
                <w:lang w:val="en-GB"/>
              </w:rPr>
              <w:t xml:space="preserve">19.68 </w:t>
            </w:r>
            <w:r>
              <w:rPr>
                <w:lang w:val="en-GB"/>
              </w:rPr>
              <w:sym w:font="Symbol" w:char="F0B1"/>
            </w:r>
            <w:r>
              <w:rPr>
                <w:lang w:val="en-GB"/>
              </w:rPr>
              <w:t xml:space="preserve"> 0.21</w:t>
            </w:r>
          </w:p>
        </w:tc>
      </w:tr>
      <w:tr w:rsidR="00E2063A" w:rsidRPr="00B57B36" w14:paraId="17988C6B" w14:textId="77777777" w:rsidTr="00935CCA">
        <w:trPr>
          <w:trHeight w:val="144"/>
        </w:trPr>
        <w:tc>
          <w:tcPr>
            <w:tcW w:w="2662" w:type="dxa"/>
            <w:shd w:val="clear" w:color="auto" w:fill="FFFFFF"/>
          </w:tcPr>
          <w:p w14:paraId="7D94D045" w14:textId="18059152" w:rsidR="00E2063A" w:rsidRPr="00B57B36" w:rsidRDefault="00E2063A" w:rsidP="00C007E7">
            <w:pPr>
              <w:pStyle w:val="CETBodytext"/>
              <w:ind w:right="-1"/>
              <w:rPr>
                <w:rFonts w:cs="Arial"/>
                <w:szCs w:val="18"/>
                <w:lang w:val="en-GB"/>
              </w:rPr>
            </w:pPr>
            <w:r>
              <w:rPr>
                <w:rFonts w:cs="Arial"/>
                <w:szCs w:val="18"/>
                <w:lang w:val="en-GB"/>
              </w:rPr>
              <w:t>Glucose (g/100g)</w:t>
            </w:r>
          </w:p>
        </w:tc>
        <w:tc>
          <w:tcPr>
            <w:tcW w:w="1973" w:type="dxa"/>
            <w:gridSpan w:val="2"/>
            <w:shd w:val="clear" w:color="auto" w:fill="FFFFFF"/>
          </w:tcPr>
          <w:p w14:paraId="5106D01D" w14:textId="69DA4E6B" w:rsidR="00E2063A" w:rsidRPr="00B57B36" w:rsidRDefault="00E2063A" w:rsidP="00935CCA">
            <w:pPr>
              <w:pStyle w:val="CETBodytext"/>
              <w:ind w:right="-1"/>
              <w:jc w:val="center"/>
              <w:rPr>
                <w:rFonts w:cs="Arial"/>
                <w:szCs w:val="18"/>
                <w:lang w:val="en-GB"/>
              </w:rPr>
            </w:pPr>
            <w:r>
              <w:rPr>
                <w:rFonts w:cs="Arial"/>
                <w:szCs w:val="18"/>
                <w:lang w:val="en-GB"/>
              </w:rPr>
              <w:t xml:space="preserve">0.069 </w:t>
            </w:r>
            <w:r>
              <w:rPr>
                <w:lang w:val="en-GB"/>
              </w:rPr>
              <w:sym w:font="Symbol" w:char="F0B1"/>
            </w:r>
            <w:r>
              <w:rPr>
                <w:lang w:val="en-GB"/>
              </w:rPr>
              <w:t xml:space="preserve"> 0.000</w:t>
            </w:r>
          </w:p>
        </w:tc>
      </w:tr>
      <w:tr w:rsidR="00E2063A" w:rsidRPr="00B57B36" w14:paraId="253D5E5A" w14:textId="77777777" w:rsidTr="00935CCA">
        <w:trPr>
          <w:trHeight w:val="137"/>
        </w:trPr>
        <w:tc>
          <w:tcPr>
            <w:tcW w:w="2662" w:type="dxa"/>
            <w:shd w:val="clear" w:color="auto" w:fill="FFFFFF"/>
          </w:tcPr>
          <w:p w14:paraId="21DB4A4F" w14:textId="76FF503C" w:rsidR="00E2063A" w:rsidRPr="00B57B36" w:rsidRDefault="00E2063A" w:rsidP="00C007E7">
            <w:pPr>
              <w:pStyle w:val="CETBodytext"/>
              <w:ind w:right="-1"/>
              <w:rPr>
                <w:rFonts w:cs="Arial"/>
                <w:szCs w:val="18"/>
                <w:lang w:val="en-GB"/>
              </w:rPr>
            </w:pPr>
            <w:r>
              <w:rPr>
                <w:rFonts w:cs="Arial"/>
                <w:szCs w:val="18"/>
                <w:lang w:val="en-GB"/>
              </w:rPr>
              <w:t>Fructose (g/100g)</w:t>
            </w:r>
          </w:p>
        </w:tc>
        <w:tc>
          <w:tcPr>
            <w:tcW w:w="1973" w:type="dxa"/>
            <w:gridSpan w:val="2"/>
            <w:shd w:val="clear" w:color="auto" w:fill="FFFFFF"/>
          </w:tcPr>
          <w:p w14:paraId="74BE7D41" w14:textId="5F13E6D2" w:rsidR="00E2063A" w:rsidRPr="00B57B36" w:rsidRDefault="00E2063A" w:rsidP="00935CCA">
            <w:pPr>
              <w:pStyle w:val="CETBodytext"/>
              <w:ind w:right="-1"/>
              <w:jc w:val="center"/>
              <w:rPr>
                <w:rFonts w:cs="Arial"/>
                <w:szCs w:val="18"/>
                <w:lang w:val="en-GB"/>
              </w:rPr>
            </w:pPr>
            <w:r>
              <w:rPr>
                <w:rFonts w:cs="Arial"/>
                <w:szCs w:val="18"/>
                <w:lang w:val="en-GB"/>
              </w:rPr>
              <w:t xml:space="preserve">0.119 </w:t>
            </w:r>
            <w:r>
              <w:rPr>
                <w:lang w:val="en-GB"/>
              </w:rPr>
              <w:sym w:font="Symbol" w:char="F0B1"/>
            </w:r>
            <w:r>
              <w:rPr>
                <w:lang w:val="en-GB"/>
              </w:rPr>
              <w:t xml:space="preserve"> 0.025</w:t>
            </w:r>
          </w:p>
        </w:tc>
      </w:tr>
      <w:tr w:rsidR="00935CCA" w:rsidRPr="00B57B36" w14:paraId="0A5EED0D" w14:textId="77777777" w:rsidTr="00935CCA">
        <w:trPr>
          <w:trHeight w:val="137"/>
        </w:trPr>
        <w:tc>
          <w:tcPr>
            <w:tcW w:w="2662" w:type="dxa"/>
            <w:shd w:val="clear" w:color="auto" w:fill="FFFFFF"/>
          </w:tcPr>
          <w:p w14:paraId="179E5F6A" w14:textId="198AFF27" w:rsidR="00935CCA" w:rsidRPr="00B57B36" w:rsidRDefault="00935CCA" w:rsidP="00C007E7">
            <w:pPr>
              <w:pStyle w:val="CETBodytext"/>
              <w:ind w:right="-1"/>
              <w:rPr>
                <w:rFonts w:cs="Arial"/>
                <w:szCs w:val="18"/>
                <w:lang w:val="en-GB"/>
              </w:rPr>
            </w:pPr>
            <w:r w:rsidRPr="00C007E7" w:rsidDel="00D850B9">
              <w:rPr>
                <w:rFonts w:cs="Arial"/>
                <w:szCs w:val="18"/>
                <w:lang w:val="en-GB"/>
              </w:rPr>
              <w:t>Ash (g/100g)</w:t>
            </w:r>
          </w:p>
        </w:tc>
        <w:tc>
          <w:tcPr>
            <w:tcW w:w="1973" w:type="dxa"/>
            <w:gridSpan w:val="2"/>
            <w:shd w:val="clear" w:color="auto" w:fill="FFFFFF"/>
          </w:tcPr>
          <w:p w14:paraId="31BF3216" w14:textId="719A1830" w:rsidR="00935CCA" w:rsidRPr="00B57B36" w:rsidRDefault="00935CCA" w:rsidP="00935CCA">
            <w:pPr>
              <w:pStyle w:val="CETBodytext"/>
              <w:ind w:right="-1"/>
              <w:jc w:val="center"/>
              <w:rPr>
                <w:rFonts w:cs="Arial"/>
                <w:szCs w:val="18"/>
                <w:lang w:val="en-GB"/>
              </w:rPr>
            </w:pPr>
            <w:r w:rsidRPr="00C007E7" w:rsidDel="00D850B9">
              <w:rPr>
                <w:lang w:val="en-GB"/>
              </w:rPr>
              <w:t xml:space="preserve">2.08 </w:t>
            </w:r>
            <w:r w:rsidRPr="00C007E7" w:rsidDel="00D850B9">
              <w:rPr>
                <w:lang w:val="en-GB"/>
              </w:rPr>
              <w:sym w:font="Symbol" w:char="F0B1"/>
            </w:r>
            <w:r w:rsidRPr="00C007E7" w:rsidDel="00D850B9">
              <w:rPr>
                <w:lang w:val="en-GB"/>
              </w:rPr>
              <w:t xml:space="preserve"> 0.02</w:t>
            </w:r>
          </w:p>
        </w:tc>
      </w:tr>
    </w:tbl>
    <w:p w14:paraId="176AEBEC" w14:textId="77777777" w:rsidR="009A2D43" w:rsidRDefault="009A2D43" w:rsidP="003909AC">
      <w:pPr>
        <w:pStyle w:val="CETBodytext"/>
      </w:pPr>
    </w:p>
    <w:p w14:paraId="161609A9" w14:textId="0172426C" w:rsidR="00F97327" w:rsidRDefault="003909AC" w:rsidP="003909AC">
      <w:pPr>
        <w:pStyle w:val="CETBodytext"/>
        <w:rPr>
          <w:rFonts w:eastAsia="Arial Unicode MS" w:cs="Arial Unicode MS"/>
        </w:rPr>
      </w:pPr>
      <w:r w:rsidRPr="00364D3D">
        <w:lastRenderedPageBreak/>
        <w:t>According</w:t>
      </w:r>
      <w:r w:rsidRPr="003909AC">
        <w:t xml:space="preserve"> to previous studies (</w:t>
      </w:r>
      <w:proofErr w:type="spellStart"/>
      <w:r w:rsidRPr="003909AC">
        <w:t>Peiyao</w:t>
      </w:r>
      <w:proofErr w:type="spellEnd"/>
      <w:r w:rsidRPr="003909AC">
        <w:t xml:space="preserve"> et al., 2022; Chang and Zhongli, 2022), different gentle peeling techniques were applied </w:t>
      </w:r>
      <w:r w:rsidR="00364D3D" w:rsidRPr="003909AC">
        <w:t xml:space="preserve">on </w:t>
      </w:r>
      <w:r w:rsidR="00364D3D">
        <w:t>nuts</w:t>
      </w:r>
      <w:r w:rsidR="00364D3D" w:rsidRPr="003909AC">
        <w:t xml:space="preserve"> </w:t>
      </w:r>
      <w:r w:rsidRPr="003909AC">
        <w:t xml:space="preserve">to </w:t>
      </w:r>
      <w:r w:rsidR="00364D3D">
        <w:t>evaluate their</w:t>
      </w:r>
      <w:r w:rsidRPr="003909AC">
        <w:t xml:space="preserve"> feasibility and yield. </w:t>
      </w:r>
      <w:r w:rsidR="00646834">
        <w:t>T</w:t>
      </w:r>
      <w:r w:rsidR="00646834" w:rsidRPr="003909AC">
        <w:t xml:space="preserve">he more widely used techniques </w:t>
      </w:r>
      <w:r w:rsidR="00646834">
        <w:t>on</w:t>
      </w:r>
      <w:r w:rsidRPr="003909AC">
        <w:t xml:space="preserve"> hazelnuts, peanuts, almonds, and cashews are based on abrasive action systems or immersion in different solutions (Liguori et al., 2011).</w:t>
      </w:r>
      <w:r>
        <w:t xml:space="preserve"> </w:t>
      </w:r>
      <w:r w:rsidRPr="003909AC">
        <w:t xml:space="preserve">Walnuts were then treated as explained in section 2.4. </w:t>
      </w:r>
      <w:r w:rsidR="00364D3D">
        <w:rPr>
          <w:rFonts w:eastAsia="Arial Unicode MS" w:cs="Arial Unicode MS"/>
        </w:rPr>
        <w:t>The</w:t>
      </w:r>
      <w:r w:rsidR="00364D3D" w:rsidRPr="006F6F79">
        <w:rPr>
          <w:rFonts w:eastAsia="Arial Unicode MS" w:cs="Arial Unicode MS"/>
        </w:rPr>
        <w:t xml:space="preserve"> large difference in color between </w:t>
      </w:r>
      <w:r w:rsidR="00364D3D">
        <w:rPr>
          <w:rFonts w:eastAsia="Arial Unicode MS" w:cs="Arial Unicode MS"/>
        </w:rPr>
        <w:t xml:space="preserve">the </w:t>
      </w:r>
      <w:r w:rsidR="00364D3D" w:rsidRPr="006F6F79">
        <w:rPr>
          <w:rFonts w:eastAsia="Arial Unicode MS" w:cs="Arial Unicode MS"/>
        </w:rPr>
        <w:t>peeled and unpeeled product</w:t>
      </w:r>
      <w:r w:rsidR="00364D3D">
        <w:rPr>
          <w:rFonts w:eastAsia="Arial Unicode MS" w:cs="Arial Unicode MS"/>
        </w:rPr>
        <w:t xml:space="preserve"> </w:t>
      </w:r>
      <w:r w:rsidR="00364D3D" w:rsidRPr="00132FA7">
        <w:rPr>
          <w:rFonts w:eastAsia="Arial Unicode MS" w:cs="Arial Unicode MS"/>
        </w:rPr>
        <w:t>was related to the higher skin removal</w:t>
      </w:r>
      <w:r w:rsidR="00364D3D">
        <w:rPr>
          <w:rFonts w:eastAsia="Arial Unicode MS" w:cs="Arial Unicode MS"/>
        </w:rPr>
        <w:t xml:space="preserve"> </w:t>
      </w:r>
      <w:r w:rsidR="00364D3D" w:rsidRPr="00132FA7">
        <w:rPr>
          <w:rFonts w:eastAsia="Arial Unicode MS" w:cs="Arial Unicode MS"/>
        </w:rPr>
        <w:t>(data not shown)</w:t>
      </w:r>
      <w:r w:rsidR="00364D3D">
        <w:rPr>
          <w:rFonts w:eastAsia="Arial Unicode MS" w:cs="Arial Unicode MS"/>
        </w:rPr>
        <w:t xml:space="preserve">. </w:t>
      </w:r>
      <w:r w:rsidR="005A237B">
        <w:rPr>
          <w:rFonts w:eastAsia="Arial Unicode MS" w:cs="Arial Unicode MS"/>
        </w:rPr>
        <w:t>Therefore, o</w:t>
      </w:r>
      <w:r w:rsidR="006F6F79" w:rsidRPr="006F6F79">
        <w:rPr>
          <w:rFonts w:eastAsia="Arial Unicode MS" w:cs="Arial Unicode MS"/>
        </w:rPr>
        <w:t>nly</w:t>
      </w:r>
      <w:r w:rsidR="0008535A">
        <w:rPr>
          <w:rFonts w:eastAsia="Arial Unicode MS" w:cs="Arial Unicode MS"/>
        </w:rPr>
        <w:t xml:space="preserve"> the</w:t>
      </w:r>
      <w:r w:rsidR="006F6F79" w:rsidRPr="006F6F79">
        <w:rPr>
          <w:rFonts w:eastAsia="Arial Unicode MS" w:cs="Arial Unicode MS"/>
        </w:rPr>
        <w:t xml:space="preserve"> treatments with </w:t>
      </w:r>
      <w:r w:rsidR="00154A0B">
        <w:rPr>
          <w:rFonts w:eastAsia="Arial Unicode MS" w:cs="Arial Unicode MS"/>
        </w:rPr>
        <w:t>the</w:t>
      </w:r>
      <w:r w:rsidR="006F6F79" w:rsidRPr="006F6F79">
        <w:rPr>
          <w:rFonts w:eastAsia="Arial Unicode MS" w:cs="Arial Unicode MS"/>
        </w:rPr>
        <w:t xml:space="preserve"> </w:t>
      </w:r>
      <w:r w:rsidR="00F97327">
        <w:rPr>
          <w:rFonts w:eastAsia="Arial Unicode MS" w:cs="Arial Unicode MS"/>
        </w:rPr>
        <w:t>best</w:t>
      </w:r>
      <w:r w:rsidR="006F6F79">
        <w:rPr>
          <w:rFonts w:eastAsia="Arial Unicode MS" w:cs="Arial Unicode MS"/>
        </w:rPr>
        <w:t xml:space="preserve"> </w:t>
      </w:r>
      <w:r w:rsidR="00F97327">
        <w:rPr>
          <w:rFonts w:eastAsia="Arial Unicode MS" w:cs="Arial Unicode MS"/>
        </w:rPr>
        <w:t>results</w:t>
      </w:r>
      <w:r w:rsidR="00F97327" w:rsidRPr="006F6F79">
        <w:rPr>
          <w:rFonts w:eastAsia="Arial Unicode MS" w:cs="Arial Unicode MS"/>
        </w:rPr>
        <w:t xml:space="preserve"> </w:t>
      </w:r>
      <w:r w:rsidR="00F97327">
        <w:rPr>
          <w:rFonts w:eastAsia="Arial Unicode MS" w:cs="Arial Unicode MS"/>
        </w:rPr>
        <w:t xml:space="preserve">in terms of </w:t>
      </w:r>
      <w:r w:rsidR="00F97327" w:rsidRPr="00F97327">
        <w:rPr>
          <w:rFonts w:eastAsia="Arial Unicode MS" w:cs="Arial Unicode MS"/>
          <w:lang w:val="en-GB"/>
        </w:rPr>
        <w:sym w:font="Symbol" w:char="F044"/>
      </w:r>
      <w:r w:rsidR="00F97327" w:rsidRPr="00F97327">
        <w:rPr>
          <w:rFonts w:eastAsia="Arial Unicode MS" w:cs="Arial Unicode MS"/>
          <w:lang w:val="en-GB"/>
        </w:rPr>
        <w:t xml:space="preserve">E </w:t>
      </w:r>
      <w:r w:rsidR="006F6F79" w:rsidRPr="006F6F79">
        <w:rPr>
          <w:rFonts w:eastAsia="Arial Unicode MS" w:cs="Arial Unicode MS"/>
        </w:rPr>
        <w:t>were considered</w:t>
      </w:r>
      <w:r w:rsidR="006F6F79">
        <w:rPr>
          <w:rFonts w:eastAsia="Arial Unicode MS" w:cs="Arial Unicode MS"/>
        </w:rPr>
        <w:t xml:space="preserve"> for the paste production</w:t>
      </w:r>
      <w:r w:rsidR="00F97327">
        <w:rPr>
          <w:rFonts w:eastAsia="Arial Unicode MS" w:cs="Arial Unicode MS"/>
        </w:rPr>
        <w:t>. P</w:t>
      </w:r>
      <w:r w:rsidR="00527471" w:rsidRPr="006F6F79">
        <w:rPr>
          <w:rFonts w:eastAsia="Arial Unicode MS" w:cs="Arial Unicode MS"/>
        </w:rPr>
        <w:t>articularly</w:t>
      </w:r>
      <w:r w:rsidR="00527471" w:rsidRPr="00323442">
        <w:rPr>
          <w:rFonts w:eastAsia="Arial Unicode MS" w:cs="Arial Unicode MS"/>
        </w:rPr>
        <w:t xml:space="preserve">: </w:t>
      </w:r>
      <w:r w:rsidR="00323442" w:rsidRPr="00323442">
        <w:rPr>
          <w:rFonts w:eastAsia="Arial Unicode MS" w:cs="Arial Unicode MS"/>
        </w:rPr>
        <w:t>S with 1% of baking soda (19.619) and R (18.183)</w:t>
      </w:r>
      <w:r w:rsidR="00F97327">
        <w:rPr>
          <w:rFonts w:eastAsia="Arial Unicode MS" w:cs="Arial Unicode MS"/>
        </w:rPr>
        <w:t xml:space="preserve"> showed the </w:t>
      </w:r>
      <w:r w:rsidR="00F97327" w:rsidRPr="00F97327">
        <w:rPr>
          <w:rFonts w:eastAsia="Arial Unicode MS" w:cs="Arial Unicode MS"/>
        </w:rPr>
        <w:t xml:space="preserve">∆E </w:t>
      </w:r>
      <w:r w:rsidR="00F97327">
        <w:rPr>
          <w:rFonts w:eastAsia="Arial Unicode MS" w:cs="Arial Unicode MS"/>
        </w:rPr>
        <w:t xml:space="preserve">highest values </w:t>
      </w:r>
      <w:r w:rsidR="00F97327" w:rsidRPr="00F97327">
        <w:rPr>
          <w:rFonts w:eastAsia="Arial Unicode MS" w:cs="Arial Unicode MS"/>
        </w:rPr>
        <w:t>compared to the untreated walnut</w:t>
      </w:r>
      <w:r w:rsidR="00F97327">
        <w:rPr>
          <w:rFonts w:eastAsia="Arial Unicode MS" w:cs="Arial Unicode MS"/>
        </w:rPr>
        <w:t xml:space="preserve"> sample</w:t>
      </w:r>
      <w:r w:rsidR="00F97327" w:rsidRPr="00F97327">
        <w:rPr>
          <w:rFonts w:eastAsia="Arial Unicode MS" w:cs="Arial Unicode MS"/>
        </w:rPr>
        <w:t xml:space="preserve"> </w:t>
      </w:r>
      <w:r w:rsidR="00F97327">
        <w:rPr>
          <w:rFonts w:eastAsia="Arial Unicode MS" w:cs="Arial Unicode MS"/>
        </w:rPr>
        <w:t>(</w:t>
      </w:r>
      <w:r w:rsidR="00F97327" w:rsidRPr="00F97327">
        <w:rPr>
          <w:rFonts w:eastAsia="Arial Unicode MS" w:cs="Arial Unicode MS"/>
        </w:rPr>
        <w:t>7.665)</w:t>
      </w:r>
      <w:r w:rsidR="00323442" w:rsidRPr="00323442">
        <w:rPr>
          <w:rFonts w:eastAsia="Arial Unicode MS" w:cs="Arial Unicode MS"/>
        </w:rPr>
        <w:t>.</w:t>
      </w:r>
      <w:r w:rsidR="006F6F79" w:rsidRPr="006F6F79">
        <w:rPr>
          <w:rFonts w:eastAsia="Arial Unicode MS" w:cs="Arial Unicode MS"/>
        </w:rPr>
        <w:t xml:space="preserve"> </w:t>
      </w:r>
      <w:r w:rsidR="00F77ECD" w:rsidRPr="00F77ECD">
        <w:rPr>
          <w:rFonts w:eastAsia="Arial Unicode MS" w:cs="Arial Unicode MS"/>
        </w:rPr>
        <w:t>Two</w:t>
      </w:r>
      <w:r w:rsidR="00F77ECD">
        <w:rPr>
          <w:rFonts w:eastAsia="Arial Unicode MS" w:cs="Arial Unicode MS"/>
        </w:rPr>
        <w:t xml:space="preserve"> different</w:t>
      </w:r>
      <w:r w:rsidR="00F77ECD" w:rsidRPr="00F77ECD">
        <w:rPr>
          <w:rFonts w:eastAsia="Arial Unicode MS" w:cs="Arial Unicode MS"/>
        </w:rPr>
        <w:t xml:space="preserve"> pastes (one from peeled</w:t>
      </w:r>
      <w:r w:rsidR="0008535A">
        <w:rPr>
          <w:rFonts w:eastAsia="Arial Unicode MS" w:cs="Arial Unicode MS"/>
        </w:rPr>
        <w:t xml:space="preserve"> walnuts</w:t>
      </w:r>
      <w:r w:rsidR="00F77ECD" w:rsidRPr="00F77ECD">
        <w:rPr>
          <w:rFonts w:eastAsia="Arial Unicode MS" w:cs="Arial Unicode MS"/>
        </w:rPr>
        <w:t xml:space="preserve"> and one from unpeeled </w:t>
      </w:r>
      <w:r w:rsidR="0008535A">
        <w:rPr>
          <w:rFonts w:eastAsia="Arial Unicode MS" w:cs="Arial Unicode MS"/>
        </w:rPr>
        <w:t>one</w:t>
      </w:r>
      <w:r w:rsidR="00F77ECD" w:rsidRPr="00F77ECD">
        <w:rPr>
          <w:rFonts w:eastAsia="Arial Unicode MS" w:cs="Arial Unicode MS"/>
        </w:rPr>
        <w:t>s) were then produced for each of the two selected treatments</w:t>
      </w:r>
      <w:r w:rsidR="005A237B">
        <w:rPr>
          <w:rFonts w:eastAsia="Arial Unicode MS" w:cs="Arial Unicode MS"/>
        </w:rPr>
        <w:t>. In particular, the following samples were prepared</w:t>
      </w:r>
      <w:r w:rsidR="00025D0B">
        <w:rPr>
          <w:rFonts w:eastAsia="Arial Unicode MS" w:cs="Arial Unicode MS"/>
        </w:rPr>
        <w:t xml:space="preserve"> </w:t>
      </w:r>
      <w:r w:rsidR="00025D0B" w:rsidRPr="00F77ECD">
        <w:rPr>
          <w:rFonts w:eastAsia="Arial Unicode MS" w:cs="Arial Unicode MS"/>
        </w:rPr>
        <w:t xml:space="preserve">in order to evaluate the impact of </w:t>
      </w:r>
      <w:r w:rsidR="00025D0B">
        <w:rPr>
          <w:rFonts w:eastAsia="Arial Unicode MS" w:cs="Arial Unicode MS"/>
        </w:rPr>
        <w:t>peeling</w:t>
      </w:r>
      <w:r w:rsidR="00025D0B" w:rsidRPr="00F77ECD">
        <w:rPr>
          <w:rFonts w:eastAsia="Arial Unicode MS" w:cs="Arial Unicode MS"/>
        </w:rPr>
        <w:t xml:space="preserve"> and the role of episperm on the chemical and physical properties of the product</w:t>
      </w:r>
      <w:r w:rsidR="00025D0B">
        <w:rPr>
          <w:rFonts w:eastAsia="Arial Unicode MS" w:cs="Arial Unicode MS"/>
        </w:rPr>
        <w:t>s:</w:t>
      </w:r>
    </w:p>
    <w:p w14:paraId="1EF93FBC" w14:textId="3B76FEC6" w:rsidR="00AB3119" w:rsidRDefault="00AB3119" w:rsidP="00AB3119">
      <w:pPr>
        <w:pStyle w:val="CETBodytext"/>
        <w:numPr>
          <w:ilvl w:val="0"/>
          <w:numId w:val="27"/>
        </w:numPr>
        <w:ind w:left="142" w:hanging="153"/>
        <w:rPr>
          <w:rFonts w:eastAsia="Arial Unicode MS" w:cs="Arial Unicode MS"/>
        </w:rPr>
      </w:pPr>
      <w:r>
        <w:rPr>
          <w:rFonts w:eastAsia="Arial Unicode MS" w:cs="Arial Unicode MS"/>
        </w:rPr>
        <w:t>R</w:t>
      </w:r>
      <w:r w:rsidR="0053532D">
        <w:rPr>
          <w:rFonts w:eastAsia="Arial Unicode MS" w:cs="Arial Unicode MS"/>
        </w:rPr>
        <w:t>U</w:t>
      </w:r>
      <w:r>
        <w:rPr>
          <w:rFonts w:eastAsia="Arial Unicode MS" w:cs="Arial Unicode MS"/>
        </w:rPr>
        <w:t xml:space="preserve">: </w:t>
      </w:r>
      <w:r w:rsidR="005A237B">
        <w:rPr>
          <w:rFonts w:eastAsia="Arial Unicode MS" w:cs="Arial Unicode MS"/>
        </w:rPr>
        <w:t xml:space="preserve">from </w:t>
      </w:r>
      <w:r>
        <w:rPr>
          <w:rFonts w:eastAsia="Arial Unicode MS" w:cs="Arial Unicode MS"/>
        </w:rPr>
        <w:t xml:space="preserve">roasting of unpeeled walnuts </w:t>
      </w:r>
    </w:p>
    <w:p w14:paraId="4EC76AAE" w14:textId="3EF0DC18" w:rsidR="00AB3119" w:rsidRDefault="00AB3119" w:rsidP="00AB3119">
      <w:pPr>
        <w:pStyle w:val="CETBodytext"/>
        <w:numPr>
          <w:ilvl w:val="0"/>
          <w:numId w:val="27"/>
        </w:numPr>
        <w:ind w:left="142" w:hanging="153"/>
        <w:rPr>
          <w:rFonts w:eastAsia="Arial Unicode MS" w:cs="Arial Unicode MS"/>
        </w:rPr>
      </w:pPr>
      <w:r>
        <w:rPr>
          <w:rFonts w:eastAsia="Arial Unicode MS" w:cs="Arial Unicode MS"/>
        </w:rPr>
        <w:t>R</w:t>
      </w:r>
      <w:r w:rsidR="0053532D">
        <w:rPr>
          <w:rFonts w:eastAsia="Arial Unicode MS" w:cs="Arial Unicode MS"/>
        </w:rPr>
        <w:t>P</w:t>
      </w:r>
      <w:r>
        <w:rPr>
          <w:rFonts w:eastAsia="Arial Unicode MS" w:cs="Arial Unicode MS"/>
        </w:rPr>
        <w:t xml:space="preserve">: </w:t>
      </w:r>
      <w:r w:rsidR="005A237B">
        <w:rPr>
          <w:rFonts w:eastAsia="Arial Unicode MS" w:cs="Arial Unicode MS"/>
        </w:rPr>
        <w:t xml:space="preserve">from </w:t>
      </w:r>
      <w:r>
        <w:rPr>
          <w:rFonts w:eastAsia="Arial Unicode MS" w:cs="Arial Unicode MS"/>
        </w:rPr>
        <w:t>roasting of peeled walnuts</w:t>
      </w:r>
    </w:p>
    <w:p w14:paraId="344262A6" w14:textId="746B347D" w:rsidR="00AB3119" w:rsidRDefault="00AB3119" w:rsidP="00AB3119">
      <w:pPr>
        <w:pStyle w:val="CETBodytext"/>
        <w:numPr>
          <w:ilvl w:val="0"/>
          <w:numId w:val="27"/>
        </w:numPr>
        <w:ind w:left="142" w:hanging="153"/>
        <w:rPr>
          <w:rFonts w:eastAsia="Arial Unicode MS" w:cs="Arial Unicode MS"/>
        </w:rPr>
      </w:pPr>
      <w:r>
        <w:rPr>
          <w:rFonts w:eastAsia="Arial Unicode MS" w:cs="Arial Unicode MS"/>
        </w:rPr>
        <w:t>S</w:t>
      </w:r>
      <w:r w:rsidR="0053532D">
        <w:rPr>
          <w:rFonts w:eastAsia="Arial Unicode MS" w:cs="Arial Unicode MS"/>
        </w:rPr>
        <w:t>U</w:t>
      </w:r>
      <w:r>
        <w:rPr>
          <w:rFonts w:eastAsia="Arial Unicode MS" w:cs="Arial Unicode MS"/>
        </w:rPr>
        <w:t xml:space="preserve">: </w:t>
      </w:r>
      <w:r w:rsidR="005A237B">
        <w:rPr>
          <w:rFonts w:eastAsia="Arial Unicode MS" w:cs="Arial Unicode MS"/>
        </w:rPr>
        <w:t xml:space="preserve">from </w:t>
      </w:r>
      <w:r>
        <w:rPr>
          <w:rFonts w:eastAsia="Arial Unicode MS" w:cs="Arial Unicode MS"/>
        </w:rPr>
        <w:t>soaking with 1% of baking soda of unpeeled walnuts</w:t>
      </w:r>
    </w:p>
    <w:p w14:paraId="073C7B1C" w14:textId="77777777" w:rsidR="00B22D78" w:rsidRDefault="00AB3119" w:rsidP="00B22D78">
      <w:pPr>
        <w:pStyle w:val="CETBodytext"/>
        <w:numPr>
          <w:ilvl w:val="0"/>
          <w:numId w:val="27"/>
        </w:numPr>
        <w:ind w:left="142" w:hanging="153"/>
        <w:rPr>
          <w:rFonts w:eastAsia="Arial Unicode MS" w:cs="Arial Unicode MS"/>
        </w:rPr>
      </w:pPr>
      <w:r>
        <w:rPr>
          <w:rFonts w:eastAsia="Arial Unicode MS" w:cs="Arial Unicode MS"/>
        </w:rPr>
        <w:t>S</w:t>
      </w:r>
      <w:r w:rsidR="0053532D">
        <w:rPr>
          <w:rFonts w:eastAsia="Arial Unicode MS" w:cs="Arial Unicode MS"/>
        </w:rPr>
        <w:t>P</w:t>
      </w:r>
      <w:r>
        <w:rPr>
          <w:rFonts w:eastAsia="Arial Unicode MS" w:cs="Arial Unicode MS"/>
        </w:rPr>
        <w:t xml:space="preserve">: </w:t>
      </w:r>
      <w:r w:rsidR="005A237B">
        <w:rPr>
          <w:rFonts w:eastAsia="Arial Unicode MS" w:cs="Arial Unicode MS"/>
        </w:rPr>
        <w:t xml:space="preserve">from </w:t>
      </w:r>
      <w:r>
        <w:rPr>
          <w:rFonts w:eastAsia="Arial Unicode MS" w:cs="Arial Unicode MS"/>
        </w:rPr>
        <w:t>soaking with 1% of baking soda of peeled walnuts</w:t>
      </w:r>
      <w:r w:rsidR="00025D0B">
        <w:rPr>
          <w:rFonts w:eastAsia="Arial Unicode MS" w:cs="Arial Unicode MS"/>
        </w:rPr>
        <w:t>.</w:t>
      </w:r>
    </w:p>
    <w:p w14:paraId="60784143" w14:textId="05228369" w:rsidR="000A311E" w:rsidRDefault="00844BAD" w:rsidP="00B22D78">
      <w:pPr>
        <w:pStyle w:val="CETBodytext"/>
        <w:rPr>
          <w:rFonts w:eastAsia="Arial Unicode MS" w:cs="Arial Unicode MS"/>
        </w:rPr>
      </w:pPr>
      <w:r w:rsidRPr="00B22D78">
        <w:rPr>
          <w:rFonts w:eastAsia="Arial Unicode MS" w:cs="Arial Unicode MS"/>
        </w:rPr>
        <w:t>The results of the walnut paste</w:t>
      </w:r>
      <w:r w:rsidR="00DE2F64">
        <w:rPr>
          <w:rFonts w:eastAsia="Arial Unicode MS" w:cs="Arial Unicode MS"/>
        </w:rPr>
        <w:t xml:space="preserve"> </w:t>
      </w:r>
      <w:r w:rsidRPr="00B22D78">
        <w:rPr>
          <w:rFonts w:eastAsia="Arial Unicode MS" w:cs="Arial Unicode MS"/>
        </w:rPr>
        <w:t>c</w:t>
      </w:r>
      <w:r w:rsidR="00C227C1" w:rsidRPr="00B22D78">
        <w:rPr>
          <w:rFonts w:eastAsia="Arial Unicode MS" w:cs="Arial Unicode MS"/>
        </w:rPr>
        <w:t xml:space="preserve">haracterization </w:t>
      </w:r>
      <w:r w:rsidRPr="00B22D78">
        <w:rPr>
          <w:rFonts w:eastAsia="Arial Unicode MS" w:cs="Arial Unicode MS"/>
        </w:rPr>
        <w:t xml:space="preserve">are reported in Table 2. </w:t>
      </w:r>
      <w:r w:rsidR="0027287A" w:rsidRPr="00B22D78">
        <w:rPr>
          <w:rFonts w:eastAsia="Arial Unicode MS" w:cs="Arial Unicode MS"/>
        </w:rPr>
        <w:t xml:space="preserve">As regard to </w:t>
      </w:r>
      <w:r w:rsidR="007A2D8D" w:rsidRPr="00B22D78">
        <w:rPr>
          <w:rFonts w:eastAsia="Arial Unicode MS" w:cs="Arial Unicode MS"/>
        </w:rPr>
        <w:t>the oxidative stability of the pastes,</w:t>
      </w:r>
      <w:r w:rsidR="0027287A" w:rsidRPr="00B22D78">
        <w:rPr>
          <w:rFonts w:eastAsia="Arial Unicode MS" w:cs="Arial Unicode MS"/>
        </w:rPr>
        <w:t xml:space="preserve"> </w:t>
      </w:r>
      <w:r w:rsidR="007A2D8D" w:rsidRPr="00B22D78">
        <w:rPr>
          <w:rFonts w:eastAsia="Arial Unicode MS" w:cs="Arial Unicode MS"/>
        </w:rPr>
        <w:t xml:space="preserve">there </w:t>
      </w:r>
      <w:r w:rsidR="003F0FBD" w:rsidRPr="00B22D78">
        <w:rPr>
          <w:rFonts w:eastAsia="Arial Unicode MS" w:cs="Arial Unicode MS"/>
        </w:rPr>
        <w:t>was</w:t>
      </w:r>
      <w:r w:rsidR="007A2D8D" w:rsidRPr="00B22D78">
        <w:rPr>
          <w:rFonts w:eastAsia="Arial Unicode MS" w:cs="Arial Unicode MS"/>
        </w:rPr>
        <w:t xml:space="preserve"> no evidence that the peeling</w:t>
      </w:r>
      <w:r w:rsidR="003F0FBD" w:rsidRPr="00B22D78">
        <w:rPr>
          <w:rFonts w:eastAsia="Arial Unicode MS" w:cs="Arial Unicode MS"/>
        </w:rPr>
        <w:t xml:space="preserve"> processes</w:t>
      </w:r>
      <w:r w:rsidR="007A2D8D" w:rsidRPr="00B22D78">
        <w:rPr>
          <w:rFonts w:eastAsia="Arial Unicode MS" w:cs="Arial Unicode MS"/>
        </w:rPr>
        <w:t xml:space="preserve"> </w:t>
      </w:r>
      <w:r w:rsidR="003F0FBD" w:rsidRPr="00B22D78">
        <w:rPr>
          <w:rFonts w:eastAsia="Arial Unicode MS" w:cs="Arial Unicode MS"/>
        </w:rPr>
        <w:t>could</w:t>
      </w:r>
      <w:r w:rsidR="007A2D8D" w:rsidRPr="00B22D78">
        <w:rPr>
          <w:rFonts w:eastAsia="Arial Unicode MS" w:cs="Arial Unicode MS"/>
        </w:rPr>
        <w:t xml:space="preserve"> affect the conjugated dienes or trienes</w:t>
      </w:r>
      <w:r w:rsidR="008B3B0C" w:rsidRPr="00B22D78">
        <w:rPr>
          <w:rFonts w:eastAsia="Arial Unicode MS" w:cs="Arial Unicode MS"/>
        </w:rPr>
        <w:t>,</w:t>
      </w:r>
      <w:r w:rsidR="007A2D8D" w:rsidRPr="00B22D78">
        <w:rPr>
          <w:rFonts w:eastAsia="Arial Unicode MS" w:cs="Arial Unicode MS"/>
        </w:rPr>
        <w:t xml:space="preserve"> but there is a significant difference between the R and the S treatments: conjugated dienes and trienes </w:t>
      </w:r>
      <w:r w:rsidR="003F0FBD" w:rsidRPr="00B22D78">
        <w:rPr>
          <w:rFonts w:eastAsia="Arial Unicode MS" w:cs="Arial Unicode MS"/>
        </w:rPr>
        <w:t>were</w:t>
      </w:r>
      <w:r w:rsidR="00025D0B" w:rsidRPr="00B22D78">
        <w:rPr>
          <w:rFonts w:eastAsia="Arial Unicode MS" w:cs="Arial Unicode MS"/>
        </w:rPr>
        <w:t xml:space="preserve"> slightly</w:t>
      </w:r>
      <w:r w:rsidR="007A2D8D" w:rsidRPr="00B22D78">
        <w:rPr>
          <w:rFonts w:eastAsia="Arial Unicode MS" w:cs="Arial Unicode MS"/>
        </w:rPr>
        <w:t xml:space="preserve"> higher in the </w:t>
      </w:r>
      <w:r w:rsidR="00B22D78">
        <w:rPr>
          <w:rFonts w:eastAsia="Arial Unicode MS" w:cs="Arial Unicode MS"/>
        </w:rPr>
        <w:t xml:space="preserve">only </w:t>
      </w:r>
      <w:r w:rsidR="007A2D8D" w:rsidRPr="00B22D78">
        <w:rPr>
          <w:rFonts w:eastAsia="Arial Unicode MS" w:cs="Arial Unicode MS"/>
        </w:rPr>
        <w:t>roasted samples, compared to the soaked ones.</w:t>
      </w:r>
      <w:r w:rsidR="00C14BAA" w:rsidRPr="00B22D78">
        <w:rPr>
          <w:rFonts w:eastAsia="Arial Unicode MS" w:cs="Arial Unicode MS"/>
        </w:rPr>
        <w:t xml:space="preserve"> Even though they were equally roasted and additionally immersed in an aqueous medium, the S samples were not found to be more prone to be oxidized.</w:t>
      </w:r>
    </w:p>
    <w:p w14:paraId="05365ACB" w14:textId="1817F850" w:rsidR="00801CD9" w:rsidRPr="003C062D" w:rsidRDefault="00C14BAA" w:rsidP="00B22D78">
      <w:pPr>
        <w:pStyle w:val="CETBodytext"/>
        <w:rPr>
          <w:rFonts w:eastAsia="Arial Unicode MS" w:cs="Arial Unicode MS"/>
        </w:rPr>
      </w:pPr>
      <w:r w:rsidRPr="00B22D78">
        <w:rPr>
          <w:rFonts w:eastAsia="Arial Unicode MS" w:cs="Arial Unicode MS"/>
        </w:rPr>
        <w:t xml:space="preserve"> </w:t>
      </w:r>
      <w:r w:rsidR="008B3B0C" w:rsidRPr="003C062D">
        <w:rPr>
          <w:rFonts w:eastAsia="Arial Unicode MS" w:cs="Arial Unicode MS"/>
        </w:rPr>
        <w:t>A</w:t>
      </w:r>
      <w:r w:rsidR="007A2D8D" w:rsidRPr="003C062D">
        <w:rPr>
          <w:rFonts w:eastAsia="Arial Unicode MS" w:cs="Arial Unicode MS"/>
        </w:rPr>
        <w:t xml:space="preserve">ll the samples </w:t>
      </w:r>
      <w:r w:rsidR="00CA6842" w:rsidRPr="003C062D">
        <w:rPr>
          <w:rFonts w:eastAsia="Arial Unicode MS" w:cs="Arial Unicode MS"/>
        </w:rPr>
        <w:t>were</w:t>
      </w:r>
      <w:r w:rsidR="007A2D8D" w:rsidRPr="003C062D">
        <w:rPr>
          <w:rFonts w:eastAsia="Arial Unicode MS" w:cs="Arial Unicode MS"/>
        </w:rPr>
        <w:t xml:space="preserve"> different in terms of polyphenols content and antioxidant capacity: </w:t>
      </w:r>
      <w:r w:rsidR="00CA6842" w:rsidRPr="003C062D">
        <w:rPr>
          <w:rFonts w:eastAsia="Arial Unicode MS" w:cs="Arial Unicode MS"/>
        </w:rPr>
        <w:t>roasting alone resulted in an increase compared to raw walnuts (Table 1)</w:t>
      </w:r>
      <w:r w:rsidR="007668A3">
        <w:rPr>
          <w:rFonts w:eastAsia="Arial Unicode MS" w:cs="Arial Unicode MS"/>
        </w:rPr>
        <w:t xml:space="preserve"> (Vinson and Cai, 2012)</w:t>
      </w:r>
      <w:r w:rsidR="00CA6842" w:rsidRPr="003C062D">
        <w:rPr>
          <w:rFonts w:eastAsia="Arial Unicode MS" w:cs="Arial Unicode MS"/>
        </w:rPr>
        <w:t xml:space="preserve">, after that </w:t>
      </w:r>
      <w:r w:rsidR="007A2D8D" w:rsidRPr="003C062D">
        <w:rPr>
          <w:rFonts w:eastAsia="Arial Unicode MS" w:cs="Arial Unicode MS"/>
        </w:rPr>
        <w:t>the</w:t>
      </w:r>
      <w:r w:rsidR="00801CD9" w:rsidRPr="003C062D">
        <w:rPr>
          <w:rFonts w:eastAsia="Arial Unicode MS" w:cs="Arial Unicode MS"/>
        </w:rPr>
        <w:t xml:space="preserve"> </w:t>
      </w:r>
      <w:r w:rsidR="007A2D8D" w:rsidRPr="003C062D">
        <w:rPr>
          <w:rFonts w:eastAsia="Arial Unicode MS" w:cs="Arial Unicode MS"/>
        </w:rPr>
        <w:t xml:space="preserve">different technologies applied </w:t>
      </w:r>
      <w:r w:rsidR="00CA6842" w:rsidRPr="003C062D">
        <w:rPr>
          <w:rFonts w:eastAsia="Arial Unicode MS" w:cs="Arial Unicode MS"/>
        </w:rPr>
        <w:t xml:space="preserve">(peeling and soaking) </w:t>
      </w:r>
      <w:r w:rsidR="000A548A" w:rsidRPr="003C062D">
        <w:rPr>
          <w:rFonts w:eastAsia="Arial Unicode MS" w:cs="Arial Unicode MS"/>
        </w:rPr>
        <w:t>affected</w:t>
      </w:r>
      <w:r w:rsidR="007A2D8D" w:rsidRPr="003C062D">
        <w:rPr>
          <w:rFonts w:eastAsia="Arial Unicode MS" w:cs="Arial Unicode MS"/>
        </w:rPr>
        <w:t xml:space="preserve"> the </w:t>
      </w:r>
      <w:r w:rsidR="0027287A" w:rsidRPr="003C062D">
        <w:rPr>
          <w:rFonts w:eastAsia="Arial Unicode MS" w:cs="Arial Unicode MS"/>
        </w:rPr>
        <w:t xml:space="preserve">Folin </w:t>
      </w:r>
      <w:r w:rsidR="004A7D80" w:rsidRPr="003C062D">
        <w:rPr>
          <w:rFonts w:eastAsia="Arial Unicode MS" w:cs="Arial Unicode MS"/>
        </w:rPr>
        <w:t xml:space="preserve">and </w:t>
      </w:r>
      <w:r w:rsidR="0027287A" w:rsidRPr="003C062D">
        <w:rPr>
          <w:rFonts w:eastAsia="Arial Unicode MS" w:cs="Arial Unicode MS"/>
        </w:rPr>
        <w:t>FRAP</w:t>
      </w:r>
      <w:r w:rsidR="007A2D8D" w:rsidRPr="003C062D">
        <w:rPr>
          <w:rFonts w:eastAsia="Arial Unicode MS" w:cs="Arial Unicode MS"/>
        </w:rPr>
        <w:t xml:space="preserve"> </w:t>
      </w:r>
      <w:r w:rsidR="00F95244" w:rsidRPr="003C062D">
        <w:rPr>
          <w:rFonts w:eastAsia="Arial Unicode MS" w:cs="Arial Unicode MS"/>
        </w:rPr>
        <w:t>values</w:t>
      </w:r>
      <w:r w:rsidR="0027287A" w:rsidRPr="003C062D">
        <w:rPr>
          <w:rFonts w:eastAsia="Arial Unicode MS" w:cs="Arial Unicode MS"/>
        </w:rPr>
        <w:t xml:space="preserve"> </w:t>
      </w:r>
      <w:r w:rsidR="007A2D8D" w:rsidRPr="003C062D">
        <w:rPr>
          <w:rFonts w:eastAsia="Arial Unicode MS" w:cs="Arial Unicode MS"/>
        </w:rPr>
        <w:t xml:space="preserve">by reducing </w:t>
      </w:r>
      <w:r w:rsidR="004A7D80" w:rsidRPr="003C062D">
        <w:rPr>
          <w:rFonts w:eastAsia="Arial Unicode MS" w:cs="Arial Unicode MS"/>
        </w:rPr>
        <w:t>them both</w:t>
      </w:r>
      <w:r w:rsidR="00BE5D09" w:rsidRPr="003C062D">
        <w:t>.</w:t>
      </w:r>
      <w:r w:rsidR="009D0DFA" w:rsidRPr="003C062D">
        <w:rPr>
          <w:rFonts w:eastAsia="Arial Unicode MS" w:cs="Arial Unicode MS"/>
        </w:rPr>
        <w:t xml:space="preserve"> As most of the hydrophilic antioxidants are contained in the episperm (</w:t>
      </w:r>
      <w:proofErr w:type="spellStart"/>
      <w:r w:rsidR="009D0DFA" w:rsidRPr="003C062D">
        <w:t>Peiyao</w:t>
      </w:r>
      <w:proofErr w:type="spellEnd"/>
      <w:r w:rsidR="009D0DFA" w:rsidRPr="003C062D">
        <w:t xml:space="preserve"> et al., 2022)</w:t>
      </w:r>
      <w:r w:rsidR="009D0DFA" w:rsidRPr="003C062D">
        <w:rPr>
          <w:rFonts w:eastAsia="Arial Unicode MS" w:cs="Arial Unicode MS"/>
        </w:rPr>
        <w:t xml:space="preserve">, it was </w:t>
      </w:r>
      <w:r w:rsidR="0027287A" w:rsidRPr="003C062D">
        <w:rPr>
          <w:rFonts w:eastAsia="Arial Unicode MS" w:cs="Arial Unicode MS"/>
        </w:rPr>
        <w:t>expected</w:t>
      </w:r>
      <w:r w:rsidR="009D0DFA" w:rsidRPr="003C062D">
        <w:rPr>
          <w:rFonts w:eastAsia="Arial Unicode MS" w:cs="Arial Unicode MS"/>
        </w:rPr>
        <w:t xml:space="preserve"> that</w:t>
      </w:r>
      <w:r w:rsidR="0027287A" w:rsidRPr="003C062D">
        <w:rPr>
          <w:rFonts w:eastAsia="Arial Unicode MS" w:cs="Arial Unicode MS"/>
        </w:rPr>
        <w:t xml:space="preserve"> lower values were </w:t>
      </w:r>
      <w:r w:rsidR="009D0DFA" w:rsidRPr="003C062D">
        <w:rPr>
          <w:rFonts w:eastAsia="Arial Unicode MS" w:cs="Arial Unicode MS"/>
        </w:rPr>
        <w:t>related to</w:t>
      </w:r>
      <w:r w:rsidR="0027287A" w:rsidRPr="003C062D">
        <w:rPr>
          <w:rFonts w:eastAsia="Arial Unicode MS" w:cs="Arial Unicode MS"/>
        </w:rPr>
        <w:t xml:space="preserve"> the peeled samples</w:t>
      </w:r>
      <w:r w:rsidR="009D0DFA" w:rsidRPr="003C062D">
        <w:rPr>
          <w:rFonts w:eastAsia="Arial Unicode MS" w:cs="Arial Unicode MS"/>
          <w:lang w:val="en-GB"/>
        </w:rPr>
        <w:t>.</w:t>
      </w:r>
      <w:r w:rsidR="00BE5D09" w:rsidRPr="003C062D">
        <w:rPr>
          <w:rFonts w:eastAsia="Arial Unicode MS" w:cs="Arial Unicode MS"/>
        </w:rPr>
        <w:t xml:space="preserve"> </w:t>
      </w:r>
      <w:r w:rsidR="0027287A" w:rsidRPr="003C062D">
        <w:rPr>
          <w:rFonts w:eastAsia="Arial Unicode MS" w:cs="Arial Unicode MS"/>
        </w:rPr>
        <w:t xml:space="preserve">The pastes obtained by soaked kernels </w:t>
      </w:r>
      <w:r w:rsidR="009D0DFA" w:rsidRPr="003C062D">
        <w:rPr>
          <w:rFonts w:eastAsia="Arial Unicode MS" w:cs="Arial Unicode MS"/>
        </w:rPr>
        <w:t>showed</w:t>
      </w:r>
      <w:r w:rsidR="0027287A" w:rsidRPr="003C062D">
        <w:rPr>
          <w:rFonts w:eastAsia="Arial Unicode MS" w:cs="Arial Unicode MS"/>
        </w:rPr>
        <w:t xml:space="preserve"> halved values compared to their counterparts from only roasted kernels. </w:t>
      </w:r>
      <w:r w:rsidR="000A548A" w:rsidRPr="003C062D">
        <w:rPr>
          <w:rFonts w:eastAsia="Arial Unicode MS" w:cs="Arial Unicode MS"/>
        </w:rPr>
        <w:t xml:space="preserve">In fact, it </w:t>
      </w:r>
      <w:r w:rsidR="0027287A" w:rsidRPr="003C062D">
        <w:rPr>
          <w:rFonts w:eastAsia="Arial Unicode MS" w:cs="Arial Unicode MS"/>
        </w:rPr>
        <w:t>is conceivable that the phenolic compounds passed into solution during soaking</w:t>
      </w:r>
      <w:r w:rsidR="00CA6842" w:rsidRPr="003C062D">
        <w:rPr>
          <w:rFonts w:eastAsia="Arial Unicode MS" w:cs="Arial Unicode MS"/>
        </w:rPr>
        <w:t xml:space="preserve"> (Chang and Zhongli, 2022</w:t>
      </w:r>
      <w:r w:rsidR="0088540B" w:rsidRPr="003C062D">
        <w:rPr>
          <w:rFonts w:eastAsia="Arial Unicode MS" w:cs="Arial Unicode MS"/>
        </w:rPr>
        <w:t>; Liu et al., 2021</w:t>
      </w:r>
      <w:r w:rsidR="00CA6842" w:rsidRPr="003C062D">
        <w:rPr>
          <w:rFonts w:eastAsia="Arial Unicode MS" w:cs="Arial Unicode MS"/>
        </w:rPr>
        <w:t>)</w:t>
      </w:r>
      <w:r w:rsidR="00F95244" w:rsidRPr="003C062D">
        <w:rPr>
          <w:rFonts w:eastAsia="Arial Unicode MS" w:cs="Arial Unicode MS"/>
        </w:rPr>
        <w:t>. As a matter of fact, t</w:t>
      </w:r>
      <w:r w:rsidR="009F434E" w:rsidRPr="003C062D">
        <w:rPr>
          <w:rFonts w:eastAsia="Arial Unicode MS" w:cs="Arial Unicode MS"/>
        </w:rPr>
        <w:t xml:space="preserve">he </w:t>
      </w:r>
      <w:r w:rsidR="00CA6842" w:rsidRPr="003C062D">
        <w:rPr>
          <w:rFonts w:eastAsia="Arial Unicode MS" w:cs="Arial Unicode MS"/>
        </w:rPr>
        <w:t xml:space="preserve">phenolics </w:t>
      </w:r>
      <w:r w:rsidR="009F434E" w:rsidRPr="003C062D">
        <w:rPr>
          <w:rFonts w:eastAsia="Arial Unicode MS" w:cs="Arial Unicode MS"/>
        </w:rPr>
        <w:t xml:space="preserve">loss </w:t>
      </w:r>
      <w:r w:rsidR="00CA6842" w:rsidRPr="003C062D">
        <w:rPr>
          <w:rFonts w:eastAsia="Arial Unicode MS" w:cs="Arial Unicode MS"/>
        </w:rPr>
        <w:t xml:space="preserve">can </w:t>
      </w:r>
      <w:r w:rsidR="009D0DFA" w:rsidRPr="003C062D">
        <w:rPr>
          <w:rFonts w:eastAsia="Arial Unicode MS" w:cs="Arial Unicode MS"/>
        </w:rPr>
        <w:t>be</w:t>
      </w:r>
      <w:r w:rsidR="009F434E" w:rsidRPr="003C062D">
        <w:rPr>
          <w:rFonts w:eastAsia="Arial Unicode MS" w:cs="Arial Unicode MS"/>
        </w:rPr>
        <w:t xml:space="preserve"> so high that</w:t>
      </w:r>
      <w:r w:rsidR="0067727A" w:rsidRPr="003C062D">
        <w:rPr>
          <w:rFonts w:eastAsia="Arial Unicode MS" w:cs="Arial Unicode MS"/>
        </w:rPr>
        <w:t xml:space="preserve"> </w:t>
      </w:r>
      <w:r w:rsidR="00F95244" w:rsidRPr="003C062D">
        <w:rPr>
          <w:lang w:val="en-GB"/>
        </w:rPr>
        <w:t xml:space="preserve">systems able to recover them from wastewater </w:t>
      </w:r>
      <w:r w:rsidR="0088540B" w:rsidRPr="003C062D">
        <w:rPr>
          <w:lang w:val="en-GB"/>
        </w:rPr>
        <w:t>have already been</w:t>
      </w:r>
      <w:r w:rsidR="00F95244" w:rsidRPr="003C062D">
        <w:rPr>
          <w:lang w:val="en-GB"/>
        </w:rPr>
        <w:t xml:space="preserve"> </w:t>
      </w:r>
      <w:r w:rsidR="0067727A" w:rsidRPr="003C062D">
        <w:rPr>
          <w:lang w:val="en-GB"/>
        </w:rPr>
        <w:t xml:space="preserve">developed </w:t>
      </w:r>
      <w:r w:rsidR="00F95244" w:rsidRPr="003C062D">
        <w:rPr>
          <w:lang w:val="en-GB"/>
        </w:rPr>
        <w:t>(Song et al., 2015</w:t>
      </w:r>
      <w:r w:rsidR="009D0DFA" w:rsidRPr="003C062D">
        <w:rPr>
          <w:lang w:val="en-GB"/>
        </w:rPr>
        <w:t>)</w:t>
      </w:r>
      <w:r w:rsidR="009F434E" w:rsidRPr="003C062D">
        <w:rPr>
          <w:lang w:val="en-GB"/>
        </w:rPr>
        <w:t>.</w:t>
      </w:r>
    </w:p>
    <w:p w14:paraId="7BC1E741" w14:textId="41DD018E" w:rsidR="00C227C1" w:rsidRPr="00B57B36" w:rsidRDefault="00C227C1" w:rsidP="00C227C1">
      <w:pPr>
        <w:pStyle w:val="CETTabletitle"/>
      </w:pPr>
      <w:r w:rsidRPr="00B57B36">
        <w:t xml:space="preserve">Table </w:t>
      </w:r>
      <w:r w:rsidR="005822AE">
        <w:t>2</w:t>
      </w:r>
      <w:r w:rsidRPr="00B57B36">
        <w:t xml:space="preserve">: </w:t>
      </w:r>
      <w:r>
        <w:t>Walnut paste</w:t>
      </w:r>
      <w:r w:rsidR="00DE2F64">
        <w:t xml:space="preserve"> </w:t>
      </w:r>
      <w:r>
        <w:t>characterization</w:t>
      </w:r>
      <w:r w:rsidR="00A72A6E">
        <w:t xml:space="preserve">. Different superscript letters within each </w:t>
      </w:r>
      <w:r w:rsidR="00D03DB6">
        <w:t>row</w:t>
      </w:r>
      <w:r w:rsidR="00A72A6E">
        <w:t xml:space="preserve"> indicate statistically different values according to post-</w:t>
      </w:r>
      <w:r w:rsidR="00A72A6E" w:rsidRPr="00A72A6E">
        <w:t xml:space="preserve">hoc comparison (Tukey’s test) at p ≤ 0.05. Values are expressed as mean </w:t>
      </w:r>
      <w:r w:rsidR="00A72A6E" w:rsidRPr="00A72A6E">
        <w:sym w:font="Symbol" w:char="F0B1"/>
      </w:r>
      <w:r w:rsidR="00A72A6E" w:rsidRPr="00A72A6E">
        <w:t xml:space="preserve"> </w:t>
      </w:r>
      <w:proofErr w:type="spellStart"/>
      <w:r w:rsidR="00A72A6E" w:rsidRPr="00A72A6E">
        <w:t>sd</w:t>
      </w:r>
      <w:proofErr w:type="spellEnd"/>
      <w:r w:rsidR="00A72A6E" w:rsidRPr="00A72A6E">
        <w:t xml:space="preserve"> (n=3).</w:t>
      </w:r>
      <w:r w:rsidR="00D03DB6" w:rsidRPr="00D03DB6">
        <w:t xml:space="preserve"> n.d.: not determined.</w:t>
      </w:r>
    </w:p>
    <w:p w14:paraId="0E0AEDC0" w14:textId="77777777" w:rsidR="009F434E" w:rsidRDefault="009F434E" w:rsidP="00C227C1">
      <w:pPr>
        <w:pStyle w:val="CETBodytext"/>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268"/>
        <w:gridCol w:w="1560"/>
        <w:gridCol w:w="1560"/>
        <w:gridCol w:w="1560"/>
        <w:gridCol w:w="1560"/>
      </w:tblGrid>
      <w:tr w:rsidR="00285F83" w:rsidRPr="00285F83" w14:paraId="5E9D2F52" w14:textId="77777777" w:rsidTr="001950D6">
        <w:tc>
          <w:tcPr>
            <w:tcW w:w="2268" w:type="dxa"/>
            <w:tcBorders>
              <w:top w:val="single" w:sz="12" w:space="0" w:color="008000"/>
              <w:bottom w:val="single" w:sz="6" w:space="0" w:color="008000"/>
            </w:tcBorders>
            <w:shd w:val="clear" w:color="auto" w:fill="FFFFFF"/>
          </w:tcPr>
          <w:p w14:paraId="60BF8E4D" w14:textId="77777777" w:rsidR="00285F83" w:rsidRPr="00285F83" w:rsidRDefault="00285F83" w:rsidP="00285F83"/>
        </w:tc>
        <w:tc>
          <w:tcPr>
            <w:tcW w:w="1560" w:type="dxa"/>
            <w:tcBorders>
              <w:top w:val="single" w:sz="12" w:space="0" w:color="008000"/>
              <w:bottom w:val="single" w:sz="6" w:space="0" w:color="008000"/>
            </w:tcBorders>
            <w:shd w:val="clear" w:color="auto" w:fill="FFFFFF"/>
          </w:tcPr>
          <w:p w14:paraId="2FC30A39" w14:textId="77777777" w:rsidR="00285F83" w:rsidRPr="00285F83" w:rsidRDefault="00285F83" w:rsidP="00285F83">
            <w:pPr>
              <w:jc w:val="center"/>
            </w:pPr>
            <w:r w:rsidRPr="00285F83">
              <w:t>RU</w:t>
            </w:r>
          </w:p>
        </w:tc>
        <w:tc>
          <w:tcPr>
            <w:tcW w:w="1560" w:type="dxa"/>
            <w:tcBorders>
              <w:top w:val="single" w:sz="12" w:space="0" w:color="008000"/>
              <w:bottom w:val="single" w:sz="6" w:space="0" w:color="008000"/>
            </w:tcBorders>
            <w:shd w:val="clear" w:color="auto" w:fill="FFFFFF"/>
          </w:tcPr>
          <w:p w14:paraId="686BF5E9" w14:textId="77777777" w:rsidR="00285F83" w:rsidRPr="00285F83" w:rsidRDefault="00285F83" w:rsidP="00285F83">
            <w:pPr>
              <w:jc w:val="center"/>
            </w:pPr>
            <w:r w:rsidRPr="00285F83">
              <w:t>RP</w:t>
            </w:r>
          </w:p>
        </w:tc>
        <w:tc>
          <w:tcPr>
            <w:tcW w:w="1560" w:type="dxa"/>
            <w:tcBorders>
              <w:top w:val="single" w:sz="12" w:space="0" w:color="008000"/>
              <w:bottom w:val="single" w:sz="6" w:space="0" w:color="008000"/>
            </w:tcBorders>
            <w:shd w:val="clear" w:color="auto" w:fill="FFFFFF"/>
          </w:tcPr>
          <w:p w14:paraId="10C5D73F" w14:textId="77777777" w:rsidR="00285F83" w:rsidRPr="00285F83" w:rsidRDefault="00285F83" w:rsidP="00285F83">
            <w:pPr>
              <w:jc w:val="center"/>
            </w:pPr>
            <w:r w:rsidRPr="00285F83">
              <w:t>SU</w:t>
            </w:r>
          </w:p>
        </w:tc>
        <w:tc>
          <w:tcPr>
            <w:tcW w:w="1560" w:type="dxa"/>
            <w:tcBorders>
              <w:top w:val="single" w:sz="12" w:space="0" w:color="008000"/>
              <w:bottom w:val="single" w:sz="6" w:space="0" w:color="008000"/>
            </w:tcBorders>
            <w:shd w:val="clear" w:color="auto" w:fill="FFFFFF"/>
          </w:tcPr>
          <w:p w14:paraId="10DF3912" w14:textId="77777777" w:rsidR="00285F83" w:rsidRPr="00285F83" w:rsidRDefault="00285F83" w:rsidP="00285F83">
            <w:pPr>
              <w:jc w:val="center"/>
            </w:pPr>
            <w:r w:rsidRPr="00285F83">
              <w:t>SP</w:t>
            </w:r>
          </w:p>
        </w:tc>
      </w:tr>
      <w:tr w:rsidR="00285F83" w:rsidRPr="00285F83" w14:paraId="1329557F" w14:textId="77777777" w:rsidTr="001950D6">
        <w:tc>
          <w:tcPr>
            <w:tcW w:w="2268" w:type="dxa"/>
            <w:shd w:val="clear" w:color="auto" w:fill="FFFFFF"/>
          </w:tcPr>
          <w:p w14:paraId="4F2D3714" w14:textId="77777777" w:rsidR="00285F83" w:rsidRPr="00285F83" w:rsidRDefault="00285F83" w:rsidP="00285F83">
            <w:r w:rsidRPr="00285F83">
              <w:t>Moisture (%)</w:t>
            </w:r>
          </w:p>
        </w:tc>
        <w:tc>
          <w:tcPr>
            <w:tcW w:w="1560" w:type="dxa"/>
            <w:shd w:val="clear" w:color="auto" w:fill="FFFFFF"/>
          </w:tcPr>
          <w:p w14:paraId="14A6CF63" w14:textId="77777777" w:rsidR="00285F83" w:rsidRPr="00285F83" w:rsidRDefault="00285F83" w:rsidP="00285F83">
            <w:pPr>
              <w:jc w:val="center"/>
            </w:pPr>
            <w:proofErr w:type="spellStart"/>
            <w:r w:rsidRPr="00285F83">
              <w:t>n.d.</w:t>
            </w:r>
            <w:r w:rsidRPr="00285F83">
              <w:rPr>
                <w:vertAlign w:val="superscript"/>
              </w:rPr>
              <w:t>c</w:t>
            </w:r>
            <w:proofErr w:type="spellEnd"/>
          </w:p>
        </w:tc>
        <w:tc>
          <w:tcPr>
            <w:tcW w:w="1560" w:type="dxa"/>
            <w:shd w:val="clear" w:color="auto" w:fill="FFFFFF"/>
          </w:tcPr>
          <w:p w14:paraId="5E6EC9A0" w14:textId="77777777" w:rsidR="00285F83" w:rsidRPr="00285F83" w:rsidRDefault="00285F83" w:rsidP="00285F83">
            <w:pPr>
              <w:jc w:val="center"/>
            </w:pPr>
            <w:r w:rsidRPr="00285F83">
              <w:t xml:space="preserve">0.316 </w:t>
            </w:r>
            <w:r w:rsidRPr="00285F83">
              <w:sym w:font="Symbol" w:char="F0B1"/>
            </w:r>
            <w:r w:rsidRPr="00285F83">
              <w:t xml:space="preserve"> 0.086</w:t>
            </w:r>
            <w:r w:rsidRPr="00285F83">
              <w:rPr>
                <w:vertAlign w:val="superscript"/>
              </w:rPr>
              <w:t>b</w:t>
            </w:r>
          </w:p>
        </w:tc>
        <w:tc>
          <w:tcPr>
            <w:tcW w:w="1560" w:type="dxa"/>
            <w:shd w:val="clear" w:color="auto" w:fill="FFFFFF"/>
          </w:tcPr>
          <w:p w14:paraId="5B39F5F6" w14:textId="77777777" w:rsidR="00285F83" w:rsidRPr="00285F83" w:rsidRDefault="00285F83" w:rsidP="00285F83">
            <w:pPr>
              <w:jc w:val="center"/>
            </w:pPr>
            <w:r w:rsidRPr="00285F83">
              <w:t xml:space="preserve">0.898 </w:t>
            </w:r>
            <w:r w:rsidRPr="00285F83">
              <w:sym w:font="Symbol" w:char="F0B1"/>
            </w:r>
            <w:r w:rsidRPr="00285F83">
              <w:t xml:space="preserve"> 0.095</w:t>
            </w:r>
            <w:r w:rsidRPr="00285F83">
              <w:rPr>
                <w:vertAlign w:val="superscript"/>
              </w:rPr>
              <w:t>a</w:t>
            </w:r>
          </w:p>
        </w:tc>
        <w:tc>
          <w:tcPr>
            <w:tcW w:w="1560" w:type="dxa"/>
            <w:shd w:val="clear" w:color="auto" w:fill="FFFFFF"/>
          </w:tcPr>
          <w:p w14:paraId="599DBB5A" w14:textId="77777777" w:rsidR="00285F83" w:rsidRPr="00285F83" w:rsidRDefault="00285F83" w:rsidP="00285F83">
            <w:pPr>
              <w:jc w:val="center"/>
            </w:pPr>
            <w:proofErr w:type="spellStart"/>
            <w:r w:rsidRPr="00285F83">
              <w:t>n.d.</w:t>
            </w:r>
            <w:r w:rsidRPr="00285F83">
              <w:rPr>
                <w:vertAlign w:val="superscript"/>
              </w:rPr>
              <w:t>c</w:t>
            </w:r>
            <w:proofErr w:type="spellEnd"/>
          </w:p>
        </w:tc>
      </w:tr>
      <w:tr w:rsidR="00285F83" w:rsidRPr="00285F83" w14:paraId="47CB0386" w14:textId="77777777" w:rsidTr="001950D6">
        <w:tc>
          <w:tcPr>
            <w:tcW w:w="2268" w:type="dxa"/>
            <w:shd w:val="clear" w:color="auto" w:fill="FFFFFF"/>
          </w:tcPr>
          <w:p w14:paraId="33C1AEE5" w14:textId="77777777" w:rsidR="00285F83" w:rsidRPr="00285F83" w:rsidRDefault="00285F83" w:rsidP="00285F83">
            <w:pPr>
              <w:ind w:right="-1"/>
              <w:rPr>
                <w:rFonts w:cs="Arial"/>
                <w:szCs w:val="18"/>
              </w:rPr>
            </w:pPr>
            <w:r w:rsidRPr="00285F83">
              <w:rPr>
                <w:rFonts w:cs="Arial"/>
                <w:szCs w:val="18"/>
              </w:rPr>
              <w:t>Water Activity (-)</w:t>
            </w:r>
          </w:p>
        </w:tc>
        <w:tc>
          <w:tcPr>
            <w:tcW w:w="1560" w:type="dxa"/>
            <w:shd w:val="clear" w:color="auto" w:fill="FFFFFF"/>
          </w:tcPr>
          <w:p w14:paraId="285F6527" w14:textId="77777777" w:rsidR="00285F83" w:rsidRPr="00285F83" w:rsidRDefault="00285F83" w:rsidP="00285F83">
            <w:pPr>
              <w:ind w:right="-1"/>
              <w:jc w:val="center"/>
              <w:rPr>
                <w:rFonts w:cs="Arial"/>
                <w:szCs w:val="18"/>
              </w:rPr>
            </w:pPr>
            <w:r w:rsidRPr="00285F83">
              <w:rPr>
                <w:rFonts w:cs="Arial"/>
                <w:szCs w:val="18"/>
              </w:rPr>
              <w:t xml:space="preserve">0.184 </w:t>
            </w:r>
            <w:r w:rsidRPr="00285F83">
              <w:sym w:font="Symbol" w:char="F0B1"/>
            </w:r>
            <w:r w:rsidRPr="00285F83">
              <w:t xml:space="preserve"> 0.000</w:t>
            </w:r>
            <w:r w:rsidRPr="00285F83">
              <w:rPr>
                <w:vertAlign w:val="superscript"/>
              </w:rPr>
              <w:t>d</w:t>
            </w:r>
          </w:p>
        </w:tc>
        <w:tc>
          <w:tcPr>
            <w:tcW w:w="1560" w:type="dxa"/>
            <w:shd w:val="clear" w:color="auto" w:fill="FFFFFF"/>
          </w:tcPr>
          <w:p w14:paraId="6EB85A76" w14:textId="77777777" w:rsidR="00285F83" w:rsidRPr="00285F83" w:rsidRDefault="00285F83" w:rsidP="00285F83">
            <w:pPr>
              <w:ind w:right="-1"/>
              <w:jc w:val="center"/>
              <w:rPr>
                <w:rFonts w:cs="Arial"/>
                <w:szCs w:val="18"/>
              </w:rPr>
            </w:pPr>
            <w:r w:rsidRPr="00285F83">
              <w:rPr>
                <w:rFonts w:cs="Arial"/>
                <w:szCs w:val="18"/>
              </w:rPr>
              <w:t xml:space="preserve">0.354 </w:t>
            </w:r>
            <w:r w:rsidRPr="00285F83">
              <w:sym w:font="Symbol" w:char="F0B1"/>
            </w:r>
            <w:r w:rsidRPr="00285F83">
              <w:t xml:space="preserve"> 0.008</w:t>
            </w:r>
            <w:r w:rsidRPr="00285F83">
              <w:rPr>
                <w:vertAlign w:val="superscript"/>
              </w:rPr>
              <w:t>c</w:t>
            </w:r>
          </w:p>
        </w:tc>
        <w:tc>
          <w:tcPr>
            <w:tcW w:w="1560" w:type="dxa"/>
            <w:shd w:val="clear" w:color="auto" w:fill="FFFFFF"/>
          </w:tcPr>
          <w:p w14:paraId="31736425" w14:textId="77777777" w:rsidR="00285F83" w:rsidRPr="00285F83" w:rsidRDefault="00285F83" w:rsidP="00285F83">
            <w:pPr>
              <w:ind w:right="-1"/>
              <w:jc w:val="center"/>
              <w:rPr>
                <w:rFonts w:cs="Arial"/>
                <w:szCs w:val="18"/>
              </w:rPr>
            </w:pPr>
            <w:r w:rsidRPr="00285F83">
              <w:rPr>
                <w:rFonts w:cs="Arial"/>
                <w:szCs w:val="18"/>
              </w:rPr>
              <w:t xml:space="preserve">0.521 </w:t>
            </w:r>
            <w:r w:rsidRPr="00285F83">
              <w:sym w:font="Symbol" w:char="F0B1"/>
            </w:r>
            <w:r w:rsidRPr="00285F83">
              <w:t xml:space="preserve"> 0.001</w:t>
            </w:r>
            <w:r w:rsidRPr="00285F83">
              <w:rPr>
                <w:vertAlign w:val="superscript"/>
              </w:rPr>
              <w:t>b</w:t>
            </w:r>
          </w:p>
        </w:tc>
        <w:tc>
          <w:tcPr>
            <w:tcW w:w="1560" w:type="dxa"/>
            <w:shd w:val="clear" w:color="auto" w:fill="FFFFFF"/>
          </w:tcPr>
          <w:p w14:paraId="32D59BE9" w14:textId="77777777" w:rsidR="00285F83" w:rsidRPr="00285F83" w:rsidRDefault="00285F83" w:rsidP="00285F83">
            <w:pPr>
              <w:ind w:right="-1"/>
              <w:jc w:val="center"/>
              <w:rPr>
                <w:rFonts w:cs="Arial"/>
                <w:szCs w:val="18"/>
              </w:rPr>
            </w:pPr>
            <w:r w:rsidRPr="00285F83">
              <w:rPr>
                <w:rFonts w:cs="Arial"/>
                <w:szCs w:val="18"/>
              </w:rPr>
              <w:t xml:space="preserve">0.445 </w:t>
            </w:r>
            <w:r w:rsidRPr="00285F83">
              <w:sym w:font="Symbol" w:char="F0B1"/>
            </w:r>
            <w:r w:rsidRPr="00285F83">
              <w:t xml:space="preserve"> 0.002</w:t>
            </w:r>
            <w:r w:rsidRPr="00285F83">
              <w:rPr>
                <w:vertAlign w:val="superscript"/>
              </w:rPr>
              <w:t>a</w:t>
            </w:r>
          </w:p>
        </w:tc>
      </w:tr>
      <w:tr w:rsidR="00285F83" w:rsidRPr="00285F83" w14:paraId="35A4CE75" w14:textId="77777777" w:rsidTr="001950D6">
        <w:tc>
          <w:tcPr>
            <w:tcW w:w="2268" w:type="dxa"/>
            <w:shd w:val="clear" w:color="auto" w:fill="FFFFFF"/>
          </w:tcPr>
          <w:p w14:paraId="52530944" w14:textId="77777777" w:rsidR="00285F83" w:rsidRPr="00285F83" w:rsidRDefault="00285F83" w:rsidP="00285F83">
            <w:pPr>
              <w:ind w:right="-1"/>
              <w:rPr>
                <w:rFonts w:cs="Arial"/>
                <w:szCs w:val="18"/>
              </w:rPr>
            </w:pPr>
            <w:r w:rsidRPr="00285F83">
              <w:rPr>
                <w:rFonts w:cs="Arial"/>
                <w:szCs w:val="18"/>
              </w:rPr>
              <w:t>pH (-)</w:t>
            </w:r>
          </w:p>
        </w:tc>
        <w:tc>
          <w:tcPr>
            <w:tcW w:w="1560" w:type="dxa"/>
            <w:shd w:val="clear" w:color="auto" w:fill="FFFFFF"/>
          </w:tcPr>
          <w:p w14:paraId="56974A85" w14:textId="77777777" w:rsidR="00285F83" w:rsidRPr="00285F83" w:rsidRDefault="00285F83" w:rsidP="00285F83">
            <w:pPr>
              <w:ind w:right="-1"/>
              <w:jc w:val="center"/>
              <w:rPr>
                <w:rFonts w:cs="Arial"/>
                <w:szCs w:val="18"/>
              </w:rPr>
            </w:pPr>
            <w:r w:rsidRPr="00285F83">
              <w:rPr>
                <w:rFonts w:cs="Arial"/>
                <w:szCs w:val="18"/>
              </w:rPr>
              <w:t xml:space="preserve">6.36 </w:t>
            </w:r>
            <w:r w:rsidRPr="00285F83">
              <w:sym w:font="Symbol" w:char="F0B1"/>
            </w:r>
            <w:r w:rsidRPr="00285F83">
              <w:t xml:space="preserve"> 0.71</w:t>
            </w:r>
            <w:r w:rsidRPr="00285F83">
              <w:rPr>
                <w:vertAlign w:val="superscript"/>
              </w:rPr>
              <w:t>b</w:t>
            </w:r>
          </w:p>
        </w:tc>
        <w:tc>
          <w:tcPr>
            <w:tcW w:w="1560" w:type="dxa"/>
            <w:shd w:val="clear" w:color="auto" w:fill="FFFFFF"/>
          </w:tcPr>
          <w:p w14:paraId="0512C1D6" w14:textId="77777777" w:rsidR="00285F83" w:rsidRPr="00285F83" w:rsidRDefault="00285F83" w:rsidP="00285F83">
            <w:pPr>
              <w:ind w:right="-1"/>
              <w:jc w:val="center"/>
              <w:rPr>
                <w:rFonts w:cs="Arial"/>
                <w:szCs w:val="18"/>
              </w:rPr>
            </w:pPr>
            <w:r w:rsidRPr="00285F83">
              <w:rPr>
                <w:rFonts w:cs="Arial"/>
                <w:szCs w:val="18"/>
              </w:rPr>
              <w:t xml:space="preserve">6.47 </w:t>
            </w:r>
            <w:r w:rsidRPr="00285F83">
              <w:sym w:font="Symbol" w:char="F0B1"/>
            </w:r>
            <w:r w:rsidRPr="00285F83">
              <w:t xml:space="preserve"> 0.01</w:t>
            </w:r>
            <w:r w:rsidRPr="00285F83">
              <w:rPr>
                <w:vertAlign w:val="superscript"/>
              </w:rPr>
              <w:t>b</w:t>
            </w:r>
          </w:p>
        </w:tc>
        <w:tc>
          <w:tcPr>
            <w:tcW w:w="1560" w:type="dxa"/>
            <w:shd w:val="clear" w:color="auto" w:fill="FFFFFF"/>
          </w:tcPr>
          <w:p w14:paraId="3BA2E956" w14:textId="77777777" w:rsidR="00285F83" w:rsidRPr="00285F83" w:rsidRDefault="00285F83" w:rsidP="00285F83">
            <w:pPr>
              <w:ind w:right="-1"/>
              <w:jc w:val="center"/>
              <w:rPr>
                <w:rFonts w:cs="Arial"/>
                <w:szCs w:val="18"/>
              </w:rPr>
            </w:pPr>
            <w:r w:rsidRPr="00285F83">
              <w:rPr>
                <w:rFonts w:cs="Arial"/>
                <w:szCs w:val="18"/>
              </w:rPr>
              <w:t xml:space="preserve">6.86 </w:t>
            </w:r>
            <w:r w:rsidRPr="00285F83">
              <w:sym w:font="Symbol" w:char="F0B1"/>
            </w:r>
            <w:r w:rsidRPr="00285F83">
              <w:t xml:space="preserve"> 1.14</w:t>
            </w:r>
            <w:r w:rsidRPr="00285F83">
              <w:rPr>
                <w:vertAlign w:val="superscript"/>
              </w:rPr>
              <w:t>a</w:t>
            </w:r>
          </w:p>
        </w:tc>
        <w:tc>
          <w:tcPr>
            <w:tcW w:w="1560" w:type="dxa"/>
            <w:shd w:val="clear" w:color="auto" w:fill="FFFFFF"/>
          </w:tcPr>
          <w:p w14:paraId="73DE63BA" w14:textId="77777777" w:rsidR="00285F83" w:rsidRPr="00285F83" w:rsidRDefault="00285F83" w:rsidP="00285F83">
            <w:pPr>
              <w:ind w:right="-1"/>
              <w:jc w:val="center"/>
              <w:rPr>
                <w:rFonts w:cs="Arial"/>
                <w:szCs w:val="18"/>
              </w:rPr>
            </w:pPr>
            <w:r w:rsidRPr="00285F83">
              <w:rPr>
                <w:rFonts w:cs="Arial"/>
                <w:szCs w:val="18"/>
              </w:rPr>
              <w:t xml:space="preserve">6.55 </w:t>
            </w:r>
            <w:r w:rsidRPr="00285F83">
              <w:sym w:font="Symbol" w:char="F0B1"/>
            </w:r>
            <w:r w:rsidRPr="00285F83">
              <w:t xml:space="preserve"> 0.18</w:t>
            </w:r>
            <w:r w:rsidRPr="00285F83">
              <w:rPr>
                <w:vertAlign w:val="superscript"/>
              </w:rPr>
              <w:t>ab</w:t>
            </w:r>
          </w:p>
        </w:tc>
      </w:tr>
      <w:tr w:rsidR="00285F83" w:rsidRPr="00285F83" w14:paraId="4491FA54" w14:textId="77777777" w:rsidTr="001950D6">
        <w:tc>
          <w:tcPr>
            <w:tcW w:w="2268" w:type="dxa"/>
            <w:shd w:val="clear" w:color="auto" w:fill="FFFFFF"/>
          </w:tcPr>
          <w:p w14:paraId="0E9129F6" w14:textId="77777777" w:rsidR="00285F83" w:rsidRPr="00285F83" w:rsidRDefault="00285F83" w:rsidP="00285F83">
            <w:pPr>
              <w:ind w:right="-1"/>
              <w:rPr>
                <w:rFonts w:cs="Arial"/>
                <w:szCs w:val="18"/>
              </w:rPr>
            </w:pPr>
            <w:r w:rsidRPr="00285F83">
              <w:rPr>
                <w:rFonts w:cs="Arial"/>
                <w:szCs w:val="18"/>
              </w:rPr>
              <w:t>Total acidity (</w:t>
            </w:r>
            <w:proofErr w:type="spellStart"/>
            <w:r w:rsidRPr="00285F83">
              <w:rPr>
                <w:rFonts w:cs="Arial"/>
                <w:szCs w:val="18"/>
              </w:rPr>
              <w:t>g</w:t>
            </w:r>
            <w:r w:rsidRPr="00285F83">
              <w:rPr>
                <w:rFonts w:cs="Arial"/>
                <w:szCs w:val="18"/>
                <w:vertAlign w:val="subscript"/>
              </w:rPr>
              <w:t>oleicacid</w:t>
            </w:r>
            <w:proofErr w:type="spellEnd"/>
            <w:r w:rsidRPr="00285F83">
              <w:rPr>
                <w:rFonts w:cs="Arial"/>
                <w:szCs w:val="18"/>
              </w:rPr>
              <w:t>/100g)</w:t>
            </w:r>
          </w:p>
        </w:tc>
        <w:tc>
          <w:tcPr>
            <w:tcW w:w="1560" w:type="dxa"/>
            <w:shd w:val="clear" w:color="auto" w:fill="FFFFFF"/>
          </w:tcPr>
          <w:p w14:paraId="72037278" w14:textId="77777777" w:rsidR="00285F83" w:rsidRPr="00285F83" w:rsidRDefault="00285F83" w:rsidP="00285F83">
            <w:pPr>
              <w:ind w:right="-1"/>
              <w:jc w:val="center"/>
              <w:rPr>
                <w:rFonts w:cs="Arial"/>
                <w:szCs w:val="18"/>
              </w:rPr>
            </w:pPr>
            <w:r w:rsidRPr="00285F83">
              <w:rPr>
                <w:rFonts w:cs="Arial"/>
                <w:szCs w:val="18"/>
              </w:rPr>
              <w:t xml:space="preserve">1.26 </w:t>
            </w:r>
            <w:r w:rsidRPr="00285F83">
              <w:sym w:font="Symbol" w:char="F0B1"/>
            </w:r>
            <w:r w:rsidRPr="00285F83">
              <w:t xml:space="preserve"> 0.04</w:t>
            </w:r>
            <w:r w:rsidRPr="00285F83">
              <w:rPr>
                <w:vertAlign w:val="superscript"/>
              </w:rPr>
              <w:t>a</w:t>
            </w:r>
          </w:p>
        </w:tc>
        <w:tc>
          <w:tcPr>
            <w:tcW w:w="1560" w:type="dxa"/>
            <w:shd w:val="clear" w:color="auto" w:fill="FFFFFF"/>
          </w:tcPr>
          <w:p w14:paraId="094B56F7" w14:textId="77777777" w:rsidR="00285F83" w:rsidRPr="00285F83" w:rsidRDefault="00285F83" w:rsidP="00285F83">
            <w:pPr>
              <w:ind w:right="-1"/>
              <w:jc w:val="center"/>
              <w:rPr>
                <w:rFonts w:cs="Arial"/>
                <w:szCs w:val="18"/>
              </w:rPr>
            </w:pPr>
            <w:r w:rsidRPr="00285F83">
              <w:rPr>
                <w:rFonts w:cs="Arial"/>
                <w:szCs w:val="18"/>
              </w:rPr>
              <w:t xml:space="preserve">0.81 </w:t>
            </w:r>
            <w:r w:rsidRPr="00285F83">
              <w:sym w:font="Symbol" w:char="F0B1"/>
            </w:r>
            <w:r w:rsidRPr="00285F83">
              <w:t xml:space="preserve"> 0.05</w:t>
            </w:r>
            <w:r w:rsidRPr="00285F83">
              <w:rPr>
                <w:vertAlign w:val="superscript"/>
              </w:rPr>
              <w:t>b</w:t>
            </w:r>
          </w:p>
        </w:tc>
        <w:tc>
          <w:tcPr>
            <w:tcW w:w="1560" w:type="dxa"/>
            <w:shd w:val="clear" w:color="auto" w:fill="FFFFFF"/>
          </w:tcPr>
          <w:p w14:paraId="2A53EE77" w14:textId="77777777" w:rsidR="00285F83" w:rsidRPr="00285F83" w:rsidRDefault="00285F83" w:rsidP="00285F83">
            <w:pPr>
              <w:ind w:right="-1"/>
              <w:jc w:val="center"/>
              <w:rPr>
                <w:rFonts w:cs="Arial"/>
                <w:szCs w:val="18"/>
              </w:rPr>
            </w:pPr>
            <w:r w:rsidRPr="00285F83">
              <w:rPr>
                <w:rFonts w:cs="Arial"/>
                <w:szCs w:val="18"/>
              </w:rPr>
              <w:t xml:space="preserve">0.69 </w:t>
            </w:r>
            <w:r w:rsidRPr="00285F83">
              <w:sym w:font="Symbol" w:char="F0B1"/>
            </w:r>
            <w:r w:rsidRPr="00285F83">
              <w:t xml:space="preserve"> 0.00</w:t>
            </w:r>
            <w:r w:rsidRPr="00285F83">
              <w:rPr>
                <w:vertAlign w:val="superscript"/>
              </w:rPr>
              <w:t>bc</w:t>
            </w:r>
          </w:p>
        </w:tc>
        <w:tc>
          <w:tcPr>
            <w:tcW w:w="1560" w:type="dxa"/>
            <w:shd w:val="clear" w:color="auto" w:fill="FFFFFF"/>
          </w:tcPr>
          <w:p w14:paraId="70F00F90" w14:textId="77777777" w:rsidR="00285F83" w:rsidRPr="00285F83" w:rsidRDefault="00285F83" w:rsidP="00285F83">
            <w:pPr>
              <w:ind w:right="-1"/>
              <w:jc w:val="center"/>
              <w:rPr>
                <w:rFonts w:cs="Arial"/>
                <w:szCs w:val="18"/>
              </w:rPr>
            </w:pPr>
            <w:r w:rsidRPr="00285F83">
              <w:rPr>
                <w:rFonts w:cs="Arial"/>
                <w:szCs w:val="18"/>
              </w:rPr>
              <w:t xml:space="preserve">0.66 </w:t>
            </w:r>
            <w:r w:rsidRPr="00285F83">
              <w:sym w:font="Symbol" w:char="F0B1"/>
            </w:r>
            <w:r w:rsidRPr="00285F83">
              <w:t xml:space="preserve"> 0.28</w:t>
            </w:r>
            <w:r w:rsidRPr="00285F83">
              <w:rPr>
                <w:vertAlign w:val="superscript"/>
              </w:rPr>
              <w:t>c</w:t>
            </w:r>
          </w:p>
        </w:tc>
      </w:tr>
      <w:tr w:rsidR="00285F83" w:rsidRPr="00285F83" w14:paraId="45E72BDC" w14:textId="77777777" w:rsidTr="001950D6">
        <w:tc>
          <w:tcPr>
            <w:tcW w:w="2268" w:type="dxa"/>
            <w:shd w:val="clear" w:color="auto" w:fill="FFFFFF"/>
          </w:tcPr>
          <w:p w14:paraId="2F3D3B76" w14:textId="77777777" w:rsidR="00285F83" w:rsidRPr="00285F83" w:rsidRDefault="00285F83" w:rsidP="00285F83">
            <w:pPr>
              <w:ind w:right="-1"/>
              <w:rPr>
                <w:rFonts w:cs="Arial"/>
                <w:szCs w:val="18"/>
              </w:rPr>
            </w:pPr>
            <w:r w:rsidRPr="00285F83">
              <w:rPr>
                <w:rFonts w:cs="Arial"/>
                <w:szCs w:val="18"/>
              </w:rPr>
              <w:t>Insoluble fiber (g/100g)</w:t>
            </w:r>
          </w:p>
        </w:tc>
        <w:tc>
          <w:tcPr>
            <w:tcW w:w="1560" w:type="dxa"/>
            <w:shd w:val="clear" w:color="auto" w:fill="FFFFFF"/>
          </w:tcPr>
          <w:p w14:paraId="5B1EFAA1" w14:textId="77777777" w:rsidR="00285F83" w:rsidRPr="00285F83" w:rsidRDefault="00285F83" w:rsidP="00285F83">
            <w:pPr>
              <w:ind w:right="-1"/>
              <w:jc w:val="center"/>
              <w:rPr>
                <w:rFonts w:cs="Arial"/>
                <w:szCs w:val="18"/>
              </w:rPr>
            </w:pPr>
            <w:r w:rsidRPr="00285F83">
              <w:rPr>
                <w:rFonts w:cs="Arial"/>
                <w:szCs w:val="18"/>
              </w:rPr>
              <w:t xml:space="preserve">10.995 </w:t>
            </w:r>
            <w:r w:rsidRPr="00285F83">
              <w:sym w:font="Symbol" w:char="F0B1"/>
            </w:r>
            <w:r w:rsidRPr="00285F83">
              <w:t xml:space="preserve"> 0.373</w:t>
            </w:r>
            <w:r w:rsidRPr="00285F83">
              <w:rPr>
                <w:vertAlign w:val="superscript"/>
              </w:rPr>
              <w:t>a</w:t>
            </w:r>
          </w:p>
        </w:tc>
        <w:tc>
          <w:tcPr>
            <w:tcW w:w="1560" w:type="dxa"/>
            <w:shd w:val="clear" w:color="auto" w:fill="FFFFFF"/>
          </w:tcPr>
          <w:p w14:paraId="4E81C762" w14:textId="77777777" w:rsidR="00285F83" w:rsidRPr="00285F83" w:rsidRDefault="00285F83" w:rsidP="00285F83">
            <w:pPr>
              <w:ind w:right="-1"/>
              <w:jc w:val="center"/>
              <w:rPr>
                <w:rFonts w:cs="Arial"/>
                <w:szCs w:val="18"/>
              </w:rPr>
            </w:pPr>
            <w:r w:rsidRPr="00285F83">
              <w:rPr>
                <w:rFonts w:cs="Arial"/>
                <w:szCs w:val="18"/>
              </w:rPr>
              <w:t xml:space="preserve">6.782 </w:t>
            </w:r>
            <w:r w:rsidRPr="00285F83">
              <w:sym w:font="Symbol" w:char="F0B1"/>
            </w:r>
            <w:r w:rsidRPr="00285F83">
              <w:t xml:space="preserve"> 0.255</w:t>
            </w:r>
            <w:r w:rsidRPr="00285F83">
              <w:rPr>
                <w:vertAlign w:val="superscript"/>
              </w:rPr>
              <w:t>b</w:t>
            </w:r>
          </w:p>
        </w:tc>
        <w:tc>
          <w:tcPr>
            <w:tcW w:w="1560" w:type="dxa"/>
            <w:shd w:val="clear" w:color="auto" w:fill="FFFFFF"/>
          </w:tcPr>
          <w:p w14:paraId="63CACCB9" w14:textId="77777777" w:rsidR="00285F83" w:rsidRPr="00285F83" w:rsidRDefault="00285F83" w:rsidP="00285F83">
            <w:pPr>
              <w:ind w:right="-1"/>
              <w:jc w:val="center"/>
              <w:rPr>
                <w:rFonts w:cs="Arial"/>
                <w:szCs w:val="18"/>
              </w:rPr>
            </w:pPr>
            <w:r w:rsidRPr="00285F83">
              <w:rPr>
                <w:rFonts w:cs="Arial"/>
                <w:szCs w:val="18"/>
              </w:rPr>
              <w:t xml:space="preserve">6.965 </w:t>
            </w:r>
            <w:r w:rsidRPr="00285F83">
              <w:sym w:font="Symbol" w:char="F0B1"/>
            </w:r>
            <w:r w:rsidRPr="00285F83">
              <w:t xml:space="preserve"> 0.720</w:t>
            </w:r>
            <w:r w:rsidRPr="00285F83">
              <w:rPr>
                <w:vertAlign w:val="superscript"/>
              </w:rPr>
              <w:t>b</w:t>
            </w:r>
          </w:p>
        </w:tc>
        <w:tc>
          <w:tcPr>
            <w:tcW w:w="1560" w:type="dxa"/>
            <w:shd w:val="clear" w:color="auto" w:fill="FFFFFF"/>
          </w:tcPr>
          <w:p w14:paraId="761CB20A" w14:textId="77777777" w:rsidR="00285F83" w:rsidRPr="00285F83" w:rsidRDefault="00285F83" w:rsidP="00285F83">
            <w:pPr>
              <w:ind w:right="-1"/>
              <w:jc w:val="center"/>
              <w:rPr>
                <w:rFonts w:cs="Arial"/>
                <w:szCs w:val="18"/>
              </w:rPr>
            </w:pPr>
            <w:r w:rsidRPr="00285F83">
              <w:rPr>
                <w:rFonts w:cs="Arial"/>
                <w:szCs w:val="18"/>
              </w:rPr>
              <w:t xml:space="preserve">7.372 </w:t>
            </w:r>
            <w:r w:rsidRPr="00285F83">
              <w:sym w:font="Symbol" w:char="F0B1"/>
            </w:r>
            <w:r w:rsidRPr="00285F83">
              <w:t xml:space="preserve"> 0.030</w:t>
            </w:r>
            <w:r w:rsidRPr="00285F83">
              <w:rPr>
                <w:vertAlign w:val="superscript"/>
              </w:rPr>
              <w:t>b</w:t>
            </w:r>
          </w:p>
        </w:tc>
      </w:tr>
      <w:tr w:rsidR="00285F83" w:rsidRPr="00285F83" w14:paraId="43F266DC" w14:textId="77777777" w:rsidTr="001950D6">
        <w:tc>
          <w:tcPr>
            <w:tcW w:w="2268" w:type="dxa"/>
            <w:shd w:val="clear" w:color="auto" w:fill="FFFFFF"/>
          </w:tcPr>
          <w:p w14:paraId="508A6512" w14:textId="77777777" w:rsidR="00285F83" w:rsidRPr="00285F83" w:rsidRDefault="00285F83" w:rsidP="00285F83">
            <w:pPr>
              <w:ind w:right="-1"/>
              <w:rPr>
                <w:rFonts w:cs="Arial"/>
                <w:szCs w:val="18"/>
              </w:rPr>
            </w:pPr>
            <w:r w:rsidRPr="00285F83">
              <w:rPr>
                <w:rFonts w:cs="Arial"/>
                <w:szCs w:val="18"/>
              </w:rPr>
              <w:t>Soluble fiber (g/100g)</w:t>
            </w:r>
          </w:p>
          <w:p w14:paraId="68544EAF" w14:textId="77777777" w:rsidR="00285F83" w:rsidRPr="00285F83" w:rsidRDefault="00285F83" w:rsidP="00285F83">
            <w:pPr>
              <w:ind w:right="-1"/>
              <w:rPr>
                <w:rFonts w:cs="Arial"/>
                <w:szCs w:val="18"/>
              </w:rPr>
            </w:pPr>
            <w:r w:rsidRPr="00285F83">
              <w:rPr>
                <w:rFonts w:cs="Arial"/>
                <w:szCs w:val="18"/>
              </w:rPr>
              <w:t>Conjugated dienes (K</w:t>
            </w:r>
            <w:r w:rsidRPr="00285F83">
              <w:rPr>
                <w:rFonts w:cs="Arial"/>
                <w:szCs w:val="18"/>
                <w:vertAlign w:val="subscript"/>
              </w:rPr>
              <w:t>232</w:t>
            </w:r>
            <w:r w:rsidRPr="00285F83">
              <w:rPr>
                <w:rFonts w:cs="Arial"/>
                <w:szCs w:val="18"/>
              </w:rPr>
              <w:t>)</w:t>
            </w:r>
          </w:p>
        </w:tc>
        <w:tc>
          <w:tcPr>
            <w:tcW w:w="1560" w:type="dxa"/>
            <w:shd w:val="clear" w:color="auto" w:fill="FFFFFF"/>
          </w:tcPr>
          <w:p w14:paraId="055B860A" w14:textId="77777777" w:rsidR="00285F83" w:rsidRPr="00285F83" w:rsidRDefault="00285F83" w:rsidP="00285F83">
            <w:pPr>
              <w:ind w:right="-1"/>
              <w:jc w:val="center"/>
            </w:pPr>
            <w:r w:rsidRPr="00285F83">
              <w:rPr>
                <w:rFonts w:cs="Arial"/>
                <w:szCs w:val="18"/>
              </w:rPr>
              <w:t xml:space="preserve">0.406 </w:t>
            </w:r>
            <w:r w:rsidRPr="00285F83">
              <w:sym w:font="Symbol" w:char="F0B1"/>
            </w:r>
            <w:r w:rsidRPr="00285F83">
              <w:t xml:space="preserve"> 0.038</w:t>
            </w:r>
            <w:r w:rsidRPr="00285F83">
              <w:rPr>
                <w:vertAlign w:val="superscript"/>
              </w:rPr>
              <w:t>a</w:t>
            </w:r>
          </w:p>
          <w:p w14:paraId="2331E7C7" w14:textId="77777777" w:rsidR="00285F83" w:rsidRPr="00285F83" w:rsidRDefault="00285F83" w:rsidP="00285F83">
            <w:pPr>
              <w:ind w:right="-1"/>
              <w:jc w:val="center"/>
              <w:rPr>
                <w:rFonts w:cs="Arial"/>
                <w:szCs w:val="18"/>
              </w:rPr>
            </w:pPr>
            <w:r w:rsidRPr="00285F83">
              <w:t xml:space="preserve">1.940 </w:t>
            </w:r>
            <w:r w:rsidRPr="00285F83">
              <w:sym w:font="Symbol" w:char="F0B1"/>
            </w:r>
            <w:r w:rsidRPr="00285F83">
              <w:t xml:space="preserve"> 0.051</w:t>
            </w:r>
            <w:r w:rsidRPr="00285F83">
              <w:rPr>
                <w:vertAlign w:val="superscript"/>
              </w:rPr>
              <w:t>a</w:t>
            </w:r>
          </w:p>
        </w:tc>
        <w:tc>
          <w:tcPr>
            <w:tcW w:w="1560" w:type="dxa"/>
            <w:shd w:val="clear" w:color="auto" w:fill="FFFFFF"/>
          </w:tcPr>
          <w:p w14:paraId="4C959555" w14:textId="77777777" w:rsidR="00285F83" w:rsidRPr="00285F83" w:rsidRDefault="00285F83" w:rsidP="00285F83">
            <w:pPr>
              <w:ind w:right="-1"/>
              <w:jc w:val="center"/>
              <w:rPr>
                <w:vertAlign w:val="superscript"/>
              </w:rPr>
            </w:pPr>
            <w:r w:rsidRPr="00DE2F64">
              <w:rPr>
                <w:rFonts w:cs="Arial"/>
                <w:szCs w:val="18"/>
              </w:rPr>
              <w:t xml:space="preserve">1.257 </w:t>
            </w:r>
            <w:r w:rsidRPr="00DE2F64">
              <w:sym w:font="Symbol" w:char="F0B1"/>
            </w:r>
            <w:r w:rsidRPr="00DE2F64">
              <w:t xml:space="preserve"> 0.109</w:t>
            </w:r>
            <w:r w:rsidRPr="00DE2F64">
              <w:rPr>
                <w:vertAlign w:val="superscript"/>
              </w:rPr>
              <w:t>b</w:t>
            </w:r>
          </w:p>
          <w:p w14:paraId="218EC821" w14:textId="77777777" w:rsidR="00285F83" w:rsidRPr="00285F83" w:rsidRDefault="00285F83" w:rsidP="00285F83">
            <w:pPr>
              <w:ind w:right="-1"/>
              <w:jc w:val="center"/>
              <w:rPr>
                <w:rFonts w:cs="Arial"/>
                <w:szCs w:val="18"/>
              </w:rPr>
            </w:pPr>
            <w:r w:rsidRPr="00285F83">
              <w:t xml:space="preserve">1.832 </w:t>
            </w:r>
            <w:r w:rsidRPr="00285F83">
              <w:sym w:font="Symbol" w:char="F0B1"/>
            </w:r>
            <w:r w:rsidRPr="00285F83">
              <w:t xml:space="preserve"> 0.021</w:t>
            </w:r>
            <w:r w:rsidRPr="00285F83">
              <w:rPr>
                <w:vertAlign w:val="superscript"/>
              </w:rPr>
              <w:t>a</w:t>
            </w:r>
          </w:p>
        </w:tc>
        <w:tc>
          <w:tcPr>
            <w:tcW w:w="1560" w:type="dxa"/>
            <w:shd w:val="clear" w:color="auto" w:fill="FFFFFF"/>
          </w:tcPr>
          <w:p w14:paraId="7DA06331" w14:textId="77777777" w:rsidR="00285F83" w:rsidRPr="00285F83" w:rsidRDefault="00285F83" w:rsidP="00285F83">
            <w:pPr>
              <w:ind w:right="-1"/>
              <w:jc w:val="center"/>
              <w:rPr>
                <w:vertAlign w:val="superscript"/>
              </w:rPr>
            </w:pPr>
            <w:r w:rsidRPr="00285F83">
              <w:rPr>
                <w:rFonts w:cs="Arial"/>
                <w:szCs w:val="18"/>
              </w:rPr>
              <w:t>0.219</w:t>
            </w:r>
            <w:r w:rsidRPr="00285F83">
              <w:t xml:space="preserve"> </w:t>
            </w:r>
            <w:r w:rsidRPr="00285F83">
              <w:sym w:font="Symbol" w:char="F0B1"/>
            </w:r>
            <w:r w:rsidRPr="00285F83">
              <w:t xml:space="preserve"> 0.033</w:t>
            </w:r>
            <w:r w:rsidRPr="00285F83">
              <w:rPr>
                <w:vertAlign w:val="superscript"/>
              </w:rPr>
              <w:t>a</w:t>
            </w:r>
          </w:p>
          <w:p w14:paraId="0D0A3A67" w14:textId="77777777" w:rsidR="00285F83" w:rsidRPr="00285F83" w:rsidRDefault="00285F83" w:rsidP="00285F83">
            <w:pPr>
              <w:ind w:right="-1"/>
              <w:jc w:val="center"/>
              <w:rPr>
                <w:rFonts w:cs="Arial"/>
                <w:szCs w:val="18"/>
              </w:rPr>
            </w:pPr>
            <w:r w:rsidRPr="00285F83">
              <w:t xml:space="preserve">1.572 </w:t>
            </w:r>
            <w:r w:rsidRPr="00285F83">
              <w:sym w:font="Symbol" w:char="F0B1"/>
            </w:r>
            <w:r w:rsidRPr="00285F83">
              <w:t xml:space="preserve"> 0.022</w:t>
            </w:r>
            <w:r w:rsidRPr="00285F83">
              <w:rPr>
                <w:vertAlign w:val="superscript"/>
              </w:rPr>
              <w:t>b</w:t>
            </w:r>
          </w:p>
        </w:tc>
        <w:tc>
          <w:tcPr>
            <w:tcW w:w="1560" w:type="dxa"/>
            <w:shd w:val="clear" w:color="auto" w:fill="FFFFFF"/>
          </w:tcPr>
          <w:p w14:paraId="5C6F2E99" w14:textId="77777777" w:rsidR="00285F83" w:rsidRPr="00285F83" w:rsidRDefault="00285F83" w:rsidP="00285F83">
            <w:pPr>
              <w:ind w:right="-1"/>
              <w:jc w:val="center"/>
              <w:rPr>
                <w:vertAlign w:val="superscript"/>
              </w:rPr>
            </w:pPr>
            <w:r w:rsidRPr="00285F83">
              <w:rPr>
                <w:rFonts w:cs="Arial"/>
                <w:szCs w:val="18"/>
              </w:rPr>
              <w:t xml:space="preserve">0.470 </w:t>
            </w:r>
            <w:r w:rsidRPr="00285F83">
              <w:sym w:font="Symbol" w:char="F0B1"/>
            </w:r>
            <w:r w:rsidRPr="00285F83">
              <w:t xml:space="preserve"> 0.072</w:t>
            </w:r>
            <w:r w:rsidRPr="00285F83">
              <w:rPr>
                <w:vertAlign w:val="superscript"/>
              </w:rPr>
              <w:t>a</w:t>
            </w:r>
          </w:p>
          <w:p w14:paraId="305B91BA" w14:textId="77777777" w:rsidR="00285F83" w:rsidRPr="00285F83" w:rsidRDefault="00285F83" w:rsidP="00285F83">
            <w:pPr>
              <w:ind w:right="-1"/>
              <w:jc w:val="center"/>
              <w:rPr>
                <w:rFonts w:cs="Arial"/>
                <w:szCs w:val="18"/>
              </w:rPr>
            </w:pPr>
            <w:r w:rsidRPr="00285F83">
              <w:t xml:space="preserve">1.504 </w:t>
            </w:r>
            <w:r w:rsidRPr="00285F83">
              <w:sym w:font="Symbol" w:char="F0B1"/>
            </w:r>
            <w:r w:rsidRPr="00285F83">
              <w:t xml:space="preserve"> 0.035</w:t>
            </w:r>
            <w:r w:rsidRPr="00285F83">
              <w:rPr>
                <w:vertAlign w:val="superscript"/>
              </w:rPr>
              <w:t>b</w:t>
            </w:r>
          </w:p>
        </w:tc>
      </w:tr>
      <w:tr w:rsidR="00285F83" w:rsidRPr="00285F83" w14:paraId="20499294" w14:textId="77777777" w:rsidTr="001950D6">
        <w:tc>
          <w:tcPr>
            <w:tcW w:w="2268" w:type="dxa"/>
            <w:shd w:val="clear" w:color="auto" w:fill="FFFFFF"/>
          </w:tcPr>
          <w:p w14:paraId="4560DB0A" w14:textId="77777777" w:rsidR="00285F83" w:rsidRPr="00285F83" w:rsidRDefault="00285F83" w:rsidP="00285F83">
            <w:pPr>
              <w:ind w:right="-1"/>
              <w:rPr>
                <w:rFonts w:cs="Arial"/>
                <w:szCs w:val="18"/>
              </w:rPr>
            </w:pPr>
            <w:r w:rsidRPr="00285F83">
              <w:rPr>
                <w:rFonts w:cs="Arial"/>
                <w:szCs w:val="18"/>
              </w:rPr>
              <w:t>Conjugated trienes (K</w:t>
            </w:r>
            <w:r w:rsidRPr="00285F83">
              <w:rPr>
                <w:rFonts w:cs="Arial"/>
                <w:szCs w:val="18"/>
                <w:vertAlign w:val="subscript"/>
              </w:rPr>
              <w:t>270</w:t>
            </w:r>
            <w:r w:rsidRPr="00285F83">
              <w:rPr>
                <w:rFonts w:cs="Arial"/>
                <w:szCs w:val="18"/>
              </w:rPr>
              <w:t>)</w:t>
            </w:r>
          </w:p>
          <w:p w14:paraId="2FBFF5A9" w14:textId="77777777" w:rsidR="00285F83" w:rsidRPr="00285F83" w:rsidRDefault="00285F83" w:rsidP="00285F83">
            <w:pPr>
              <w:ind w:right="-1"/>
              <w:rPr>
                <w:rFonts w:cs="Arial"/>
                <w:szCs w:val="18"/>
              </w:rPr>
            </w:pPr>
            <w:r w:rsidRPr="00285F83">
              <w:rPr>
                <w:rFonts w:cs="Arial"/>
                <w:szCs w:val="18"/>
              </w:rPr>
              <w:t>Peroxide Value (</w:t>
            </w:r>
            <w:proofErr w:type="spellStart"/>
            <w:r w:rsidRPr="00285F83">
              <w:rPr>
                <w:rFonts w:cs="Arial"/>
                <w:szCs w:val="18"/>
              </w:rPr>
              <w:t>meqO</w:t>
            </w:r>
            <w:proofErr w:type="spellEnd"/>
            <w:r w:rsidRPr="00285F83">
              <w:rPr>
                <w:rFonts w:cs="Arial"/>
                <w:szCs w:val="18"/>
              </w:rPr>
              <w:t>/</w:t>
            </w:r>
            <w:proofErr w:type="spellStart"/>
            <w:r w:rsidRPr="00285F83">
              <w:rPr>
                <w:rFonts w:cs="Arial"/>
                <w:szCs w:val="18"/>
              </w:rPr>
              <w:t>kg</w:t>
            </w:r>
            <w:r w:rsidRPr="00285F83">
              <w:rPr>
                <w:rFonts w:cs="Arial"/>
                <w:szCs w:val="18"/>
                <w:vertAlign w:val="subscript"/>
              </w:rPr>
              <w:t>oil</w:t>
            </w:r>
            <w:proofErr w:type="spellEnd"/>
            <w:r w:rsidRPr="00285F83">
              <w:rPr>
                <w:rFonts w:cs="Arial"/>
                <w:szCs w:val="18"/>
              </w:rPr>
              <w:t>)</w:t>
            </w:r>
          </w:p>
          <w:p w14:paraId="724024DD" w14:textId="77777777" w:rsidR="00285F83" w:rsidRPr="00285F83" w:rsidRDefault="00285F83" w:rsidP="00285F83">
            <w:pPr>
              <w:ind w:right="-1"/>
              <w:rPr>
                <w:rFonts w:cs="Arial"/>
                <w:szCs w:val="18"/>
              </w:rPr>
            </w:pPr>
            <w:r w:rsidRPr="00285F83">
              <w:rPr>
                <w:rFonts w:cs="Arial"/>
                <w:szCs w:val="18"/>
              </w:rPr>
              <w:t>Folin (</w:t>
            </w:r>
            <w:proofErr w:type="spellStart"/>
            <w:r w:rsidRPr="00285F83">
              <w:rPr>
                <w:rFonts w:cs="Arial"/>
                <w:szCs w:val="18"/>
              </w:rPr>
              <w:t>mg</w:t>
            </w:r>
            <w:r w:rsidRPr="00285F83">
              <w:rPr>
                <w:rFonts w:cs="Arial"/>
                <w:szCs w:val="18"/>
                <w:vertAlign w:val="subscript"/>
              </w:rPr>
              <w:t>GAE</w:t>
            </w:r>
            <w:proofErr w:type="spellEnd"/>
            <w:r w:rsidRPr="00285F83">
              <w:rPr>
                <w:rFonts w:cs="Arial"/>
                <w:szCs w:val="18"/>
              </w:rPr>
              <w:t>/100g)</w:t>
            </w:r>
          </w:p>
          <w:p w14:paraId="21D335A3" w14:textId="77777777" w:rsidR="00285F83" w:rsidRPr="00285F83" w:rsidRDefault="00285F83" w:rsidP="00285F83">
            <w:pPr>
              <w:ind w:right="-1"/>
              <w:rPr>
                <w:rFonts w:cs="Arial"/>
                <w:szCs w:val="18"/>
              </w:rPr>
            </w:pPr>
            <w:r w:rsidRPr="00285F83">
              <w:rPr>
                <w:rFonts w:cs="Arial"/>
                <w:szCs w:val="18"/>
              </w:rPr>
              <w:t>FRAP (</w:t>
            </w:r>
            <w:proofErr w:type="spellStart"/>
            <w:r w:rsidRPr="00285F83">
              <w:rPr>
                <w:rFonts w:cs="Arial"/>
                <w:szCs w:val="18"/>
              </w:rPr>
              <w:t>mmol</w:t>
            </w:r>
            <w:r w:rsidRPr="00285F83">
              <w:rPr>
                <w:rFonts w:cs="Arial"/>
                <w:szCs w:val="18"/>
                <w:vertAlign w:val="subscript"/>
              </w:rPr>
              <w:t>Fe</w:t>
            </w:r>
            <w:proofErr w:type="spellEnd"/>
            <w:r w:rsidRPr="00285F83">
              <w:rPr>
                <w:rFonts w:cs="Arial"/>
                <w:szCs w:val="18"/>
              </w:rPr>
              <w:t>/100g)</w:t>
            </w:r>
          </w:p>
          <w:p w14:paraId="3EBD71BA" w14:textId="77777777" w:rsidR="00285F83" w:rsidRPr="00285F83" w:rsidRDefault="00285F83" w:rsidP="00285F83">
            <w:pPr>
              <w:ind w:right="-1"/>
              <w:rPr>
                <w:rFonts w:cs="Arial"/>
                <w:sz w:val="2"/>
                <w:szCs w:val="2"/>
              </w:rPr>
            </w:pPr>
          </w:p>
        </w:tc>
        <w:tc>
          <w:tcPr>
            <w:tcW w:w="1560" w:type="dxa"/>
            <w:shd w:val="clear" w:color="auto" w:fill="FFFFFF"/>
          </w:tcPr>
          <w:p w14:paraId="04C0B94D" w14:textId="77777777" w:rsidR="00285F83" w:rsidRPr="00285F83" w:rsidRDefault="00285F83" w:rsidP="00285F83">
            <w:pPr>
              <w:ind w:right="-1"/>
              <w:jc w:val="center"/>
              <w:rPr>
                <w:rFonts w:cs="Arial"/>
                <w:szCs w:val="18"/>
              </w:rPr>
            </w:pPr>
            <w:r w:rsidRPr="00285F83">
              <w:rPr>
                <w:rFonts w:cs="Arial"/>
                <w:szCs w:val="18"/>
              </w:rPr>
              <w:t xml:space="preserve">0.230 </w:t>
            </w:r>
            <w:r w:rsidRPr="00285F83">
              <w:sym w:font="Symbol" w:char="F0B1"/>
            </w:r>
            <w:r w:rsidRPr="00285F83">
              <w:t xml:space="preserve"> 0.008</w:t>
            </w:r>
            <w:r w:rsidRPr="00285F83">
              <w:rPr>
                <w:vertAlign w:val="superscript"/>
              </w:rPr>
              <w:t>a</w:t>
            </w:r>
          </w:p>
          <w:p w14:paraId="70917272" w14:textId="77777777" w:rsidR="00285F83" w:rsidRPr="00285F83" w:rsidRDefault="00285F83" w:rsidP="00285F83">
            <w:pPr>
              <w:ind w:right="-1"/>
              <w:jc w:val="center"/>
              <w:rPr>
                <w:rFonts w:cs="Arial"/>
                <w:szCs w:val="18"/>
              </w:rPr>
            </w:pPr>
            <w:r w:rsidRPr="00285F83">
              <w:rPr>
                <w:rFonts w:cs="Arial"/>
                <w:szCs w:val="18"/>
              </w:rPr>
              <w:t>&lt;10</w:t>
            </w:r>
          </w:p>
          <w:p w14:paraId="16E07774" w14:textId="77777777" w:rsidR="00285F83" w:rsidRPr="00285F83" w:rsidRDefault="00285F83" w:rsidP="00285F83">
            <w:pPr>
              <w:ind w:right="-1"/>
              <w:jc w:val="center"/>
            </w:pPr>
            <w:r w:rsidRPr="00285F83">
              <w:rPr>
                <w:rFonts w:cs="Arial"/>
                <w:szCs w:val="18"/>
              </w:rPr>
              <w:t xml:space="preserve">664.295 </w:t>
            </w:r>
            <w:r w:rsidRPr="00285F83">
              <w:sym w:font="Symbol" w:char="F0B1"/>
            </w:r>
            <w:r w:rsidRPr="00285F83">
              <w:t xml:space="preserve"> 62.303</w:t>
            </w:r>
            <w:r w:rsidRPr="00285F83">
              <w:rPr>
                <w:vertAlign w:val="superscript"/>
              </w:rPr>
              <w:t>a</w:t>
            </w:r>
          </w:p>
          <w:p w14:paraId="3C535051" w14:textId="77777777" w:rsidR="00285F83" w:rsidRPr="00285F83" w:rsidRDefault="00285F83" w:rsidP="00285F83">
            <w:pPr>
              <w:ind w:right="-1"/>
              <w:jc w:val="center"/>
            </w:pPr>
            <w:r w:rsidRPr="00285F83">
              <w:t xml:space="preserve">11.985 </w:t>
            </w:r>
            <w:r w:rsidRPr="00285F83">
              <w:sym w:font="Symbol" w:char="F0B1"/>
            </w:r>
            <w:r w:rsidRPr="00285F83">
              <w:t xml:space="preserve"> 0.210</w:t>
            </w:r>
            <w:r w:rsidRPr="00285F83">
              <w:rPr>
                <w:vertAlign w:val="superscript"/>
              </w:rPr>
              <w:t>a</w:t>
            </w:r>
          </w:p>
          <w:p w14:paraId="633D0F96" w14:textId="77777777" w:rsidR="00285F83" w:rsidRPr="00285F83" w:rsidRDefault="00285F83" w:rsidP="00285F83">
            <w:pPr>
              <w:ind w:right="-1"/>
              <w:jc w:val="center"/>
              <w:rPr>
                <w:sz w:val="2"/>
                <w:szCs w:val="2"/>
              </w:rPr>
            </w:pPr>
          </w:p>
        </w:tc>
        <w:tc>
          <w:tcPr>
            <w:tcW w:w="1560" w:type="dxa"/>
            <w:shd w:val="clear" w:color="auto" w:fill="FFFFFF"/>
          </w:tcPr>
          <w:p w14:paraId="388BD75E" w14:textId="77777777" w:rsidR="00285F83" w:rsidRPr="00285F83" w:rsidRDefault="00285F83" w:rsidP="00285F83">
            <w:pPr>
              <w:ind w:right="-1"/>
              <w:jc w:val="center"/>
              <w:rPr>
                <w:rFonts w:cs="Arial"/>
                <w:szCs w:val="18"/>
              </w:rPr>
            </w:pPr>
            <w:r w:rsidRPr="00285F83">
              <w:rPr>
                <w:rFonts w:cs="Arial"/>
                <w:szCs w:val="18"/>
              </w:rPr>
              <w:t xml:space="preserve">0.214 </w:t>
            </w:r>
            <w:r w:rsidRPr="00285F83">
              <w:sym w:font="Symbol" w:char="F0B1"/>
            </w:r>
            <w:r w:rsidRPr="00285F83">
              <w:t xml:space="preserve"> 0.007</w:t>
            </w:r>
            <w:r w:rsidRPr="00285F83">
              <w:rPr>
                <w:vertAlign w:val="superscript"/>
              </w:rPr>
              <w:t>a</w:t>
            </w:r>
          </w:p>
          <w:p w14:paraId="67D1FDDF" w14:textId="77777777" w:rsidR="00285F83" w:rsidRPr="00285F83" w:rsidRDefault="00285F83" w:rsidP="00285F83">
            <w:pPr>
              <w:ind w:right="-1"/>
              <w:jc w:val="center"/>
              <w:rPr>
                <w:rFonts w:cs="Arial"/>
                <w:szCs w:val="18"/>
              </w:rPr>
            </w:pPr>
            <w:r w:rsidRPr="00285F83">
              <w:rPr>
                <w:rFonts w:cs="Arial"/>
                <w:szCs w:val="18"/>
              </w:rPr>
              <w:t>&lt;10</w:t>
            </w:r>
          </w:p>
          <w:p w14:paraId="7E055436" w14:textId="77777777" w:rsidR="00285F83" w:rsidRPr="00285F83" w:rsidRDefault="00285F83" w:rsidP="00285F83">
            <w:pPr>
              <w:ind w:right="-1"/>
              <w:jc w:val="center"/>
              <w:rPr>
                <w:vertAlign w:val="superscript"/>
              </w:rPr>
            </w:pPr>
            <w:r w:rsidRPr="00285F83">
              <w:rPr>
                <w:rFonts w:cs="Arial"/>
                <w:szCs w:val="18"/>
              </w:rPr>
              <w:t xml:space="preserve">132.284 </w:t>
            </w:r>
            <w:r w:rsidRPr="00285F83">
              <w:sym w:font="Symbol" w:char="F0B1"/>
            </w:r>
            <w:r w:rsidRPr="00285F83">
              <w:t xml:space="preserve"> 30.665</w:t>
            </w:r>
            <w:r w:rsidRPr="00285F83">
              <w:rPr>
                <w:vertAlign w:val="superscript"/>
              </w:rPr>
              <w:t>b</w:t>
            </w:r>
          </w:p>
          <w:p w14:paraId="2D7C93A7" w14:textId="77777777" w:rsidR="00285F83" w:rsidRPr="00285F83" w:rsidRDefault="00285F83" w:rsidP="00285F83">
            <w:pPr>
              <w:ind w:right="-1"/>
              <w:jc w:val="center"/>
              <w:rPr>
                <w:vertAlign w:val="superscript"/>
              </w:rPr>
            </w:pPr>
            <w:r w:rsidRPr="00285F83">
              <w:t xml:space="preserve">3.513 </w:t>
            </w:r>
            <w:r w:rsidRPr="00285F83">
              <w:sym w:font="Symbol" w:char="F0B1"/>
            </w:r>
            <w:r w:rsidRPr="00285F83">
              <w:t xml:space="preserve"> 0.288</w:t>
            </w:r>
            <w:r w:rsidRPr="00285F83">
              <w:rPr>
                <w:vertAlign w:val="superscript"/>
              </w:rPr>
              <w:t>c</w:t>
            </w:r>
          </w:p>
          <w:p w14:paraId="1F394736" w14:textId="77777777" w:rsidR="00285F83" w:rsidRPr="00285F83" w:rsidRDefault="00285F83" w:rsidP="00285F83">
            <w:pPr>
              <w:ind w:right="-1"/>
              <w:jc w:val="center"/>
              <w:rPr>
                <w:rFonts w:cs="Arial"/>
                <w:sz w:val="2"/>
                <w:szCs w:val="2"/>
              </w:rPr>
            </w:pPr>
          </w:p>
        </w:tc>
        <w:tc>
          <w:tcPr>
            <w:tcW w:w="1560" w:type="dxa"/>
            <w:shd w:val="clear" w:color="auto" w:fill="FFFFFF"/>
          </w:tcPr>
          <w:p w14:paraId="736D986A" w14:textId="77777777" w:rsidR="00285F83" w:rsidRPr="00285F83" w:rsidRDefault="00285F83" w:rsidP="00285F83">
            <w:pPr>
              <w:ind w:right="-1"/>
              <w:jc w:val="center"/>
              <w:rPr>
                <w:rFonts w:cs="Arial"/>
                <w:szCs w:val="18"/>
              </w:rPr>
            </w:pPr>
            <w:r w:rsidRPr="00285F83">
              <w:rPr>
                <w:rFonts w:cs="Arial"/>
                <w:szCs w:val="18"/>
              </w:rPr>
              <w:t xml:space="preserve">0.170 </w:t>
            </w:r>
            <w:r w:rsidRPr="00285F83">
              <w:sym w:font="Symbol" w:char="F0B1"/>
            </w:r>
            <w:r w:rsidRPr="00285F83">
              <w:t xml:space="preserve"> 0.003</w:t>
            </w:r>
            <w:r w:rsidRPr="00285F83">
              <w:rPr>
                <w:vertAlign w:val="superscript"/>
              </w:rPr>
              <w:t>b</w:t>
            </w:r>
          </w:p>
          <w:p w14:paraId="4E7D0462" w14:textId="77777777" w:rsidR="00285F83" w:rsidRPr="00285F83" w:rsidRDefault="00285F83" w:rsidP="00285F83">
            <w:pPr>
              <w:ind w:right="-1"/>
              <w:jc w:val="center"/>
              <w:rPr>
                <w:rFonts w:cs="Arial"/>
                <w:szCs w:val="18"/>
              </w:rPr>
            </w:pPr>
            <w:r w:rsidRPr="00285F83">
              <w:rPr>
                <w:rFonts w:cs="Arial"/>
                <w:szCs w:val="18"/>
              </w:rPr>
              <w:t>&lt;10</w:t>
            </w:r>
          </w:p>
          <w:p w14:paraId="2D1DF068" w14:textId="77777777" w:rsidR="00285F83" w:rsidRPr="00285F83" w:rsidRDefault="00285F83" w:rsidP="00285F83">
            <w:pPr>
              <w:ind w:right="-1"/>
              <w:jc w:val="center"/>
              <w:rPr>
                <w:vertAlign w:val="superscript"/>
              </w:rPr>
            </w:pPr>
            <w:r w:rsidRPr="00285F83">
              <w:rPr>
                <w:rFonts w:cs="Arial"/>
                <w:szCs w:val="18"/>
              </w:rPr>
              <w:t xml:space="preserve">193.158 </w:t>
            </w:r>
            <w:r w:rsidRPr="00285F83">
              <w:sym w:font="Symbol" w:char="F0B1"/>
            </w:r>
            <w:r w:rsidRPr="00285F83">
              <w:t xml:space="preserve"> 37.763</w:t>
            </w:r>
            <w:r w:rsidRPr="00285F83">
              <w:rPr>
                <w:vertAlign w:val="superscript"/>
              </w:rPr>
              <w:t>b</w:t>
            </w:r>
          </w:p>
          <w:p w14:paraId="709C8039" w14:textId="77777777" w:rsidR="00285F83" w:rsidRPr="00285F83" w:rsidRDefault="00285F83" w:rsidP="00285F83">
            <w:pPr>
              <w:ind w:right="-1"/>
              <w:jc w:val="center"/>
              <w:rPr>
                <w:vertAlign w:val="superscript"/>
              </w:rPr>
            </w:pPr>
            <w:r w:rsidRPr="00285F83">
              <w:t xml:space="preserve">4.071 </w:t>
            </w:r>
            <w:r w:rsidRPr="00285F83">
              <w:sym w:font="Symbol" w:char="F0B1"/>
            </w:r>
            <w:r w:rsidRPr="00285F83">
              <w:t xml:space="preserve"> 0.270</w:t>
            </w:r>
            <w:r w:rsidRPr="00285F83">
              <w:rPr>
                <w:vertAlign w:val="superscript"/>
              </w:rPr>
              <w:t>b</w:t>
            </w:r>
          </w:p>
          <w:p w14:paraId="3EEFFE9F" w14:textId="77777777" w:rsidR="00285F83" w:rsidRPr="00285F83" w:rsidRDefault="00285F83" w:rsidP="00285F83">
            <w:pPr>
              <w:ind w:right="-1"/>
              <w:jc w:val="center"/>
              <w:rPr>
                <w:rFonts w:cs="Arial"/>
                <w:sz w:val="2"/>
                <w:szCs w:val="2"/>
              </w:rPr>
            </w:pPr>
          </w:p>
        </w:tc>
        <w:tc>
          <w:tcPr>
            <w:tcW w:w="1560" w:type="dxa"/>
            <w:shd w:val="clear" w:color="auto" w:fill="FFFFFF"/>
          </w:tcPr>
          <w:p w14:paraId="1807F39A" w14:textId="77777777" w:rsidR="00285F83" w:rsidRPr="00285F83" w:rsidRDefault="00285F83" w:rsidP="00285F83">
            <w:pPr>
              <w:ind w:right="-1"/>
              <w:jc w:val="center"/>
              <w:rPr>
                <w:rFonts w:cs="Arial"/>
                <w:szCs w:val="18"/>
              </w:rPr>
            </w:pPr>
            <w:r w:rsidRPr="00285F83">
              <w:rPr>
                <w:rFonts w:cs="Arial"/>
                <w:szCs w:val="18"/>
              </w:rPr>
              <w:t xml:space="preserve">0.175 </w:t>
            </w:r>
            <w:r w:rsidRPr="00285F83">
              <w:sym w:font="Symbol" w:char="F0B1"/>
            </w:r>
            <w:r w:rsidRPr="00285F83">
              <w:t xml:space="preserve"> 0.000</w:t>
            </w:r>
            <w:r w:rsidRPr="00285F83">
              <w:rPr>
                <w:vertAlign w:val="superscript"/>
              </w:rPr>
              <w:t>b</w:t>
            </w:r>
          </w:p>
          <w:p w14:paraId="04192C9F" w14:textId="77777777" w:rsidR="00285F83" w:rsidRPr="00285F83" w:rsidRDefault="00285F83" w:rsidP="00285F83">
            <w:pPr>
              <w:ind w:right="-1"/>
              <w:jc w:val="center"/>
              <w:rPr>
                <w:rFonts w:cs="Arial"/>
                <w:szCs w:val="18"/>
              </w:rPr>
            </w:pPr>
            <w:r w:rsidRPr="00285F83">
              <w:rPr>
                <w:rFonts w:cs="Arial"/>
                <w:szCs w:val="18"/>
              </w:rPr>
              <w:t>&lt;10</w:t>
            </w:r>
          </w:p>
          <w:p w14:paraId="54D182C9" w14:textId="77777777" w:rsidR="00285F83" w:rsidRPr="00285F83" w:rsidRDefault="00285F83" w:rsidP="00285F83">
            <w:pPr>
              <w:ind w:right="-1"/>
              <w:jc w:val="center"/>
              <w:rPr>
                <w:rFonts w:cs="Arial"/>
                <w:szCs w:val="18"/>
              </w:rPr>
            </w:pPr>
            <w:r w:rsidRPr="00285F83">
              <w:rPr>
                <w:rFonts w:cs="Arial"/>
                <w:szCs w:val="18"/>
              </w:rPr>
              <w:t xml:space="preserve">69.090 </w:t>
            </w:r>
            <w:r w:rsidRPr="00285F83">
              <w:sym w:font="Symbol" w:char="F0B1"/>
            </w:r>
            <w:r w:rsidRPr="00285F83">
              <w:t xml:space="preserve"> 4.517</w:t>
            </w:r>
            <w:r w:rsidRPr="00285F83">
              <w:rPr>
                <w:vertAlign w:val="superscript"/>
              </w:rPr>
              <w:t>c</w:t>
            </w:r>
          </w:p>
          <w:p w14:paraId="04934D9D" w14:textId="77777777" w:rsidR="00285F83" w:rsidRPr="00285F83" w:rsidRDefault="00285F83" w:rsidP="00285F83">
            <w:pPr>
              <w:ind w:right="-1"/>
              <w:jc w:val="center"/>
              <w:rPr>
                <w:vertAlign w:val="superscript"/>
              </w:rPr>
            </w:pPr>
            <w:r w:rsidRPr="00285F83">
              <w:rPr>
                <w:rFonts w:cs="Arial"/>
                <w:szCs w:val="18"/>
              </w:rPr>
              <w:t xml:space="preserve">1.519 </w:t>
            </w:r>
            <w:r w:rsidRPr="00285F83">
              <w:sym w:font="Symbol" w:char="F0B1"/>
            </w:r>
            <w:r w:rsidRPr="00285F83">
              <w:t xml:space="preserve"> 0.053</w:t>
            </w:r>
            <w:r w:rsidRPr="00285F83">
              <w:rPr>
                <w:vertAlign w:val="superscript"/>
              </w:rPr>
              <w:t>d</w:t>
            </w:r>
          </w:p>
          <w:p w14:paraId="2215256D" w14:textId="77777777" w:rsidR="00285F83" w:rsidRPr="00285F83" w:rsidRDefault="00285F83" w:rsidP="00285F83">
            <w:pPr>
              <w:ind w:right="-1"/>
              <w:jc w:val="center"/>
              <w:rPr>
                <w:rFonts w:cs="Arial"/>
                <w:sz w:val="2"/>
                <w:szCs w:val="2"/>
              </w:rPr>
            </w:pPr>
          </w:p>
        </w:tc>
      </w:tr>
    </w:tbl>
    <w:p w14:paraId="3C67FD07" w14:textId="77777777" w:rsidR="009F434E" w:rsidRDefault="009F434E" w:rsidP="00C227C1">
      <w:pPr>
        <w:pStyle w:val="CETBodytext"/>
      </w:pPr>
    </w:p>
    <w:p w14:paraId="7A8A9DFA" w14:textId="06599702" w:rsidR="002E038C" w:rsidRDefault="00044595" w:rsidP="00044595">
      <w:pPr>
        <w:pStyle w:val="CETBodytext"/>
        <w:rPr>
          <w:rFonts w:eastAsia="Arial Unicode MS" w:cs="Arial Unicode MS"/>
        </w:rPr>
      </w:pPr>
      <w:r w:rsidRPr="005D50B0">
        <w:rPr>
          <w:rFonts w:eastAsia="Arial Unicode MS" w:cs="Arial Unicode MS"/>
        </w:rPr>
        <w:t xml:space="preserve">The </w:t>
      </w:r>
      <w:proofErr w:type="spellStart"/>
      <w:r w:rsidRPr="005D50B0">
        <w:rPr>
          <w:rFonts w:eastAsia="Arial Unicode MS" w:cs="Arial Unicode MS"/>
        </w:rPr>
        <w:t>Oxitest</w:t>
      </w:r>
      <w:proofErr w:type="spellEnd"/>
      <w:r w:rsidRPr="005D50B0">
        <w:rPr>
          <w:rFonts w:eastAsia="Arial Unicode MS" w:cs="Arial Unicode MS"/>
        </w:rPr>
        <w:t xml:space="preserve"> analysis evaluated the impact of peeling and soaking on the oxidative stability of the pastes. As shown in Figure 1, SU was characterized by an induction time almost double that of RU (with the lowest value). It can be deduced that the different technological processes applied to the </w:t>
      </w:r>
      <w:r w:rsidR="000A311E" w:rsidRPr="005D50B0">
        <w:rPr>
          <w:rFonts w:eastAsia="Arial Unicode MS" w:cs="Arial Unicode MS"/>
        </w:rPr>
        <w:t>kernels</w:t>
      </w:r>
      <w:r w:rsidRPr="005D50B0">
        <w:rPr>
          <w:rFonts w:eastAsia="Arial Unicode MS" w:cs="Arial Unicode MS"/>
        </w:rPr>
        <w:t xml:space="preserve"> affect</w:t>
      </w:r>
      <w:r w:rsidR="0033459D" w:rsidRPr="005D50B0">
        <w:rPr>
          <w:rFonts w:eastAsia="Arial Unicode MS" w:cs="Arial Unicode MS"/>
        </w:rPr>
        <w:t>ed</w:t>
      </w:r>
      <w:r w:rsidRPr="005D50B0">
        <w:rPr>
          <w:rFonts w:eastAsia="Arial Unicode MS" w:cs="Arial Unicode MS"/>
        </w:rPr>
        <w:t xml:space="preserve"> </w:t>
      </w:r>
      <w:r w:rsidR="005D50B0">
        <w:rPr>
          <w:rFonts w:eastAsia="Arial Unicode MS" w:cs="Arial Unicode MS"/>
        </w:rPr>
        <w:t>the paste</w:t>
      </w:r>
      <w:r w:rsidRPr="005D50B0">
        <w:rPr>
          <w:rFonts w:eastAsia="Arial Unicode MS" w:cs="Arial Unicode MS"/>
        </w:rPr>
        <w:t xml:space="preserve"> resistance to oxidation: surprisingly, the best results </w:t>
      </w:r>
      <w:r w:rsidR="005D50B0">
        <w:rPr>
          <w:rFonts w:eastAsia="Arial Unicode MS" w:cs="Arial Unicode MS"/>
        </w:rPr>
        <w:t>were</w:t>
      </w:r>
      <w:r w:rsidRPr="005D50B0">
        <w:rPr>
          <w:rFonts w:eastAsia="Arial Unicode MS" w:cs="Arial Unicode MS"/>
        </w:rPr>
        <w:t xml:space="preserve"> obtained from unpeeled but soaked kernels.</w:t>
      </w:r>
      <w:r w:rsidR="0033459D" w:rsidRPr="005D50B0">
        <w:rPr>
          <w:rFonts w:eastAsia="Arial Unicode MS" w:cs="Arial Unicode MS"/>
        </w:rPr>
        <w:t xml:space="preserve"> </w:t>
      </w:r>
      <w:r w:rsidR="00097D10" w:rsidRPr="005D50B0">
        <w:rPr>
          <w:rFonts w:eastAsia="Arial Unicode MS" w:cs="Arial Unicode MS"/>
        </w:rPr>
        <w:t xml:space="preserve">One explanation could be that soaked samples were roasted immediately after draining and consequently maintained a high level of humidity, even higher in the sample with the peel. </w:t>
      </w:r>
      <w:r w:rsidR="0033459D" w:rsidRPr="005D50B0">
        <w:rPr>
          <w:rFonts w:eastAsia="Arial Unicode MS" w:cs="Arial Unicode MS"/>
        </w:rPr>
        <w:t>P</w:t>
      </w:r>
      <w:r w:rsidR="00097D10" w:rsidRPr="005D50B0">
        <w:rPr>
          <w:rFonts w:eastAsia="Arial Unicode MS" w:cs="Arial Unicode MS"/>
        </w:rPr>
        <w:t xml:space="preserve">art of the heat supplied during the roasting treatment </w:t>
      </w:r>
      <w:r w:rsidR="0033459D" w:rsidRPr="005D50B0">
        <w:rPr>
          <w:rFonts w:eastAsia="Arial Unicode MS" w:cs="Arial Unicode MS"/>
        </w:rPr>
        <w:t>was</w:t>
      </w:r>
      <w:r w:rsidR="00097D10" w:rsidRPr="005D50B0">
        <w:rPr>
          <w:rFonts w:eastAsia="Arial Unicode MS" w:cs="Arial Unicode MS"/>
        </w:rPr>
        <w:t xml:space="preserve"> </w:t>
      </w:r>
      <w:r w:rsidR="005D50B0" w:rsidRPr="005D50B0">
        <w:rPr>
          <w:rFonts w:eastAsia="Arial Unicode MS" w:cs="Arial Unicode MS"/>
        </w:rPr>
        <w:t xml:space="preserve">therefore </w:t>
      </w:r>
      <w:r w:rsidR="00097D10" w:rsidRPr="005D50B0">
        <w:rPr>
          <w:rFonts w:eastAsia="Arial Unicode MS" w:cs="Arial Unicode MS"/>
        </w:rPr>
        <w:t>used to evaporate the water</w:t>
      </w:r>
      <w:r w:rsidR="0033459D" w:rsidRPr="005D50B0">
        <w:rPr>
          <w:rFonts w:eastAsia="Arial Unicode MS" w:cs="Arial Unicode MS"/>
        </w:rPr>
        <w:t xml:space="preserve"> content</w:t>
      </w:r>
      <w:r w:rsidR="005D50B0" w:rsidRPr="005D50B0">
        <w:rPr>
          <w:rFonts w:eastAsia="Arial Unicode MS" w:cs="Arial Unicode MS"/>
        </w:rPr>
        <w:t xml:space="preserve">: this </w:t>
      </w:r>
      <w:r w:rsidR="005D50B0">
        <w:rPr>
          <w:rFonts w:eastAsia="Arial Unicode MS" w:cs="Arial Unicode MS"/>
        </w:rPr>
        <w:t>may</w:t>
      </w:r>
      <w:r w:rsidR="005D50B0" w:rsidRPr="005D50B0">
        <w:rPr>
          <w:rFonts w:eastAsia="Arial Unicode MS" w:cs="Arial Unicode MS"/>
        </w:rPr>
        <w:t xml:space="preserve"> have </w:t>
      </w:r>
      <w:r w:rsidR="00097D10" w:rsidRPr="005D50B0">
        <w:rPr>
          <w:rFonts w:eastAsia="Arial Unicode MS" w:cs="Arial Unicode MS"/>
        </w:rPr>
        <w:t>effectively reduc</w:t>
      </w:r>
      <w:r w:rsidR="005D50B0" w:rsidRPr="005D50B0">
        <w:rPr>
          <w:rFonts w:eastAsia="Arial Unicode MS" w:cs="Arial Unicode MS"/>
        </w:rPr>
        <w:t>ed</w:t>
      </w:r>
      <w:r w:rsidR="00097D10" w:rsidRPr="005D50B0">
        <w:rPr>
          <w:rFonts w:eastAsia="Arial Unicode MS" w:cs="Arial Unicode MS"/>
        </w:rPr>
        <w:t xml:space="preserve"> the impact of the heat treatmen</w:t>
      </w:r>
      <w:r w:rsidR="005D50B0" w:rsidRPr="005D50B0">
        <w:rPr>
          <w:rFonts w:eastAsia="Arial Unicode MS" w:cs="Arial Unicode MS"/>
        </w:rPr>
        <w:t>t by preserving the antioxidant activity of lipophilic compounds (i.e.: tocopherols).</w:t>
      </w:r>
    </w:p>
    <w:p w14:paraId="6E2832D2" w14:textId="6CFEA35B" w:rsidR="004F314B" w:rsidRDefault="004F314B" w:rsidP="00C227C1">
      <w:pPr>
        <w:pStyle w:val="CETBodytext"/>
        <w:rPr>
          <w:rFonts w:eastAsia="Arial Unicode MS" w:cs="Arial Unicode MS"/>
          <w:highlight w:val="yellow"/>
        </w:rPr>
      </w:pPr>
    </w:p>
    <w:p w14:paraId="6CE0D3D8" w14:textId="77777777" w:rsidR="00362246" w:rsidRDefault="00362246" w:rsidP="00C227C1">
      <w:pPr>
        <w:pStyle w:val="CETBodytext"/>
        <w:rPr>
          <w:rFonts w:eastAsia="Arial Unicode MS" w:cs="Arial Unicode MS"/>
          <w:highlight w:val="yellow"/>
        </w:rPr>
      </w:pPr>
    </w:p>
    <w:p w14:paraId="0FF2350E" w14:textId="77777777" w:rsidR="00362246" w:rsidRDefault="00362246" w:rsidP="00C227C1">
      <w:pPr>
        <w:pStyle w:val="CETBodytext"/>
        <w:rPr>
          <w:rFonts w:eastAsia="Arial Unicode MS" w:cs="Arial Unicode MS"/>
          <w:highlight w:val="yellow"/>
        </w:rPr>
      </w:pPr>
    </w:p>
    <w:p w14:paraId="01429412" w14:textId="6AE07872" w:rsidR="00362246" w:rsidRDefault="00362246" w:rsidP="00C227C1">
      <w:pPr>
        <w:pStyle w:val="CETBodytext"/>
        <w:rPr>
          <w:rFonts w:eastAsia="Arial Unicode MS" w:cs="Arial Unicode MS"/>
          <w:highlight w:val="yellow"/>
        </w:rPr>
      </w:pPr>
      <w:r>
        <w:rPr>
          <w:noProof/>
        </w:rPr>
        <w:drawing>
          <wp:inline distT="0" distB="0" distL="0" distR="0" wp14:anchorId="407992A4" wp14:editId="7FCDD11E">
            <wp:extent cx="5579745" cy="3219450"/>
            <wp:effectExtent l="0" t="0" r="1905" b="0"/>
            <wp:docPr id="489991193" name="Grafico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9EFE18" w14:textId="047E2706" w:rsidR="00EE17A3" w:rsidRPr="00EE17A3" w:rsidRDefault="00BF4E9D" w:rsidP="00EE17A3">
      <w:pPr>
        <w:pStyle w:val="CETCaption"/>
      </w:pPr>
      <w:r w:rsidRPr="00BD077D">
        <w:rPr>
          <w:rStyle w:val="CETCaptionCarattere"/>
          <w:i/>
        </w:rPr>
        <w:t xml:space="preserve">Figure 1: </w:t>
      </w:r>
      <w:proofErr w:type="spellStart"/>
      <w:r>
        <w:rPr>
          <w:rStyle w:val="CETCaptionCarattere"/>
          <w:i/>
        </w:rPr>
        <w:t>Oxitest</w:t>
      </w:r>
      <w:proofErr w:type="spellEnd"/>
      <w:r>
        <w:rPr>
          <w:rStyle w:val="CETCaptionCarattere"/>
          <w:i/>
        </w:rPr>
        <w:t xml:space="preserve"> analyses carried out on</w:t>
      </w:r>
      <w:r w:rsidR="00C80CE1" w:rsidRPr="00C80CE1">
        <w:rPr>
          <w:rStyle w:val="CETCaptionCarattere"/>
          <w:i/>
        </w:rPr>
        <w:t xml:space="preserve"> </w:t>
      </w:r>
      <w:r w:rsidR="00C80CE1">
        <w:rPr>
          <w:rStyle w:val="CETCaptionCarattere"/>
          <w:i/>
        </w:rPr>
        <w:t>SP</w:t>
      </w:r>
      <w:r w:rsidR="00C80CE1" w:rsidRPr="00BD077D">
        <w:t xml:space="preserve"> </w:t>
      </w:r>
      <w:r w:rsidR="00C80CE1">
        <w:t>(green line, code 11)</w:t>
      </w:r>
      <w:r w:rsidR="00E676D7">
        <w:t>,</w:t>
      </w:r>
      <w:r>
        <w:rPr>
          <w:rStyle w:val="CETCaptionCarattere"/>
          <w:i/>
        </w:rPr>
        <w:t xml:space="preserve"> RU (red line, code 00), RP (blue line, code 01), </w:t>
      </w:r>
      <w:r w:rsidR="00E676D7">
        <w:rPr>
          <w:rStyle w:val="CETCaptionCarattere"/>
          <w:i/>
        </w:rPr>
        <w:t xml:space="preserve">and </w:t>
      </w:r>
      <w:r>
        <w:rPr>
          <w:rStyle w:val="CETCaptionCarattere"/>
          <w:i/>
        </w:rPr>
        <w:t>SU (black line, co</w:t>
      </w:r>
      <w:r w:rsidR="000F5EDE">
        <w:rPr>
          <w:rStyle w:val="CETCaptionCarattere"/>
          <w:i/>
        </w:rPr>
        <w:t>d</w:t>
      </w:r>
      <w:r>
        <w:rPr>
          <w:rStyle w:val="CETCaptionCarattere"/>
          <w:i/>
        </w:rPr>
        <w:t>e 10)</w:t>
      </w:r>
      <w:r w:rsidR="00E676D7">
        <w:t xml:space="preserve"> </w:t>
      </w:r>
      <w:r w:rsidR="004B3673">
        <w:t>expressed as</w:t>
      </w:r>
      <w:r w:rsidR="00D94E8F">
        <w:t xml:space="preserve"> </w:t>
      </w:r>
      <w:r w:rsidR="004B3673">
        <w:t>pressure [bar] as a function of the time [h:</w:t>
      </w:r>
      <w:r w:rsidR="00737853">
        <w:t xml:space="preserve"> </w:t>
      </w:r>
      <w:r w:rsidR="004B3673">
        <w:t>min].</w:t>
      </w:r>
    </w:p>
    <w:p w14:paraId="18F2235E" w14:textId="587955CF" w:rsidR="00CE7C84" w:rsidRDefault="00EE17A3" w:rsidP="00356ACF">
      <w:pPr>
        <w:pStyle w:val="CETBodytext"/>
        <w:rPr>
          <w:rFonts w:eastAsia="Arial Unicode MS" w:cs="Arial Unicode MS"/>
        </w:rPr>
      </w:pPr>
      <w:r w:rsidRPr="00EE17A3">
        <w:rPr>
          <w:rFonts w:eastAsia="Arial Unicode MS" w:cs="Arial Unicode MS"/>
        </w:rPr>
        <w:t>The rotational rheological analysis showed a pseudoplastic behavior for all the examined</w:t>
      </w:r>
      <w:r>
        <w:rPr>
          <w:rFonts w:eastAsia="Arial Unicode MS" w:cs="Arial Unicode MS"/>
        </w:rPr>
        <w:t xml:space="preserve"> pastes</w:t>
      </w:r>
      <w:r w:rsidRPr="00EE17A3">
        <w:rPr>
          <w:rFonts w:eastAsia="Arial Unicode MS" w:cs="Arial Unicode MS"/>
        </w:rPr>
        <w:t xml:space="preserve">. A slight decrease in viscosity was noted in the soaked versus roasted </w:t>
      </w:r>
      <w:r>
        <w:rPr>
          <w:rFonts w:eastAsia="Arial Unicode MS" w:cs="Arial Unicode MS"/>
        </w:rPr>
        <w:t>kernel</w:t>
      </w:r>
      <w:r w:rsidRPr="00EE17A3">
        <w:rPr>
          <w:rFonts w:eastAsia="Arial Unicode MS" w:cs="Arial Unicode MS"/>
        </w:rPr>
        <w:t xml:space="preserve"> samples (data not shown)</w:t>
      </w:r>
      <w:r w:rsidR="00D31DEE">
        <w:rPr>
          <w:rFonts w:eastAsia="Arial Unicode MS" w:cs="Arial Unicode MS"/>
        </w:rPr>
        <w:t xml:space="preserve">; </w:t>
      </w:r>
      <w:r w:rsidRPr="00EE17A3">
        <w:rPr>
          <w:rFonts w:eastAsia="Arial Unicode MS" w:cs="Arial Unicode MS"/>
        </w:rPr>
        <w:t xml:space="preserve">the peeling process did not </w:t>
      </w:r>
      <w:r>
        <w:rPr>
          <w:rFonts w:eastAsia="Arial Unicode MS" w:cs="Arial Unicode MS"/>
        </w:rPr>
        <w:t>result</w:t>
      </w:r>
      <w:r w:rsidRPr="00EE17A3">
        <w:rPr>
          <w:rFonts w:eastAsia="Arial Unicode MS" w:cs="Arial Unicode MS"/>
        </w:rPr>
        <w:t xml:space="preserve"> to directly affect viscosity. Some differences </w:t>
      </w:r>
      <w:r>
        <w:rPr>
          <w:rFonts w:eastAsia="Arial Unicode MS" w:cs="Arial Unicode MS"/>
        </w:rPr>
        <w:t>among</w:t>
      </w:r>
      <w:r w:rsidRPr="00EE17A3">
        <w:rPr>
          <w:rFonts w:eastAsia="Arial Unicode MS" w:cs="Arial Unicode MS"/>
        </w:rPr>
        <w:t xml:space="preserve"> samples </w:t>
      </w:r>
      <w:r w:rsidR="00D31DEE">
        <w:rPr>
          <w:rFonts w:eastAsia="Arial Unicode MS" w:cs="Arial Unicode MS"/>
        </w:rPr>
        <w:t>were</w:t>
      </w:r>
      <w:r w:rsidRPr="00EE17A3">
        <w:rPr>
          <w:rFonts w:eastAsia="Arial Unicode MS" w:cs="Arial Unicode MS"/>
        </w:rPr>
        <w:t xml:space="preserve"> observed by performing rheological analysis in oscillatory mode. As represented in Figure 2, all the samples showed the elastic modulus G' prevailing over the viscous modulus G''; they were quite stable despite the increase in the oscillation frequency </w:t>
      </w:r>
      <w:r w:rsidR="00D31DEE">
        <w:rPr>
          <w:rFonts w:eastAsia="Arial Unicode MS" w:cs="Arial Unicode MS"/>
        </w:rPr>
        <w:t xml:space="preserve">as </w:t>
      </w:r>
      <w:r w:rsidRPr="00EE17A3">
        <w:rPr>
          <w:rFonts w:eastAsia="Arial Unicode MS" w:cs="Arial Unicode MS"/>
        </w:rPr>
        <w:t xml:space="preserve">the curves did not </w:t>
      </w:r>
      <w:r>
        <w:rPr>
          <w:rFonts w:eastAsia="Arial Unicode MS" w:cs="Arial Unicode MS"/>
        </w:rPr>
        <w:t>exhibit</w:t>
      </w:r>
      <w:r w:rsidRPr="00EE17A3">
        <w:rPr>
          <w:rFonts w:eastAsia="Arial Unicode MS" w:cs="Arial Unicode MS"/>
        </w:rPr>
        <w:t xml:space="preserve"> any crossover points (</w:t>
      </w:r>
      <w:r w:rsidR="00D31DEE">
        <w:rPr>
          <w:rFonts w:eastAsia="Arial Unicode MS" w:cs="Arial Unicode MS"/>
        </w:rPr>
        <w:t>usually related to</w:t>
      </w:r>
      <w:r w:rsidRPr="00EE17A3">
        <w:rPr>
          <w:rFonts w:eastAsia="Arial Unicode MS" w:cs="Arial Unicode MS"/>
        </w:rPr>
        <w:t xml:space="preserve"> phase separation and/or sedimentation over time). All the curves were well differentiated from each other: it can therefore be deduced that the different treatments applied to the </w:t>
      </w:r>
      <w:r>
        <w:rPr>
          <w:rFonts w:eastAsia="Arial Unicode MS" w:cs="Arial Unicode MS"/>
        </w:rPr>
        <w:t>walnuts</w:t>
      </w:r>
      <w:r w:rsidRPr="00EE17A3">
        <w:rPr>
          <w:rFonts w:eastAsia="Arial Unicode MS" w:cs="Arial Unicode MS"/>
        </w:rPr>
        <w:t xml:space="preserve"> can positively influence </w:t>
      </w:r>
      <w:r w:rsidR="00D31DEE">
        <w:rPr>
          <w:rFonts w:eastAsia="Arial Unicode MS" w:cs="Arial Unicode MS"/>
        </w:rPr>
        <w:t>the</w:t>
      </w:r>
      <w:r w:rsidRPr="00EE17A3">
        <w:rPr>
          <w:rFonts w:eastAsia="Arial Unicode MS" w:cs="Arial Unicode MS"/>
        </w:rPr>
        <w:t xml:space="preserve"> rheological stability</w:t>
      </w:r>
      <w:r w:rsidR="00D31DEE">
        <w:rPr>
          <w:rFonts w:eastAsia="Arial Unicode MS" w:cs="Arial Unicode MS"/>
        </w:rPr>
        <w:t xml:space="preserve"> of derived products</w:t>
      </w:r>
      <w:r w:rsidRPr="00EE17A3">
        <w:rPr>
          <w:rFonts w:eastAsia="Arial Unicode MS" w:cs="Arial Unicode MS"/>
        </w:rPr>
        <w:t>. In particular, the S treatment produced a more stable paste than the R one; peeling also had a positive effect on stability as the presence of episperm could cause a greater inhomogeneity of the product</w:t>
      </w:r>
      <w:r w:rsidR="006C3E98">
        <w:rPr>
          <w:rFonts w:eastAsia="Arial Unicode MS" w:cs="Arial Unicode MS"/>
        </w:rPr>
        <w:t>.</w:t>
      </w:r>
    </w:p>
    <w:p w14:paraId="4E944963" w14:textId="77777777" w:rsidR="00774864" w:rsidRDefault="00774864" w:rsidP="00356ACF">
      <w:pPr>
        <w:pStyle w:val="CETBodytext"/>
        <w:rPr>
          <w:rFonts w:eastAsia="Arial Unicode MS" w:cs="Arial Unicode MS"/>
        </w:rPr>
      </w:pPr>
    </w:p>
    <w:p w14:paraId="430B3F04" w14:textId="4CD02F86" w:rsidR="00356ACF" w:rsidRDefault="00356ACF" w:rsidP="00356ACF">
      <w:pPr>
        <w:pStyle w:val="CETBodytext"/>
        <w:rPr>
          <w:rFonts w:eastAsia="Arial Unicode MS" w:cs="Arial Unicode MS"/>
        </w:rPr>
      </w:pPr>
      <w:r>
        <w:rPr>
          <w:noProof/>
        </w:rPr>
        <w:drawing>
          <wp:inline distT="0" distB="0" distL="0" distR="0" wp14:anchorId="06D61746" wp14:editId="64DFE08F">
            <wp:extent cx="5577430" cy="2110596"/>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 g'' VS f(w).PNG"/>
                    <pic:cNvPicPr/>
                  </pic:nvPicPr>
                  <pic:blipFill>
                    <a:blip r:embed="rId11"/>
                    <a:stretch>
                      <a:fillRect/>
                    </a:stretch>
                  </pic:blipFill>
                  <pic:spPr>
                    <a:xfrm>
                      <a:off x="0" y="0"/>
                      <a:ext cx="5577430" cy="2110596"/>
                    </a:xfrm>
                    <a:prstGeom prst="rect">
                      <a:avLst/>
                    </a:prstGeom>
                  </pic:spPr>
                </pic:pic>
              </a:graphicData>
            </a:graphic>
          </wp:inline>
        </w:drawing>
      </w:r>
    </w:p>
    <w:p w14:paraId="79CBA9F3" w14:textId="1B438E8C" w:rsidR="00356ACF" w:rsidRPr="00356ACF" w:rsidRDefault="00356ACF" w:rsidP="00356ACF">
      <w:pPr>
        <w:pStyle w:val="CETCaption"/>
      </w:pPr>
      <w:r w:rsidRPr="00BD077D">
        <w:rPr>
          <w:rStyle w:val="CETCaptionCarattere"/>
          <w:i/>
        </w:rPr>
        <w:t xml:space="preserve">Figure </w:t>
      </w:r>
      <w:r>
        <w:rPr>
          <w:rStyle w:val="CETCaptionCarattere"/>
          <w:i/>
        </w:rPr>
        <w:t>2</w:t>
      </w:r>
      <w:r w:rsidRPr="00BD077D">
        <w:rPr>
          <w:rStyle w:val="CETCaptionCarattere"/>
          <w:i/>
        </w:rPr>
        <w:t xml:space="preserve">: </w:t>
      </w:r>
      <w:r>
        <w:rPr>
          <w:rStyle w:val="CETCaptionCarattere"/>
          <w:i/>
        </w:rPr>
        <w:t>Frequency sweep test carried out on RU (light blue lines, code TF00), RP (blue lines, code TF01), SU (light green lines, code TF10), and SP</w:t>
      </w:r>
      <w:r w:rsidRPr="00BD077D">
        <w:t xml:space="preserve"> </w:t>
      </w:r>
      <w:r>
        <w:t xml:space="preserve">(dark green lines, code TF11). The storage modulus G’ </w:t>
      </w:r>
      <w:r w:rsidR="009C3B7A">
        <w:t>[Pa]</w:t>
      </w:r>
      <w:r>
        <w:t xml:space="preserve"> (squares) and the loss modulus G’’</w:t>
      </w:r>
      <w:r w:rsidR="009C3B7A">
        <w:t xml:space="preserve"> [Pa]</w:t>
      </w:r>
      <w:r>
        <w:t xml:space="preserve"> (triangles) are expressed as a function of the angular frequency</w:t>
      </w:r>
      <w:r w:rsidR="009C3B7A">
        <w:t xml:space="preserve">, </w:t>
      </w:r>
      <w:r w:rsidR="009C3B7A" w:rsidRPr="006B7D90">
        <w:rPr>
          <w:rFonts w:eastAsia="Arial Unicode MS" w:cs="Arial Unicode MS"/>
        </w:rPr>
        <w:sym w:font="Symbol" w:char="F077"/>
      </w:r>
      <w:r w:rsidR="009C3B7A">
        <w:rPr>
          <w:rFonts w:eastAsia="Arial Unicode MS" w:cs="Arial Unicode MS"/>
        </w:rPr>
        <w:t xml:space="preserve"> [rad/s].</w:t>
      </w:r>
      <w:r>
        <w:t xml:space="preserve">  </w:t>
      </w:r>
    </w:p>
    <w:p w14:paraId="7B86D9E3" w14:textId="7BDA1FE0" w:rsidR="0078470A" w:rsidRPr="001C00FC" w:rsidRDefault="0078470A" w:rsidP="0078470A">
      <w:pPr>
        <w:pStyle w:val="CETHeading1"/>
        <w:numPr>
          <w:ilvl w:val="1"/>
          <w:numId w:val="24"/>
        </w:numPr>
        <w:pBdr>
          <w:top w:val="nil"/>
          <w:left w:val="nil"/>
          <w:bottom w:val="nil"/>
          <w:right w:val="nil"/>
          <w:between w:val="nil"/>
          <w:bar w:val="nil"/>
        </w:pBdr>
        <w:tabs>
          <w:tab w:val="left" w:pos="360"/>
        </w:tabs>
        <w:jc w:val="both"/>
      </w:pPr>
      <w:r>
        <w:lastRenderedPageBreak/>
        <w:t xml:space="preserve"> Conclusion</w:t>
      </w:r>
    </w:p>
    <w:p w14:paraId="7D65AF7E" w14:textId="25F0EF91" w:rsidR="00542726" w:rsidRPr="0032192D" w:rsidRDefault="00AA425D" w:rsidP="00542726">
      <w:pPr>
        <w:pStyle w:val="CETBodytext"/>
        <w:rPr>
          <w:rFonts w:eastAsia="Arial Unicode MS" w:cs="Arial Unicode MS"/>
        </w:rPr>
      </w:pPr>
      <w:r w:rsidRPr="00AA425D">
        <w:rPr>
          <w:rFonts w:eastAsia="Arial Unicode MS" w:cs="Arial Unicode MS"/>
        </w:rPr>
        <w:t xml:space="preserve">The data obtained bode well for a wider use of walnut paste: it is in fact possible to obtain peeled walnuts through treatments which maintain high stability in the derived products. This allows to offer the market semi-finished and finished products richer in fiber and antioxidants (from unpeeled walnuts) or </w:t>
      </w:r>
      <w:r w:rsidR="00DE2F64" w:rsidRPr="00AA425D">
        <w:rPr>
          <w:rFonts w:eastAsia="Arial Unicode MS" w:cs="Arial Unicode MS"/>
        </w:rPr>
        <w:t>more homogeneous and</w:t>
      </w:r>
      <w:r w:rsidR="00DE2F64">
        <w:rPr>
          <w:rFonts w:eastAsia="Arial Unicode MS" w:cs="Arial Unicode MS"/>
        </w:rPr>
        <w:t xml:space="preserve"> </w:t>
      </w:r>
      <w:proofErr w:type="spellStart"/>
      <w:r w:rsidR="00DE2F64" w:rsidRPr="00AA425D">
        <w:rPr>
          <w:rFonts w:eastAsia="Arial Unicode MS" w:cs="Arial Unicode MS"/>
        </w:rPr>
        <w:t>velvetier</w:t>
      </w:r>
      <w:proofErr w:type="spellEnd"/>
      <w:r w:rsidRPr="00AA425D">
        <w:rPr>
          <w:rFonts w:eastAsia="Arial Unicode MS" w:cs="Arial Unicode MS"/>
        </w:rPr>
        <w:t xml:space="preserve"> (from peeled walnuts), without sacrificing quality in both cases.</w:t>
      </w:r>
      <w:r>
        <w:rPr>
          <w:rFonts w:eastAsia="Arial Unicode MS" w:cs="Arial Unicode MS"/>
        </w:rPr>
        <w:t xml:space="preserve"> </w:t>
      </w:r>
      <w:r w:rsidR="00542726" w:rsidRPr="00542726">
        <w:rPr>
          <w:rFonts w:eastAsia="Arial Unicode MS" w:cs="Arial Unicode MS"/>
        </w:rPr>
        <w:t xml:space="preserve">Further studies will be </w:t>
      </w:r>
      <w:r w:rsidR="005E5433">
        <w:rPr>
          <w:rFonts w:eastAsia="Arial Unicode MS" w:cs="Arial Unicode MS"/>
        </w:rPr>
        <w:t>useful</w:t>
      </w:r>
      <w:r w:rsidR="00542726" w:rsidRPr="00542726">
        <w:rPr>
          <w:rFonts w:eastAsia="Arial Unicode MS" w:cs="Arial Unicode MS"/>
        </w:rPr>
        <w:t xml:space="preserve"> to better investigate </w:t>
      </w:r>
      <w:r w:rsidR="003B4065">
        <w:rPr>
          <w:rFonts w:eastAsia="Arial Unicode MS" w:cs="Arial Unicode MS"/>
        </w:rPr>
        <w:t xml:space="preserve">the impact </w:t>
      </w:r>
      <w:r>
        <w:rPr>
          <w:rFonts w:eastAsia="Arial Unicode MS" w:cs="Arial Unicode MS"/>
        </w:rPr>
        <w:t xml:space="preserve">of different peeling treatments </w:t>
      </w:r>
      <w:r w:rsidR="003B4065">
        <w:rPr>
          <w:rFonts w:eastAsia="Arial Unicode MS" w:cs="Arial Unicode MS"/>
        </w:rPr>
        <w:t xml:space="preserve">on the taste and the long-time </w:t>
      </w:r>
      <w:r w:rsidR="00542726" w:rsidRPr="00542726">
        <w:rPr>
          <w:rFonts w:eastAsia="Arial Unicode MS" w:cs="Arial Unicode MS"/>
        </w:rPr>
        <w:t xml:space="preserve">stability </w:t>
      </w:r>
      <w:r>
        <w:rPr>
          <w:rFonts w:eastAsia="Arial Unicode MS" w:cs="Arial Unicode MS"/>
        </w:rPr>
        <w:t xml:space="preserve">of products </w:t>
      </w:r>
      <w:r w:rsidR="00542726" w:rsidRPr="00542726">
        <w:rPr>
          <w:rFonts w:eastAsia="Arial Unicode MS" w:cs="Arial Unicode MS"/>
        </w:rPr>
        <w:t xml:space="preserve">also through </w:t>
      </w:r>
      <w:r w:rsidR="003B4065" w:rsidRPr="00542726">
        <w:rPr>
          <w:rFonts w:eastAsia="Arial Unicode MS" w:cs="Arial Unicode MS"/>
        </w:rPr>
        <w:t>a sensory analysis</w:t>
      </w:r>
      <w:r w:rsidR="003B4065">
        <w:rPr>
          <w:rFonts w:eastAsia="Arial Unicode MS" w:cs="Arial Unicode MS"/>
        </w:rPr>
        <w:t xml:space="preserve"> and </w:t>
      </w:r>
      <w:r w:rsidR="00542726" w:rsidRPr="00542726">
        <w:rPr>
          <w:rFonts w:eastAsia="Arial Unicode MS" w:cs="Arial Unicode MS"/>
        </w:rPr>
        <w:t>an accelerated shelf-life study</w:t>
      </w:r>
      <w:r w:rsidR="003B4065">
        <w:rPr>
          <w:rFonts w:eastAsia="Arial Unicode MS" w:cs="Arial Unicode MS"/>
        </w:rPr>
        <w:t>.</w:t>
      </w:r>
    </w:p>
    <w:p w14:paraId="35E14A98" w14:textId="6A02B00D" w:rsidR="00AB0AA7" w:rsidRPr="00AB0AA7" w:rsidRDefault="00600535" w:rsidP="00AE0517">
      <w:pPr>
        <w:pStyle w:val="CETReference"/>
      </w:pPr>
      <w:r w:rsidRPr="00B57B36">
        <w:t>References</w:t>
      </w:r>
      <w:r w:rsidR="00305C0A">
        <w:t xml:space="preserve"> </w:t>
      </w:r>
    </w:p>
    <w:p w14:paraId="1EF78276" w14:textId="77777777" w:rsidR="00AB0AA7" w:rsidRPr="00AB0AA7" w:rsidRDefault="00AB0AA7" w:rsidP="00AE0517">
      <w:pPr>
        <w:pStyle w:val="CETReferencetext"/>
        <w:ind w:left="0" w:firstLine="0"/>
      </w:pPr>
      <w:r w:rsidRPr="00AB0AA7">
        <w:t>AOAC, 2005, Official Methods of Analysis of AOAC International, Gaithersburg, MD, USA.</w:t>
      </w:r>
    </w:p>
    <w:p w14:paraId="1854A929" w14:textId="12287B1A" w:rsidR="00AB0AA7" w:rsidRPr="00AB0AA7" w:rsidRDefault="00AB0AA7" w:rsidP="00305C0A">
      <w:pPr>
        <w:pStyle w:val="CETReferencetext"/>
      </w:pPr>
      <w:proofErr w:type="spellStart"/>
      <w:r w:rsidRPr="00AB0AA7">
        <w:t>Belšĉak</w:t>
      </w:r>
      <w:proofErr w:type="spellEnd"/>
      <w:r w:rsidRPr="00AB0AA7">
        <w:t xml:space="preserve"> A., Komes D., </w:t>
      </w:r>
      <w:proofErr w:type="spellStart"/>
      <w:r w:rsidRPr="00AB0AA7">
        <w:t>Horžić</w:t>
      </w:r>
      <w:proofErr w:type="spellEnd"/>
      <w:r w:rsidRPr="00AB0AA7">
        <w:t xml:space="preserve"> D., </w:t>
      </w:r>
      <w:proofErr w:type="spellStart"/>
      <w:r w:rsidRPr="00AB0AA7">
        <w:t>Ganić</w:t>
      </w:r>
      <w:proofErr w:type="spellEnd"/>
      <w:r w:rsidRPr="00AB0AA7">
        <w:t xml:space="preserve"> K.K., </w:t>
      </w:r>
      <w:proofErr w:type="spellStart"/>
      <w:r w:rsidRPr="00AB0AA7">
        <w:t>Karlović</w:t>
      </w:r>
      <w:proofErr w:type="spellEnd"/>
      <w:r w:rsidRPr="00AB0AA7">
        <w:t xml:space="preserve"> D., 2009, Comparative study of commercially available cocoa products in terms of their bioactive composition</w:t>
      </w:r>
      <w:r w:rsidR="00DA0971">
        <w:t>,</w:t>
      </w:r>
      <w:r w:rsidRPr="00AB0AA7">
        <w:t xml:space="preserve"> Food Research International, 42, 5</w:t>
      </w:r>
      <w:r w:rsidRPr="00AB0AA7">
        <w:rPr>
          <w:rFonts w:ascii="Helvetica" w:hAnsi="Helvetica"/>
        </w:rPr>
        <w:t>-</w:t>
      </w:r>
      <w:r w:rsidRPr="00AB0AA7">
        <w:t>6, 707</w:t>
      </w:r>
      <w:r w:rsidRPr="00AB0AA7">
        <w:rPr>
          <w:rFonts w:ascii="Helvetica" w:hAnsi="Helvetica"/>
        </w:rPr>
        <w:t>-</w:t>
      </w:r>
      <w:r w:rsidRPr="00AB0AA7">
        <w:t>716.</w:t>
      </w:r>
    </w:p>
    <w:p w14:paraId="6EED9BDA" w14:textId="4B3684F5" w:rsidR="00C60F23" w:rsidRDefault="00C60F23" w:rsidP="00A62AE5">
      <w:pPr>
        <w:pStyle w:val="CETReferencetext"/>
      </w:pPr>
      <w:r>
        <w:t>Chang C.</w:t>
      </w:r>
      <w:r w:rsidR="00DA0971">
        <w:t>,</w:t>
      </w:r>
      <w:r>
        <w:t xml:space="preserve"> Zhongli P.</w:t>
      </w:r>
      <w:r w:rsidR="00DA0971">
        <w:t>,</w:t>
      </w:r>
      <w:r>
        <w:t xml:space="preserve"> 2022</w:t>
      </w:r>
      <w:r w:rsidR="00DA0971">
        <w:t>,</w:t>
      </w:r>
      <w:r>
        <w:t xml:space="preserve"> Postharvest processing of tree nuts: Current status and future prospects – A comprehensive review</w:t>
      </w:r>
      <w:r w:rsidR="00DA0971">
        <w:t>,</w:t>
      </w:r>
      <w:r>
        <w:t xml:space="preserve"> Comprehensive Review in Food Science and Food Safety, 21, 1702-1731.</w:t>
      </w:r>
    </w:p>
    <w:p w14:paraId="15064942" w14:textId="62317E08" w:rsidR="004221BE" w:rsidRPr="004221BE" w:rsidRDefault="004221BE" w:rsidP="004221BE">
      <w:pPr>
        <w:pStyle w:val="CETReferencetext"/>
      </w:pPr>
      <w:r w:rsidRPr="004221BE">
        <w:t xml:space="preserve">Dordoni R., De Cesare S., Casali M., Lambri M., Spigno S., Da Faveri D.M., 2017, Stabilization of Fat Fraction in Walnut-based </w:t>
      </w:r>
      <w:r w:rsidR="00936E30" w:rsidRPr="004221BE">
        <w:t>Freeze-Dried</w:t>
      </w:r>
      <w:r>
        <w:t xml:space="preserve"> </w:t>
      </w:r>
      <w:r w:rsidRPr="004221BE">
        <w:t>Products</w:t>
      </w:r>
      <w:r>
        <w:t>, Chemical Engineering Transaction, 57, 1903-1908.</w:t>
      </w:r>
    </w:p>
    <w:p w14:paraId="6E610145" w14:textId="5036BC37" w:rsidR="00AB0AA7" w:rsidRPr="00DA0971" w:rsidRDefault="00AB0AA7" w:rsidP="00305C0A">
      <w:pPr>
        <w:pStyle w:val="CETReferencetext"/>
      </w:pPr>
      <w:r w:rsidRPr="00AB0AA7">
        <w:t>European Union Commission Regulation, 1991, Commission Regulation N. 2568/91 of 11 July 1991 on the characteristics of olive oil and olive-residue oil and on the relevant methods of analysis</w:t>
      </w:r>
      <w:r w:rsidR="00DA0971">
        <w:t>,</w:t>
      </w:r>
      <w:r w:rsidRPr="00AB0AA7">
        <w:t xml:space="preserve"> </w:t>
      </w:r>
      <w:r w:rsidRPr="00DA0971">
        <w:t>Official Journal, 248, 1.</w:t>
      </w:r>
    </w:p>
    <w:p w14:paraId="6CBF4DA4" w14:textId="7698E304" w:rsidR="00AB0AA7" w:rsidRPr="00AB0AA7" w:rsidRDefault="00AB0AA7" w:rsidP="00305C0A">
      <w:pPr>
        <w:pStyle w:val="CETReferencetext"/>
      </w:pPr>
      <w:proofErr w:type="spellStart"/>
      <w:r w:rsidRPr="00DA0971">
        <w:t>Figuero</w:t>
      </w:r>
      <w:proofErr w:type="spellEnd"/>
      <w:r w:rsidRPr="00DA0971">
        <w:t xml:space="preserve"> F., </w:t>
      </w:r>
      <w:proofErr w:type="spellStart"/>
      <w:r w:rsidRPr="00DA0971">
        <w:t>Marhuenda</w:t>
      </w:r>
      <w:proofErr w:type="spellEnd"/>
      <w:r w:rsidRPr="00DA0971">
        <w:t xml:space="preserve"> J., </w:t>
      </w:r>
      <w:proofErr w:type="spellStart"/>
      <w:r w:rsidRPr="00DA0971">
        <w:t>Zafrilla</w:t>
      </w:r>
      <w:proofErr w:type="spellEnd"/>
      <w:r w:rsidRPr="00DA0971">
        <w:t xml:space="preserve"> P., Martinez-</w:t>
      </w:r>
      <w:proofErr w:type="spellStart"/>
      <w:r w:rsidRPr="00DA0971">
        <w:t>Cacha</w:t>
      </w:r>
      <w:proofErr w:type="spellEnd"/>
      <w:r w:rsidRPr="00DA0971">
        <w:t xml:space="preserve"> A., </w:t>
      </w:r>
      <w:proofErr w:type="spellStart"/>
      <w:r w:rsidRPr="00DA0971">
        <w:t>Mulero</w:t>
      </w:r>
      <w:proofErr w:type="spellEnd"/>
      <w:r w:rsidRPr="00DA0971">
        <w:t xml:space="preserve"> J., Cerda B.</w:t>
      </w:r>
      <w:r w:rsidR="00DA0971" w:rsidRPr="00DA0971">
        <w:t>,</w:t>
      </w:r>
      <w:r w:rsidRPr="00DA0971">
        <w:t xml:space="preserve"> 2016</w:t>
      </w:r>
      <w:r w:rsidR="00DA0971" w:rsidRPr="00DA0971">
        <w:t>,</w:t>
      </w:r>
      <w:r w:rsidRPr="00DA0971">
        <w:t xml:space="preserve"> </w:t>
      </w:r>
      <w:r w:rsidRPr="00AB0AA7">
        <w:t>Total phenolics content, bioavailability and antioxidant capacity of 10 different genotypes of walnut (Juglans regia L.)</w:t>
      </w:r>
      <w:r w:rsidR="00DA0971">
        <w:t>,</w:t>
      </w:r>
      <w:r w:rsidRPr="00AB0AA7">
        <w:t> </w:t>
      </w:r>
      <w:r w:rsidRPr="00AE0517">
        <w:t>Journal of Food and Nutrition Research, 55</w:t>
      </w:r>
      <w:r w:rsidR="00AE0517">
        <w:t xml:space="preserve">, </w:t>
      </w:r>
      <w:r w:rsidRPr="00AE0517">
        <w:t>3,</w:t>
      </w:r>
      <w:r w:rsidRPr="00AB0AA7">
        <w:t xml:space="preserve"> 229-236.</w:t>
      </w:r>
    </w:p>
    <w:p w14:paraId="02127BC7" w14:textId="610CEFE9" w:rsidR="00AB0AA7" w:rsidRPr="00AB0AA7" w:rsidRDefault="00AB0AA7" w:rsidP="00424D50">
      <w:pPr>
        <w:pStyle w:val="CETReferencetext"/>
      </w:pPr>
      <w:r w:rsidRPr="00DA0971">
        <w:t>Fu M., Qu Q., Yang X., Zhang X.</w:t>
      </w:r>
      <w:r w:rsidR="00DA0971" w:rsidRPr="00DA0971">
        <w:t>,</w:t>
      </w:r>
      <w:r w:rsidRPr="00DA0971">
        <w:t xml:space="preserve"> 2016</w:t>
      </w:r>
      <w:r w:rsidR="00DA0971" w:rsidRPr="00DA0971">
        <w:t>,</w:t>
      </w:r>
      <w:r w:rsidRPr="00DA0971">
        <w:t xml:space="preserve"> </w:t>
      </w:r>
      <w:r w:rsidRPr="00AB0AA7">
        <w:t>Effect of intermittent oven drying on lipid oxidation, fatty acids     composition and antioxidant activities of walnut</w:t>
      </w:r>
      <w:r w:rsidR="00DA0971">
        <w:t>,</w:t>
      </w:r>
      <w:r w:rsidRPr="00AB0AA7">
        <w:t> </w:t>
      </w:r>
      <w:r w:rsidRPr="00AE0517">
        <w:t>LWT-Food Science and Technology, 65,</w:t>
      </w:r>
      <w:r w:rsidRPr="00AB0AA7">
        <w:t xml:space="preserve"> 1126-1132.</w:t>
      </w:r>
    </w:p>
    <w:p w14:paraId="511CD8BA" w14:textId="5781A94B" w:rsidR="00AB0AA7" w:rsidRPr="00AB0AA7" w:rsidRDefault="00AB0AA7" w:rsidP="006A4EE5">
      <w:pPr>
        <w:pStyle w:val="CETReferencetext"/>
      </w:pPr>
      <w:proofErr w:type="spellStart"/>
      <w:r w:rsidRPr="00AB0AA7">
        <w:t>Jin</w:t>
      </w:r>
      <w:proofErr w:type="spellEnd"/>
      <w:r w:rsidRPr="00AB0AA7">
        <w:t xml:space="preserve"> F., Wang Y., Huang R., Li B., Zhou Y., Pei D.</w:t>
      </w:r>
      <w:r w:rsidR="00DA0971">
        <w:t>,</w:t>
      </w:r>
      <w:r w:rsidRPr="00AB0AA7">
        <w:t xml:space="preserve"> 2022</w:t>
      </w:r>
      <w:r w:rsidR="00DA0971">
        <w:t>,</w:t>
      </w:r>
      <w:r w:rsidRPr="00AB0AA7">
        <w:t xml:space="preserve"> Phenolic extracts from </w:t>
      </w:r>
      <w:proofErr w:type="spellStart"/>
      <w:r w:rsidRPr="00AB0AA7">
        <w:t>colored</w:t>
      </w:r>
      <w:proofErr w:type="spellEnd"/>
      <w:r w:rsidRPr="00AB0AA7">
        <w:t>-walnut pellicles: antioxidant efficiency in walnut oil preservation</w:t>
      </w:r>
      <w:r w:rsidR="00DA0971">
        <w:t>,</w:t>
      </w:r>
      <w:r w:rsidRPr="00AB0AA7">
        <w:t> International Journal of Food Properties, 25</w:t>
      </w:r>
      <w:r w:rsidR="00AE0517">
        <w:t xml:space="preserve">, </w:t>
      </w:r>
      <w:r w:rsidRPr="00AB0AA7">
        <w:t>1, 1458-1471.</w:t>
      </w:r>
    </w:p>
    <w:p w14:paraId="5CA5BB96" w14:textId="3DD9A05F" w:rsidR="00AE7878" w:rsidRPr="00973136" w:rsidRDefault="00AE7878" w:rsidP="00305C0A">
      <w:pPr>
        <w:pStyle w:val="CETReferencetext"/>
        <w:rPr>
          <w:lang w:val="it-IT"/>
        </w:rPr>
      </w:pPr>
      <w:r w:rsidRPr="00DA0971">
        <w:rPr>
          <w:lang w:val="it-IT"/>
        </w:rPr>
        <w:t>Liguori L., Albanese D., Di Matteo M., Musso S.S.</w:t>
      </w:r>
      <w:r w:rsidR="00DA0971">
        <w:rPr>
          <w:lang w:val="it-IT"/>
        </w:rPr>
        <w:t>,</w:t>
      </w:r>
      <w:r w:rsidRPr="00DA0971">
        <w:rPr>
          <w:lang w:val="it-IT"/>
        </w:rPr>
        <w:t xml:space="preserve"> 2011</w:t>
      </w:r>
      <w:r w:rsidR="00973136">
        <w:rPr>
          <w:lang w:val="it-IT"/>
        </w:rPr>
        <w:t>,</w:t>
      </w:r>
      <w:r w:rsidRPr="00DA0971">
        <w:rPr>
          <w:lang w:val="it-IT"/>
        </w:rPr>
        <w:t xml:space="preserve"> </w:t>
      </w:r>
      <w:r w:rsidRPr="00973136">
        <w:rPr>
          <w:lang w:val="it-IT"/>
        </w:rPr>
        <w:t xml:space="preserve">Cold peeling of </w:t>
      </w:r>
      <w:proofErr w:type="spellStart"/>
      <w:r w:rsidRPr="00973136">
        <w:rPr>
          <w:lang w:val="it-IT"/>
        </w:rPr>
        <w:t>hazelnuts</w:t>
      </w:r>
      <w:proofErr w:type="spellEnd"/>
      <w:r w:rsidR="00DA0971" w:rsidRPr="00973136">
        <w:rPr>
          <w:lang w:val="it-IT"/>
        </w:rPr>
        <w:t>,</w:t>
      </w:r>
      <w:r w:rsidRPr="00973136">
        <w:rPr>
          <w:lang w:val="it-IT"/>
        </w:rPr>
        <w:t xml:space="preserve"> Industrie Alimentari, 50, 510, 10-12.</w:t>
      </w:r>
    </w:p>
    <w:p w14:paraId="5AB3347B" w14:textId="1D3C3935" w:rsidR="00AB0AA7" w:rsidRPr="00AB0AA7" w:rsidRDefault="00AB0AA7" w:rsidP="00305C0A">
      <w:pPr>
        <w:pStyle w:val="CETReferencetext"/>
      </w:pPr>
      <w:r w:rsidRPr="00AB0AA7">
        <w:t xml:space="preserve">Liu M., Li C., Cao C., Wang L., Li X., Che J., </w:t>
      </w:r>
      <w:r w:rsidR="00AE0517">
        <w:t>Yang H., Zhang X., Zhao H., He G.,</w:t>
      </w:r>
      <w:r w:rsidRPr="00AB0AA7">
        <w:t xml:space="preserve"> Liu X.</w:t>
      </w:r>
      <w:r w:rsidR="00DA0971">
        <w:t>,</w:t>
      </w:r>
      <w:r w:rsidRPr="00AB0AA7">
        <w:t xml:space="preserve"> 2021</w:t>
      </w:r>
      <w:r w:rsidR="00DA0971">
        <w:t>,</w:t>
      </w:r>
      <w:r w:rsidRPr="00AB0AA7">
        <w:t xml:space="preserve"> Walnut fruit processing equipment: academic insights and perspectives</w:t>
      </w:r>
      <w:r w:rsidR="00DA0971">
        <w:t>,</w:t>
      </w:r>
      <w:r w:rsidRPr="00AB0AA7">
        <w:t xml:space="preserve"> Food Engineering Reviews, 13</w:t>
      </w:r>
      <w:r w:rsidR="00AE0517">
        <w:t xml:space="preserve">, </w:t>
      </w:r>
      <w:r w:rsidRPr="00AB0AA7">
        <w:t>4, 822-857.</w:t>
      </w:r>
    </w:p>
    <w:p w14:paraId="27F13584" w14:textId="03C8C548" w:rsidR="00AB0AA7" w:rsidRPr="00AB0AA7" w:rsidRDefault="00AB0AA7" w:rsidP="00305C0A">
      <w:pPr>
        <w:pStyle w:val="CETReferencetext"/>
      </w:pPr>
      <w:r w:rsidRPr="00774864">
        <w:t xml:space="preserve">Ni Z. J., Zhang Y. G., Chen S. X., Thakur K., Wang S., Zhang J. G., </w:t>
      </w:r>
      <w:r w:rsidR="00AE0517" w:rsidRPr="00774864">
        <w:t xml:space="preserve">Shang Y.F, </w:t>
      </w:r>
      <w:r w:rsidRPr="00774864">
        <w:t>Wei Z. J.</w:t>
      </w:r>
      <w:r w:rsidR="00DA0971" w:rsidRPr="00774864">
        <w:t>,</w:t>
      </w:r>
      <w:r w:rsidRPr="00774864">
        <w:t xml:space="preserve"> 2021</w:t>
      </w:r>
      <w:r w:rsidR="00DA0971" w:rsidRPr="00774864">
        <w:t>,</w:t>
      </w:r>
      <w:r w:rsidRPr="00774864">
        <w:t xml:space="preserve"> Exploration of walnut components and their association with health effects</w:t>
      </w:r>
      <w:r w:rsidR="00DA0971" w:rsidRPr="00774864">
        <w:t>,</w:t>
      </w:r>
      <w:r w:rsidRPr="00774864">
        <w:t xml:space="preserve"> Critical Reviews in Food Science and Nutrition, 1-17.</w:t>
      </w:r>
    </w:p>
    <w:p w14:paraId="6B9ED2D5" w14:textId="53C7FED7" w:rsidR="00AB0AA7" w:rsidRPr="003E360D" w:rsidRDefault="003E360D" w:rsidP="00305C0A">
      <w:pPr>
        <w:pStyle w:val="CETReferencetext"/>
      </w:pPr>
      <w:r w:rsidRPr="00AB0AA7">
        <w:t>OICCC</w:t>
      </w:r>
      <w:r w:rsidR="00AB0AA7" w:rsidRPr="00AB0AA7">
        <w:t>,1972, Analytical method of the Of</w:t>
      </w:r>
      <w:r w:rsidR="00AB0AA7" w:rsidRPr="00AB0AA7">
        <w:rPr>
          <w:rFonts w:ascii="Helvetica" w:hAnsi="Helvetica"/>
        </w:rPr>
        <w:t>fi</w:t>
      </w:r>
      <w:r w:rsidR="00AB0AA7" w:rsidRPr="00AB0AA7">
        <w:t>ce International du Cacao et du Chocolat</w:t>
      </w:r>
      <w:r w:rsidR="00DA0971">
        <w:t>,</w:t>
      </w:r>
      <w:r w:rsidR="00AB0AA7" w:rsidRPr="00AB0AA7">
        <w:t xml:space="preserve"> Electrometric pH Determination of Cocoa and Chocolate Products, p. 9. </w:t>
      </w:r>
      <w:r w:rsidR="00AB0AA7" w:rsidRPr="003E360D">
        <w:t>E</w:t>
      </w:r>
      <w:r w:rsidR="00973136">
        <w:t>/1972.</w:t>
      </w:r>
    </w:p>
    <w:p w14:paraId="3FC193DC" w14:textId="6111739D" w:rsidR="00433D2D" w:rsidRDefault="003E360D" w:rsidP="00305C0A">
      <w:pPr>
        <w:pStyle w:val="CETReferencetext"/>
      </w:pPr>
      <w:proofErr w:type="spellStart"/>
      <w:r w:rsidRPr="003E360D">
        <w:t>Peiyao</w:t>
      </w:r>
      <w:proofErr w:type="spellEnd"/>
      <w:r w:rsidR="00433D2D" w:rsidRPr="003E360D">
        <w:t xml:space="preserve"> L., </w:t>
      </w:r>
      <w:proofErr w:type="spellStart"/>
      <w:r w:rsidR="00433D2D" w:rsidRPr="003E360D">
        <w:t>Hanjing</w:t>
      </w:r>
      <w:proofErr w:type="spellEnd"/>
      <w:r w:rsidR="00433D2D" w:rsidRPr="003E360D">
        <w:t xml:space="preserve"> W., </w:t>
      </w:r>
      <w:proofErr w:type="spellStart"/>
      <w:r w:rsidR="00433D2D" w:rsidRPr="003E360D">
        <w:t>Jingyu</w:t>
      </w:r>
      <w:proofErr w:type="spellEnd"/>
      <w:r w:rsidR="00433D2D" w:rsidRPr="003E360D">
        <w:t xml:space="preserve"> G., Malik A.N., </w:t>
      </w:r>
      <w:proofErr w:type="spellStart"/>
      <w:r w:rsidR="00433D2D" w:rsidRPr="003E360D">
        <w:t>Xueying</w:t>
      </w:r>
      <w:proofErr w:type="spellEnd"/>
      <w:r w:rsidR="00433D2D" w:rsidRPr="003E360D">
        <w:t xml:space="preserve"> M., Hafiz A.R.S.</w:t>
      </w:r>
      <w:r w:rsidR="00DA0971" w:rsidRPr="003E360D">
        <w:t>,</w:t>
      </w:r>
      <w:r w:rsidR="00433D2D" w:rsidRPr="003E360D">
        <w:t xml:space="preserve"> 2022</w:t>
      </w:r>
      <w:r w:rsidR="00DA0971" w:rsidRPr="003E360D">
        <w:t>,</w:t>
      </w:r>
      <w:r w:rsidR="00433D2D" w:rsidRPr="003E360D">
        <w:t xml:space="preserve"> Impact of processing on </w:t>
      </w:r>
      <w:proofErr w:type="spellStart"/>
      <w:r w:rsidR="00433D2D" w:rsidRPr="003E360D">
        <w:t>bioaccesibility</w:t>
      </w:r>
      <w:proofErr w:type="spellEnd"/>
      <w:r w:rsidR="00433D2D" w:rsidRPr="003E360D">
        <w:t xml:space="preserve"> of phytochemicals in nuts</w:t>
      </w:r>
      <w:r w:rsidR="00DA0971" w:rsidRPr="003E360D">
        <w:t>,</w:t>
      </w:r>
      <w:r w:rsidR="00433D2D" w:rsidRPr="003E360D">
        <w:t xml:space="preserve"> Food Reviews International</w:t>
      </w:r>
      <w:r w:rsidR="00D41B69" w:rsidRPr="003E360D">
        <w:t>.</w:t>
      </w:r>
    </w:p>
    <w:p w14:paraId="470B12F7" w14:textId="102392C0" w:rsidR="00AB0AA7" w:rsidRPr="00AB0AA7" w:rsidRDefault="00AB0AA7" w:rsidP="00305C0A">
      <w:pPr>
        <w:pStyle w:val="CETReferencetext"/>
      </w:pPr>
      <w:r w:rsidRPr="00AB0AA7">
        <w:t>Pulido R., Bravo L., Saura-Calixto F., 2000, Antioxidant activity of dietary polyphenols as determined by a modified ferric reducing / antioxidant power assay, Journal of Agricultural and Food Chemistry, 48, 8, 3396-3402.</w:t>
      </w:r>
    </w:p>
    <w:p w14:paraId="0EE362A1" w14:textId="12439C52" w:rsidR="00AB0AA7" w:rsidRPr="00AB0AA7" w:rsidRDefault="00AB0AA7" w:rsidP="006A4EE5">
      <w:pPr>
        <w:pStyle w:val="CETReferencetext"/>
      </w:pPr>
      <w:r w:rsidRPr="00AB0AA7">
        <w:t>Qamar S., Manrique Y.J., Parekh H., Falconer J.R.</w:t>
      </w:r>
      <w:r w:rsidR="00DA0971">
        <w:t>,</w:t>
      </w:r>
      <w:r w:rsidRPr="00AB0AA7">
        <w:t xml:space="preserve"> 2020</w:t>
      </w:r>
      <w:r w:rsidR="00DA0971">
        <w:t>,</w:t>
      </w:r>
      <w:r w:rsidRPr="00AB0AA7">
        <w:t xml:space="preserve"> Nuts, cereals, </w:t>
      </w:r>
      <w:proofErr w:type="gramStart"/>
      <w:r w:rsidRPr="00AB0AA7">
        <w:t>seeds</w:t>
      </w:r>
      <w:proofErr w:type="gramEnd"/>
      <w:r w:rsidRPr="00AB0AA7">
        <w:t xml:space="preserve"> and legumes proteins derived emulsifiers as a source of plant protein beverages: A review</w:t>
      </w:r>
      <w:r w:rsidR="00DA0971">
        <w:t>,</w:t>
      </w:r>
      <w:r w:rsidRPr="00AB0AA7">
        <w:t> Critical reviews in food science and nutrition, 60</w:t>
      </w:r>
      <w:r w:rsidR="00AE0517">
        <w:t xml:space="preserve">, </w:t>
      </w:r>
      <w:r w:rsidRPr="00AB0AA7">
        <w:t>16, 2742-2762.</w:t>
      </w:r>
    </w:p>
    <w:p w14:paraId="44726D2B" w14:textId="6A35BDB4" w:rsidR="004C226F" w:rsidRDefault="004C226F" w:rsidP="00AB0AA7">
      <w:pPr>
        <w:pStyle w:val="CETReferencetext"/>
      </w:pPr>
      <w:proofErr w:type="spellStart"/>
      <w:r w:rsidRPr="004C226F">
        <w:t>Ribéreau-Gayon</w:t>
      </w:r>
      <w:proofErr w:type="spellEnd"/>
      <w:r w:rsidRPr="004C226F">
        <w:t xml:space="preserve"> P., Glories Y., </w:t>
      </w:r>
      <w:proofErr w:type="spellStart"/>
      <w:r w:rsidRPr="004C226F">
        <w:t>Maujean</w:t>
      </w:r>
      <w:proofErr w:type="spellEnd"/>
      <w:r w:rsidRPr="004C226F">
        <w:t xml:space="preserve"> A., </w:t>
      </w:r>
      <w:proofErr w:type="spellStart"/>
      <w:r w:rsidRPr="004C226F">
        <w:t>Dubourdieu</w:t>
      </w:r>
      <w:proofErr w:type="spellEnd"/>
      <w:r w:rsidRPr="004C226F">
        <w:t xml:space="preserve"> D., 2000, Handbook of </w:t>
      </w:r>
      <w:proofErr w:type="spellStart"/>
      <w:r w:rsidRPr="004C226F">
        <w:t>enology</w:t>
      </w:r>
      <w:proofErr w:type="spellEnd"/>
      <w:r w:rsidRPr="004C226F">
        <w:t>. The chemistry of wine stabilization and treatments, John Wiley and Sons Ltd. 2, West Sussex, England.</w:t>
      </w:r>
    </w:p>
    <w:p w14:paraId="7DE22A90" w14:textId="0D5F756D" w:rsidR="004C226F" w:rsidRDefault="004C226F" w:rsidP="00AB0AA7">
      <w:pPr>
        <w:pStyle w:val="CETReferencetext"/>
      </w:pPr>
      <w:r w:rsidRPr="004C226F">
        <w:t xml:space="preserve">Salcedo C.L., López de Mishima B. A., </w:t>
      </w:r>
      <w:proofErr w:type="spellStart"/>
      <w:r w:rsidRPr="004C226F">
        <w:t>Nazareno</w:t>
      </w:r>
      <w:proofErr w:type="spellEnd"/>
      <w:r w:rsidRPr="004C226F">
        <w:t xml:space="preserve"> M.A., 2010, Walnuts and almonds as model systems of foods constituted by oxidisable, pro-oxidant and antioxidant factors, Food Research International, 43, 1187-1197.</w:t>
      </w:r>
    </w:p>
    <w:p w14:paraId="122BDD6A" w14:textId="662D960C" w:rsidR="004C226F" w:rsidRDefault="004C226F" w:rsidP="00AB0AA7">
      <w:pPr>
        <w:pStyle w:val="CETReferencetext"/>
      </w:pPr>
      <w:r w:rsidRPr="004C226F">
        <w:t>Sánchez-González C., Ciudad C.J., Noe V., Izquierdo-Pulido M., 2017, Health benefits of walnut polyphenols: An exploration beyond their lipid profile, Critical Reviews in Food Science and Nutrition, 57, 16, 3373-3383.</w:t>
      </w:r>
    </w:p>
    <w:p w14:paraId="2531A412" w14:textId="3FCF6393" w:rsidR="00AB0AA7" w:rsidRPr="00AB0AA7" w:rsidRDefault="00AB0AA7" w:rsidP="00AB0AA7">
      <w:pPr>
        <w:pStyle w:val="CETReferencetext"/>
      </w:pPr>
      <w:r w:rsidRPr="00DA0971">
        <w:t>Silveira B.K.S., da Silva</w:t>
      </w:r>
      <w:r w:rsidR="00DA0971" w:rsidRPr="00DA0971">
        <w:t xml:space="preserve"> A.</w:t>
      </w:r>
      <w:r w:rsidRPr="00DA0971">
        <w:t xml:space="preserve">, </w:t>
      </w:r>
      <w:proofErr w:type="spellStart"/>
      <w:r w:rsidRPr="00DA0971">
        <w:t>Hermsdorff</w:t>
      </w:r>
      <w:proofErr w:type="spellEnd"/>
      <w:r w:rsidR="00DA0971" w:rsidRPr="00DA0971">
        <w:t xml:space="preserve"> H.H.M.</w:t>
      </w:r>
      <w:r w:rsidRPr="00DA0971">
        <w:t xml:space="preserve">, </w:t>
      </w:r>
      <w:proofErr w:type="spellStart"/>
      <w:r w:rsidRPr="00DA0971">
        <w:t>Bressan</w:t>
      </w:r>
      <w:proofErr w:type="spellEnd"/>
      <w:r w:rsidR="00DA0971" w:rsidRPr="00DA0971">
        <w:t xml:space="preserve"> J.,</w:t>
      </w:r>
      <w:r w:rsidRPr="00DA0971">
        <w:t xml:space="preserve"> 2020</w:t>
      </w:r>
      <w:r w:rsidR="00DA0971" w:rsidRPr="00DA0971">
        <w:t>,</w:t>
      </w:r>
      <w:r w:rsidRPr="00DA0971">
        <w:t xml:space="preserve"> </w:t>
      </w:r>
      <w:r w:rsidRPr="00AB0AA7">
        <w:t>Effect of chronic consumption of nuts on oxidative stress: A systematic review of clinical trials</w:t>
      </w:r>
      <w:r w:rsidR="00DA0971">
        <w:t>,</w:t>
      </w:r>
      <w:r w:rsidRPr="00AB0AA7">
        <w:t xml:space="preserve"> Critical Reviews in Food Science and Nutrition</w:t>
      </w:r>
      <w:r w:rsidR="00DA0971">
        <w:t>.</w:t>
      </w:r>
    </w:p>
    <w:p w14:paraId="7C701489" w14:textId="5880ACF9" w:rsidR="00AB0AA7" w:rsidRPr="00AB0AA7" w:rsidRDefault="00AB0AA7" w:rsidP="00305C0A">
      <w:pPr>
        <w:pStyle w:val="CETReferencetext"/>
      </w:pPr>
      <w:r w:rsidRPr="003E360D">
        <w:t>S</w:t>
      </w:r>
      <w:r w:rsidR="00AE0517" w:rsidRPr="003E360D">
        <w:t>ong</w:t>
      </w:r>
      <w:r w:rsidRPr="003E360D">
        <w:t xml:space="preserve"> H</w:t>
      </w:r>
      <w:r w:rsidR="00AE0517" w:rsidRPr="003E360D">
        <w:t>.</w:t>
      </w:r>
      <w:r w:rsidRPr="003E360D">
        <w:t>, Z</w:t>
      </w:r>
      <w:r w:rsidR="00AE0517" w:rsidRPr="003E360D">
        <w:t>hao</w:t>
      </w:r>
      <w:r w:rsidRPr="003E360D">
        <w:t xml:space="preserve"> </w:t>
      </w:r>
      <w:proofErr w:type="spellStart"/>
      <w:r w:rsidRPr="003E360D">
        <w:t>S</w:t>
      </w:r>
      <w:r w:rsidR="00AE0517" w:rsidRPr="003E360D">
        <w:t>.</w:t>
      </w:r>
      <w:r w:rsidRPr="003E360D">
        <w:t>l</w:t>
      </w:r>
      <w:r w:rsidR="00AE0517" w:rsidRPr="003E360D">
        <w:t>.</w:t>
      </w:r>
      <w:proofErr w:type="spellEnd"/>
      <w:r w:rsidRPr="003E360D">
        <w:t>, C</w:t>
      </w:r>
      <w:r w:rsidR="00AE0517" w:rsidRPr="003E360D">
        <w:t>hen</w:t>
      </w:r>
      <w:r w:rsidRPr="003E360D">
        <w:t xml:space="preserve"> C</w:t>
      </w:r>
      <w:r w:rsidR="00AE0517" w:rsidRPr="003E360D">
        <w:t>.</w:t>
      </w:r>
      <w:r w:rsidRPr="003E360D">
        <w:t>, L</w:t>
      </w:r>
      <w:r w:rsidR="00AE0517" w:rsidRPr="003E360D">
        <w:t>i</w:t>
      </w:r>
      <w:r w:rsidRPr="003E360D">
        <w:t xml:space="preserve"> R</w:t>
      </w:r>
      <w:r w:rsidR="00AE0517" w:rsidRPr="003E360D">
        <w:t>.</w:t>
      </w:r>
      <w:r w:rsidRPr="003E360D">
        <w:t>, Z</w:t>
      </w:r>
      <w:r w:rsidR="00AE0517" w:rsidRPr="003E360D">
        <w:t>hang</w:t>
      </w:r>
      <w:r w:rsidRPr="003E360D">
        <w:t xml:space="preserve"> T</w:t>
      </w:r>
      <w:r w:rsidR="00AE0517" w:rsidRPr="003E360D">
        <w:t>.</w:t>
      </w:r>
      <w:r w:rsidRPr="003E360D">
        <w:t>, W</w:t>
      </w:r>
      <w:r w:rsidR="00AE0517" w:rsidRPr="003E360D">
        <w:t>u</w:t>
      </w:r>
      <w:r w:rsidRPr="003E360D">
        <w:t xml:space="preserve"> W</w:t>
      </w:r>
      <w:r w:rsidR="00AE0517" w:rsidRPr="003E360D">
        <w:t>.</w:t>
      </w:r>
      <w:r w:rsidRPr="003E360D">
        <w:t>S.</w:t>
      </w:r>
      <w:r w:rsidR="00DA0971" w:rsidRPr="003E360D">
        <w:t>,</w:t>
      </w:r>
      <w:r w:rsidRPr="003E360D">
        <w:t xml:space="preserve"> </w:t>
      </w:r>
      <w:r w:rsidR="00DA0971" w:rsidRPr="003E360D">
        <w:t xml:space="preserve">2015, </w:t>
      </w:r>
      <w:r w:rsidRPr="003E360D">
        <w:t>Recovery of walnut flavonoid in peeling wastewater of walnut kernel and its antioxidative activity</w:t>
      </w:r>
      <w:r w:rsidR="00DA0971" w:rsidRPr="003E360D">
        <w:t xml:space="preserve">, </w:t>
      </w:r>
      <w:r w:rsidRPr="003E360D">
        <w:t>Science and Technology of Food Industry, 6</w:t>
      </w:r>
      <w:r w:rsidR="00AE0517" w:rsidRPr="003E360D">
        <w:t>,</w:t>
      </w:r>
      <w:r w:rsidRPr="003E360D">
        <w:t xml:space="preserve"> 94-98.</w:t>
      </w:r>
    </w:p>
    <w:p w14:paraId="71E2EEFE" w14:textId="6DAF7937" w:rsidR="007668A3" w:rsidRDefault="007668A3" w:rsidP="006A4EE5">
      <w:pPr>
        <w:pStyle w:val="CETReferencetext"/>
      </w:pPr>
      <w:r>
        <w:t>Vinson J.A., Cai Y.</w:t>
      </w:r>
      <w:r w:rsidR="00DA0971">
        <w:t>,</w:t>
      </w:r>
      <w:r>
        <w:t xml:space="preserve"> 2012</w:t>
      </w:r>
      <w:r w:rsidR="00DA0971">
        <w:t>,</w:t>
      </w:r>
      <w:r>
        <w:t xml:space="preserve"> Nuts, especially walnuts, have both antioxidant quantity and efficacy and exhibit significant potential health benefits</w:t>
      </w:r>
      <w:r w:rsidR="00DA0971">
        <w:t>,</w:t>
      </w:r>
      <w:r>
        <w:t xml:space="preserve"> Food and Function, 3(2)</w:t>
      </w:r>
      <w:r w:rsidR="00525D9F">
        <w:t>,</w:t>
      </w:r>
      <w:r>
        <w:t>134-40.</w:t>
      </w:r>
    </w:p>
    <w:p w14:paraId="19C4FC68" w14:textId="1636B09C" w:rsidR="004628D2" w:rsidRPr="001F0D20" w:rsidRDefault="004628D2" w:rsidP="001F0D20">
      <w:pPr>
        <w:pStyle w:val="CETReferencetext"/>
      </w:pPr>
    </w:p>
    <w:sectPr w:rsidR="004628D2" w:rsidRPr="001F0D20" w:rsidSect="00FD7B9B">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415B8" w14:textId="77777777" w:rsidR="00EE7E25" w:rsidRDefault="00EE7E25" w:rsidP="004F5E36">
      <w:r>
        <w:separator/>
      </w:r>
    </w:p>
  </w:endnote>
  <w:endnote w:type="continuationSeparator" w:id="0">
    <w:p w14:paraId="5BF5CAA4" w14:textId="77777777" w:rsidR="00EE7E25" w:rsidRDefault="00EE7E2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52899" w14:textId="77777777" w:rsidR="00EE7E25" w:rsidRDefault="00EE7E25" w:rsidP="004F5E36">
      <w:r>
        <w:separator/>
      </w:r>
    </w:p>
  </w:footnote>
  <w:footnote w:type="continuationSeparator" w:id="0">
    <w:p w14:paraId="30A5E8AC" w14:textId="77777777" w:rsidR="00EE7E25" w:rsidRDefault="00EE7E2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108380"/>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C54051C"/>
    <w:multiLevelType w:val="hybridMultilevel"/>
    <w:tmpl w:val="C01ED26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4AA29ED"/>
    <w:multiLevelType w:val="multilevel"/>
    <w:tmpl w:val="D87EF1E4"/>
    <w:numStyleLink w:val="Stileimportato1"/>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026262D"/>
    <w:multiLevelType w:val="multilevel"/>
    <w:tmpl w:val="D87EF1E4"/>
    <w:styleLink w:val="Stileimportato1"/>
    <w:lvl w:ilvl="0">
      <w:start w:val="1"/>
      <w:numFmt w:val="decimal"/>
      <w:suff w:val="nothing"/>
      <w:lvlText w:val="%1."/>
      <w:lvlJc w:val="left"/>
      <w:pPr>
        <w:ind w:left="95" w:hanging="95"/>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2."/>
      <w:lvlJc w:val="left"/>
      <w:pPr>
        <w:ind w:left="96" w:hanging="96"/>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2.%3."/>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2.%3.%4."/>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2.%3.%4.%5."/>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2.%3.%4.%5.%6."/>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2.%3.%4.%5.%6.%7."/>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2.%3.%4.%5.%6.%7.%8."/>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2.%3.%4.%5.%6.%7.%8.%9."/>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A865F41"/>
    <w:multiLevelType w:val="hybridMultilevel"/>
    <w:tmpl w:val="386028DC"/>
    <w:lvl w:ilvl="0" w:tplc="3286CABC">
      <w:start w:val="1"/>
      <w:numFmt w:val="bullet"/>
      <w:lvlText w:val="-"/>
      <w:lvlJc w:val="left"/>
      <w:pPr>
        <w:ind w:left="720" w:hanging="360"/>
      </w:pPr>
      <w:rPr>
        <w:rFonts w:ascii="Arial" w:eastAsia="Arial Unicode MS"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125340624">
    <w:abstractNumId w:val="11"/>
  </w:num>
  <w:num w:numId="2" w16cid:durableId="700400244">
    <w:abstractNumId w:val="8"/>
  </w:num>
  <w:num w:numId="3" w16cid:durableId="587426623">
    <w:abstractNumId w:val="3"/>
  </w:num>
  <w:num w:numId="4" w16cid:durableId="2013483281">
    <w:abstractNumId w:val="2"/>
  </w:num>
  <w:num w:numId="5" w16cid:durableId="1528593736">
    <w:abstractNumId w:val="1"/>
  </w:num>
  <w:num w:numId="6" w16cid:durableId="1154027043">
    <w:abstractNumId w:val="0"/>
  </w:num>
  <w:num w:numId="7" w16cid:durableId="1105879664">
    <w:abstractNumId w:val="9"/>
  </w:num>
  <w:num w:numId="8" w16cid:durableId="1992630885">
    <w:abstractNumId w:val="7"/>
  </w:num>
  <w:num w:numId="9" w16cid:durableId="515727073">
    <w:abstractNumId w:val="6"/>
  </w:num>
  <w:num w:numId="10" w16cid:durableId="488446853">
    <w:abstractNumId w:val="5"/>
  </w:num>
  <w:num w:numId="11" w16cid:durableId="1962615490">
    <w:abstractNumId w:val="4"/>
  </w:num>
  <w:num w:numId="12" w16cid:durableId="213394566">
    <w:abstractNumId w:val="20"/>
  </w:num>
  <w:num w:numId="13" w16cid:durableId="908611841">
    <w:abstractNumId w:val="14"/>
  </w:num>
  <w:num w:numId="14" w16cid:durableId="1434672330">
    <w:abstractNumId w:val="21"/>
  </w:num>
  <w:num w:numId="15" w16cid:durableId="1365863522">
    <w:abstractNumId w:val="23"/>
  </w:num>
  <w:num w:numId="16" w16cid:durableId="844710888">
    <w:abstractNumId w:val="22"/>
  </w:num>
  <w:num w:numId="17" w16cid:durableId="531383471">
    <w:abstractNumId w:val="12"/>
  </w:num>
  <w:num w:numId="18" w16cid:durableId="1341588878">
    <w:abstractNumId w:val="14"/>
    <w:lvlOverride w:ilvl="0">
      <w:startOverride w:val="1"/>
    </w:lvlOverride>
  </w:num>
  <w:num w:numId="19" w16cid:durableId="155271328">
    <w:abstractNumId w:val="19"/>
  </w:num>
  <w:num w:numId="20" w16cid:durableId="354814808">
    <w:abstractNumId w:val="18"/>
  </w:num>
  <w:num w:numId="21" w16cid:durableId="924917164">
    <w:abstractNumId w:val="16"/>
  </w:num>
  <w:num w:numId="22" w16cid:durableId="1180199541">
    <w:abstractNumId w:val="15"/>
  </w:num>
  <w:num w:numId="23" w16cid:durableId="179241006">
    <w:abstractNumId w:val="17"/>
  </w:num>
  <w:num w:numId="24" w16cid:durableId="2080713455">
    <w:abstractNumId w:val="13"/>
    <w:lvlOverride w:ilvl="0">
      <w:startOverride w:val="1"/>
      <w:lvl w:ilvl="0">
        <w:start w:val="1"/>
        <w:numFmt w:val="decimal"/>
        <w:suff w:val="nothing"/>
        <w:lvlText w:val="%1."/>
        <w:lvlJc w:val="left"/>
        <w:pPr>
          <w:ind w:left="95" w:hanging="9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suff w:val="nothing"/>
        <w:lvlText w:val="%2."/>
        <w:lvlJc w:val="left"/>
        <w:pPr>
          <w:tabs>
            <w:tab w:val="right" w:pos="7100"/>
          </w:tabs>
          <w:ind w:left="96" w:hanging="9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suff w:val="nothing"/>
        <w:lvlText w:val="%2.%3."/>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suff w:val="nothing"/>
        <w:lvlText w:val="%2.%3.%4."/>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2.%3.%4.%5."/>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2.%3.%4.%5.%6."/>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2.%3.%4.%5.%6.%7."/>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2.%3.%4.%5.%6.%7.%8."/>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2.%3.%4.%5.%6.%7.%8.%9."/>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5" w16cid:durableId="1582523470">
    <w:abstractNumId w:val="13"/>
    <w:lvlOverride w:ilvl="0">
      <w:startOverride w:val="1"/>
      <w:lvl w:ilvl="0">
        <w:start w:val="1"/>
        <w:numFmt w:val="decimal"/>
        <w:suff w:val="nothing"/>
        <w:lvlText w:val="%1."/>
        <w:lvlJc w:val="left"/>
        <w:pPr>
          <w:ind w:left="95" w:hanging="95"/>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suff w:val="nothing"/>
        <w:lvlText w:val="%2."/>
        <w:lvlJc w:val="left"/>
        <w:pPr>
          <w:ind w:left="96" w:hanging="9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2"/>
      <w:lvl w:ilvl="2">
        <w:start w:val="2"/>
        <w:numFmt w:val="decimal"/>
        <w:suff w:val="nothing"/>
        <w:lvlText w:val="%2.%3."/>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suff w:val="nothing"/>
        <w:lvlText w:val="%2.%3.%4."/>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2.%3.%4.%5."/>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2.%3.%4.%5.%6."/>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2.%3.%4.%5.%6.%7."/>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2.%3.%4.%5.%6.%7.%8."/>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2.%3.%4.%5.%6.%7.%8.%9."/>
        <w:lvlJc w:val="left"/>
        <w:pPr>
          <w:ind w:left="87" w:hanging="8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6" w16cid:durableId="834759326">
    <w:abstractNumId w:val="10"/>
  </w:num>
  <w:num w:numId="27" w16cid:durableId="934558632">
    <w:abstractNumId w:val="24"/>
  </w:num>
  <w:num w:numId="28" w16cid:durableId="13709522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C32"/>
    <w:rsid w:val="000027C0"/>
    <w:rsid w:val="000052FB"/>
    <w:rsid w:val="00010F13"/>
    <w:rsid w:val="000117CB"/>
    <w:rsid w:val="00011ABC"/>
    <w:rsid w:val="00014B40"/>
    <w:rsid w:val="00024702"/>
    <w:rsid w:val="00025D0B"/>
    <w:rsid w:val="00027CCB"/>
    <w:rsid w:val="0003148D"/>
    <w:rsid w:val="00031EEC"/>
    <w:rsid w:val="00034FE7"/>
    <w:rsid w:val="00040B05"/>
    <w:rsid w:val="00044595"/>
    <w:rsid w:val="000464B6"/>
    <w:rsid w:val="000511BC"/>
    <w:rsid w:val="00051566"/>
    <w:rsid w:val="000562A9"/>
    <w:rsid w:val="00062A9A"/>
    <w:rsid w:val="00065058"/>
    <w:rsid w:val="000735F5"/>
    <w:rsid w:val="000845E2"/>
    <w:rsid w:val="0008535A"/>
    <w:rsid w:val="00085DA6"/>
    <w:rsid w:val="00086C39"/>
    <w:rsid w:val="00097D10"/>
    <w:rsid w:val="000A03B2"/>
    <w:rsid w:val="000A311E"/>
    <w:rsid w:val="000A548A"/>
    <w:rsid w:val="000B14AF"/>
    <w:rsid w:val="000B3483"/>
    <w:rsid w:val="000B51EE"/>
    <w:rsid w:val="000C69A8"/>
    <w:rsid w:val="000D0268"/>
    <w:rsid w:val="000D34BE"/>
    <w:rsid w:val="000D60EA"/>
    <w:rsid w:val="000D727C"/>
    <w:rsid w:val="000E102F"/>
    <w:rsid w:val="000E217B"/>
    <w:rsid w:val="000E36F1"/>
    <w:rsid w:val="000E3A73"/>
    <w:rsid w:val="000E414A"/>
    <w:rsid w:val="000E62FD"/>
    <w:rsid w:val="000F093C"/>
    <w:rsid w:val="000F41D7"/>
    <w:rsid w:val="000F5EDE"/>
    <w:rsid w:val="000F72EC"/>
    <w:rsid w:val="000F787B"/>
    <w:rsid w:val="000F7FCB"/>
    <w:rsid w:val="0012091F"/>
    <w:rsid w:val="00126A33"/>
    <w:rsid w:val="00126BC2"/>
    <w:rsid w:val="001308B6"/>
    <w:rsid w:val="0013121F"/>
    <w:rsid w:val="00131FE6"/>
    <w:rsid w:val="0013263F"/>
    <w:rsid w:val="00132FA7"/>
    <w:rsid w:val="001331DF"/>
    <w:rsid w:val="00134DE4"/>
    <w:rsid w:val="0014034D"/>
    <w:rsid w:val="00144D16"/>
    <w:rsid w:val="00150E59"/>
    <w:rsid w:val="0015261E"/>
    <w:rsid w:val="00152DE3"/>
    <w:rsid w:val="00154A0B"/>
    <w:rsid w:val="00164CF9"/>
    <w:rsid w:val="001667A6"/>
    <w:rsid w:val="001774E8"/>
    <w:rsid w:val="00184AD6"/>
    <w:rsid w:val="001862E8"/>
    <w:rsid w:val="001936D4"/>
    <w:rsid w:val="001A0CFD"/>
    <w:rsid w:val="001A4AF7"/>
    <w:rsid w:val="001A540C"/>
    <w:rsid w:val="001A5935"/>
    <w:rsid w:val="001B0349"/>
    <w:rsid w:val="001B1E93"/>
    <w:rsid w:val="001B65C1"/>
    <w:rsid w:val="001C00FC"/>
    <w:rsid w:val="001C52D9"/>
    <w:rsid w:val="001C684B"/>
    <w:rsid w:val="001D07CF"/>
    <w:rsid w:val="001D0CFB"/>
    <w:rsid w:val="001D21AF"/>
    <w:rsid w:val="001D3224"/>
    <w:rsid w:val="001D53FC"/>
    <w:rsid w:val="001F0D20"/>
    <w:rsid w:val="001F42A5"/>
    <w:rsid w:val="001F5907"/>
    <w:rsid w:val="001F61D5"/>
    <w:rsid w:val="001F7B9D"/>
    <w:rsid w:val="0020012E"/>
    <w:rsid w:val="00201C93"/>
    <w:rsid w:val="00205D83"/>
    <w:rsid w:val="00210436"/>
    <w:rsid w:val="00211158"/>
    <w:rsid w:val="00212296"/>
    <w:rsid w:val="00213DC5"/>
    <w:rsid w:val="002224B4"/>
    <w:rsid w:val="0023309C"/>
    <w:rsid w:val="002360D3"/>
    <w:rsid w:val="002447EF"/>
    <w:rsid w:val="00251550"/>
    <w:rsid w:val="0026324B"/>
    <w:rsid w:val="00263B05"/>
    <w:rsid w:val="002652C9"/>
    <w:rsid w:val="0027221A"/>
    <w:rsid w:val="0027287A"/>
    <w:rsid w:val="0027532C"/>
    <w:rsid w:val="00275B61"/>
    <w:rsid w:val="002772A3"/>
    <w:rsid w:val="00280FAF"/>
    <w:rsid w:val="00282656"/>
    <w:rsid w:val="00285F83"/>
    <w:rsid w:val="00296B83"/>
    <w:rsid w:val="002B4015"/>
    <w:rsid w:val="002B4772"/>
    <w:rsid w:val="002B78CE"/>
    <w:rsid w:val="002C2C57"/>
    <w:rsid w:val="002C2FB6"/>
    <w:rsid w:val="002C3B60"/>
    <w:rsid w:val="002C5F31"/>
    <w:rsid w:val="002C6B78"/>
    <w:rsid w:val="002C7AF6"/>
    <w:rsid w:val="002E038C"/>
    <w:rsid w:val="002E1330"/>
    <w:rsid w:val="002E5FA7"/>
    <w:rsid w:val="002F3309"/>
    <w:rsid w:val="003008CE"/>
    <w:rsid w:val="003009B7"/>
    <w:rsid w:val="00300E56"/>
    <w:rsid w:val="0030152C"/>
    <w:rsid w:val="003037A0"/>
    <w:rsid w:val="0030469C"/>
    <w:rsid w:val="00305C0A"/>
    <w:rsid w:val="00307336"/>
    <w:rsid w:val="00312E25"/>
    <w:rsid w:val="003171E4"/>
    <w:rsid w:val="003209D8"/>
    <w:rsid w:val="00321CA6"/>
    <w:rsid w:val="00323442"/>
    <w:rsid w:val="00323763"/>
    <w:rsid w:val="00323C5F"/>
    <w:rsid w:val="00330020"/>
    <w:rsid w:val="0033459D"/>
    <w:rsid w:val="00334C09"/>
    <w:rsid w:val="00341ED0"/>
    <w:rsid w:val="00347FC8"/>
    <w:rsid w:val="00351AD6"/>
    <w:rsid w:val="00352BE4"/>
    <w:rsid w:val="00355D1B"/>
    <w:rsid w:val="00356ACF"/>
    <w:rsid w:val="00362246"/>
    <w:rsid w:val="003637EC"/>
    <w:rsid w:val="00364D3D"/>
    <w:rsid w:val="0037032D"/>
    <w:rsid w:val="003723D4"/>
    <w:rsid w:val="00381905"/>
    <w:rsid w:val="00384CC8"/>
    <w:rsid w:val="003871FD"/>
    <w:rsid w:val="003907A9"/>
    <w:rsid w:val="003909AC"/>
    <w:rsid w:val="00393256"/>
    <w:rsid w:val="00396D9E"/>
    <w:rsid w:val="003A1E30"/>
    <w:rsid w:val="003A2299"/>
    <w:rsid w:val="003A2829"/>
    <w:rsid w:val="003A6FC6"/>
    <w:rsid w:val="003A7D1C"/>
    <w:rsid w:val="003B304B"/>
    <w:rsid w:val="003B3146"/>
    <w:rsid w:val="003B3166"/>
    <w:rsid w:val="003B4065"/>
    <w:rsid w:val="003B4640"/>
    <w:rsid w:val="003C062D"/>
    <w:rsid w:val="003C23CA"/>
    <w:rsid w:val="003C5745"/>
    <w:rsid w:val="003E360D"/>
    <w:rsid w:val="003E3683"/>
    <w:rsid w:val="003F015E"/>
    <w:rsid w:val="003F0FBD"/>
    <w:rsid w:val="003F495E"/>
    <w:rsid w:val="00400414"/>
    <w:rsid w:val="00401D26"/>
    <w:rsid w:val="00413573"/>
    <w:rsid w:val="0041446B"/>
    <w:rsid w:val="004221BE"/>
    <w:rsid w:val="004236A4"/>
    <w:rsid w:val="00424D50"/>
    <w:rsid w:val="0043248F"/>
    <w:rsid w:val="00433D2D"/>
    <w:rsid w:val="0044071E"/>
    <w:rsid w:val="0044329C"/>
    <w:rsid w:val="0044340C"/>
    <w:rsid w:val="004467E5"/>
    <w:rsid w:val="00451189"/>
    <w:rsid w:val="00453E24"/>
    <w:rsid w:val="00457456"/>
    <w:rsid w:val="004577FE"/>
    <w:rsid w:val="00457B9C"/>
    <w:rsid w:val="0046164A"/>
    <w:rsid w:val="004628D2"/>
    <w:rsid w:val="00462DCD"/>
    <w:rsid w:val="004648AD"/>
    <w:rsid w:val="004703A9"/>
    <w:rsid w:val="00472E5A"/>
    <w:rsid w:val="00474E84"/>
    <w:rsid w:val="004760DE"/>
    <w:rsid w:val="004763D7"/>
    <w:rsid w:val="004846D8"/>
    <w:rsid w:val="00494297"/>
    <w:rsid w:val="00494A9C"/>
    <w:rsid w:val="004A004E"/>
    <w:rsid w:val="004A24CF"/>
    <w:rsid w:val="004A7D80"/>
    <w:rsid w:val="004B3673"/>
    <w:rsid w:val="004C226F"/>
    <w:rsid w:val="004C30B2"/>
    <w:rsid w:val="004C3D1D"/>
    <w:rsid w:val="004C3D84"/>
    <w:rsid w:val="004C7913"/>
    <w:rsid w:val="004D1626"/>
    <w:rsid w:val="004D4B6B"/>
    <w:rsid w:val="004D7E3C"/>
    <w:rsid w:val="004E2290"/>
    <w:rsid w:val="004E4DD6"/>
    <w:rsid w:val="004E50AE"/>
    <w:rsid w:val="004F0306"/>
    <w:rsid w:val="004F2FFB"/>
    <w:rsid w:val="004F314B"/>
    <w:rsid w:val="004F5E36"/>
    <w:rsid w:val="005018EC"/>
    <w:rsid w:val="00507196"/>
    <w:rsid w:val="00507B47"/>
    <w:rsid w:val="00507BEF"/>
    <w:rsid w:val="00507CC9"/>
    <w:rsid w:val="005119A5"/>
    <w:rsid w:val="00511F9A"/>
    <w:rsid w:val="00515D88"/>
    <w:rsid w:val="00516AAC"/>
    <w:rsid w:val="00523915"/>
    <w:rsid w:val="00525D9F"/>
    <w:rsid w:val="0052673A"/>
    <w:rsid w:val="00527471"/>
    <w:rsid w:val="005278B7"/>
    <w:rsid w:val="00530767"/>
    <w:rsid w:val="00530D73"/>
    <w:rsid w:val="00531894"/>
    <w:rsid w:val="00532016"/>
    <w:rsid w:val="00533AA5"/>
    <w:rsid w:val="005346C8"/>
    <w:rsid w:val="0053532D"/>
    <w:rsid w:val="00537A0D"/>
    <w:rsid w:val="00542726"/>
    <w:rsid w:val="005428C6"/>
    <w:rsid w:val="00543E7D"/>
    <w:rsid w:val="00547A68"/>
    <w:rsid w:val="0055092E"/>
    <w:rsid w:val="00550AE0"/>
    <w:rsid w:val="00552155"/>
    <w:rsid w:val="005531C9"/>
    <w:rsid w:val="00563F4B"/>
    <w:rsid w:val="00570C43"/>
    <w:rsid w:val="00572DF8"/>
    <w:rsid w:val="00577987"/>
    <w:rsid w:val="005822AE"/>
    <w:rsid w:val="00586C9F"/>
    <w:rsid w:val="00586F7C"/>
    <w:rsid w:val="005A237B"/>
    <w:rsid w:val="005A5607"/>
    <w:rsid w:val="005B0F68"/>
    <w:rsid w:val="005B2110"/>
    <w:rsid w:val="005B3C3A"/>
    <w:rsid w:val="005B61E6"/>
    <w:rsid w:val="005C102D"/>
    <w:rsid w:val="005C4E5C"/>
    <w:rsid w:val="005C77E1"/>
    <w:rsid w:val="005C7C32"/>
    <w:rsid w:val="005D0617"/>
    <w:rsid w:val="005D50B0"/>
    <w:rsid w:val="005D5ED8"/>
    <w:rsid w:val="005D668A"/>
    <w:rsid w:val="005D6A2F"/>
    <w:rsid w:val="005E1A82"/>
    <w:rsid w:val="005E5433"/>
    <w:rsid w:val="005E794C"/>
    <w:rsid w:val="005F0A28"/>
    <w:rsid w:val="005F0E5E"/>
    <w:rsid w:val="00600535"/>
    <w:rsid w:val="00600C33"/>
    <w:rsid w:val="00605A4C"/>
    <w:rsid w:val="006102C8"/>
    <w:rsid w:val="00610CD6"/>
    <w:rsid w:val="006111D4"/>
    <w:rsid w:val="006162EA"/>
    <w:rsid w:val="00616FB9"/>
    <w:rsid w:val="00620DEE"/>
    <w:rsid w:val="00621F92"/>
    <w:rsid w:val="0062280A"/>
    <w:rsid w:val="00625639"/>
    <w:rsid w:val="00630639"/>
    <w:rsid w:val="00631B33"/>
    <w:rsid w:val="00633F81"/>
    <w:rsid w:val="00635ECD"/>
    <w:rsid w:val="0064184D"/>
    <w:rsid w:val="006422CC"/>
    <w:rsid w:val="00646834"/>
    <w:rsid w:val="00653F3A"/>
    <w:rsid w:val="006560A8"/>
    <w:rsid w:val="00660E3E"/>
    <w:rsid w:val="00662E74"/>
    <w:rsid w:val="0067727A"/>
    <w:rsid w:val="00680C23"/>
    <w:rsid w:val="00681C89"/>
    <w:rsid w:val="00683496"/>
    <w:rsid w:val="006850AD"/>
    <w:rsid w:val="00685F8F"/>
    <w:rsid w:val="00693766"/>
    <w:rsid w:val="006A3281"/>
    <w:rsid w:val="006A4B23"/>
    <w:rsid w:val="006A4EE5"/>
    <w:rsid w:val="006B4888"/>
    <w:rsid w:val="006B57AF"/>
    <w:rsid w:val="006B7D90"/>
    <w:rsid w:val="006C2E45"/>
    <w:rsid w:val="006C359C"/>
    <w:rsid w:val="006C3E98"/>
    <w:rsid w:val="006C5579"/>
    <w:rsid w:val="006D6E8B"/>
    <w:rsid w:val="006E5A57"/>
    <w:rsid w:val="006E737D"/>
    <w:rsid w:val="006F2503"/>
    <w:rsid w:val="006F6F79"/>
    <w:rsid w:val="007010AF"/>
    <w:rsid w:val="00704E39"/>
    <w:rsid w:val="007065A3"/>
    <w:rsid w:val="00713973"/>
    <w:rsid w:val="00720A24"/>
    <w:rsid w:val="0072219B"/>
    <w:rsid w:val="00722339"/>
    <w:rsid w:val="00723FCF"/>
    <w:rsid w:val="00727BB3"/>
    <w:rsid w:val="00732386"/>
    <w:rsid w:val="0073514D"/>
    <w:rsid w:val="00735F3A"/>
    <w:rsid w:val="00736464"/>
    <w:rsid w:val="00737853"/>
    <w:rsid w:val="007447F3"/>
    <w:rsid w:val="0075499F"/>
    <w:rsid w:val="00754DE6"/>
    <w:rsid w:val="007559F4"/>
    <w:rsid w:val="00756172"/>
    <w:rsid w:val="00757A07"/>
    <w:rsid w:val="00763538"/>
    <w:rsid w:val="007661C8"/>
    <w:rsid w:val="007668A3"/>
    <w:rsid w:val="0077098D"/>
    <w:rsid w:val="00773FCA"/>
    <w:rsid w:val="00774864"/>
    <w:rsid w:val="00780B3B"/>
    <w:rsid w:val="00780F6D"/>
    <w:rsid w:val="0078470A"/>
    <w:rsid w:val="0078553D"/>
    <w:rsid w:val="007857C3"/>
    <w:rsid w:val="007931FA"/>
    <w:rsid w:val="00794970"/>
    <w:rsid w:val="007A2D8D"/>
    <w:rsid w:val="007A4861"/>
    <w:rsid w:val="007A5F60"/>
    <w:rsid w:val="007A7BBA"/>
    <w:rsid w:val="007B0C50"/>
    <w:rsid w:val="007B1CAA"/>
    <w:rsid w:val="007B48F9"/>
    <w:rsid w:val="007B63A2"/>
    <w:rsid w:val="007C1A43"/>
    <w:rsid w:val="007D0951"/>
    <w:rsid w:val="007D1774"/>
    <w:rsid w:val="007E20C7"/>
    <w:rsid w:val="007E2FD6"/>
    <w:rsid w:val="007F41E8"/>
    <w:rsid w:val="007F7D9F"/>
    <w:rsid w:val="0080013E"/>
    <w:rsid w:val="00801CD9"/>
    <w:rsid w:val="00807064"/>
    <w:rsid w:val="00813288"/>
    <w:rsid w:val="00814B68"/>
    <w:rsid w:val="0081576F"/>
    <w:rsid w:val="008168FC"/>
    <w:rsid w:val="00830996"/>
    <w:rsid w:val="008345F1"/>
    <w:rsid w:val="00837E93"/>
    <w:rsid w:val="008415A1"/>
    <w:rsid w:val="00843E4F"/>
    <w:rsid w:val="00844BAD"/>
    <w:rsid w:val="008512BE"/>
    <w:rsid w:val="008526CC"/>
    <w:rsid w:val="00857678"/>
    <w:rsid w:val="00865B07"/>
    <w:rsid w:val="008667EA"/>
    <w:rsid w:val="008732D2"/>
    <w:rsid w:val="0087637F"/>
    <w:rsid w:val="00877639"/>
    <w:rsid w:val="0088150C"/>
    <w:rsid w:val="0088540B"/>
    <w:rsid w:val="008905B3"/>
    <w:rsid w:val="00892AD5"/>
    <w:rsid w:val="00897395"/>
    <w:rsid w:val="008A1512"/>
    <w:rsid w:val="008A2E61"/>
    <w:rsid w:val="008B3B0C"/>
    <w:rsid w:val="008B6578"/>
    <w:rsid w:val="008B758A"/>
    <w:rsid w:val="008C4E26"/>
    <w:rsid w:val="008D32B9"/>
    <w:rsid w:val="008D433B"/>
    <w:rsid w:val="008D4A16"/>
    <w:rsid w:val="008D5A11"/>
    <w:rsid w:val="008E566E"/>
    <w:rsid w:val="008F57AB"/>
    <w:rsid w:val="0090006C"/>
    <w:rsid w:val="0090161A"/>
    <w:rsid w:val="00901EB6"/>
    <w:rsid w:val="00904C62"/>
    <w:rsid w:val="00904FAF"/>
    <w:rsid w:val="009063F4"/>
    <w:rsid w:val="00912086"/>
    <w:rsid w:val="00922BA8"/>
    <w:rsid w:val="00924DAC"/>
    <w:rsid w:val="0092661D"/>
    <w:rsid w:val="00927058"/>
    <w:rsid w:val="009337A4"/>
    <w:rsid w:val="00934FFA"/>
    <w:rsid w:val="00935CCA"/>
    <w:rsid w:val="00936E30"/>
    <w:rsid w:val="009402B2"/>
    <w:rsid w:val="009405AE"/>
    <w:rsid w:val="00942750"/>
    <w:rsid w:val="009450CE"/>
    <w:rsid w:val="009459BB"/>
    <w:rsid w:val="00947179"/>
    <w:rsid w:val="0095164B"/>
    <w:rsid w:val="00954090"/>
    <w:rsid w:val="009573E7"/>
    <w:rsid w:val="00960753"/>
    <w:rsid w:val="00960A50"/>
    <w:rsid w:val="00962717"/>
    <w:rsid w:val="00963E05"/>
    <w:rsid w:val="00964A45"/>
    <w:rsid w:val="00967843"/>
    <w:rsid w:val="00967D54"/>
    <w:rsid w:val="00971028"/>
    <w:rsid w:val="00973136"/>
    <w:rsid w:val="009823D0"/>
    <w:rsid w:val="0098376F"/>
    <w:rsid w:val="00993B84"/>
    <w:rsid w:val="00994F47"/>
    <w:rsid w:val="00996483"/>
    <w:rsid w:val="00996F5A"/>
    <w:rsid w:val="009A2D43"/>
    <w:rsid w:val="009A5492"/>
    <w:rsid w:val="009A64BC"/>
    <w:rsid w:val="009B041A"/>
    <w:rsid w:val="009B4D87"/>
    <w:rsid w:val="009C37C3"/>
    <w:rsid w:val="009C3B7A"/>
    <w:rsid w:val="009C7C86"/>
    <w:rsid w:val="009D07C9"/>
    <w:rsid w:val="009D0DFA"/>
    <w:rsid w:val="009D2FF7"/>
    <w:rsid w:val="009D41B7"/>
    <w:rsid w:val="009E0806"/>
    <w:rsid w:val="009E14AC"/>
    <w:rsid w:val="009E4DDD"/>
    <w:rsid w:val="009E566D"/>
    <w:rsid w:val="009E7884"/>
    <w:rsid w:val="009E788A"/>
    <w:rsid w:val="009F0E08"/>
    <w:rsid w:val="009F434E"/>
    <w:rsid w:val="009F49A7"/>
    <w:rsid w:val="009F7382"/>
    <w:rsid w:val="00A0318C"/>
    <w:rsid w:val="00A0505D"/>
    <w:rsid w:val="00A104BA"/>
    <w:rsid w:val="00A1763D"/>
    <w:rsid w:val="00A17CEC"/>
    <w:rsid w:val="00A221BE"/>
    <w:rsid w:val="00A27EF0"/>
    <w:rsid w:val="00A42361"/>
    <w:rsid w:val="00A43EDA"/>
    <w:rsid w:val="00A50B20"/>
    <w:rsid w:val="00A51390"/>
    <w:rsid w:val="00A60D13"/>
    <w:rsid w:val="00A61F77"/>
    <w:rsid w:val="00A62AE5"/>
    <w:rsid w:val="00A655DE"/>
    <w:rsid w:val="00A70823"/>
    <w:rsid w:val="00A7223D"/>
    <w:rsid w:val="00A72745"/>
    <w:rsid w:val="00A72A6E"/>
    <w:rsid w:val="00A7319F"/>
    <w:rsid w:val="00A7452F"/>
    <w:rsid w:val="00A76EFC"/>
    <w:rsid w:val="00A84096"/>
    <w:rsid w:val="00A85B19"/>
    <w:rsid w:val="00A87D50"/>
    <w:rsid w:val="00A91010"/>
    <w:rsid w:val="00A97F29"/>
    <w:rsid w:val="00AA425D"/>
    <w:rsid w:val="00AA5EB4"/>
    <w:rsid w:val="00AA702E"/>
    <w:rsid w:val="00AA7D26"/>
    <w:rsid w:val="00AB0964"/>
    <w:rsid w:val="00AB0AA7"/>
    <w:rsid w:val="00AB3119"/>
    <w:rsid w:val="00AB5011"/>
    <w:rsid w:val="00AB58BF"/>
    <w:rsid w:val="00AC47DB"/>
    <w:rsid w:val="00AC54A1"/>
    <w:rsid w:val="00AC7368"/>
    <w:rsid w:val="00AD0474"/>
    <w:rsid w:val="00AD1297"/>
    <w:rsid w:val="00AD16B9"/>
    <w:rsid w:val="00AD7323"/>
    <w:rsid w:val="00AD76E0"/>
    <w:rsid w:val="00AE0517"/>
    <w:rsid w:val="00AE377D"/>
    <w:rsid w:val="00AE4ABF"/>
    <w:rsid w:val="00AE52FB"/>
    <w:rsid w:val="00AE5ACB"/>
    <w:rsid w:val="00AE6AA7"/>
    <w:rsid w:val="00AE7878"/>
    <w:rsid w:val="00AF0EBA"/>
    <w:rsid w:val="00AF26A9"/>
    <w:rsid w:val="00AF3742"/>
    <w:rsid w:val="00AF535E"/>
    <w:rsid w:val="00B02C8A"/>
    <w:rsid w:val="00B17FBD"/>
    <w:rsid w:val="00B21532"/>
    <w:rsid w:val="00B22D78"/>
    <w:rsid w:val="00B22DA4"/>
    <w:rsid w:val="00B24BB3"/>
    <w:rsid w:val="00B315A6"/>
    <w:rsid w:val="00B31813"/>
    <w:rsid w:val="00B319EA"/>
    <w:rsid w:val="00B33365"/>
    <w:rsid w:val="00B345DF"/>
    <w:rsid w:val="00B40038"/>
    <w:rsid w:val="00B57B36"/>
    <w:rsid w:val="00B57E6F"/>
    <w:rsid w:val="00B75D37"/>
    <w:rsid w:val="00B8686D"/>
    <w:rsid w:val="00B91D7A"/>
    <w:rsid w:val="00B93F69"/>
    <w:rsid w:val="00B9441E"/>
    <w:rsid w:val="00BA70A5"/>
    <w:rsid w:val="00BB101B"/>
    <w:rsid w:val="00BB1DDC"/>
    <w:rsid w:val="00BB45E1"/>
    <w:rsid w:val="00BC068F"/>
    <w:rsid w:val="00BC30C9"/>
    <w:rsid w:val="00BC4164"/>
    <w:rsid w:val="00BC7D3E"/>
    <w:rsid w:val="00BD077D"/>
    <w:rsid w:val="00BD177F"/>
    <w:rsid w:val="00BD463F"/>
    <w:rsid w:val="00BE3E58"/>
    <w:rsid w:val="00BE5D09"/>
    <w:rsid w:val="00BF4E9D"/>
    <w:rsid w:val="00C007E7"/>
    <w:rsid w:val="00C01616"/>
    <w:rsid w:val="00C0162B"/>
    <w:rsid w:val="00C068ED"/>
    <w:rsid w:val="00C06A24"/>
    <w:rsid w:val="00C074E8"/>
    <w:rsid w:val="00C14BAA"/>
    <w:rsid w:val="00C15B30"/>
    <w:rsid w:val="00C227C1"/>
    <w:rsid w:val="00C22E0C"/>
    <w:rsid w:val="00C27478"/>
    <w:rsid w:val="00C30CC7"/>
    <w:rsid w:val="00C345B1"/>
    <w:rsid w:val="00C40142"/>
    <w:rsid w:val="00C403A6"/>
    <w:rsid w:val="00C52C3C"/>
    <w:rsid w:val="00C57182"/>
    <w:rsid w:val="00C57863"/>
    <w:rsid w:val="00C60F23"/>
    <w:rsid w:val="00C60FE7"/>
    <w:rsid w:val="00C640AF"/>
    <w:rsid w:val="00C655FD"/>
    <w:rsid w:val="00C7023E"/>
    <w:rsid w:val="00C709C0"/>
    <w:rsid w:val="00C75407"/>
    <w:rsid w:val="00C80CE1"/>
    <w:rsid w:val="00C84BC0"/>
    <w:rsid w:val="00C863BC"/>
    <w:rsid w:val="00C870A8"/>
    <w:rsid w:val="00C9372E"/>
    <w:rsid w:val="00C94434"/>
    <w:rsid w:val="00C947C6"/>
    <w:rsid w:val="00CA04FB"/>
    <w:rsid w:val="00CA0764"/>
    <w:rsid w:val="00CA0D75"/>
    <w:rsid w:val="00CA1C95"/>
    <w:rsid w:val="00CA5A9C"/>
    <w:rsid w:val="00CA6842"/>
    <w:rsid w:val="00CA6941"/>
    <w:rsid w:val="00CA7675"/>
    <w:rsid w:val="00CB302D"/>
    <w:rsid w:val="00CB3BA7"/>
    <w:rsid w:val="00CB427B"/>
    <w:rsid w:val="00CB4434"/>
    <w:rsid w:val="00CC4C20"/>
    <w:rsid w:val="00CC6DC5"/>
    <w:rsid w:val="00CD3324"/>
    <w:rsid w:val="00CD3517"/>
    <w:rsid w:val="00CD50A5"/>
    <w:rsid w:val="00CD5FE2"/>
    <w:rsid w:val="00CE0565"/>
    <w:rsid w:val="00CE4B3D"/>
    <w:rsid w:val="00CE722F"/>
    <w:rsid w:val="00CE7C68"/>
    <w:rsid w:val="00CE7C84"/>
    <w:rsid w:val="00CF0D73"/>
    <w:rsid w:val="00D02B4C"/>
    <w:rsid w:val="00D0367C"/>
    <w:rsid w:val="00D03DB6"/>
    <w:rsid w:val="00D040C4"/>
    <w:rsid w:val="00D11472"/>
    <w:rsid w:val="00D17278"/>
    <w:rsid w:val="00D179AC"/>
    <w:rsid w:val="00D17AD5"/>
    <w:rsid w:val="00D20AD1"/>
    <w:rsid w:val="00D2674F"/>
    <w:rsid w:val="00D27CF8"/>
    <w:rsid w:val="00D31DEE"/>
    <w:rsid w:val="00D33A46"/>
    <w:rsid w:val="00D36448"/>
    <w:rsid w:val="00D3789D"/>
    <w:rsid w:val="00D41B69"/>
    <w:rsid w:val="00D46B7E"/>
    <w:rsid w:val="00D5189B"/>
    <w:rsid w:val="00D51FD5"/>
    <w:rsid w:val="00D52272"/>
    <w:rsid w:val="00D57C84"/>
    <w:rsid w:val="00D6057D"/>
    <w:rsid w:val="00D62F07"/>
    <w:rsid w:val="00D648EC"/>
    <w:rsid w:val="00D66CD0"/>
    <w:rsid w:val="00D705FE"/>
    <w:rsid w:val="00D711BA"/>
    <w:rsid w:val="00D71640"/>
    <w:rsid w:val="00D805C1"/>
    <w:rsid w:val="00D81BC1"/>
    <w:rsid w:val="00D836C5"/>
    <w:rsid w:val="00D84576"/>
    <w:rsid w:val="00D90B4C"/>
    <w:rsid w:val="00D91F8C"/>
    <w:rsid w:val="00D94E8F"/>
    <w:rsid w:val="00DA0971"/>
    <w:rsid w:val="00DA0C38"/>
    <w:rsid w:val="00DA1399"/>
    <w:rsid w:val="00DA24C6"/>
    <w:rsid w:val="00DA4D7B"/>
    <w:rsid w:val="00DA7495"/>
    <w:rsid w:val="00DC483D"/>
    <w:rsid w:val="00DD271C"/>
    <w:rsid w:val="00DE264A"/>
    <w:rsid w:val="00DE2F64"/>
    <w:rsid w:val="00DF11F0"/>
    <w:rsid w:val="00DF5072"/>
    <w:rsid w:val="00DF75A4"/>
    <w:rsid w:val="00E013F4"/>
    <w:rsid w:val="00E01625"/>
    <w:rsid w:val="00E02D18"/>
    <w:rsid w:val="00E041E7"/>
    <w:rsid w:val="00E11B95"/>
    <w:rsid w:val="00E2063A"/>
    <w:rsid w:val="00E23CA1"/>
    <w:rsid w:val="00E33DD7"/>
    <w:rsid w:val="00E37460"/>
    <w:rsid w:val="00E409A8"/>
    <w:rsid w:val="00E46E70"/>
    <w:rsid w:val="00E50C12"/>
    <w:rsid w:val="00E62FD2"/>
    <w:rsid w:val="00E65B91"/>
    <w:rsid w:val="00E6610E"/>
    <w:rsid w:val="00E676D7"/>
    <w:rsid w:val="00E7209D"/>
    <w:rsid w:val="00E72EAD"/>
    <w:rsid w:val="00E73E20"/>
    <w:rsid w:val="00E7575E"/>
    <w:rsid w:val="00E75CE0"/>
    <w:rsid w:val="00E77223"/>
    <w:rsid w:val="00E8528B"/>
    <w:rsid w:val="00E85B94"/>
    <w:rsid w:val="00E86F69"/>
    <w:rsid w:val="00E94095"/>
    <w:rsid w:val="00E978D0"/>
    <w:rsid w:val="00EA4613"/>
    <w:rsid w:val="00EA7F91"/>
    <w:rsid w:val="00EB1523"/>
    <w:rsid w:val="00EB2624"/>
    <w:rsid w:val="00EB4C5E"/>
    <w:rsid w:val="00EC0897"/>
    <w:rsid w:val="00EC0E49"/>
    <w:rsid w:val="00EC101F"/>
    <w:rsid w:val="00EC1D9F"/>
    <w:rsid w:val="00EC429E"/>
    <w:rsid w:val="00ED20E2"/>
    <w:rsid w:val="00ED5FE0"/>
    <w:rsid w:val="00EE0131"/>
    <w:rsid w:val="00EE17A3"/>
    <w:rsid w:val="00EE17B0"/>
    <w:rsid w:val="00EE4FAA"/>
    <w:rsid w:val="00EE7E25"/>
    <w:rsid w:val="00EF0480"/>
    <w:rsid w:val="00EF06D9"/>
    <w:rsid w:val="00EF6C22"/>
    <w:rsid w:val="00F06140"/>
    <w:rsid w:val="00F3049E"/>
    <w:rsid w:val="00F30C64"/>
    <w:rsid w:val="00F32BA2"/>
    <w:rsid w:val="00F32CDB"/>
    <w:rsid w:val="00F35E0D"/>
    <w:rsid w:val="00F40EA1"/>
    <w:rsid w:val="00F52007"/>
    <w:rsid w:val="00F565FE"/>
    <w:rsid w:val="00F63426"/>
    <w:rsid w:val="00F63A70"/>
    <w:rsid w:val="00F63D8C"/>
    <w:rsid w:val="00F74B5A"/>
    <w:rsid w:val="00F7534E"/>
    <w:rsid w:val="00F77ECD"/>
    <w:rsid w:val="00F804AD"/>
    <w:rsid w:val="00F879A4"/>
    <w:rsid w:val="00F93EDF"/>
    <w:rsid w:val="00F95244"/>
    <w:rsid w:val="00F97327"/>
    <w:rsid w:val="00FA1802"/>
    <w:rsid w:val="00FA21D0"/>
    <w:rsid w:val="00FA5F5F"/>
    <w:rsid w:val="00FB730C"/>
    <w:rsid w:val="00FC07D2"/>
    <w:rsid w:val="00FC1AE4"/>
    <w:rsid w:val="00FC2695"/>
    <w:rsid w:val="00FC2978"/>
    <w:rsid w:val="00FC3E03"/>
    <w:rsid w:val="00FC3FC1"/>
    <w:rsid w:val="00FD5841"/>
    <w:rsid w:val="00FD6D9E"/>
    <w:rsid w:val="00FD7B9B"/>
    <w:rsid w:val="00FE311E"/>
    <w:rsid w:val="00FE45A2"/>
    <w:rsid w:val="00FE4923"/>
    <w:rsid w:val="00FE75B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CB427B"/>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C15B30"/>
    <w:pPr>
      <w:keepNext/>
      <w:numPr>
        <w:ilvl w:val="2"/>
      </w:numPr>
      <w:pBdr>
        <w:top w:val="nil"/>
        <w:left w:val="nil"/>
        <w:bottom w:val="nil"/>
        <w:right w:val="nil"/>
        <w:between w:val="nil"/>
        <w:bar w:val="nil"/>
      </w:pBdr>
      <w:tabs>
        <w:tab w:val="right" w:pos="7100"/>
      </w:tabs>
      <w:suppressAutoHyphens/>
      <w:spacing w:before="120" w:after="120" w:line="240" w:lineRule="auto"/>
      <w:ind w:left="87" w:hanging="87"/>
      <w:jc w:val="both"/>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C15B3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Pr>
      <w:ind w:left="87" w:hanging="87"/>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numbering" w:customStyle="1" w:styleId="Stileimportato1">
    <w:name w:val="Stile importato 1"/>
    <w:rsid w:val="001C00FC"/>
    <w:pPr>
      <w:numPr>
        <w:numId w:val="23"/>
      </w:numPr>
    </w:pPr>
  </w:style>
  <w:style w:type="character" w:styleId="Numeroriga">
    <w:name w:val="line number"/>
    <w:basedOn w:val="Carpredefinitoparagrafo"/>
    <w:uiPriority w:val="99"/>
    <w:semiHidden/>
    <w:unhideWhenUsed/>
    <w:rsid w:val="008905B3"/>
  </w:style>
  <w:style w:type="character" w:styleId="Testosegnaposto">
    <w:name w:val="Placeholder Text"/>
    <w:basedOn w:val="Carpredefinitoparagrafo"/>
    <w:uiPriority w:val="99"/>
    <w:semiHidden/>
    <w:rsid w:val="00756172"/>
    <w:rPr>
      <w:color w:val="808080"/>
    </w:rPr>
  </w:style>
  <w:style w:type="paragraph" w:styleId="Revisione">
    <w:name w:val="Revision"/>
    <w:hidden/>
    <w:uiPriority w:val="99"/>
    <w:semiHidden/>
    <w:rsid w:val="003C574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48189">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739208">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11</c:v>
          </c:tx>
          <c:spPr>
            <a:ln w="15875" cap="rnd">
              <a:solidFill>
                <a:srgbClr val="92D050"/>
              </a:solidFill>
              <a:round/>
            </a:ln>
            <a:effectLst/>
          </c:spPr>
          <c:marker>
            <c:symbol val="none"/>
          </c:marker>
          <c:xVal>
            <c:numRef>
              <c:f>'OXI test paste di noci'!$A$3:$A$496</c:f>
              <c:numCache>
                <c:formatCode>[h]:mm;@</c:formatCode>
                <c:ptCount val="494"/>
                <c:pt idx="0">
                  <c:v>9.9999999999999995E-7</c:v>
                </c:pt>
                <c:pt idx="1">
                  <c:v>6.9399999999999996E-4</c:v>
                </c:pt>
                <c:pt idx="2">
                  <c:v>1.39E-3</c:v>
                </c:pt>
                <c:pt idx="3">
                  <c:v>2.0830000000000002E-3</c:v>
                </c:pt>
                <c:pt idx="4">
                  <c:v>2.7789999999999998E-3</c:v>
                </c:pt>
                <c:pt idx="5">
                  <c:v>3.4719999999999998E-3</c:v>
                </c:pt>
                <c:pt idx="6">
                  <c:v>4.1669999999999997E-3</c:v>
                </c:pt>
                <c:pt idx="7">
                  <c:v>4.8609999999999999E-3</c:v>
                </c:pt>
                <c:pt idx="8">
                  <c:v>5.5560000000000002E-3</c:v>
                </c:pt>
                <c:pt idx="9">
                  <c:v>6.2509999999999996E-3</c:v>
                </c:pt>
                <c:pt idx="10">
                  <c:v>6.9439999999999997E-3</c:v>
                </c:pt>
                <c:pt idx="11">
                  <c:v>7.6400000000000001E-3</c:v>
                </c:pt>
                <c:pt idx="12">
                  <c:v>8.3330000000000001E-3</c:v>
                </c:pt>
                <c:pt idx="13">
                  <c:v>9.0279999999999996E-3</c:v>
                </c:pt>
                <c:pt idx="14">
                  <c:v>9.7219999999999997E-3</c:v>
                </c:pt>
                <c:pt idx="15">
                  <c:v>1.0416999999999999E-2</c:v>
                </c:pt>
                <c:pt idx="16">
                  <c:v>1.1112E-2</c:v>
                </c:pt>
                <c:pt idx="17">
                  <c:v>1.1806000000000001E-2</c:v>
                </c:pt>
                <c:pt idx="18">
                  <c:v>1.2501E-2</c:v>
                </c:pt>
                <c:pt idx="19">
                  <c:v>1.3194000000000001E-2</c:v>
                </c:pt>
                <c:pt idx="20">
                  <c:v>1.3889E-2</c:v>
                </c:pt>
                <c:pt idx="21">
                  <c:v>1.4583E-2</c:v>
                </c:pt>
                <c:pt idx="22">
                  <c:v>1.5278E-2</c:v>
                </c:pt>
                <c:pt idx="23">
                  <c:v>1.5973000000000001E-2</c:v>
                </c:pt>
                <c:pt idx="24">
                  <c:v>1.6667000000000001E-2</c:v>
                </c:pt>
                <c:pt idx="25">
                  <c:v>1.7361999999999999E-2</c:v>
                </c:pt>
                <c:pt idx="26">
                  <c:v>1.8055999999999999E-2</c:v>
                </c:pt>
                <c:pt idx="27">
                  <c:v>1.8749999999999999E-2</c:v>
                </c:pt>
                <c:pt idx="28">
                  <c:v>1.9443999999999999E-2</c:v>
                </c:pt>
                <c:pt idx="29">
                  <c:v>2.0139000000000001E-2</c:v>
                </c:pt>
                <c:pt idx="30">
                  <c:v>2.0833999999999998E-2</c:v>
                </c:pt>
                <c:pt idx="31">
                  <c:v>2.1527999999999999E-2</c:v>
                </c:pt>
                <c:pt idx="32">
                  <c:v>2.2223E-2</c:v>
                </c:pt>
                <c:pt idx="33">
                  <c:v>2.2917E-2</c:v>
                </c:pt>
                <c:pt idx="34">
                  <c:v>2.3611E-2</c:v>
                </c:pt>
                <c:pt idx="35">
                  <c:v>2.4306000000000001E-2</c:v>
                </c:pt>
                <c:pt idx="36">
                  <c:v>2.5000000000000001E-2</c:v>
                </c:pt>
                <c:pt idx="37">
                  <c:v>2.5696E-2</c:v>
                </c:pt>
                <c:pt idx="38">
                  <c:v>2.6388999999999999E-2</c:v>
                </c:pt>
                <c:pt idx="39">
                  <c:v>2.7084E-2</c:v>
                </c:pt>
                <c:pt idx="40">
                  <c:v>2.7778000000000001E-2</c:v>
                </c:pt>
                <c:pt idx="41">
                  <c:v>2.8472999999999998E-2</c:v>
                </c:pt>
                <c:pt idx="42">
                  <c:v>2.9166999999999998E-2</c:v>
                </c:pt>
                <c:pt idx="43">
                  <c:v>2.9860999999999999E-2</c:v>
                </c:pt>
                <c:pt idx="44">
                  <c:v>3.0557000000000001E-2</c:v>
                </c:pt>
                <c:pt idx="45">
                  <c:v>3.125E-2</c:v>
                </c:pt>
                <c:pt idx="46">
                  <c:v>3.1946000000000002E-2</c:v>
                </c:pt>
                <c:pt idx="47">
                  <c:v>3.2639000000000001E-2</c:v>
                </c:pt>
                <c:pt idx="48">
                  <c:v>3.3334000000000003E-2</c:v>
                </c:pt>
                <c:pt idx="49">
                  <c:v>3.4028000000000003E-2</c:v>
                </c:pt>
                <c:pt idx="50">
                  <c:v>3.4722000000000003E-2</c:v>
                </c:pt>
                <c:pt idx="51">
                  <c:v>3.5416999999999997E-2</c:v>
                </c:pt>
                <c:pt idx="52">
                  <c:v>3.6110999999999997E-2</c:v>
                </c:pt>
                <c:pt idx="53">
                  <c:v>3.6806999999999999E-2</c:v>
                </c:pt>
                <c:pt idx="54">
                  <c:v>3.7499999999999999E-2</c:v>
                </c:pt>
                <c:pt idx="55">
                  <c:v>3.8196000000000001E-2</c:v>
                </c:pt>
                <c:pt idx="56">
                  <c:v>3.8889E-2</c:v>
                </c:pt>
                <c:pt idx="57">
                  <c:v>3.9583E-2</c:v>
                </c:pt>
                <c:pt idx="58">
                  <c:v>4.0278000000000001E-2</c:v>
                </c:pt>
                <c:pt idx="59">
                  <c:v>4.0972000000000001E-2</c:v>
                </c:pt>
                <c:pt idx="60">
                  <c:v>4.1667999999999997E-2</c:v>
                </c:pt>
                <c:pt idx="61">
                  <c:v>4.2361000000000003E-2</c:v>
                </c:pt>
                <c:pt idx="62">
                  <c:v>4.3056999999999998E-2</c:v>
                </c:pt>
                <c:pt idx="63">
                  <c:v>4.3749999999999997E-2</c:v>
                </c:pt>
                <c:pt idx="64">
                  <c:v>4.4443999999999997E-2</c:v>
                </c:pt>
                <c:pt idx="65">
                  <c:v>4.5138999999999999E-2</c:v>
                </c:pt>
                <c:pt idx="66">
                  <c:v>4.5832999999999999E-2</c:v>
                </c:pt>
                <c:pt idx="67">
                  <c:v>4.6529000000000001E-2</c:v>
                </c:pt>
                <c:pt idx="68">
                  <c:v>4.7222E-2</c:v>
                </c:pt>
                <c:pt idx="69">
                  <c:v>4.7918000000000002E-2</c:v>
                </c:pt>
                <c:pt idx="70">
                  <c:v>4.8611000000000001E-2</c:v>
                </c:pt>
                <c:pt idx="71">
                  <c:v>4.9306000000000003E-2</c:v>
                </c:pt>
                <c:pt idx="72">
                  <c:v>0.05</c:v>
                </c:pt>
                <c:pt idx="73">
                  <c:v>5.0694000000000003E-2</c:v>
                </c:pt>
                <c:pt idx="74">
                  <c:v>5.1389999999999998E-2</c:v>
                </c:pt>
                <c:pt idx="75">
                  <c:v>5.2082999999999997E-2</c:v>
                </c:pt>
                <c:pt idx="76">
                  <c:v>5.2779E-2</c:v>
                </c:pt>
                <c:pt idx="77">
                  <c:v>5.3471999999999999E-2</c:v>
                </c:pt>
                <c:pt idx="78">
                  <c:v>5.4167E-2</c:v>
                </c:pt>
                <c:pt idx="79">
                  <c:v>5.4861E-2</c:v>
                </c:pt>
                <c:pt idx="80">
                  <c:v>5.5556000000000001E-2</c:v>
                </c:pt>
                <c:pt idx="81">
                  <c:v>5.6251000000000002E-2</c:v>
                </c:pt>
                <c:pt idx="82">
                  <c:v>5.6944000000000002E-2</c:v>
                </c:pt>
                <c:pt idx="83">
                  <c:v>5.7639999999999997E-2</c:v>
                </c:pt>
                <c:pt idx="84">
                  <c:v>5.8333000000000003E-2</c:v>
                </c:pt>
                <c:pt idx="85">
                  <c:v>5.9028999999999998E-2</c:v>
                </c:pt>
                <c:pt idx="86">
                  <c:v>5.9721999999999997E-2</c:v>
                </c:pt>
                <c:pt idx="87">
                  <c:v>6.0416999999999998E-2</c:v>
                </c:pt>
                <c:pt idx="88">
                  <c:v>6.1112E-2</c:v>
                </c:pt>
                <c:pt idx="89">
                  <c:v>6.1806E-2</c:v>
                </c:pt>
                <c:pt idx="90">
                  <c:v>6.2501000000000001E-2</c:v>
                </c:pt>
                <c:pt idx="91">
                  <c:v>6.3194E-2</c:v>
                </c:pt>
                <c:pt idx="92">
                  <c:v>6.3890000000000002E-2</c:v>
                </c:pt>
                <c:pt idx="93">
                  <c:v>6.4583000000000002E-2</c:v>
                </c:pt>
                <c:pt idx="94">
                  <c:v>6.5278000000000003E-2</c:v>
                </c:pt>
                <c:pt idx="95">
                  <c:v>6.5972000000000003E-2</c:v>
                </c:pt>
                <c:pt idx="96">
                  <c:v>6.6667000000000004E-2</c:v>
                </c:pt>
                <c:pt idx="97">
                  <c:v>6.7362000000000005E-2</c:v>
                </c:pt>
                <c:pt idx="98">
                  <c:v>6.8056000000000005E-2</c:v>
                </c:pt>
                <c:pt idx="99">
                  <c:v>6.8751000000000007E-2</c:v>
                </c:pt>
                <c:pt idx="100">
                  <c:v>6.9444000000000006E-2</c:v>
                </c:pt>
                <c:pt idx="101">
                  <c:v>7.0139000000000007E-2</c:v>
                </c:pt>
                <c:pt idx="102">
                  <c:v>7.0832999999999993E-2</c:v>
                </c:pt>
                <c:pt idx="103">
                  <c:v>7.1527999999999994E-2</c:v>
                </c:pt>
                <c:pt idx="104">
                  <c:v>7.2222999999999996E-2</c:v>
                </c:pt>
                <c:pt idx="105">
                  <c:v>7.2916999999999996E-2</c:v>
                </c:pt>
                <c:pt idx="106">
                  <c:v>7.3611999999999997E-2</c:v>
                </c:pt>
                <c:pt idx="107">
                  <c:v>7.4305999999999997E-2</c:v>
                </c:pt>
                <c:pt idx="108">
                  <c:v>7.4999999999999997E-2</c:v>
                </c:pt>
                <c:pt idx="109">
                  <c:v>7.5693999999999997E-2</c:v>
                </c:pt>
                <c:pt idx="110">
                  <c:v>7.6388999999999999E-2</c:v>
                </c:pt>
                <c:pt idx="111">
                  <c:v>7.7084E-2</c:v>
                </c:pt>
                <c:pt idx="112">
                  <c:v>7.7778E-2</c:v>
                </c:pt>
                <c:pt idx="113">
                  <c:v>7.8473000000000001E-2</c:v>
                </c:pt>
                <c:pt idx="114">
                  <c:v>7.9167000000000001E-2</c:v>
                </c:pt>
                <c:pt idx="115">
                  <c:v>7.9861000000000001E-2</c:v>
                </c:pt>
                <c:pt idx="116">
                  <c:v>8.0556000000000003E-2</c:v>
                </c:pt>
                <c:pt idx="117">
                  <c:v>8.1250000000000003E-2</c:v>
                </c:pt>
                <c:pt idx="118">
                  <c:v>8.1946000000000005E-2</c:v>
                </c:pt>
                <c:pt idx="119">
                  <c:v>8.2639000000000004E-2</c:v>
                </c:pt>
                <c:pt idx="120">
                  <c:v>8.3334000000000005E-2</c:v>
                </c:pt>
                <c:pt idx="121">
                  <c:v>8.4028000000000005E-2</c:v>
                </c:pt>
                <c:pt idx="122">
                  <c:v>8.4722000000000006E-2</c:v>
                </c:pt>
                <c:pt idx="123">
                  <c:v>8.5417000000000007E-2</c:v>
                </c:pt>
                <c:pt idx="124">
                  <c:v>8.6110999999999993E-2</c:v>
                </c:pt>
                <c:pt idx="125">
                  <c:v>8.6806999999999995E-2</c:v>
                </c:pt>
                <c:pt idx="126">
                  <c:v>8.7499999999999994E-2</c:v>
                </c:pt>
                <c:pt idx="127">
                  <c:v>8.8195999999999997E-2</c:v>
                </c:pt>
                <c:pt idx="128">
                  <c:v>8.8888999999999996E-2</c:v>
                </c:pt>
                <c:pt idx="129">
                  <c:v>8.9583999999999997E-2</c:v>
                </c:pt>
                <c:pt idx="130">
                  <c:v>9.0277999999999997E-2</c:v>
                </c:pt>
                <c:pt idx="131">
                  <c:v>9.0971999999999997E-2</c:v>
                </c:pt>
                <c:pt idx="132">
                  <c:v>9.1667999999999999E-2</c:v>
                </c:pt>
                <c:pt idx="133">
                  <c:v>9.2360999999999999E-2</c:v>
                </c:pt>
                <c:pt idx="134">
                  <c:v>9.3057000000000001E-2</c:v>
                </c:pt>
                <c:pt idx="135">
                  <c:v>9.375E-2</c:v>
                </c:pt>
                <c:pt idx="136">
                  <c:v>9.4446000000000002E-2</c:v>
                </c:pt>
                <c:pt idx="137">
                  <c:v>9.5139000000000001E-2</c:v>
                </c:pt>
                <c:pt idx="138">
                  <c:v>9.5833000000000002E-2</c:v>
                </c:pt>
                <c:pt idx="139">
                  <c:v>9.6528000000000003E-2</c:v>
                </c:pt>
                <c:pt idx="140">
                  <c:v>9.7222000000000003E-2</c:v>
                </c:pt>
                <c:pt idx="141">
                  <c:v>9.7918000000000005E-2</c:v>
                </c:pt>
                <c:pt idx="142">
                  <c:v>9.8611000000000004E-2</c:v>
                </c:pt>
                <c:pt idx="143">
                  <c:v>9.9307000000000006E-2</c:v>
                </c:pt>
                <c:pt idx="144">
                  <c:v>0.1</c:v>
                </c:pt>
                <c:pt idx="145">
                  <c:v>0.10069400000000001</c:v>
                </c:pt>
                <c:pt idx="146">
                  <c:v>0.10138900000000001</c:v>
                </c:pt>
                <c:pt idx="147">
                  <c:v>0.10208299999999999</c:v>
                </c:pt>
                <c:pt idx="148">
                  <c:v>0.102779</c:v>
                </c:pt>
                <c:pt idx="149">
                  <c:v>0.10347199999999999</c:v>
                </c:pt>
                <c:pt idx="150">
                  <c:v>0.104168</c:v>
                </c:pt>
                <c:pt idx="151">
                  <c:v>0.104861</c:v>
                </c:pt>
                <c:pt idx="152">
                  <c:v>0.105556</c:v>
                </c:pt>
                <c:pt idx="153">
                  <c:v>0.10625</c:v>
                </c:pt>
                <c:pt idx="154">
                  <c:v>0.106944</c:v>
                </c:pt>
                <c:pt idx="155">
                  <c:v>0.10764</c:v>
                </c:pt>
                <c:pt idx="156">
                  <c:v>0.108333</c:v>
                </c:pt>
                <c:pt idx="157">
                  <c:v>0.109029</c:v>
                </c:pt>
                <c:pt idx="158">
                  <c:v>0.109722</c:v>
                </c:pt>
                <c:pt idx="159">
                  <c:v>0.110417</c:v>
                </c:pt>
                <c:pt idx="160">
                  <c:v>0.111111</c:v>
                </c:pt>
                <c:pt idx="161">
                  <c:v>0.111806</c:v>
                </c:pt>
                <c:pt idx="162">
                  <c:v>0.112501</c:v>
                </c:pt>
                <c:pt idx="163">
                  <c:v>0.113194</c:v>
                </c:pt>
                <c:pt idx="164">
                  <c:v>0.11389000000000001</c:v>
                </c:pt>
                <c:pt idx="165">
                  <c:v>0.114583</c:v>
                </c:pt>
                <c:pt idx="166">
                  <c:v>0.11527800000000001</c:v>
                </c:pt>
                <c:pt idx="167">
                  <c:v>0.11597200000000001</c:v>
                </c:pt>
                <c:pt idx="168">
                  <c:v>0.11666700000000001</c:v>
                </c:pt>
                <c:pt idx="169">
                  <c:v>0.11736199999999999</c:v>
                </c:pt>
                <c:pt idx="170">
                  <c:v>0.11805599999999999</c:v>
                </c:pt>
                <c:pt idx="171">
                  <c:v>0.118751</c:v>
                </c:pt>
                <c:pt idx="172">
                  <c:v>0.11944399999999999</c:v>
                </c:pt>
                <c:pt idx="173">
                  <c:v>0.120139</c:v>
                </c:pt>
                <c:pt idx="174">
                  <c:v>0.120833</c:v>
                </c:pt>
                <c:pt idx="175">
                  <c:v>0.121528</c:v>
                </c:pt>
                <c:pt idx="176">
                  <c:v>0.122222</c:v>
                </c:pt>
                <c:pt idx="177">
                  <c:v>0.122917</c:v>
                </c:pt>
                <c:pt idx="178">
                  <c:v>0.123612</c:v>
                </c:pt>
                <c:pt idx="179">
                  <c:v>0.124306</c:v>
                </c:pt>
                <c:pt idx="180">
                  <c:v>0.125001</c:v>
                </c:pt>
                <c:pt idx="181">
                  <c:v>0.125694</c:v>
                </c:pt>
                <c:pt idx="182">
                  <c:v>0.126389</c:v>
                </c:pt>
                <c:pt idx="183">
                  <c:v>0.127083</c:v>
                </c:pt>
                <c:pt idx="184">
                  <c:v>0.127778</c:v>
                </c:pt>
                <c:pt idx="185">
                  <c:v>0.128473</c:v>
                </c:pt>
                <c:pt idx="186">
                  <c:v>0.129167</c:v>
                </c:pt>
                <c:pt idx="187">
                  <c:v>0.129861</c:v>
                </c:pt>
                <c:pt idx="188">
                  <c:v>0.13055600000000001</c:v>
                </c:pt>
                <c:pt idx="189">
                  <c:v>0.13125000000000001</c:v>
                </c:pt>
                <c:pt idx="190">
                  <c:v>0.13194400000000001</c:v>
                </c:pt>
                <c:pt idx="191">
                  <c:v>0.13263900000000001</c:v>
                </c:pt>
                <c:pt idx="192">
                  <c:v>0.13333400000000001</c:v>
                </c:pt>
                <c:pt idx="193">
                  <c:v>0.13402800000000001</c:v>
                </c:pt>
                <c:pt idx="194">
                  <c:v>0.13472300000000001</c:v>
                </c:pt>
                <c:pt idx="195">
                  <c:v>0.13541700000000001</c:v>
                </c:pt>
                <c:pt idx="196">
                  <c:v>0.13611100000000001</c:v>
                </c:pt>
                <c:pt idx="197">
                  <c:v>0.13680600000000001</c:v>
                </c:pt>
                <c:pt idx="198">
                  <c:v>0.13750000000000001</c:v>
                </c:pt>
                <c:pt idx="199">
                  <c:v>0.13819600000000001</c:v>
                </c:pt>
                <c:pt idx="200">
                  <c:v>0.13888900000000001</c:v>
                </c:pt>
                <c:pt idx="201">
                  <c:v>0.13958400000000001</c:v>
                </c:pt>
                <c:pt idx="202">
                  <c:v>0.14027800000000001</c:v>
                </c:pt>
                <c:pt idx="203">
                  <c:v>0.14097199999999999</c:v>
                </c:pt>
                <c:pt idx="204">
                  <c:v>0.14166699999999999</c:v>
                </c:pt>
                <c:pt idx="205">
                  <c:v>0.14236099999999999</c:v>
                </c:pt>
                <c:pt idx="206">
                  <c:v>0.14305699999999999</c:v>
                </c:pt>
                <c:pt idx="207">
                  <c:v>0.14374999999999999</c:v>
                </c:pt>
                <c:pt idx="208">
                  <c:v>0.14444599999999999</c:v>
                </c:pt>
                <c:pt idx="209">
                  <c:v>0.14513899999999999</c:v>
                </c:pt>
                <c:pt idx="210">
                  <c:v>0.14583299999999999</c:v>
                </c:pt>
                <c:pt idx="211">
                  <c:v>0.14652799999999999</c:v>
                </c:pt>
                <c:pt idx="212">
                  <c:v>0.14722199999999999</c:v>
                </c:pt>
                <c:pt idx="213">
                  <c:v>0.14791799999999999</c:v>
                </c:pt>
                <c:pt idx="214">
                  <c:v>0.14861099999999999</c:v>
                </c:pt>
                <c:pt idx="215">
                  <c:v>0.149307</c:v>
                </c:pt>
                <c:pt idx="216">
                  <c:v>0.15</c:v>
                </c:pt>
                <c:pt idx="217">
                  <c:v>0.15069399999999999</c:v>
                </c:pt>
                <c:pt idx="218">
                  <c:v>0.151389</c:v>
                </c:pt>
                <c:pt idx="219">
                  <c:v>0.152083</c:v>
                </c:pt>
                <c:pt idx="220">
                  <c:v>0.152779</c:v>
                </c:pt>
                <c:pt idx="221">
                  <c:v>0.153472</c:v>
                </c:pt>
                <c:pt idx="222">
                  <c:v>0.154168</c:v>
                </c:pt>
                <c:pt idx="223">
                  <c:v>0.154861</c:v>
                </c:pt>
                <c:pt idx="224">
                  <c:v>0.155557</c:v>
                </c:pt>
                <c:pt idx="225">
                  <c:v>0.15625</c:v>
                </c:pt>
                <c:pt idx="226">
                  <c:v>0.156944</c:v>
                </c:pt>
                <c:pt idx="227">
                  <c:v>0.157639</c:v>
                </c:pt>
                <c:pt idx="228">
                  <c:v>0.158333</c:v>
                </c:pt>
                <c:pt idx="229">
                  <c:v>0.159029</c:v>
                </c:pt>
                <c:pt idx="230">
                  <c:v>0.159722</c:v>
                </c:pt>
                <c:pt idx="231">
                  <c:v>0.16041800000000001</c:v>
                </c:pt>
                <c:pt idx="232">
                  <c:v>0.161111</c:v>
                </c:pt>
                <c:pt idx="233">
                  <c:v>0.16180600000000001</c:v>
                </c:pt>
                <c:pt idx="234">
                  <c:v>0.16250000000000001</c:v>
                </c:pt>
                <c:pt idx="235">
                  <c:v>0.16319400000000001</c:v>
                </c:pt>
                <c:pt idx="236">
                  <c:v>0.16389000000000001</c:v>
                </c:pt>
                <c:pt idx="237">
                  <c:v>0.16458300000000001</c:v>
                </c:pt>
                <c:pt idx="238">
                  <c:v>0.16527900000000001</c:v>
                </c:pt>
                <c:pt idx="239">
                  <c:v>0.16597200000000001</c:v>
                </c:pt>
                <c:pt idx="240">
                  <c:v>0.16666700000000001</c:v>
                </c:pt>
                <c:pt idx="241">
                  <c:v>0.16736100000000001</c:v>
                </c:pt>
                <c:pt idx="242">
                  <c:v>0.16805600000000001</c:v>
                </c:pt>
                <c:pt idx="243">
                  <c:v>0.16875100000000001</c:v>
                </c:pt>
                <c:pt idx="244">
                  <c:v>0.16944400000000001</c:v>
                </c:pt>
                <c:pt idx="245">
                  <c:v>0.17014000000000001</c:v>
                </c:pt>
                <c:pt idx="246">
                  <c:v>0.17083300000000001</c:v>
                </c:pt>
                <c:pt idx="247">
                  <c:v>0.17152800000000001</c:v>
                </c:pt>
                <c:pt idx="248">
                  <c:v>0.17222199999999999</c:v>
                </c:pt>
                <c:pt idx="249">
                  <c:v>0.17291699999999999</c:v>
                </c:pt>
                <c:pt idx="250">
                  <c:v>0.17361199999999999</c:v>
                </c:pt>
                <c:pt idx="251">
                  <c:v>0.17430599999999999</c:v>
                </c:pt>
                <c:pt idx="252">
                  <c:v>0.17500099999999999</c:v>
                </c:pt>
                <c:pt idx="253">
                  <c:v>0.17569399999999999</c:v>
                </c:pt>
                <c:pt idx="254">
                  <c:v>0.17638899999999999</c:v>
                </c:pt>
                <c:pt idx="255">
                  <c:v>0.17708299999999999</c:v>
                </c:pt>
                <c:pt idx="256">
                  <c:v>0.17777799999999999</c:v>
                </c:pt>
                <c:pt idx="257">
                  <c:v>0.17847299999999999</c:v>
                </c:pt>
                <c:pt idx="258">
                  <c:v>0.17916699999999999</c:v>
                </c:pt>
                <c:pt idx="259">
                  <c:v>0.17986199999999999</c:v>
                </c:pt>
                <c:pt idx="260">
                  <c:v>0.18055599999999999</c:v>
                </c:pt>
                <c:pt idx="261">
                  <c:v>0.181251</c:v>
                </c:pt>
                <c:pt idx="262">
                  <c:v>0.18194399999999999</c:v>
                </c:pt>
                <c:pt idx="263">
                  <c:v>0.182639</c:v>
                </c:pt>
                <c:pt idx="264">
                  <c:v>0.183334</c:v>
                </c:pt>
                <c:pt idx="265">
                  <c:v>0.184028</c:v>
                </c:pt>
                <c:pt idx="266">
                  <c:v>0.184723</c:v>
                </c:pt>
                <c:pt idx="267">
                  <c:v>0.185417</c:v>
                </c:pt>
                <c:pt idx="268">
                  <c:v>0.186111</c:v>
                </c:pt>
                <c:pt idx="269">
                  <c:v>0.186806</c:v>
                </c:pt>
                <c:pt idx="270">
                  <c:v>0.1875</c:v>
                </c:pt>
                <c:pt idx="271">
                  <c:v>0.188194</c:v>
                </c:pt>
                <c:pt idx="272">
                  <c:v>0.188889</c:v>
                </c:pt>
                <c:pt idx="273">
                  <c:v>0.189584</c:v>
                </c:pt>
                <c:pt idx="274">
                  <c:v>0.190278</c:v>
                </c:pt>
                <c:pt idx="275">
                  <c:v>0.190973</c:v>
                </c:pt>
                <c:pt idx="276">
                  <c:v>0.191667</c:v>
                </c:pt>
                <c:pt idx="277">
                  <c:v>0.192361</c:v>
                </c:pt>
                <c:pt idx="278">
                  <c:v>0.19305600000000001</c:v>
                </c:pt>
                <c:pt idx="279">
                  <c:v>0.19375000000000001</c:v>
                </c:pt>
                <c:pt idx="280">
                  <c:v>0.19444600000000001</c:v>
                </c:pt>
                <c:pt idx="281">
                  <c:v>0.19513900000000001</c:v>
                </c:pt>
                <c:pt idx="282">
                  <c:v>0.19583400000000001</c:v>
                </c:pt>
                <c:pt idx="283">
                  <c:v>0.19652800000000001</c:v>
                </c:pt>
                <c:pt idx="284">
                  <c:v>0.19722200000000001</c:v>
                </c:pt>
                <c:pt idx="285">
                  <c:v>0.19791700000000001</c:v>
                </c:pt>
                <c:pt idx="286">
                  <c:v>0.19861100000000001</c:v>
                </c:pt>
                <c:pt idx="287">
                  <c:v>0.19930700000000001</c:v>
                </c:pt>
                <c:pt idx="288">
                  <c:v>0.2</c:v>
                </c:pt>
                <c:pt idx="289">
                  <c:v>0.20069600000000001</c:v>
                </c:pt>
                <c:pt idx="290">
                  <c:v>0.20138900000000001</c:v>
                </c:pt>
                <c:pt idx="291">
                  <c:v>0.20208300000000001</c:v>
                </c:pt>
                <c:pt idx="292">
                  <c:v>0.20277800000000001</c:v>
                </c:pt>
                <c:pt idx="293">
                  <c:v>0.20347199999999999</c:v>
                </c:pt>
                <c:pt idx="294">
                  <c:v>0.20416799999999999</c:v>
                </c:pt>
                <c:pt idx="295">
                  <c:v>0.20486099999999999</c:v>
                </c:pt>
                <c:pt idx="296">
                  <c:v>0.20555699999999999</c:v>
                </c:pt>
                <c:pt idx="297">
                  <c:v>0.20624999999999999</c:v>
                </c:pt>
                <c:pt idx="298">
                  <c:v>0.20694399999999999</c:v>
                </c:pt>
                <c:pt idx="299">
                  <c:v>0.20763899999999999</c:v>
                </c:pt>
                <c:pt idx="300">
                  <c:v>0.20833299999999999</c:v>
                </c:pt>
                <c:pt idx="301">
                  <c:v>0.20902899999999999</c:v>
                </c:pt>
                <c:pt idx="302">
                  <c:v>0.20972199999999999</c:v>
                </c:pt>
                <c:pt idx="303">
                  <c:v>0.21041799999999999</c:v>
                </c:pt>
                <c:pt idx="304">
                  <c:v>0.21111099999999999</c:v>
                </c:pt>
                <c:pt idx="305">
                  <c:v>0.21180599999999999</c:v>
                </c:pt>
                <c:pt idx="306">
                  <c:v>0.21249999999999999</c:v>
                </c:pt>
                <c:pt idx="307">
                  <c:v>0.21319399999999999</c:v>
                </c:pt>
                <c:pt idx="308">
                  <c:v>0.21389</c:v>
                </c:pt>
                <c:pt idx="309">
                  <c:v>0.214583</c:v>
                </c:pt>
                <c:pt idx="310">
                  <c:v>0.215278</c:v>
                </c:pt>
                <c:pt idx="311">
                  <c:v>0.215972</c:v>
                </c:pt>
                <c:pt idx="312">
                  <c:v>0.216668</c:v>
                </c:pt>
                <c:pt idx="313">
                  <c:v>0.217361</c:v>
                </c:pt>
                <c:pt idx="314">
                  <c:v>0.218056</c:v>
                </c:pt>
                <c:pt idx="315">
                  <c:v>0.21875</c:v>
                </c:pt>
                <c:pt idx="316">
                  <c:v>0.219444</c:v>
                </c:pt>
                <c:pt idx="317">
                  <c:v>0.22014</c:v>
                </c:pt>
                <c:pt idx="318">
                  <c:v>0.220833</c:v>
                </c:pt>
                <c:pt idx="319">
                  <c:v>0.221529</c:v>
                </c:pt>
                <c:pt idx="320">
                  <c:v>0.222222</c:v>
                </c:pt>
                <c:pt idx="321">
                  <c:v>0.222917</c:v>
                </c:pt>
                <c:pt idx="322">
                  <c:v>0.223611</c:v>
                </c:pt>
                <c:pt idx="323">
                  <c:v>0.22430600000000001</c:v>
                </c:pt>
                <c:pt idx="324">
                  <c:v>0.22500100000000001</c:v>
                </c:pt>
                <c:pt idx="325">
                  <c:v>0.22569400000000001</c:v>
                </c:pt>
                <c:pt idx="326">
                  <c:v>0.22639000000000001</c:v>
                </c:pt>
                <c:pt idx="327">
                  <c:v>0.22708300000000001</c:v>
                </c:pt>
                <c:pt idx="328">
                  <c:v>0.22777800000000001</c:v>
                </c:pt>
                <c:pt idx="329">
                  <c:v>0.22847200000000001</c:v>
                </c:pt>
                <c:pt idx="330">
                  <c:v>0.22916700000000001</c:v>
                </c:pt>
                <c:pt idx="331">
                  <c:v>0.22986200000000001</c:v>
                </c:pt>
                <c:pt idx="332">
                  <c:v>0.23055600000000001</c:v>
                </c:pt>
                <c:pt idx="333">
                  <c:v>0.23125100000000001</c:v>
                </c:pt>
                <c:pt idx="334">
                  <c:v>0.23194400000000001</c:v>
                </c:pt>
                <c:pt idx="335">
                  <c:v>0.23263900000000001</c:v>
                </c:pt>
                <c:pt idx="336">
                  <c:v>0.23333300000000001</c:v>
                </c:pt>
                <c:pt idx="337">
                  <c:v>0.23402800000000001</c:v>
                </c:pt>
                <c:pt idx="338">
                  <c:v>0.23472299999999999</c:v>
                </c:pt>
                <c:pt idx="339">
                  <c:v>0.23541699999999999</c:v>
                </c:pt>
                <c:pt idx="340">
                  <c:v>0.23611199999999999</c:v>
                </c:pt>
                <c:pt idx="341">
                  <c:v>0.23680599999999999</c:v>
                </c:pt>
                <c:pt idx="342">
                  <c:v>0.23749999999999999</c:v>
                </c:pt>
                <c:pt idx="343">
                  <c:v>0.23819399999999999</c:v>
                </c:pt>
                <c:pt idx="344">
                  <c:v>0.23888899999999999</c:v>
                </c:pt>
                <c:pt idx="345">
                  <c:v>0.23958499999999999</c:v>
                </c:pt>
                <c:pt idx="346">
                  <c:v>0.24027799999999999</c:v>
                </c:pt>
                <c:pt idx="347">
                  <c:v>0.24097199999999999</c:v>
                </c:pt>
                <c:pt idx="348">
                  <c:v>0.24166699999999999</c:v>
                </c:pt>
                <c:pt idx="349">
                  <c:v>0.24236199999999999</c:v>
                </c:pt>
                <c:pt idx="350">
                  <c:v>0.24305599999999999</c:v>
                </c:pt>
                <c:pt idx="351">
                  <c:v>0.24374999999999999</c:v>
                </c:pt>
                <c:pt idx="352">
                  <c:v>0.24444399999999999</c:v>
                </c:pt>
                <c:pt idx="353">
                  <c:v>0.245139</c:v>
                </c:pt>
                <c:pt idx="354">
                  <c:v>0.245834</c:v>
                </c:pt>
                <c:pt idx="355">
                  <c:v>0.246528</c:v>
                </c:pt>
                <c:pt idx="356">
                  <c:v>0.247223</c:v>
                </c:pt>
                <c:pt idx="357">
                  <c:v>0.247917</c:v>
                </c:pt>
                <c:pt idx="358">
                  <c:v>0.248611</c:v>
                </c:pt>
                <c:pt idx="359">
                  <c:v>0.249306</c:v>
                </c:pt>
                <c:pt idx="360">
                  <c:v>0.25</c:v>
                </c:pt>
                <c:pt idx="361">
                  <c:v>0.25069599999999997</c:v>
                </c:pt>
                <c:pt idx="362">
                  <c:v>0.25138899999999997</c:v>
                </c:pt>
                <c:pt idx="363">
                  <c:v>0.252083</c:v>
                </c:pt>
                <c:pt idx="364">
                  <c:v>0.252778</c:v>
                </c:pt>
                <c:pt idx="365">
                  <c:v>0.25347199999999998</c:v>
                </c:pt>
                <c:pt idx="366">
                  <c:v>0.25416699999999998</c:v>
                </c:pt>
                <c:pt idx="367">
                  <c:v>0.254861</c:v>
                </c:pt>
                <c:pt idx="368">
                  <c:v>0.25555699999999998</c:v>
                </c:pt>
                <c:pt idx="369">
                  <c:v>0.25624999999999998</c:v>
                </c:pt>
                <c:pt idx="370">
                  <c:v>0.25694600000000001</c:v>
                </c:pt>
                <c:pt idx="371">
                  <c:v>0.25763900000000001</c:v>
                </c:pt>
                <c:pt idx="372">
                  <c:v>0.25833299999999998</c:v>
                </c:pt>
                <c:pt idx="373">
                  <c:v>0.25902799999999998</c:v>
                </c:pt>
                <c:pt idx="374">
                  <c:v>0.25972200000000001</c:v>
                </c:pt>
                <c:pt idx="375">
                  <c:v>0.26041799999999998</c:v>
                </c:pt>
                <c:pt idx="376">
                  <c:v>0.26111099999999998</c:v>
                </c:pt>
                <c:pt idx="377">
                  <c:v>0.26180700000000001</c:v>
                </c:pt>
                <c:pt idx="378">
                  <c:v>0.26250000000000001</c:v>
                </c:pt>
                <c:pt idx="379">
                  <c:v>0.26319399999999998</c:v>
                </c:pt>
                <c:pt idx="380">
                  <c:v>0.26388899999999998</c:v>
                </c:pt>
                <c:pt idx="381">
                  <c:v>0.26458300000000001</c:v>
                </c:pt>
                <c:pt idx="382">
                  <c:v>0.26527899999999999</c:v>
                </c:pt>
                <c:pt idx="383">
                  <c:v>0.26597199999999999</c:v>
                </c:pt>
                <c:pt idx="384">
                  <c:v>0.26666800000000002</c:v>
                </c:pt>
                <c:pt idx="385">
                  <c:v>0.26736100000000002</c:v>
                </c:pt>
                <c:pt idx="386">
                  <c:v>0.26805600000000002</c:v>
                </c:pt>
                <c:pt idx="387">
                  <c:v>0.26874999999999999</c:v>
                </c:pt>
                <c:pt idx="388">
                  <c:v>0.26944400000000002</c:v>
                </c:pt>
                <c:pt idx="389">
                  <c:v>0.27013999999999999</c:v>
                </c:pt>
                <c:pt idx="390">
                  <c:v>0.27083299999999999</c:v>
                </c:pt>
                <c:pt idx="391">
                  <c:v>0.27152799999999999</c:v>
                </c:pt>
                <c:pt idx="392">
                  <c:v>0.27222200000000002</c:v>
                </c:pt>
                <c:pt idx="393">
                  <c:v>0.27291799999999999</c:v>
                </c:pt>
                <c:pt idx="394">
                  <c:v>0.27361099999999999</c:v>
                </c:pt>
                <c:pt idx="395">
                  <c:v>0.27430599999999999</c:v>
                </c:pt>
                <c:pt idx="396">
                  <c:v>0.275001</c:v>
                </c:pt>
                <c:pt idx="397">
                  <c:v>0.27569399999999999</c:v>
                </c:pt>
                <c:pt idx="398">
                  <c:v>0.27639000000000002</c:v>
                </c:pt>
                <c:pt idx="399">
                  <c:v>0.27708300000000002</c:v>
                </c:pt>
                <c:pt idx="400">
                  <c:v>0.277779</c:v>
                </c:pt>
                <c:pt idx="401">
                  <c:v>0.278472</c:v>
                </c:pt>
                <c:pt idx="402">
                  <c:v>0.279167</c:v>
                </c:pt>
                <c:pt idx="403">
                  <c:v>0.27986100000000003</c:v>
                </c:pt>
                <c:pt idx="404">
                  <c:v>0.28055600000000003</c:v>
                </c:pt>
                <c:pt idx="405">
                  <c:v>0.28125</c:v>
                </c:pt>
                <c:pt idx="406">
                  <c:v>0.28194399999999997</c:v>
                </c:pt>
                <c:pt idx="407">
                  <c:v>0.28264</c:v>
                </c:pt>
                <c:pt idx="408">
                  <c:v>0.283333</c:v>
                </c:pt>
                <c:pt idx="409">
                  <c:v>0.284028</c:v>
                </c:pt>
                <c:pt idx="410">
                  <c:v>0.28472199999999998</c:v>
                </c:pt>
                <c:pt idx="411">
                  <c:v>0.28541699999999998</c:v>
                </c:pt>
                <c:pt idx="412">
                  <c:v>0.28611199999999998</c:v>
                </c:pt>
                <c:pt idx="413">
                  <c:v>0.28680600000000001</c:v>
                </c:pt>
                <c:pt idx="414">
                  <c:v>0.28750100000000001</c:v>
                </c:pt>
                <c:pt idx="415">
                  <c:v>0.28819400000000001</c:v>
                </c:pt>
                <c:pt idx="416">
                  <c:v>0.28888900000000001</c:v>
                </c:pt>
                <c:pt idx="417">
                  <c:v>0.28958299999999998</c:v>
                </c:pt>
                <c:pt idx="418">
                  <c:v>0.29027799999999998</c:v>
                </c:pt>
                <c:pt idx="419">
                  <c:v>0.29097299999999998</c:v>
                </c:pt>
                <c:pt idx="420">
                  <c:v>0.29166700000000001</c:v>
                </c:pt>
                <c:pt idx="421">
                  <c:v>0.29236099999999998</c:v>
                </c:pt>
                <c:pt idx="422">
                  <c:v>0.29305599999999998</c:v>
                </c:pt>
                <c:pt idx="423">
                  <c:v>0.29375000000000001</c:v>
                </c:pt>
                <c:pt idx="424">
                  <c:v>0.29444399999999998</c:v>
                </c:pt>
                <c:pt idx="425">
                  <c:v>0.29513899999999998</c:v>
                </c:pt>
                <c:pt idx="426">
                  <c:v>0.29583399999999999</c:v>
                </c:pt>
                <c:pt idx="427">
                  <c:v>0.29652800000000001</c:v>
                </c:pt>
                <c:pt idx="428">
                  <c:v>0.29722300000000001</c:v>
                </c:pt>
                <c:pt idx="429">
                  <c:v>0.29791699999999999</c:v>
                </c:pt>
                <c:pt idx="430">
                  <c:v>0.29861100000000002</c:v>
                </c:pt>
                <c:pt idx="431">
                  <c:v>0.29930600000000002</c:v>
                </c:pt>
                <c:pt idx="432">
                  <c:v>0.3</c:v>
                </c:pt>
                <c:pt idx="433">
                  <c:v>0.30069600000000002</c:v>
                </c:pt>
                <c:pt idx="434">
                  <c:v>0.30138900000000002</c:v>
                </c:pt>
                <c:pt idx="435">
                  <c:v>0.30208400000000002</c:v>
                </c:pt>
                <c:pt idx="436">
                  <c:v>0.30277799999999999</c:v>
                </c:pt>
                <c:pt idx="437">
                  <c:v>0.30347299999999999</c:v>
                </c:pt>
                <c:pt idx="438">
                  <c:v>0.30416700000000002</c:v>
                </c:pt>
                <c:pt idx="439">
                  <c:v>0.30486099999999999</c:v>
                </c:pt>
                <c:pt idx="440">
                  <c:v>0.30555700000000002</c:v>
                </c:pt>
                <c:pt idx="441">
                  <c:v>0.30625000000000002</c:v>
                </c:pt>
                <c:pt idx="442">
                  <c:v>0.306946</c:v>
                </c:pt>
                <c:pt idx="443">
                  <c:v>0.307639</c:v>
                </c:pt>
                <c:pt idx="444">
                  <c:v>0.308334</c:v>
                </c:pt>
                <c:pt idx="445">
                  <c:v>0.30902800000000002</c:v>
                </c:pt>
                <c:pt idx="446">
                  <c:v>0.309722</c:v>
                </c:pt>
                <c:pt idx="447">
                  <c:v>0.310417</c:v>
                </c:pt>
                <c:pt idx="448">
                  <c:v>0.31111100000000003</c:v>
                </c:pt>
                <c:pt idx="449">
                  <c:v>0.311807</c:v>
                </c:pt>
                <c:pt idx="450">
                  <c:v>0.3125</c:v>
                </c:pt>
                <c:pt idx="451">
                  <c:v>0.31319599999999997</c:v>
                </c:pt>
                <c:pt idx="452">
                  <c:v>0.31388899999999997</c:v>
                </c:pt>
                <c:pt idx="453">
                  <c:v>0.314583</c:v>
                </c:pt>
                <c:pt idx="454">
                  <c:v>0.315278</c:v>
                </c:pt>
                <c:pt idx="455">
                  <c:v>0.31597199999999998</c:v>
                </c:pt>
                <c:pt idx="456">
                  <c:v>0.31666800000000001</c:v>
                </c:pt>
                <c:pt idx="457">
                  <c:v>0.317361</c:v>
                </c:pt>
                <c:pt idx="458">
                  <c:v>0.31805699999999998</c:v>
                </c:pt>
                <c:pt idx="459">
                  <c:v>0.31874999999999998</c:v>
                </c:pt>
                <c:pt idx="460">
                  <c:v>0.31944400000000001</c:v>
                </c:pt>
                <c:pt idx="461">
                  <c:v>0.32013900000000001</c:v>
                </c:pt>
                <c:pt idx="462">
                  <c:v>0.32083299999999998</c:v>
                </c:pt>
                <c:pt idx="463">
                  <c:v>0.32152900000000001</c:v>
                </c:pt>
                <c:pt idx="464">
                  <c:v>0.32222200000000001</c:v>
                </c:pt>
                <c:pt idx="465">
                  <c:v>0.32291700000000001</c:v>
                </c:pt>
                <c:pt idx="466">
                  <c:v>0.32361099999999998</c:v>
                </c:pt>
                <c:pt idx="467">
                  <c:v>0.32430599999999998</c:v>
                </c:pt>
                <c:pt idx="468">
                  <c:v>0.32500000000000001</c:v>
                </c:pt>
                <c:pt idx="469">
                  <c:v>0.32569399999999998</c:v>
                </c:pt>
                <c:pt idx="470">
                  <c:v>0.32639000000000001</c:v>
                </c:pt>
                <c:pt idx="471">
                  <c:v>0.32708300000000001</c:v>
                </c:pt>
                <c:pt idx="472">
                  <c:v>0.32777899999999999</c:v>
                </c:pt>
                <c:pt idx="473">
                  <c:v>0.32847199999999999</c:v>
                </c:pt>
                <c:pt idx="474">
                  <c:v>0.32916699999999999</c:v>
                </c:pt>
                <c:pt idx="475">
                  <c:v>0.32986100000000002</c:v>
                </c:pt>
                <c:pt idx="476">
                  <c:v>0.33055600000000002</c:v>
                </c:pt>
                <c:pt idx="477">
                  <c:v>0.33125100000000002</c:v>
                </c:pt>
                <c:pt idx="478">
                  <c:v>0.33194400000000002</c:v>
                </c:pt>
                <c:pt idx="479">
                  <c:v>0.33263999999999999</c:v>
                </c:pt>
                <c:pt idx="480">
                  <c:v>0.33333299999999999</c:v>
                </c:pt>
                <c:pt idx="481">
                  <c:v>0.33402900000000002</c:v>
                </c:pt>
                <c:pt idx="482">
                  <c:v>0.33472200000000002</c:v>
                </c:pt>
                <c:pt idx="483">
                  <c:v>0.33541700000000002</c:v>
                </c:pt>
                <c:pt idx="484">
                  <c:v>0.33611200000000002</c:v>
                </c:pt>
                <c:pt idx="485">
                  <c:v>0.33680599999999999</c:v>
                </c:pt>
                <c:pt idx="486">
                  <c:v>0.337501</c:v>
                </c:pt>
                <c:pt idx="487">
                  <c:v>0.33819399999999999</c:v>
                </c:pt>
                <c:pt idx="488">
                  <c:v>0.33889000000000002</c:v>
                </c:pt>
                <c:pt idx="489">
                  <c:v>0.33958300000000002</c:v>
                </c:pt>
                <c:pt idx="490">
                  <c:v>0.34027800000000002</c:v>
                </c:pt>
                <c:pt idx="491">
                  <c:v>0.340972</c:v>
                </c:pt>
                <c:pt idx="492">
                  <c:v>0.341667</c:v>
                </c:pt>
                <c:pt idx="493">
                  <c:v>0.342362</c:v>
                </c:pt>
              </c:numCache>
            </c:numRef>
          </c:xVal>
          <c:yVal>
            <c:numRef>
              <c:f>'OXI test paste di noci'!$B$3:$B$496</c:f>
              <c:numCache>
                <c:formatCode>0.000</c:formatCode>
                <c:ptCount val="494"/>
                <c:pt idx="0">
                  <c:v>6.0795979999999998</c:v>
                </c:pt>
                <c:pt idx="1">
                  <c:v>6.0602239999999998</c:v>
                </c:pt>
                <c:pt idx="2">
                  <c:v>6.0521649999999996</c:v>
                </c:pt>
                <c:pt idx="3">
                  <c:v>6.045509</c:v>
                </c:pt>
                <c:pt idx="4">
                  <c:v>6.042713</c:v>
                </c:pt>
                <c:pt idx="5">
                  <c:v>6.0414500000000002</c:v>
                </c:pt>
                <c:pt idx="6">
                  <c:v>6.039701</c:v>
                </c:pt>
                <c:pt idx="7">
                  <c:v>6.0407590000000004</c:v>
                </c:pt>
                <c:pt idx="8">
                  <c:v>6.0368279999999999</c:v>
                </c:pt>
                <c:pt idx="9">
                  <c:v>6.0362739999999997</c:v>
                </c:pt>
                <c:pt idx="10">
                  <c:v>6.0363309999999997</c:v>
                </c:pt>
                <c:pt idx="11">
                  <c:v>6.0363509999999998</c:v>
                </c:pt>
                <c:pt idx="12">
                  <c:v>6.0356589999999999</c:v>
                </c:pt>
                <c:pt idx="13">
                  <c:v>6.0363800000000003</c:v>
                </c:pt>
                <c:pt idx="14">
                  <c:v>6.034681</c:v>
                </c:pt>
                <c:pt idx="15">
                  <c:v>6.0343229999999997</c:v>
                </c:pt>
                <c:pt idx="16">
                  <c:v>6.0335669999999997</c:v>
                </c:pt>
                <c:pt idx="17">
                  <c:v>6.0313189999999999</c:v>
                </c:pt>
                <c:pt idx="18">
                  <c:v>6.0329980000000001</c:v>
                </c:pt>
                <c:pt idx="19">
                  <c:v>6.0314480000000001</c:v>
                </c:pt>
                <c:pt idx="20">
                  <c:v>6.0304159999999998</c:v>
                </c:pt>
                <c:pt idx="21">
                  <c:v>6.0311620000000001</c:v>
                </c:pt>
                <c:pt idx="22">
                  <c:v>6.029007</c:v>
                </c:pt>
                <c:pt idx="23">
                  <c:v>6.0305090000000003</c:v>
                </c:pt>
                <c:pt idx="24">
                  <c:v>6.0314410000000001</c:v>
                </c:pt>
                <c:pt idx="25">
                  <c:v>6.0263499999999999</c:v>
                </c:pt>
                <c:pt idx="26">
                  <c:v>6.0285339999999996</c:v>
                </c:pt>
                <c:pt idx="27">
                  <c:v>6.0268490000000003</c:v>
                </c:pt>
                <c:pt idx="28">
                  <c:v>6.0267520000000001</c:v>
                </c:pt>
                <c:pt idx="29">
                  <c:v>6.027291</c:v>
                </c:pt>
                <c:pt idx="30">
                  <c:v>6.0272730000000001</c:v>
                </c:pt>
                <c:pt idx="31">
                  <c:v>6.0271879999999998</c:v>
                </c:pt>
                <c:pt idx="32">
                  <c:v>6.0275650000000001</c:v>
                </c:pt>
                <c:pt idx="33">
                  <c:v>6.0270570000000001</c:v>
                </c:pt>
                <c:pt idx="34">
                  <c:v>6.026192</c:v>
                </c:pt>
                <c:pt idx="35">
                  <c:v>6.0265950000000004</c:v>
                </c:pt>
                <c:pt idx="36">
                  <c:v>6.0264850000000001</c:v>
                </c:pt>
                <c:pt idx="37">
                  <c:v>6.0256429999999996</c:v>
                </c:pt>
                <c:pt idx="38">
                  <c:v>6.0265849999999999</c:v>
                </c:pt>
                <c:pt idx="39">
                  <c:v>6.0256730000000003</c:v>
                </c:pt>
                <c:pt idx="40">
                  <c:v>6.0261709999999997</c:v>
                </c:pt>
                <c:pt idx="41">
                  <c:v>6.0265709999999997</c:v>
                </c:pt>
                <c:pt idx="42">
                  <c:v>6.0232849999999996</c:v>
                </c:pt>
                <c:pt idx="43">
                  <c:v>6.0261509999999996</c:v>
                </c:pt>
                <c:pt idx="44">
                  <c:v>6.0221109999999998</c:v>
                </c:pt>
                <c:pt idx="45">
                  <c:v>6.0226379999999997</c:v>
                </c:pt>
                <c:pt idx="46">
                  <c:v>6.022043</c:v>
                </c:pt>
                <c:pt idx="47">
                  <c:v>6.0215129999999997</c:v>
                </c:pt>
                <c:pt idx="48">
                  <c:v>6.0228060000000001</c:v>
                </c:pt>
                <c:pt idx="49">
                  <c:v>6.0216279999999998</c:v>
                </c:pt>
                <c:pt idx="50">
                  <c:v>6.0216950000000002</c:v>
                </c:pt>
                <c:pt idx="51">
                  <c:v>6.0216770000000004</c:v>
                </c:pt>
                <c:pt idx="52">
                  <c:v>6.0190359999999998</c:v>
                </c:pt>
                <c:pt idx="53">
                  <c:v>6.0170969999999997</c:v>
                </c:pt>
                <c:pt idx="54">
                  <c:v>6.017493</c:v>
                </c:pt>
                <c:pt idx="55">
                  <c:v>6.016858</c:v>
                </c:pt>
                <c:pt idx="56">
                  <c:v>6.0167999999999999</c:v>
                </c:pt>
                <c:pt idx="57">
                  <c:v>6.0165639999999998</c:v>
                </c:pt>
                <c:pt idx="58">
                  <c:v>6.0155940000000001</c:v>
                </c:pt>
                <c:pt idx="59">
                  <c:v>6.0165519999999999</c:v>
                </c:pt>
                <c:pt idx="60">
                  <c:v>6.0167549999999999</c:v>
                </c:pt>
                <c:pt idx="61">
                  <c:v>6.0155570000000003</c:v>
                </c:pt>
                <c:pt idx="62">
                  <c:v>6.0156090000000004</c:v>
                </c:pt>
                <c:pt idx="63">
                  <c:v>6.0148349999999997</c:v>
                </c:pt>
                <c:pt idx="64">
                  <c:v>6.0139990000000001</c:v>
                </c:pt>
                <c:pt idx="65">
                  <c:v>6.0151899999999996</c:v>
                </c:pt>
                <c:pt idx="66">
                  <c:v>6.0135579999999997</c:v>
                </c:pt>
                <c:pt idx="67">
                  <c:v>6.0154930000000002</c:v>
                </c:pt>
                <c:pt idx="68">
                  <c:v>6.0135439999999996</c:v>
                </c:pt>
                <c:pt idx="69">
                  <c:v>6.012588</c:v>
                </c:pt>
                <c:pt idx="70">
                  <c:v>6.0146920000000001</c:v>
                </c:pt>
                <c:pt idx="71">
                  <c:v>6.0119699999999998</c:v>
                </c:pt>
                <c:pt idx="72">
                  <c:v>6.0119049999999996</c:v>
                </c:pt>
                <c:pt idx="73">
                  <c:v>6.0119389999999999</c:v>
                </c:pt>
                <c:pt idx="74">
                  <c:v>6.0120979999999999</c:v>
                </c:pt>
                <c:pt idx="75">
                  <c:v>6.0119239999999996</c:v>
                </c:pt>
                <c:pt idx="76">
                  <c:v>6.0120659999999999</c:v>
                </c:pt>
                <c:pt idx="77">
                  <c:v>6.0115910000000001</c:v>
                </c:pt>
                <c:pt idx="78">
                  <c:v>6.0109019999999997</c:v>
                </c:pt>
                <c:pt idx="79">
                  <c:v>6.0105500000000003</c:v>
                </c:pt>
                <c:pt idx="80">
                  <c:v>6.0123480000000002</c:v>
                </c:pt>
                <c:pt idx="81">
                  <c:v>6.0124760000000004</c:v>
                </c:pt>
                <c:pt idx="82">
                  <c:v>6.0104860000000002</c:v>
                </c:pt>
                <c:pt idx="83">
                  <c:v>6.0098690000000001</c:v>
                </c:pt>
                <c:pt idx="84">
                  <c:v>6.0081069999999999</c:v>
                </c:pt>
                <c:pt idx="85">
                  <c:v>6.0074149999999999</c:v>
                </c:pt>
                <c:pt idx="86">
                  <c:v>6.007174</c:v>
                </c:pt>
                <c:pt idx="87">
                  <c:v>6.0067719999999998</c:v>
                </c:pt>
                <c:pt idx="88">
                  <c:v>6.0068999999999999</c:v>
                </c:pt>
                <c:pt idx="89">
                  <c:v>6.006456</c:v>
                </c:pt>
                <c:pt idx="90">
                  <c:v>6.0070550000000003</c:v>
                </c:pt>
                <c:pt idx="91">
                  <c:v>6.006564</c:v>
                </c:pt>
                <c:pt idx="92">
                  <c:v>6.0068869999999999</c:v>
                </c:pt>
                <c:pt idx="93">
                  <c:v>6.0035280000000002</c:v>
                </c:pt>
                <c:pt idx="94">
                  <c:v>6.0037789999999998</c:v>
                </c:pt>
                <c:pt idx="95">
                  <c:v>6.0039899999999999</c:v>
                </c:pt>
                <c:pt idx="96">
                  <c:v>6.0033950000000003</c:v>
                </c:pt>
                <c:pt idx="97">
                  <c:v>6.0034000000000001</c:v>
                </c:pt>
                <c:pt idx="98">
                  <c:v>6.0003029999999997</c:v>
                </c:pt>
                <c:pt idx="99">
                  <c:v>6.0005129999999998</c:v>
                </c:pt>
                <c:pt idx="100">
                  <c:v>6.002186</c:v>
                </c:pt>
                <c:pt idx="101">
                  <c:v>5.9985530000000002</c:v>
                </c:pt>
                <c:pt idx="102">
                  <c:v>5.9984539999999997</c:v>
                </c:pt>
                <c:pt idx="103">
                  <c:v>5.999047</c:v>
                </c:pt>
                <c:pt idx="104">
                  <c:v>5.9976209999999996</c:v>
                </c:pt>
                <c:pt idx="105">
                  <c:v>5.9969520000000003</c:v>
                </c:pt>
                <c:pt idx="106">
                  <c:v>5.997401</c:v>
                </c:pt>
                <c:pt idx="107">
                  <c:v>5.9965349999999997</c:v>
                </c:pt>
                <c:pt idx="108">
                  <c:v>5.9964409999999999</c:v>
                </c:pt>
                <c:pt idx="109">
                  <c:v>5.9955189999999998</c:v>
                </c:pt>
                <c:pt idx="110">
                  <c:v>5.9965479999999998</c:v>
                </c:pt>
                <c:pt idx="111">
                  <c:v>5.9926709999999996</c:v>
                </c:pt>
                <c:pt idx="112">
                  <c:v>5.9936449999999999</c:v>
                </c:pt>
                <c:pt idx="113">
                  <c:v>5.9907009999999996</c:v>
                </c:pt>
                <c:pt idx="114">
                  <c:v>5.9920580000000001</c:v>
                </c:pt>
                <c:pt idx="115">
                  <c:v>5.992324</c:v>
                </c:pt>
                <c:pt idx="116">
                  <c:v>5.9922779999999998</c:v>
                </c:pt>
                <c:pt idx="117">
                  <c:v>5.9924819999999999</c:v>
                </c:pt>
                <c:pt idx="118">
                  <c:v>5.9912210000000004</c:v>
                </c:pt>
                <c:pt idx="119">
                  <c:v>5.9924379999999999</c:v>
                </c:pt>
                <c:pt idx="120">
                  <c:v>5.9924229999999996</c:v>
                </c:pt>
                <c:pt idx="121">
                  <c:v>5.9911339999999997</c:v>
                </c:pt>
                <c:pt idx="122">
                  <c:v>5.9921110000000004</c:v>
                </c:pt>
                <c:pt idx="123">
                  <c:v>5.9925230000000003</c:v>
                </c:pt>
                <c:pt idx="124">
                  <c:v>5.9915719999999997</c:v>
                </c:pt>
                <c:pt idx="125">
                  <c:v>5.9920109999999998</c:v>
                </c:pt>
                <c:pt idx="126">
                  <c:v>5.9915770000000004</c:v>
                </c:pt>
                <c:pt idx="127">
                  <c:v>5.9918040000000001</c:v>
                </c:pt>
                <c:pt idx="128">
                  <c:v>5.9911820000000002</c:v>
                </c:pt>
                <c:pt idx="129">
                  <c:v>5.9923359999999999</c:v>
                </c:pt>
                <c:pt idx="130">
                  <c:v>5.9909800000000004</c:v>
                </c:pt>
                <c:pt idx="131">
                  <c:v>5.9908510000000001</c:v>
                </c:pt>
                <c:pt idx="132">
                  <c:v>5.9916289999999996</c:v>
                </c:pt>
                <c:pt idx="133">
                  <c:v>5.9897200000000002</c:v>
                </c:pt>
                <c:pt idx="134">
                  <c:v>5.9928809999999997</c:v>
                </c:pt>
                <c:pt idx="135">
                  <c:v>5.9897280000000004</c:v>
                </c:pt>
                <c:pt idx="136">
                  <c:v>5.9901759999999999</c:v>
                </c:pt>
                <c:pt idx="137">
                  <c:v>5.9878109999999998</c:v>
                </c:pt>
                <c:pt idx="138">
                  <c:v>5.9880779999999998</c:v>
                </c:pt>
                <c:pt idx="139">
                  <c:v>5.9897559999999999</c:v>
                </c:pt>
                <c:pt idx="140">
                  <c:v>5.987215</c:v>
                </c:pt>
                <c:pt idx="141">
                  <c:v>5.9878689999999999</c:v>
                </c:pt>
                <c:pt idx="142">
                  <c:v>5.9883319999999998</c:v>
                </c:pt>
                <c:pt idx="143">
                  <c:v>5.9866950000000001</c:v>
                </c:pt>
                <c:pt idx="144">
                  <c:v>5.9874770000000002</c:v>
                </c:pt>
                <c:pt idx="145">
                  <c:v>5.9857820000000004</c:v>
                </c:pt>
                <c:pt idx="146">
                  <c:v>5.9864350000000002</c:v>
                </c:pt>
                <c:pt idx="147">
                  <c:v>5.9862039999999999</c:v>
                </c:pt>
                <c:pt idx="148">
                  <c:v>5.9835500000000001</c:v>
                </c:pt>
                <c:pt idx="149">
                  <c:v>5.9848229999999996</c:v>
                </c:pt>
                <c:pt idx="150">
                  <c:v>5.9834870000000002</c:v>
                </c:pt>
                <c:pt idx="151">
                  <c:v>5.9827820000000003</c:v>
                </c:pt>
                <c:pt idx="152">
                  <c:v>5.9827029999999999</c:v>
                </c:pt>
                <c:pt idx="153">
                  <c:v>5.9798280000000004</c:v>
                </c:pt>
                <c:pt idx="154">
                  <c:v>5.9863059999999999</c:v>
                </c:pt>
                <c:pt idx="155">
                  <c:v>5.9779999999999998</c:v>
                </c:pt>
                <c:pt idx="156">
                  <c:v>5.9774479999999999</c:v>
                </c:pt>
                <c:pt idx="157">
                  <c:v>5.9779970000000002</c:v>
                </c:pt>
                <c:pt idx="158">
                  <c:v>5.9778359999999999</c:v>
                </c:pt>
                <c:pt idx="159">
                  <c:v>5.9765449999999998</c:v>
                </c:pt>
                <c:pt idx="160">
                  <c:v>5.9778010000000004</c:v>
                </c:pt>
                <c:pt idx="161">
                  <c:v>5.9740539999999998</c:v>
                </c:pt>
                <c:pt idx="162">
                  <c:v>5.9727199999999998</c:v>
                </c:pt>
                <c:pt idx="163">
                  <c:v>5.9742280000000001</c:v>
                </c:pt>
                <c:pt idx="164">
                  <c:v>5.97166</c:v>
                </c:pt>
                <c:pt idx="165">
                  <c:v>5.9726140000000001</c:v>
                </c:pt>
                <c:pt idx="166">
                  <c:v>5.9729840000000003</c:v>
                </c:pt>
                <c:pt idx="167">
                  <c:v>5.970364</c:v>
                </c:pt>
                <c:pt idx="168">
                  <c:v>5.9724519999999997</c:v>
                </c:pt>
                <c:pt idx="169">
                  <c:v>5.9727639999999997</c:v>
                </c:pt>
                <c:pt idx="170">
                  <c:v>5.9713370000000001</c:v>
                </c:pt>
                <c:pt idx="171">
                  <c:v>5.9720690000000003</c:v>
                </c:pt>
                <c:pt idx="172">
                  <c:v>5.9705149999999998</c:v>
                </c:pt>
                <c:pt idx="173">
                  <c:v>5.9704459999999999</c:v>
                </c:pt>
                <c:pt idx="174">
                  <c:v>5.9747960000000004</c:v>
                </c:pt>
                <c:pt idx="175">
                  <c:v>5.9688480000000004</c:v>
                </c:pt>
                <c:pt idx="176">
                  <c:v>5.9707569999999999</c:v>
                </c:pt>
                <c:pt idx="177">
                  <c:v>5.9679359999999999</c:v>
                </c:pt>
                <c:pt idx="178">
                  <c:v>5.9682240000000002</c:v>
                </c:pt>
                <c:pt idx="179">
                  <c:v>5.9686469999999998</c:v>
                </c:pt>
                <c:pt idx="180">
                  <c:v>5.9672590000000003</c:v>
                </c:pt>
                <c:pt idx="181">
                  <c:v>5.9682919999999999</c:v>
                </c:pt>
                <c:pt idx="182">
                  <c:v>5.9683010000000003</c:v>
                </c:pt>
                <c:pt idx="183">
                  <c:v>5.9661369999999998</c:v>
                </c:pt>
                <c:pt idx="184">
                  <c:v>5.9639879999999996</c:v>
                </c:pt>
                <c:pt idx="185">
                  <c:v>5.9631920000000003</c:v>
                </c:pt>
                <c:pt idx="186">
                  <c:v>5.9633450000000003</c:v>
                </c:pt>
                <c:pt idx="187">
                  <c:v>5.9635480000000003</c:v>
                </c:pt>
                <c:pt idx="188">
                  <c:v>5.9599840000000004</c:v>
                </c:pt>
                <c:pt idx="189">
                  <c:v>5.9599820000000001</c:v>
                </c:pt>
                <c:pt idx="190">
                  <c:v>5.9582870000000003</c:v>
                </c:pt>
                <c:pt idx="191">
                  <c:v>5.9562249999999999</c:v>
                </c:pt>
                <c:pt idx="192">
                  <c:v>5.9561869999999999</c:v>
                </c:pt>
                <c:pt idx="193">
                  <c:v>5.953398</c:v>
                </c:pt>
                <c:pt idx="194">
                  <c:v>5.952159</c:v>
                </c:pt>
                <c:pt idx="195">
                  <c:v>5.9523219999999997</c:v>
                </c:pt>
                <c:pt idx="196">
                  <c:v>5.9488859999999999</c:v>
                </c:pt>
                <c:pt idx="197">
                  <c:v>5.9484500000000002</c:v>
                </c:pt>
                <c:pt idx="198">
                  <c:v>5.945449</c:v>
                </c:pt>
                <c:pt idx="199">
                  <c:v>5.9429730000000003</c:v>
                </c:pt>
                <c:pt idx="200">
                  <c:v>5.9435989999999999</c:v>
                </c:pt>
                <c:pt idx="201">
                  <c:v>5.9400040000000001</c:v>
                </c:pt>
                <c:pt idx="202">
                  <c:v>5.9390099999999997</c:v>
                </c:pt>
                <c:pt idx="203">
                  <c:v>5.936788</c:v>
                </c:pt>
                <c:pt idx="204">
                  <c:v>5.9341410000000003</c:v>
                </c:pt>
                <c:pt idx="205">
                  <c:v>5.9343250000000003</c:v>
                </c:pt>
                <c:pt idx="206">
                  <c:v>5.9322800000000004</c:v>
                </c:pt>
                <c:pt idx="207">
                  <c:v>5.9317789999999997</c:v>
                </c:pt>
                <c:pt idx="208">
                  <c:v>5.9291099999999997</c:v>
                </c:pt>
                <c:pt idx="209">
                  <c:v>5.9285069999999997</c:v>
                </c:pt>
                <c:pt idx="210">
                  <c:v>5.9290269999999996</c:v>
                </c:pt>
                <c:pt idx="211">
                  <c:v>5.9237140000000004</c:v>
                </c:pt>
                <c:pt idx="212">
                  <c:v>5.9241869999999999</c:v>
                </c:pt>
                <c:pt idx="213">
                  <c:v>5.9235990000000003</c:v>
                </c:pt>
                <c:pt idx="214">
                  <c:v>5.919257</c:v>
                </c:pt>
                <c:pt idx="215">
                  <c:v>5.9187440000000002</c:v>
                </c:pt>
                <c:pt idx="216">
                  <c:v>5.9191750000000001</c:v>
                </c:pt>
                <c:pt idx="217">
                  <c:v>5.9191560000000001</c:v>
                </c:pt>
                <c:pt idx="218">
                  <c:v>5.9177879999999998</c:v>
                </c:pt>
                <c:pt idx="219">
                  <c:v>5.9140740000000003</c:v>
                </c:pt>
                <c:pt idx="220">
                  <c:v>5.9145909999999997</c:v>
                </c:pt>
                <c:pt idx="221">
                  <c:v>5.9181910000000002</c:v>
                </c:pt>
                <c:pt idx="222">
                  <c:v>5.914434</c:v>
                </c:pt>
                <c:pt idx="223">
                  <c:v>5.9129659999999999</c:v>
                </c:pt>
                <c:pt idx="224">
                  <c:v>5.9144560000000004</c:v>
                </c:pt>
                <c:pt idx="225">
                  <c:v>5.9088139999999996</c:v>
                </c:pt>
                <c:pt idx="226">
                  <c:v>5.9096080000000004</c:v>
                </c:pt>
                <c:pt idx="227">
                  <c:v>5.9098920000000001</c:v>
                </c:pt>
                <c:pt idx="228">
                  <c:v>5.90808</c:v>
                </c:pt>
                <c:pt idx="229">
                  <c:v>5.9075470000000001</c:v>
                </c:pt>
                <c:pt idx="230">
                  <c:v>5.9070260000000001</c:v>
                </c:pt>
                <c:pt idx="231">
                  <c:v>5.9039489999999999</c:v>
                </c:pt>
                <c:pt idx="232">
                  <c:v>5.9048910000000001</c:v>
                </c:pt>
                <c:pt idx="233">
                  <c:v>5.903416</c:v>
                </c:pt>
                <c:pt idx="234">
                  <c:v>5.9021189999999999</c:v>
                </c:pt>
                <c:pt idx="235">
                  <c:v>5.9033480000000003</c:v>
                </c:pt>
                <c:pt idx="236">
                  <c:v>5.9016950000000001</c:v>
                </c:pt>
                <c:pt idx="237">
                  <c:v>5.8998119999999998</c:v>
                </c:pt>
                <c:pt idx="238">
                  <c:v>5.8992649999999998</c:v>
                </c:pt>
                <c:pt idx="239">
                  <c:v>5.9002080000000001</c:v>
                </c:pt>
                <c:pt idx="240">
                  <c:v>5.8965459999999998</c:v>
                </c:pt>
                <c:pt idx="241">
                  <c:v>5.895194</c:v>
                </c:pt>
                <c:pt idx="242">
                  <c:v>5.8950050000000003</c:v>
                </c:pt>
                <c:pt idx="243">
                  <c:v>5.8928339999999997</c:v>
                </c:pt>
                <c:pt idx="244">
                  <c:v>5.8941280000000003</c:v>
                </c:pt>
                <c:pt idx="245">
                  <c:v>5.8938459999999999</c:v>
                </c:pt>
                <c:pt idx="246">
                  <c:v>5.8902580000000002</c:v>
                </c:pt>
                <c:pt idx="247">
                  <c:v>5.890066</c:v>
                </c:pt>
                <c:pt idx="248">
                  <c:v>5.8904500000000004</c:v>
                </c:pt>
                <c:pt idx="249">
                  <c:v>5.8848830000000003</c:v>
                </c:pt>
                <c:pt idx="250">
                  <c:v>5.8851610000000001</c:v>
                </c:pt>
                <c:pt idx="251">
                  <c:v>5.8842749999999997</c:v>
                </c:pt>
                <c:pt idx="252">
                  <c:v>5.8850150000000001</c:v>
                </c:pt>
                <c:pt idx="253">
                  <c:v>5.8804040000000004</c:v>
                </c:pt>
                <c:pt idx="254">
                  <c:v>5.880026</c:v>
                </c:pt>
                <c:pt idx="255">
                  <c:v>5.8805899999999998</c:v>
                </c:pt>
                <c:pt idx="256">
                  <c:v>5.8759499999999996</c:v>
                </c:pt>
                <c:pt idx="257">
                  <c:v>5.8753789999999997</c:v>
                </c:pt>
                <c:pt idx="258">
                  <c:v>5.8753869999999999</c:v>
                </c:pt>
                <c:pt idx="259">
                  <c:v>5.8730339999999996</c:v>
                </c:pt>
                <c:pt idx="260">
                  <c:v>5.8733490000000002</c:v>
                </c:pt>
                <c:pt idx="261">
                  <c:v>5.869046</c:v>
                </c:pt>
                <c:pt idx="262">
                  <c:v>5.8688799999999999</c:v>
                </c:pt>
                <c:pt idx="263">
                  <c:v>5.8685450000000001</c:v>
                </c:pt>
                <c:pt idx="264">
                  <c:v>5.8654919999999997</c:v>
                </c:pt>
                <c:pt idx="265">
                  <c:v>5.8654859999999998</c:v>
                </c:pt>
                <c:pt idx="266">
                  <c:v>5.8632299999999997</c:v>
                </c:pt>
                <c:pt idx="267">
                  <c:v>5.862088</c:v>
                </c:pt>
                <c:pt idx="268">
                  <c:v>5.861084</c:v>
                </c:pt>
                <c:pt idx="269">
                  <c:v>5.8584930000000002</c:v>
                </c:pt>
                <c:pt idx="270">
                  <c:v>5.8573060000000003</c:v>
                </c:pt>
                <c:pt idx="271">
                  <c:v>5.8553579999999998</c:v>
                </c:pt>
                <c:pt idx="272">
                  <c:v>5.8510929999999997</c:v>
                </c:pt>
                <c:pt idx="273">
                  <c:v>5.8520770000000004</c:v>
                </c:pt>
                <c:pt idx="274">
                  <c:v>5.8511749999999996</c:v>
                </c:pt>
                <c:pt idx="275">
                  <c:v>5.8474259999999996</c:v>
                </c:pt>
                <c:pt idx="276">
                  <c:v>5.8468679999999997</c:v>
                </c:pt>
                <c:pt idx="277">
                  <c:v>5.8456349999999997</c:v>
                </c:pt>
                <c:pt idx="278">
                  <c:v>5.8460219999999996</c:v>
                </c:pt>
                <c:pt idx="279">
                  <c:v>5.8411330000000001</c:v>
                </c:pt>
                <c:pt idx="280">
                  <c:v>5.8437520000000003</c:v>
                </c:pt>
                <c:pt idx="281">
                  <c:v>5.8403559999999999</c:v>
                </c:pt>
                <c:pt idx="282">
                  <c:v>5.8397300000000003</c:v>
                </c:pt>
                <c:pt idx="283">
                  <c:v>5.8363870000000002</c:v>
                </c:pt>
                <c:pt idx="284">
                  <c:v>5.8334700000000002</c:v>
                </c:pt>
                <c:pt idx="285">
                  <c:v>5.8308280000000003</c:v>
                </c:pt>
                <c:pt idx="286">
                  <c:v>5.8309610000000003</c:v>
                </c:pt>
                <c:pt idx="287">
                  <c:v>5.8261919999999998</c:v>
                </c:pt>
                <c:pt idx="288">
                  <c:v>5.8265359999999999</c:v>
                </c:pt>
                <c:pt idx="289">
                  <c:v>5.8242159999999998</c:v>
                </c:pt>
                <c:pt idx="290">
                  <c:v>5.8239400000000003</c:v>
                </c:pt>
                <c:pt idx="291">
                  <c:v>5.821771</c:v>
                </c:pt>
                <c:pt idx="292">
                  <c:v>5.8172699999999997</c:v>
                </c:pt>
                <c:pt idx="293">
                  <c:v>5.8162219999999998</c:v>
                </c:pt>
                <c:pt idx="294">
                  <c:v>5.8165959999999997</c:v>
                </c:pt>
                <c:pt idx="295">
                  <c:v>5.8118410000000003</c:v>
                </c:pt>
                <c:pt idx="296">
                  <c:v>5.8119199999999998</c:v>
                </c:pt>
                <c:pt idx="297">
                  <c:v>5.8073600000000001</c:v>
                </c:pt>
                <c:pt idx="298">
                  <c:v>5.8069740000000003</c:v>
                </c:pt>
                <c:pt idx="299">
                  <c:v>5.8043699999999996</c:v>
                </c:pt>
                <c:pt idx="300">
                  <c:v>5.804106</c:v>
                </c:pt>
                <c:pt idx="301">
                  <c:v>5.8022590000000003</c:v>
                </c:pt>
                <c:pt idx="302">
                  <c:v>5.8014089999999996</c:v>
                </c:pt>
                <c:pt idx="303">
                  <c:v>5.7972419999999998</c:v>
                </c:pt>
                <c:pt idx="304">
                  <c:v>5.7938169999999998</c:v>
                </c:pt>
                <c:pt idx="305">
                  <c:v>5.7922520000000004</c:v>
                </c:pt>
                <c:pt idx="306">
                  <c:v>5.7914570000000003</c:v>
                </c:pt>
                <c:pt idx="307">
                  <c:v>5.7872849999999998</c:v>
                </c:pt>
                <c:pt idx="308">
                  <c:v>5.7867699999999997</c:v>
                </c:pt>
                <c:pt idx="309">
                  <c:v>5.7826630000000003</c:v>
                </c:pt>
                <c:pt idx="310">
                  <c:v>5.7809229999999996</c:v>
                </c:pt>
                <c:pt idx="311">
                  <c:v>5.7790049999999997</c:v>
                </c:pt>
                <c:pt idx="312">
                  <c:v>5.775544</c:v>
                </c:pt>
                <c:pt idx="313">
                  <c:v>5.7723190000000004</c:v>
                </c:pt>
                <c:pt idx="314">
                  <c:v>5.7720659999999997</c:v>
                </c:pt>
                <c:pt idx="315">
                  <c:v>5.7676860000000003</c:v>
                </c:pt>
                <c:pt idx="316">
                  <c:v>5.7630229999999996</c:v>
                </c:pt>
                <c:pt idx="317">
                  <c:v>5.7622559999999998</c:v>
                </c:pt>
                <c:pt idx="318">
                  <c:v>5.7578009999999997</c:v>
                </c:pt>
                <c:pt idx="319">
                  <c:v>5.753539</c:v>
                </c:pt>
                <c:pt idx="320">
                  <c:v>5.7501410000000002</c:v>
                </c:pt>
                <c:pt idx="321">
                  <c:v>5.744974</c:v>
                </c:pt>
                <c:pt idx="322">
                  <c:v>5.7432730000000003</c:v>
                </c:pt>
                <c:pt idx="323">
                  <c:v>5.7379670000000003</c:v>
                </c:pt>
                <c:pt idx="324">
                  <c:v>5.732901</c:v>
                </c:pt>
                <c:pt idx="325">
                  <c:v>5.7292959999999997</c:v>
                </c:pt>
                <c:pt idx="326">
                  <c:v>5.7194560000000001</c:v>
                </c:pt>
                <c:pt idx="327">
                  <c:v>5.7162899999999999</c:v>
                </c:pt>
                <c:pt idx="328">
                  <c:v>5.708806</c:v>
                </c:pt>
                <c:pt idx="329">
                  <c:v>5.7045050000000002</c:v>
                </c:pt>
                <c:pt idx="330">
                  <c:v>5.6949540000000001</c:v>
                </c:pt>
                <c:pt idx="331">
                  <c:v>5.688593</c:v>
                </c:pt>
                <c:pt idx="332">
                  <c:v>5.6803480000000004</c:v>
                </c:pt>
                <c:pt idx="333">
                  <c:v>5.6716220000000002</c:v>
                </c:pt>
                <c:pt idx="334">
                  <c:v>5.6653039999999999</c:v>
                </c:pt>
                <c:pt idx="335">
                  <c:v>5.6534820000000003</c:v>
                </c:pt>
                <c:pt idx="336">
                  <c:v>5.6457850000000001</c:v>
                </c:pt>
                <c:pt idx="337">
                  <c:v>5.6351690000000003</c:v>
                </c:pt>
                <c:pt idx="338">
                  <c:v>5.6213790000000001</c:v>
                </c:pt>
                <c:pt idx="339">
                  <c:v>5.6121080000000001</c:v>
                </c:pt>
                <c:pt idx="340">
                  <c:v>5.5993139999999997</c:v>
                </c:pt>
                <c:pt idx="341">
                  <c:v>5.5865689999999999</c:v>
                </c:pt>
                <c:pt idx="342">
                  <c:v>5.5731679999999999</c:v>
                </c:pt>
                <c:pt idx="343">
                  <c:v>5.5581659999999999</c:v>
                </c:pt>
                <c:pt idx="344">
                  <c:v>5.547288</c:v>
                </c:pt>
                <c:pt idx="345">
                  <c:v>5.5289229999999998</c:v>
                </c:pt>
                <c:pt idx="346">
                  <c:v>5.5142889999999998</c:v>
                </c:pt>
                <c:pt idx="347">
                  <c:v>5.4993879999999997</c:v>
                </c:pt>
                <c:pt idx="348">
                  <c:v>5.4803119999999996</c:v>
                </c:pt>
                <c:pt idx="349">
                  <c:v>5.4630409999999996</c:v>
                </c:pt>
                <c:pt idx="350">
                  <c:v>5.4465329999999996</c:v>
                </c:pt>
                <c:pt idx="351">
                  <c:v>5.4281119999999996</c:v>
                </c:pt>
                <c:pt idx="352">
                  <c:v>5.4094709999999999</c:v>
                </c:pt>
                <c:pt idx="353">
                  <c:v>5.3901130000000004</c:v>
                </c:pt>
                <c:pt idx="354">
                  <c:v>5.3696109999999999</c:v>
                </c:pt>
                <c:pt idx="355">
                  <c:v>5.3509399999999996</c:v>
                </c:pt>
                <c:pt idx="356">
                  <c:v>5.330438</c:v>
                </c:pt>
                <c:pt idx="357">
                  <c:v>5.3094999999999999</c:v>
                </c:pt>
                <c:pt idx="358">
                  <c:v>5.2902699999999996</c:v>
                </c:pt>
                <c:pt idx="359">
                  <c:v>5.2657879999999997</c:v>
                </c:pt>
                <c:pt idx="360">
                  <c:v>5.2467439999999996</c:v>
                </c:pt>
                <c:pt idx="361">
                  <c:v>5.2253949999999998</c:v>
                </c:pt>
                <c:pt idx="362">
                  <c:v>5.2029639999999997</c:v>
                </c:pt>
                <c:pt idx="363">
                  <c:v>5.1826549999999996</c:v>
                </c:pt>
                <c:pt idx="364">
                  <c:v>5.1584659999999998</c:v>
                </c:pt>
                <c:pt idx="365">
                  <c:v>5.1383289999999997</c:v>
                </c:pt>
                <c:pt idx="366">
                  <c:v>5.1165830000000003</c:v>
                </c:pt>
                <c:pt idx="367">
                  <c:v>5.0950090000000001</c:v>
                </c:pt>
                <c:pt idx="368">
                  <c:v>5.0715510000000004</c:v>
                </c:pt>
                <c:pt idx="369">
                  <c:v>5.0480330000000002</c:v>
                </c:pt>
                <c:pt idx="370">
                  <c:v>5.0266510000000002</c:v>
                </c:pt>
                <c:pt idx="371">
                  <c:v>5.0020480000000003</c:v>
                </c:pt>
                <c:pt idx="372">
                  <c:v>4.9777300000000002</c:v>
                </c:pt>
                <c:pt idx="373">
                  <c:v>4.9551249999999998</c:v>
                </c:pt>
                <c:pt idx="374">
                  <c:v>4.9302099999999998</c:v>
                </c:pt>
                <c:pt idx="375">
                  <c:v>4.9044980000000002</c:v>
                </c:pt>
                <c:pt idx="376">
                  <c:v>4.8805019999999999</c:v>
                </c:pt>
                <c:pt idx="377">
                  <c:v>4.8560809999999996</c:v>
                </c:pt>
                <c:pt idx="378">
                  <c:v>4.8316999999999997</c:v>
                </c:pt>
                <c:pt idx="379">
                  <c:v>4.8056510000000001</c:v>
                </c:pt>
                <c:pt idx="380">
                  <c:v>4.7790699999999999</c:v>
                </c:pt>
                <c:pt idx="381">
                  <c:v>4.7536009999999997</c:v>
                </c:pt>
                <c:pt idx="382">
                  <c:v>4.7242680000000004</c:v>
                </c:pt>
                <c:pt idx="383">
                  <c:v>4.697762</c:v>
                </c:pt>
                <c:pt idx="384">
                  <c:v>4.6705690000000004</c:v>
                </c:pt>
                <c:pt idx="385">
                  <c:v>4.6404909999999999</c:v>
                </c:pt>
                <c:pt idx="386">
                  <c:v>4.6120229999999998</c:v>
                </c:pt>
                <c:pt idx="387">
                  <c:v>4.5818880000000002</c:v>
                </c:pt>
                <c:pt idx="388">
                  <c:v>4.5509329999999997</c:v>
                </c:pt>
                <c:pt idx="389">
                  <c:v>4.5207870000000003</c:v>
                </c:pt>
                <c:pt idx="390">
                  <c:v>4.4897</c:v>
                </c:pt>
                <c:pt idx="391">
                  <c:v>4.4609699999999997</c:v>
                </c:pt>
                <c:pt idx="392">
                  <c:v>4.4269850000000002</c:v>
                </c:pt>
                <c:pt idx="393">
                  <c:v>4.3926959999999999</c:v>
                </c:pt>
                <c:pt idx="394">
                  <c:v>4.3609030000000004</c:v>
                </c:pt>
                <c:pt idx="395">
                  <c:v>4.3256959999999998</c:v>
                </c:pt>
                <c:pt idx="396">
                  <c:v>4.29345</c:v>
                </c:pt>
                <c:pt idx="397">
                  <c:v>4.2574339999999999</c:v>
                </c:pt>
                <c:pt idx="398">
                  <c:v>4.2221760000000002</c:v>
                </c:pt>
                <c:pt idx="399">
                  <c:v>4.1910999999999996</c:v>
                </c:pt>
                <c:pt idx="400">
                  <c:v>4.1532479999999996</c:v>
                </c:pt>
                <c:pt idx="401">
                  <c:v>4.1198790000000001</c:v>
                </c:pt>
                <c:pt idx="402">
                  <c:v>4.0842910000000003</c:v>
                </c:pt>
                <c:pt idx="403">
                  <c:v>4.0466610000000003</c:v>
                </c:pt>
                <c:pt idx="404">
                  <c:v>4.0118410000000004</c:v>
                </c:pt>
                <c:pt idx="405">
                  <c:v>3.9737369999999999</c:v>
                </c:pt>
                <c:pt idx="406">
                  <c:v>3.9385599999999998</c:v>
                </c:pt>
                <c:pt idx="407">
                  <c:v>3.9016929999999999</c:v>
                </c:pt>
                <c:pt idx="408">
                  <c:v>3.8655140000000001</c:v>
                </c:pt>
                <c:pt idx="409">
                  <c:v>3.8269199999999999</c:v>
                </c:pt>
                <c:pt idx="410">
                  <c:v>3.789803</c:v>
                </c:pt>
                <c:pt idx="411">
                  <c:v>3.754232</c:v>
                </c:pt>
                <c:pt idx="412">
                  <c:v>3.7149869999999998</c:v>
                </c:pt>
                <c:pt idx="413">
                  <c:v>3.6778119999999999</c:v>
                </c:pt>
                <c:pt idx="414">
                  <c:v>3.64194</c:v>
                </c:pt>
                <c:pt idx="415">
                  <c:v>3.6039439999999998</c:v>
                </c:pt>
                <c:pt idx="416">
                  <c:v>3.5691950000000001</c:v>
                </c:pt>
                <c:pt idx="417">
                  <c:v>3.5308769999999998</c:v>
                </c:pt>
                <c:pt idx="418">
                  <c:v>3.4957500000000001</c:v>
                </c:pt>
                <c:pt idx="419">
                  <c:v>3.457182</c:v>
                </c:pt>
                <c:pt idx="420">
                  <c:v>3.4217689999999998</c:v>
                </c:pt>
                <c:pt idx="421">
                  <c:v>3.3862239999999999</c:v>
                </c:pt>
                <c:pt idx="422">
                  <c:v>3.3478500000000002</c:v>
                </c:pt>
                <c:pt idx="423">
                  <c:v>3.3144740000000001</c:v>
                </c:pt>
                <c:pt idx="424">
                  <c:v>3.2784149999999999</c:v>
                </c:pt>
                <c:pt idx="425">
                  <c:v>3.241997</c:v>
                </c:pt>
                <c:pt idx="426">
                  <c:v>3.2085219999999999</c:v>
                </c:pt>
                <c:pt idx="427">
                  <c:v>3.173632</c:v>
                </c:pt>
                <c:pt idx="428">
                  <c:v>3.1394449999999998</c:v>
                </c:pt>
                <c:pt idx="429">
                  <c:v>3.10541</c:v>
                </c:pt>
                <c:pt idx="430">
                  <c:v>3.0709650000000002</c:v>
                </c:pt>
                <c:pt idx="431">
                  <c:v>3.039447</c:v>
                </c:pt>
                <c:pt idx="432">
                  <c:v>3.0068429999999999</c:v>
                </c:pt>
                <c:pt idx="433">
                  <c:v>2.9728680000000001</c:v>
                </c:pt>
                <c:pt idx="434">
                  <c:v>2.9418660000000001</c:v>
                </c:pt>
                <c:pt idx="435">
                  <c:v>2.9071440000000002</c:v>
                </c:pt>
                <c:pt idx="436">
                  <c:v>2.8775659999999998</c:v>
                </c:pt>
                <c:pt idx="437">
                  <c:v>2.8454700000000002</c:v>
                </c:pt>
                <c:pt idx="438">
                  <c:v>2.8157190000000001</c:v>
                </c:pt>
                <c:pt idx="439">
                  <c:v>2.783954</c:v>
                </c:pt>
                <c:pt idx="440">
                  <c:v>2.754156</c:v>
                </c:pt>
                <c:pt idx="441">
                  <c:v>2.7250610000000002</c:v>
                </c:pt>
                <c:pt idx="442">
                  <c:v>2.69537</c:v>
                </c:pt>
                <c:pt idx="443">
                  <c:v>2.6674890000000002</c:v>
                </c:pt>
                <c:pt idx="444">
                  <c:v>2.6390579999999999</c:v>
                </c:pt>
                <c:pt idx="445">
                  <c:v>2.608606</c:v>
                </c:pt>
                <c:pt idx="446">
                  <c:v>2.5837659999999998</c:v>
                </c:pt>
                <c:pt idx="447">
                  <c:v>2.5547499999999999</c:v>
                </c:pt>
                <c:pt idx="448">
                  <c:v>2.528232</c:v>
                </c:pt>
                <c:pt idx="449">
                  <c:v>2.5015749999999999</c:v>
                </c:pt>
                <c:pt idx="450">
                  <c:v>2.47628</c:v>
                </c:pt>
                <c:pt idx="451">
                  <c:v>2.451654</c:v>
                </c:pt>
                <c:pt idx="452">
                  <c:v>2.4258799999999998</c:v>
                </c:pt>
                <c:pt idx="453">
                  <c:v>2.4001039999999998</c:v>
                </c:pt>
                <c:pt idx="454">
                  <c:v>2.3779509999999999</c:v>
                </c:pt>
                <c:pt idx="455">
                  <c:v>2.3533149999999998</c:v>
                </c:pt>
                <c:pt idx="456">
                  <c:v>2.328827</c:v>
                </c:pt>
                <c:pt idx="457">
                  <c:v>2.3061419999999999</c:v>
                </c:pt>
                <c:pt idx="458">
                  <c:v>2.2814700000000001</c:v>
                </c:pt>
                <c:pt idx="459">
                  <c:v>2.2609270000000001</c:v>
                </c:pt>
                <c:pt idx="460">
                  <c:v>2.2378279999999999</c:v>
                </c:pt>
                <c:pt idx="461">
                  <c:v>2.213733</c:v>
                </c:pt>
                <c:pt idx="462">
                  <c:v>2.1936010000000001</c:v>
                </c:pt>
                <c:pt idx="463">
                  <c:v>2.1713689999999999</c:v>
                </c:pt>
                <c:pt idx="464">
                  <c:v>2.1513529999999998</c:v>
                </c:pt>
                <c:pt idx="465">
                  <c:v>2.1303049999999999</c:v>
                </c:pt>
                <c:pt idx="466">
                  <c:v>2.1107</c:v>
                </c:pt>
                <c:pt idx="467">
                  <c:v>2.0916229999999998</c:v>
                </c:pt>
                <c:pt idx="468">
                  <c:v>2.072203</c:v>
                </c:pt>
                <c:pt idx="469">
                  <c:v>2.0525310000000001</c:v>
                </c:pt>
                <c:pt idx="470">
                  <c:v>2.0325500000000001</c:v>
                </c:pt>
                <c:pt idx="471">
                  <c:v>2.0135580000000002</c:v>
                </c:pt>
                <c:pt idx="472">
                  <c:v>1.997252</c:v>
                </c:pt>
                <c:pt idx="473">
                  <c:v>1.979554</c:v>
                </c:pt>
                <c:pt idx="474">
                  <c:v>1.962429</c:v>
                </c:pt>
                <c:pt idx="475">
                  <c:v>1.9451240000000001</c:v>
                </c:pt>
                <c:pt idx="476">
                  <c:v>1.928785</c:v>
                </c:pt>
                <c:pt idx="477">
                  <c:v>1.9112389999999999</c:v>
                </c:pt>
                <c:pt idx="478">
                  <c:v>1.8965730000000001</c:v>
                </c:pt>
                <c:pt idx="479">
                  <c:v>1.877699</c:v>
                </c:pt>
                <c:pt idx="480">
                  <c:v>1.8625640000000001</c:v>
                </c:pt>
                <c:pt idx="481">
                  <c:v>1.847585</c:v>
                </c:pt>
                <c:pt idx="482">
                  <c:v>1.8333140000000001</c:v>
                </c:pt>
                <c:pt idx="483">
                  <c:v>1.818694</c:v>
                </c:pt>
                <c:pt idx="484">
                  <c:v>1.8040240000000001</c:v>
                </c:pt>
                <c:pt idx="485">
                  <c:v>1.7891859999999999</c:v>
                </c:pt>
                <c:pt idx="486">
                  <c:v>1.7748090000000001</c:v>
                </c:pt>
                <c:pt idx="487">
                  <c:v>1.7648239999999999</c:v>
                </c:pt>
                <c:pt idx="488">
                  <c:v>1.750364</c:v>
                </c:pt>
                <c:pt idx="489">
                  <c:v>1.736049</c:v>
                </c:pt>
                <c:pt idx="490">
                  <c:v>1.7234989999999999</c:v>
                </c:pt>
                <c:pt idx="491">
                  <c:v>1.711374</c:v>
                </c:pt>
                <c:pt idx="492">
                  <c:v>1.700423</c:v>
                </c:pt>
                <c:pt idx="493">
                  <c:v>1.6868989999999999</c:v>
                </c:pt>
              </c:numCache>
            </c:numRef>
          </c:yVal>
          <c:smooth val="0"/>
          <c:extLst>
            <c:ext xmlns:c16="http://schemas.microsoft.com/office/drawing/2014/chart" uri="{C3380CC4-5D6E-409C-BE32-E72D297353CC}">
              <c16:uniqueId val="{00000000-CB2C-4456-A3AC-D4AED8AEB32A}"/>
            </c:ext>
          </c:extLst>
        </c:ser>
        <c:ser>
          <c:idx val="1"/>
          <c:order val="1"/>
          <c:tx>
            <c:v>00</c:v>
          </c:tx>
          <c:spPr>
            <a:ln w="15875" cap="rnd">
              <a:solidFill>
                <a:schemeClr val="accent2"/>
              </a:solidFill>
              <a:round/>
            </a:ln>
            <a:effectLst/>
          </c:spPr>
          <c:marker>
            <c:symbol val="none"/>
          </c:marker>
          <c:xVal>
            <c:numRef>
              <c:f>'OXI test paste di noci'!$C$3:$C$539</c:f>
              <c:numCache>
                <c:formatCode>[h]:mm;@</c:formatCode>
                <c:ptCount val="537"/>
                <c:pt idx="0">
                  <c:v>9.9999999999999995E-7</c:v>
                </c:pt>
                <c:pt idx="1">
                  <c:v>6.9399999999999996E-4</c:v>
                </c:pt>
                <c:pt idx="2">
                  <c:v>1.39E-3</c:v>
                </c:pt>
                <c:pt idx="3">
                  <c:v>2.0830000000000002E-3</c:v>
                </c:pt>
                <c:pt idx="4">
                  <c:v>2.7789999999999998E-3</c:v>
                </c:pt>
                <c:pt idx="5">
                  <c:v>3.4719999999999998E-3</c:v>
                </c:pt>
                <c:pt idx="6">
                  <c:v>4.1679999999999998E-3</c:v>
                </c:pt>
                <c:pt idx="7">
                  <c:v>4.8609999999999999E-3</c:v>
                </c:pt>
                <c:pt idx="8">
                  <c:v>5.5560000000000002E-3</c:v>
                </c:pt>
                <c:pt idx="9">
                  <c:v>6.2509999999999996E-3</c:v>
                </c:pt>
                <c:pt idx="10">
                  <c:v>6.9439999999999997E-3</c:v>
                </c:pt>
                <c:pt idx="11">
                  <c:v>7.6400000000000001E-3</c:v>
                </c:pt>
                <c:pt idx="12">
                  <c:v>8.3330000000000001E-3</c:v>
                </c:pt>
                <c:pt idx="13">
                  <c:v>9.0290000000000006E-3</c:v>
                </c:pt>
                <c:pt idx="14">
                  <c:v>9.7219999999999997E-3</c:v>
                </c:pt>
                <c:pt idx="15">
                  <c:v>1.0416999999999999E-2</c:v>
                </c:pt>
                <c:pt idx="16">
                  <c:v>1.1112E-2</c:v>
                </c:pt>
                <c:pt idx="17">
                  <c:v>1.1806000000000001E-2</c:v>
                </c:pt>
                <c:pt idx="18">
                  <c:v>1.2501E-2</c:v>
                </c:pt>
                <c:pt idx="19">
                  <c:v>1.3194000000000001E-2</c:v>
                </c:pt>
                <c:pt idx="20">
                  <c:v>1.389E-2</c:v>
                </c:pt>
                <c:pt idx="21">
                  <c:v>1.4583E-2</c:v>
                </c:pt>
                <c:pt idx="22">
                  <c:v>1.5278E-2</c:v>
                </c:pt>
                <c:pt idx="23">
                  <c:v>1.5973000000000001E-2</c:v>
                </c:pt>
                <c:pt idx="24">
                  <c:v>1.6667000000000001E-2</c:v>
                </c:pt>
                <c:pt idx="25">
                  <c:v>1.7361999999999999E-2</c:v>
                </c:pt>
                <c:pt idx="26">
                  <c:v>1.8055999999999999E-2</c:v>
                </c:pt>
                <c:pt idx="27">
                  <c:v>1.8751E-2</c:v>
                </c:pt>
                <c:pt idx="28">
                  <c:v>1.9443999999999999E-2</c:v>
                </c:pt>
                <c:pt idx="29">
                  <c:v>2.0140000000000002E-2</c:v>
                </c:pt>
                <c:pt idx="30">
                  <c:v>2.0833999999999998E-2</c:v>
                </c:pt>
                <c:pt idx="31">
                  <c:v>2.1527999999999999E-2</c:v>
                </c:pt>
                <c:pt idx="32">
                  <c:v>2.2223E-2</c:v>
                </c:pt>
                <c:pt idx="33">
                  <c:v>2.2917E-2</c:v>
                </c:pt>
                <c:pt idx="34">
                  <c:v>2.3612000000000001E-2</c:v>
                </c:pt>
                <c:pt idx="35">
                  <c:v>2.4306000000000001E-2</c:v>
                </c:pt>
                <c:pt idx="36">
                  <c:v>2.5000999999999999E-2</c:v>
                </c:pt>
                <c:pt idx="37">
                  <c:v>2.5696E-2</c:v>
                </c:pt>
                <c:pt idx="38">
                  <c:v>2.6388999999999999E-2</c:v>
                </c:pt>
                <c:pt idx="39">
                  <c:v>2.7084E-2</c:v>
                </c:pt>
                <c:pt idx="40">
                  <c:v>2.7778000000000001E-2</c:v>
                </c:pt>
                <c:pt idx="41">
                  <c:v>2.8472999999999998E-2</c:v>
                </c:pt>
                <c:pt idx="42">
                  <c:v>2.9166999999999998E-2</c:v>
                </c:pt>
                <c:pt idx="43">
                  <c:v>2.9862E-2</c:v>
                </c:pt>
                <c:pt idx="44">
                  <c:v>3.0557000000000001E-2</c:v>
                </c:pt>
                <c:pt idx="45">
                  <c:v>3.125E-2</c:v>
                </c:pt>
                <c:pt idx="46">
                  <c:v>3.1946000000000002E-2</c:v>
                </c:pt>
                <c:pt idx="47">
                  <c:v>3.2639000000000001E-2</c:v>
                </c:pt>
                <c:pt idx="48">
                  <c:v>3.3334000000000003E-2</c:v>
                </c:pt>
                <c:pt idx="49">
                  <c:v>3.4028000000000003E-2</c:v>
                </c:pt>
                <c:pt idx="50">
                  <c:v>3.4722999999999997E-2</c:v>
                </c:pt>
                <c:pt idx="51">
                  <c:v>3.5416999999999997E-2</c:v>
                </c:pt>
                <c:pt idx="52">
                  <c:v>3.6110999999999997E-2</c:v>
                </c:pt>
                <c:pt idx="53">
                  <c:v>3.6806999999999999E-2</c:v>
                </c:pt>
                <c:pt idx="54">
                  <c:v>3.7499999999999999E-2</c:v>
                </c:pt>
                <c:pt idx="55">
                  <c:v>3.8196000000000001E-2</c:v>
                </c:pt>
                <c:pt idx="56">
                  <c:v>3.8889E-2</c:v>
                </c:pt>
                <c:pt idx="57">
                  <c:v>3.9584000000000001E-2</c:v>
                </c:pt>
                <c:pt idx="58">
                  <c:v>4.0278000000000001E-2</c:v>
                </c:pt>
                <c:pt idx="59">
                  <c:v>4.0972000000000001E-2</c:v>
                </c:pt>
                <c:pt idx="60">
                  <c:v>4.1667999999999997E-2</c:v>
                </c:pt>
                <c:pt idx="61">
                  <c:v>4.2361000000000003E-2</c:v>
                </c:pt>
                <c:pt idx="62">
                  <c:v>4.3056999999999998E-2</c:v>
                </c:pt>
                <c:pt idx="63">
                  <c:v>4.3749999999999997E-2</c:v>
                </c:pt>
                <c:pt idx="64">
                  <c:v>4.4445999999999999E-2</c:v>
                </c:pt>
                <c:pt idx="65">
                  <c:v>4.5138999999999999E-2</c:v>
                </c:pt>
                <c:pt idx="66">
                  <c:v>4.5832999999999999E-2</c:v>
                </c:pt>
                <c:pt idx="67">
                  <c:v>4.6529000000000001E-2</c:v>
                </c:pt>
                <c:pt idx="68">
                  <c:v>4.7222E-2</c:v>
                </c:pt>
                <c:pt idx="69">
                  <c:v>4.7918000000000002E-2</c:v>
                </c:pt>
                <c:pt idx="70">
                  <c:v>4.8611000000000001E-2</c:v>
                </c:pt>
                <c:pt idx="71">
                  <c:v>4.9306999999999997E-2</c:v>
                </c:pt>
                <c:pt idx="72">
                  <c:v>0.05</c:v>
                </c:pt>
                <c:pt idx="73">
                  <c:v>5.0695999999999998E-2</c:v>
                </c:pt>
                <c:pt idx="74">
                  <c:v>5.1389999999999998E-2</c:v>
                </c:pt>
                <c:pt idx="75">
                  <c:v>5.2082999999999997E-2</c:v>
                </c:pt>
                <c:pt idx="76">
                  <c:v>5.2779E-2</c:v>
                </c:pt>
                <c:pt idx="77">
                  <c:v>5.3471999999999999E-2</c:v>
                </c:pt>
                <c:pt idx="78">
                  <c:v>5.4168000000000001E-2</c:v>
                </c:pt>
                <c:pt idx="79">
                  <c:v>5.4861E-2</c:v>
                </c:pt>
                <c:pt idx="80">
                  <c:v>5.5557000000000002E-2</c:v>
                </c:pt>
                <c:pt idx="81">
                  <c:v>5.6251000000000002E-2</c:v>
                </c:pt>
                <c:pt idx="82">
                  <c:v>5.6944000000000002E-2</c:v>
                </c:pt>
                <c:pt idx="83">
                  <c:v>5.7639999999999997E-2</c:v>
                </c:pt>
                <c:pt idx="84">
                  <c:v>5.8333000000000003E-2</c:v>
                </c:pt>
                <c:pt idx="85">
                  <c:v>5.9028999999999998E-2</c:v>
                </c:pt>
                <c:pt idx="86">
                  <c:v>5.9721999999999997E-2</c:v>
                </c:pt>
                <c:pt idx="87">
                  <c:v>6.0417999999999999E-2</c:v>
                </c:pt>
                <c:pt idx="88">
                  <c:v>6.1112E-2</c:v>
                </c:pt>
                <c:pt idx="89">
                  <c:v>6.1806E-2</c:v>
                </c:pt>
                <c:pt idx="90">
                  <c:v>6.2501000000000001E-2</c:v>
                </c:pt>
                <c:pt idx="91">
                  <c:v>6.3194E-2</c:v>
                </c:pt>
                <c:pt idx="92">
                  <c:v>6.3890000000000002E-2</c:v>
                </c:pt>
                <c:pt idx="93">
                  <c:v>6.4583000000000002E-2</c:v>
                </c:pt>
                <c:pt idx="94">
                  <c:v>6.5279000000000004E-2</c:v>
                </c:pt>
                <c:pt idx="95">
                  <c:v>6.5972000000000003E-2</c:v>
                </c:pt>
                <c:pt idx="96">
                  <c:v>6.6667000000000004E-2</c:v>
                </c:pt>
                <c:pt idx="97">
                  <c:v>6.7362000000000005E-2</c:v>
                </c:pt>
                <c:pt idx="98">
                  <c:v>6.8056000000000005E-2</c:v>
                </c:pt>
                <c:pt idx="99">
                  <c:v>6.8751000000000007E-2</c:v>
                </c:pt>
                <c:pt idx="100">
                  <c:v>6.9444000000000006E-2</c:v>
                </c:pt>
                <c:pt idx="101">
                  <c:v>7.0139999999999994E-2</c:v>
                </c:pt>
                <c:pt idx="102">
                  <c:v>7.0832999999999993E-2</c:v>
                </c:pt>
                <c:pt idx="103">
                  <c:v>7.1527999999999994E-2</c:v>
                </c:pt>
                <c:pt idx="104">
                  <c:v>7.2222999999999996E-2</c:v>
                </c:pt>
                <c:pt idx="105">
                  <c:v>7.2916999999999996E-2</c:v>
                </c:pt>
                <c:pt idx="106">
                  <c:v>7.3611999999999997E-2</c:v>
                </c:pt>
                <c:pt idx="107">
                  <c:v>7.4305999999999997E-2</c:v>
                </c:pt>
                <c:pt idx="108">
                  <c:v>7.5000999999999998E-2</c:v>
                </c:pt>
                <c:pt idx="109">
                  <c:v>7.5693999999999997E-2</c:v>
                </c:pt>
                <c:pt idx="110">
                  <c:v>7.6388999999999999E-2</c:v>
                </c:pt>
                <c:pt idx="111">
                  <c:v>7.7084E-2</c:v>
                </c:pt>
                <c:pt idx="112">
                  <c:v>7.7778E-2</c:v>
                </c:pt>
                <c:pt idx="113">
                  <c:v>7.8472E-2</c:v>
                </c:pt>
                <c:pt idx="114">
                  <c:v>7.9167000000000001E-2</c:v>
                </c:pt>
                <c:pt idx="115">
                  <c:v>7.9862000000000002E-2</c:v>
                </c:pt>
                <c:pt idx="116">
                  <c:v>8.0556000000000003E-2</c:v>
                </c:pt>
                <c:pt idx="117">
                  <c:v>8.1251000000000004E-2</c:v>
                </c:pt>
                <c:pt idx="118">
                  <c:v>8.1946000000000005E-2</c:v>
                </c:pt>
                <c:pt idx="119">
                  <c:v>8.2639000000000004E-2</c:v>
                </c:pt>
                <c:pt idx="120">
                  <c:v>8.3334000000000005E-2</c:v>
                </c:pt>
                <c:pt idx="121">
                  <c:v>8.4028000000000005E-2</c:v>
                </c:pt>
                <c:pt idx="122">
                  <c:v>8.4723000000000007E-2</c:v>
                </c:pt>
                <c:pt idx="123">
                  <c:v>8.5417000000000007E-2</c:v>
                </c:pt>
                <c:pt idx="124">
                  <c:v>8.6111999999999994E-2</c:v>
                </c:pt>
                <c:pt idx="125">
                  <c:v>8.6806999999999995E-2</c:v>
                </c:pt>
                <c:pt idx="126">
                  <c:v>8.7499999999999994E-2</c:v>
                </c:pt>
                <c:pt idx="127">
                  <c:v>8.8195999999999997E-2</c:v>
                </c:pt>
                <c:pt idx="128">
                  <c:v>8.8888999999999996E-2</c:v>
                </c:pt>
                <c:pt idx="129">
                  <c:v>8.9583999999999997E-2</c:v>
                </c:pt>
                <c:pt idx="130">
                  <c:v>9.0277999999999997E-2</c:v>
                </c:pt>
                <c:pt idx="131">
                  <c:v>9.0972999999999998E-2</c:v>
                </c:pt>
                <c:pt idx="132">
                  <c:v>9.1667999999999999E-2</c:v>
                </c:pt>
                <c:pt idx="133">
                  <c:v>9.2360999999999999E-2</c:v>
                </c:pt>
                <c:pt idx="134">
                  <c:v>9.3057000000000001E-2</c:v>
                </c:pt>
                <c:pt idx="135">
                  <c:v>9.375E-2</c:v>
                </c:pt>
                <c:pt idx="136">
                  <c:v>9.4446000000000002E-2</c:v>
                </c:pt>
                <c:pt idx="137">
                  <c:v>9.5139000000000001E-2</c:v>
                </c:pt>
                <c:pt idx="138">
                  <c:v>9.5834000000000003E-2</c:v>
                </c:pt>
                <c:pt idx="139">
                  <c:v>9.6528000000000003E-2</c:v>
                </c:pt>
                <c:pt idx="140">
                  <c:v>9.7222000000000003E-2</c:v>
                </c:pt>
                <c:pt idx="141">
                  <c:v>9.7918000000000005E-2</c:v>
                </c:pt>
                <c:pt idx="142">
                  <c:v>9.8611000000000004E-2</c:v>
                </c:pt>
                <c:pt idx="143">
                  <c:v>9.9307000000000006E-2</c:v>
                </c:pt>
                <c:pt idx="144">
                  <c:v>0.1</c:v>
                </c:pt>
                <c:pt idx="145">
                  <c:v>0.10069599999999999</c:v>
                </c:pt>
                <c:pt idx="146">
                  <c:v>0.10138900000000001</c:v>
                </c:pt>
                <c:pt idx="147">
                  <c:v>0.10208299999999999</c:v>
                </c:pt>
                <c:pt idx="148">
                  <c:v>0.102779</c:v>
                </c:pt>
                <c:pt idx="149">
                  <c:v>0.10347199999999999</c:v>
                </c:pt>
                <c:pt idx="150">
                  <c:v>0.104168</c:v>
                </c:pt>
                <c:pt idx="151">
                  <c:v>0.104861</c:v>
                </c:pt>
                <c:pt idx="152">
                  <c:v>0.105557</c:v>
                </c:pt>
                <c:pt idx="153">
                  <c:v>0.10625</c:v>
                </c:pt>
                <c:pt idx="154">
                  <c:v>0.106944</c:v>
                </c:pt>
                <c:pt idx="155">
                  <c:v>0.10764</c:v>
                </c:pt>
                <c:pt idx="156">
                  <c:v>0.108333</c:v>
                </c:pt>
                <c:pt idx="157">
                  <c:v>0.109029</c:v>
                </c:pt>
                <c:pt idx="158">
                  <c:v>0.109722</c:v>
                </c:pt>
                <c:pt idx="159">
                  <c:v>0.110418</c:v>
                </c:pt>
                <c:pt idx="160">
                  <c:v>0.111111</c:v>
                </c:pt>
                <c:pt idx="161">
                  <c:v>0.111807</c:v>
                </c:pt>
                <c:pt idx="162">
                  <c:v>0.112501</c:v>
                </c:pt>
                <c:pt idx="163">
                  <c:v>0.113194</c:v>
                </c:pt>
                <c:pt idx="164">
                  <c:v>0.11389000000000001</c:v>
                </c:pt>
                <c:pt idx="165">
                  <c:v>0.114583</c:v>
                </c:pt>
                <c:pt idx="166">
                  <c:v>0.11527900000000001</c:v>
                </c:pt>
                <c:pt idx="167">
                  <c:v>0.11597200000000001</c:v>
                </c:pt>
                <c:pt idx="168">
                  <c:v>0.11666799999999999</c:v>
                </c:pt>
                <c:pt idx="169">
                  <c:v>0.11736199999999999</c:v>
                </c:pt>
                <c:pt idx="170">
                  <c:v>0.11805599999999999</c:v>
                </c:pt>
                <c:pt idx="171">
                  <c:v>0.118751</c:v>
                </c:pt>
                <c:pt idx="172">
                  <c:v>0.11944399999999999</c:v>
                </c:pt>
                <c:pt idx="173">
                  <c:v>0.12014</c:v>
                </c:pt>
                <c:pt idx="174">
                  <c:v>0.120833</c:v>
                </c:pt>
                <c:pt idx="175">
                  <c:v>0.121529</c:v>
                </c:pt>
                <c:pt idx="176">
                  <c:v>0.122223</c:v>
                </c:pt>
                <c:pt idx="177">
                  <c:v>0.122917</c:v>
                </c:pt>
                <c:pt idx="178">
                  <c:v>0.123612</c:v>
                </c:pt>
                <c:pt idx="179">
                  <c:v>0.124306</c:v>
                </c:pt>
                <c:pt idx="180">
                  <c:v>0.125001</c:v>
                </c:pt>
                <c:pt idx="181">
                  <c:v>0.125694</c:v>
                </c:pt>
                <c:pt idx="182">
                  <c:v>0.12639</c:v>
                </c:pt>
                <c:pt idx="183">
                  <c:v>0.127083</c:v>
                </c:pt>
                <c:pt idx="184">
                  <c:v>0.127778</c:v>
                </c:pt>
                <c:pt idx="185">
                  <c:v>0.128473</c:v>
                </c:pt>
                <c:pt idx="186">
                  <c:v>0.129167</c:v>
                </c:pt>
                <c:pt idx="187">
                  <c:v>0.12986200000000001</c:v>
                </c:pt>
                <c:pt idx="188">
                  <c:v>0.13055600000000001</c:v>
                </c:pt>
                <c:pt idx="189">
                  <c:v>0.13125100000000001</c:v>
                </c:pt>
                <c:pt idx="190">
                  <c:v>0.13194400000000001</c:v>
                </c:pt>
                <c:pt idx="191">
                  <c:v>0.13263900000000001</c:v>
                </c:pt>
                <c:pt idx="192">
                  <c:v>0.13333400000000001</c:v>
                </c:pt>
                <c:pt idx="193">
                  <c:v>0.13402800000000001</c:v>
                </c:pt>
                <c:pt idx="194">
                  <c:v>0.13472300000000001</c:v>
                </c:pt>
                <c:pt idx="195">
                  <c:v>0.13541700000000001</c:v>
                </c:pt>
                <c:pt idx="196">
                  <c:v>0.13611200000000001</c:v>
                </c:pt>
                <c:pt idx="197">
                  <c:v>0.13680600000000001</c:v>
                </c:pt>
                <c:pt idx="198">
                  <c:v>0.13750000000000001</c:v>
                </c:pt>
                <c:pt idx="199">
                  <c:v>0.13819600000000001</c:v>
                </c:pt>
                <c:pt idx="200">
                  <c:v>0.13888900000000001</c:v>
                </c:pt>
                <c:pt idx="201">
                  <c:v>0.13958400000000001</c:v>
                </c:pt>
                <c:pt idx="202">
                  <c:v>0.14027800000000001</c:v>
                </c:pt>
                <c:pt idx="203">
                  <c:v>0.14097299999999999</c:v>
                </c:pt>
                <c:pt idx="204">
                  <c:v>0.14166699999999999</c:v>
                </c:pt>
                <c:pt idx="205">
                  <c:v>0.14236199999999999</c:v>
                </c:pt>
                <c:pt idx="206">
                  <c:v>0.14305699999999999</c:v>
                </c:pt>
                <c:pt idx="207">
                  <c:v>0.14374999999999999</c:v>
                </c:pt>
                <c:pt idx="208">
                  <c:v>0.14444599999999999</c:v>
                </c:pt>
                <c:pt idx="209">
                  <c:v>0.14513899999999999</c:v>
                </c:pt>
                <c:pt idx="210">
                  <c:v>0.14583399999999999</c:v>
                </c:pt>
                <c:pt idx="211">
                  <c:v>0.14652799999999999</c:v>
                </c:pt>
                <c:pt idx="212">
                  <c:v>0.14722299999999999</c:v>
                </c:pt>
                <c:pt idx="213">
                  <c:v>0.14791799999999999</c:v>
                </c:pt>
                <c:pt idx="214">
                  <c:v>0.14861099999999999</c:v>
                </c:pt>
                <c:pt idx="215">
                  <c:v>0.149307</c:v>
                </c:pt>
                <c:pt idx="216">
                  <c:v>0.15</c:v>
                </c:pt>
                <c:pt idx="217">
                  <c:v>0.150696</c:v>
                </c:pt>
                <c:pt idx="218">
                  <c:v>0.151389</c:v>
                </c:pt>
                <c:pt idx="219">
                  <c:v>0.152084</c:v>
                </c:pt>
                <c:pt idx="220">
                  <c:v>0.152779</c:v>
                </c:pt>
                <c:pt idx="221">
                  <c:v>0.153472</c:v>
                </c:pt>
                <c:pt idx="222">
                  <c:v>0.154168</c:v>
                </c:pt>
                <c:pt idx="223">
                  <c:v>0.154861</c:v>
                </c:pt>
                <c:pt idx="224">
                  <c:v>0.155557</c:v>
                </c:pt>
                <c:pt idx="225">
                  <c:v>0.15625</c:v>
                </c:pt>
                <c:pt idx="226">
                  <c:v>0.156946</c:v>
                </c:pt>
                <c:pt idx="227">
                  <c:v>0.157639</c:v>
                </c:pt>
                <c:pt idx="228">
                  <c:v>0.158333</c:v>
                </c:pt>
                <c:pt idx="229">
                  <c:v>0.159029</c:v>
                </c:pt>
                <c:pt idx="230">
                  <c:v>0.159722</c:v>
                </c:pt>
                <c:pt idx="231">
                  <c:v>0.16041800000000001</c:v>
                </c:pt>
                <c:pt idx="232">
                  <c:v>0.161111</c:v>
                </c:pt>
                <c:pt idx="233">
                  <c:v>0.16180700000000001</c:v>
                </c:pt>
                <c:pt idx="234">
                  <c:v>0.16250000000000001</c:v>
                </c:pt>
                <c:pt idx="235">
                  <c:v>0.16319400000000001</c:v>
                </c:pt>
                <c:pt idx="236">
                  <c:v>0.16389000000000001</c:v>
                </c:pt>
                <c:pt idx="237">
                  <c:v>0.16458300000000001</c:v>
                </c:pt>
                <c:pt idx="238">
                  <c:v>0.16527900000000001</c:v>
                </c:pt>
                <c:pt idx="239">
                  <c:v>0.16597200000000001</c:v>
                </c:pt>
                <c:pt idx="240">
                  <c:v>0.16666800000000001</c:v>
                </c:pt>
                <c:pt idx="241">
                  <c:v>0.16736100000000001</c:v>
                </c:pt>
                <c:pt idx="242">
                  <c:v>0.16805600000000001</c:v>
                </c:pt>
                <c:pt idx="243">
                  <c:v>0.16875100000000001</c:v>
                </c:pt>
                <c:pt idx="244">
                  <c:v>0.16944400000000001</c:v>
                </c:pt>
                <c:pt idx="245">
                  <c:v>0.17014000000000001</c:v>
                </c:pt>
                <c:pt idx="246">
                  <c:v>0.17083300000000001</c:v>
                </c:pt>
                <c:pt idx="247">
                  <c:v>0.17152899999999999</c:v>
                </c:pt>
                <c:pt idx="248">
                  <c:v>0.17222199999999999</c:v>
                </c:pt>
                <c:pt idx="249">
                  <c:v>0.17291799999999999</c:v>
                </c:pt>
                <c:pt idx="250">
                  <c:v>0.17361199999999999</c:v>
                </c:pt>
                <c:pt idx="251">
                  <c:v>0.17430599999999999</c:v>
                </c:pt>
                <c:pt idx="252">
                  <c:v>0.17500099999999999</c:v>
                </c:pt>
                <c:pt idx="253">
                  <c:v>0.17569399999999999</c:v>
                </c:pt>
                <c:pt idx="254">
                  <c:v>0.17638999999999999</c:v>
                </c:pt>
                <c:pt idx="255">
                  <c:v>0.17708299999999999</c:v>
                </c:pt>
                <c:pt idx="256">
                  <c:v>0.17777899999999999</c:v>
                </c:pt>
                <c:pt idx="257">
                  <c:v>0.17847299999999999</c:v>
                </c:pt>
                <c:pt idx="258">
                  <c:v>0.17916699999999999</c:v>
                </c:pt>
                <c:pt idx="259">
                  <c:v>0.17986199999999999</c:v>
                </c:pt>
                <c:pt idx="260">
                  <c:v>0.18055599999999999</c:v>
                </c:pt>
                <c:pt idx="261">
                  <c:v>0.181251</c:v>
                </c:pt>
                <c:pt idx="262">
                  <c:v>0.18194399999999999</c:v>
                </c:pt>
                <c:pt idx="263">
                  <c:v>0.18264</c:v>
                </c:pt>
                <c:pt idx="264">
                  <c:v>0.183334</c:v>
                </c:pt>
                <c:pt idx="265">
                  <c:v>0.184028</c:v>
                </c:pt>
                <c:pt idx="266">
                  <c:v>0.184723</c:v>
                </c:pt>
                <c:pt idx="267">
                  <c:v>0.185417</c:v>
                </c:pt>
                <c:pt idx="268">
                  <c:v>0.186112</c:v>
                </c:pt>
                <c:pt idx="269">
                  <c:v>0.186806</c:v>
                </c:pt>
                <c:pt idx="270">
                  <c:v>0.187501</c:v>
                </c:pt>
                <c:pt idx="271">
                  <c:v>0.188194</c:v>
                </c:pt>
                <c:pt idx="272">
                  <c:v>0.188889</c:v>
                </c:pt>
                <c:pt idx="273">
                  <c:v>0.189584</c:v>
                </c:pt>
                <c:pt idx="274">
                  <c:v>0.190278</c:v>
                </c:pt>
                <c:pt idx="275">
                  <c:v>0.190973</c:v>
                </c:pt>
                <c:pt idx="276">
                  <c:v>0.191667</c:v>
                </c:pt>
                <c:pt idx="277">
                  <c:v>0.19236200000000001</c:v>
                </c:pt>
                <c:pt idx="278">
                  <c:v>0.19305600000000001</c:v>
                </c:pt>
                <c:pt idx="279">
                  <c:v>0.19375000000000001</c:v>
                </c:pt>
                <c:pt idx="280">
                  <c:v>0.19444600000000001</c:v>
                </c:pt>
                <c:pt idx="281">
                  <c:v>0.19513900000000001</c:v>
                </c:pt>
                <c:pt idx="282">
                  <c:v>0.19583400000000001</c:v>
                </c:pt>
                <c:pt idx="283">
                  <c:v>0.19652800000000001</c:v>
                </c:pt>
                <c:pt idx="284">
                  <c:v>0.19722300000000001</c:v>
                </c:pt>
                <c:pt idx="285">
                  <c:v>0.19791700000000001</c:v>
                </c:pt>
                <c:pt idx="286">
                  <c:v>0.19861100000000001</c:v>
                </c:pt>
                <c:pt idx="287">
                  <c:v>0.19930700000000001</c:v>
                </c:pt>
                <c:pt idx="288">
                  <c:v>0.2</c:v>
                </c:pt>
                <c:pt idx="289">
                  <c:v>0.20069600000000001</c:v>
                </c:pt>
                <c:pt idx="290">
                  <c:v>0.20138900000000001</c:v>
                </c:pt>
                <c:pt idx="291">
                  <c:v>0.20208400000000001</c:v>
                </c:pt>
                <c:pt idx="292">
                  <c:v>0.20277800000000001</c:v>
                </c:pt>
                <c:pt idx="293">
                  <c:v>0.20347299999999999</c:v>
                </c:pt>
                <c:pt idx="294">
                  <c:v>0.20416799999999999</c:v>
                </c:pt>
                <c:pt idx="295">
                  <c:v>0.20486099999999999</c:v>
                </c:pt>
                <c:pt idx="296">
                  <c:v>0.20555699999999999</c:v>
                </c:pt>
                <c:pt idx="297">
                  <c:v>0.20624999999999999</c:v>
                </c:pt>
                <c:pt idx="298">
                  <c:v>0.20694599999999999</c:v>
                </c:pt>
                <c:pt idx="299">
                  <c:v>0.20763899999999999</c:v>
                </c:pt>
                <c:pt idx="300">
                  <c:v>0.20833399999999999</c:v>
                </c:pt>
                <c:pt idx="301">
                  <c:v>0.20902899999999999</c:v>
                </c:pt>
                <c:pt idx="302">
                  <c:v>0.20972199999999999</c:v>
                </c:pt>
                <c:pt idx="303">
                  <c:v>0.21041799999999999</c:v>
                </c:pt>
                <c:pt idx="304">
                  <c:v>0.21111099999999999</c:v>
                </c:pt>
                <c:pt idx="305">
                  <c:v>0.211807</c:v>
                </c:pt>
                <c:pt idx="306">
                  <c:v>0.21249999999999999</c:v>
                </c:pt>
                <c:pt idx="307">
                  <c:v>0.213196</c:v>
                </c:pt>
                <c:pt idx="308">
                  <c:v>0.21389</c:v>
                </c:pt>
                <c:pt idx="309">
                  <c:v>0.214583</c:v>
                </c:pt>
                <c:pt idx="310">
                  <c:v>0.215279</c:v>
                </c:pt>
                <c:pt idx="311">
                  <c:v>0.215972</c:v>
                </c:pt>
                <c:pt idx="312">
                  <c:v>0.216668</c:v>
                </c:pt>
                <c:pt idx="313">
                  <c:v>0.217361</c:v>
                </c:pt>
                <c:pt idx="314">
                  <c:v>0.218057</c:v>
                </c:pt>
                <c:pt idx="315">
                  <c:v>0.21875</c:v>
                </c:pt>
                <c:pt idx="316">
                  <c:v>0.219444</c:v>
                </c:pt>
                <c:pt idx="317">
                  <c:v>0.22014</c:v>
                </c:pt>
                <c:pt idx="318">
                  <c:v>0.220833</c:v>
                </c:pt>
                <c:pt idx="319">
                  <c:v>0.221529</c:v>
                </c:pt>
                <c:pt idx="320">
                  <c:v>0.222222</c:v>
                </c:pt>
                <c:pt idx="321">
                  <c:v>0.22291800000000001</c:v>
                </c:pt>
                <c:pt idx="322">
                  <c:v>0.223611</c:v>
                </c:pt>
                <c:pt idx="323">
                  <c:v>0.22430600000000001</c:v>
                </c:pt>
                <c:pt idx="324">
                  <c:v>0.22500100000000001</c:v>
                </c:pt>
                <c:pt idx="325">
                  <c:v>0.22569400000000001</c:v>
                </c:pt>
                <c:pt idx="326">
                  <c:v>0.22639000000000001</c:v>
                </c:pt>
                <c:pt idx="327">
                  <c:v>0.22708300000000001</c:v>
                </c:pt>
                <c:pt idx="328">
                  <c:v>0.22777900000000001</c:v>
                </c:pt>
                <c:pt idx="329">
                  <c:v>0.22847200000000001</c:v>
                </c:pt>
                <c:pt idx="330">
                  <c:v>0.22916700000000001</c:v>
                </c:pt>
                <c:pt idx="331">
                  <c:v>0.22986200000000001</c:v>
                </c:pt>
                <c:pt idx="332">
                  <c:v>0.23055600000000001</c:v>
                </c:pt>
                <c:pt idx="333">
                  <c:v>0.23125100000000001</c:v>
                </c:pt>
                <c:pt idx="334">
                  <c:v>0.23194400000000001</c:v>
                </c:pt>
                <c:pt idx="335">
                  <c:v>0.23264000000000001</c:v>
                </c:pt>
                <c:pt idx="336">
                  <c:v>0.23333300000000001</c:v>
                </c:pt>
                <c:pt idx="337">
                  <c:v>0.23402899999999999</c:v>
                </c:pt>
                <c:pt idx="338">
                  <c:v>0.23472299999999999</c:v>
                </c:pt>
                <c:pt idx="339">
                  <c:v>0.23541699999999999</c:v>
                </c:pt>
                <c:pt idx="340">
                  <c:v>0.23611199999999999</c:v>
                </c:pt>
                <c:pt idx="341">
                  <c:v>0.23680599999999999</c:v>
                </c:pt>
                <c:pt idx="342">
                  <c:v>0.23750099999999999</c:v>
                </c:pt>
                <c:pt idx="343">
                  <c:v>0.23819399999999999</c:v>
                </c:pt>
                <c:pt idx="344">
                  <c:v>0.23888999999999999</c:v>
                </c:pt>
                <c:pt idx="345">
                  <c:v>0.23958399999999999</c:v>
                </c:pt>
                <c:pt idx="346">
                  <c:v>0.24027799999999999</c:v>
                </c:pt>
                <c:pt idx="347">
                  <c:v>0.24097299999999999</c:v>
                </c:pt>
                <c:pt idx="348">
                  <c:v>0.24166699999999999</c:v>
                </c:pt>
                <c:pt idx="349">
                  <c:v>0.24236199999999999</c:v>
                </c:pt>
                <c:pt idx="350">
                  <c:v>0.24305599999999999</c:v>
                </c:pt>
                <c:pt idx="351">
                  <c:v>0.243751</c:v>
                </c:pt>
                <c:pt idx="352">
                  <c:v>0.244446</c:v>
                </c:pt>
                <c:pt idx="353">
                  <c:v>0.245139</c:v>
                </c:pt>
                <c:pt idx="354">
                  <c:v>0.245834</c:v>
                </c:pt>
                <c:pt idx="355">
                  <c:v>0.246528</c:v>
                </c:pt>
                <c:pt idx="356">
                  <c:v>0.247223</c:v>
                </c:pt>
                <c:pt idx="357">
                  <c:v>0.247917</c:v>
                </c:pt>
                <c:pt idx="358">
                  <c:v>0.248612</c:v>
                </c:pt>
                <c:pt idx="359">
                  <c:v>0.249306</c:v>
                </c:pt>
                <c:pt idx="360">
                  <c:v>0.25</c:v>
                </c:pt>
                <c:pt idx="361">
                  <c:v>0.25069599999999997</c:v>
                </c:pt>
                <c:pt idx="362">
                  <c:v>0.25138899999999997</c:v>
                </c:pt>
                <c:pt idx="363">
                  <c:v>0.25208399999999997</c:v>
                </c:pt>
                <c:pt idx="364">
                  <c:v>0.252778</c:v>
                </c:pt>
                <c:pt idx="365">
                  <c:v>0.253473</c:v>
                </c:pt>
                <c:pt idx="366">
                  <c:v>0.25416699999999998</c:v>
                </c:pt>
                <c:pt idx="367">
                  <c:v>0.254861</c:v>
                </c:pt>
                <c:pt idx="368">
                  <c:v>0.25555699999999998</c:v>
                </c:pt>
                <c:pt idx="369">
                  <c:v>0.25624999999999998</c:v>
                </c:pt>
                <c:pt idx="370">
                  <c:v>0.25694600000000001</c:v>
                </c:pt>
                <c:pt idx="371">
                  <c:v>0.25763900000000001</c:v>
                </c:pt>
                <c:pt idx="372">
                  <c:v>0.25833400000000001</c:v>
                </c:pt>
                <c:pt idx="373">
                  <c:v>0.25902799999999998</c:v>
                </c:pt>
                <c:pt idx="374">
                  <c:v>0.25972200000000001</c:v>
                </c:pt>
                <c:pt idx="375">
                  <c:v>0.26041799999999998</c:v>
                </c:pt>
                <c:pt idx="376">
                  <c:v>0.26111099999999998</c:v>
                </c:pt>
                <c:pt idx="377">
                  <c:v>0.26180700000000001</c:v>
                </c:pt>
                <c:pt idx="378">
                  <c:v>0.26250000000000001</c:v>
                </c:pt>
                <c:pt idx="379">
                  <c:v>0.26319599999999999</c:v>
                </c:pt>
                <c:pt idx="380">
                  <c:v>0.26388899999999998</c:v>
                </c:pt>
                <c:pt idx="381">
                  <c:v>0.26458399999999999</c:v>
                </c:pt>
                <c:pt idx="382">
                  <c:v>0.26527899999999999</c:v>
                </c:pt>
                <c:pt idx="383">
                  <c:v>0.26597199999999999</c:v>
                </c:pt>
                <c:pt idx="384">
                  <c:v>0.26666800000000002</c:v>
                </c:pt>
                <c:pt idx="385">
                  <c:v>0.26736100000000002</c:v>
                </c:pt>
                <c:pt idx="386">
                  <c:v>0.26805699999999999</c:v>
                </c:pt>
                <c:pt idx="387">
                  <c:v>0.26874999999999999</c:v>
                </c:pt>
                <c:pt idx="388">
                  <c:v>0.26944600000000002</c:v>
                </c:pt>
                <c:pt idx="389">
                  <c:v>0.27013999999999999</c:v>
                </c:pt>
                <c:pt idx="390">
                  <c:v>0.27083299999999999</c:v>
                </c:pt>
                <c:pt idx="391">
                  <c:v>0.27152900000000002</c:v>
                </c:pt>
                <c:pt idx="392">
                  <c:v>0.27222200000000002</c:v>
                </c:pt>
                <c:pt idx="393">
                  <c:v>0.27291799999999999</c:v>
                </c:pt>
                <c:pt idx="394">
                  <c:v>0.27361099999999999</c:v>
                </c:pt>
                <c:pt idx="395">
                  <c:v>0.27430700000000002</c:v>
                </c:pt>
                <c:pt idx="396">
                  <c:v>0.275001</c:v>
                </c:pt>
                <c:pt idx="397">
                  <c:v>0.27569399999999999</c:v>
                </c:pt>
                <c:pt idx="398">
                  <c:v>0.27639000000000002</c:v>
                </c:pt>
                <c:pt idx="399">
                  <c:v>0.27708300000000002</c:v>
                </c:pt>
                <c:pt idx="400">
                  <c:v>0.277779</c:v>
                </c:pt>
                <c:pt idx="401">
                  <c:v>0.278472</c:v>
                </c:pt>
                <c:pt idx="402">
                  <c:v>0.27916800000000003</c:v>
                </c:pt>
                <c:pt idx="403">
                  <c:v>0.27986100000000003</c:v>
                </c:pt>
                <c:pt idx="404">
                  <c:v>0.28055600000000003</c:v>
                </c:pt>
                <c:pt idx="405">
                  <c:v>0.28125099999999997</c:v>
                </c:pt>
                <c:pt idx="406">
                  <c:v>0.28194399999999997</c:v>
                </c:pt>
                <c:pt idx="407">
                  <c:v>0.28264</c:v>
                </c:pt>
                <c:pt idx="408">
                  <c:v>0.283333</c:v>
                </c:pt>
                <c:pt idx="409">
                  <c:v>0.28402899999999998</c:v>
                </c:pt>
                <c:pt idx="410">
                  <c:v>0.28472199999999998</c:v>
                </c:pt>
                <c:pt idx="411">
                  <c:v>0.28541699999999998</c:v>
                </c:pt>
                <c:pt idx="412">
                  <c:v>0.28611199999999998</c:v>
                </c:pt>
                <c:pt idx="413">
                  <c:v>0.28680600000000001</c:v>
                </c:pt>
                <c:pt idx="414">
                  <c:v>0.28750100000000001</c:v>
                </c:pt>
                <c:pt idx="415">
                  <c:v>0.28819400000000001</c:v>
                </c:pt>
                <c:pt idx="416">
                  <c:v>0.28888999999999998</c:v>
                </c:pt>
                <c:pt idx="417">
                  <c:v>0.28958299999999998</c:v>
                </c:pt>
                <c:pt idx="418">
                  <c:v>0.29027799999999998</c:v>
                </c:pt>
                <c:pt idx="419">
                  <c:v>0.29097299999999998</c:v>
                </c:pt>
                <c:pt idx="420">
                  <c:v>0.29166700000000001</c:v>
                </c:pt>
                <c:pt idx="421">
                  <c:v>0.29236200000000001</c:v>
                </c:pt>
                <c:pt idx="422">
                  <c:v>0.29305599999999998</c:v>
                </c:pt>
                <c:pt idx="423">
                  <c:v>0.29375099999999998</c:v>
                </c:pt>
                <c:pt idx="424">
                  <c:v>0.29444399999999998</c:v>
                </c:pt>
                <c:pt idx="425">
                  <c:v>0.29514000000000001</c:v>
                </c:pt>
                <c:pt idx="426">
                  <c:v>0.29583399999999999</c:v>
                </c:pt>
                <c:pt idx="427">
                  <c:v>0.29652800000000001</c:v>
                </c:pt>
                <c:pt idx="428">
                  <c:v>0.29722300000000001</c:v>
                </c:pt>
                <c:pt idx="429">
                  <c:v>0.29791699999999999</c:v>
                </c:pt>
                <c:pt idx="430">
                  <c:v>0.29861199999999999</c:v>
                </c:pt>
                <c:pt idx="431">
                  <c:v>0.29930600000000002</c:v>
                </c:pt>
                <c:pt idx="432">
                  <c:v>0.30000100000000002</c:v>
                </c:pt>
                <c:pt idx="433">
                  <c:v>0.30069600000000002</c:v>
                </c:pt>
                <c:pt idx="434">
                  <c:v>0.30138900000000002</c:v>
                </c:pt>
                <c:pt idx="435">
                  <c:v>0.30208400000000002</c:v>
                </c:pt>
                <c:pt idx="436">
                  <c:v>0.30277799999999999</c:v>
                </c:pt>
                <c:pt idx="437">
                  <c:v>0.30347299999999999</c:v>
                </c:pt>
                <c:pt idx="438">
                  <c:v>0.30416700000000002</c:v>
                </c:pt>
                <c:pt idx="439">
                  <c:v>0.30486200000000002</c:v>
                </c:pt>
                <c:pt idx="440">
                  <c:v>0.30555700000000002</c:v>
                </c:pt>
                <c:pt idx="441">
                  <c:v>0.30625000000000002</c:v>
                </c:pt>
                <c:pt idx="442">
                  <c:v>0.306946</c:v>
                </c:pt>
                <c:pt idx="443">
                  <c:v>0.307639</c:v>
                </c:pt>
                <c:pt idx="444">
                  <c:v>0.308334</c:v>
                </c:pt>
                <c:pt idx="445">
                  <c:v>0.30902800000000002</c:v>
                </c:pt>
                <c:pt idx="446">
                  <c:v>0.30972300000000003</c:v>
                </c:pt>
                <c:pt idx="447">
                  <c:v>0.310417</c:v>
                </c:pt>
                <c:pt idx="448">
                  <c:v>0.31111100000000003</c:v>
                </c:pt>
                <c:pt idx="449">
                  <c:v>0.311807</c:v>
                </c:pt>
                <c:pt idx="450">
                  <c:v>0.3125</c:v>
                </c:pt>
                <c:pt idx="451">
                  <c:v>0.31319599999999997</c:v>
                </c:pt>
                <c:pt idx="452">
                  <c:v>0.31388899999999997</c:v>
                </c:pt>
                <c:pt idx="453">
                  <c:v>0.31458399999999997</c:v>
                </c:pt>
                <c:pt idx="454">
                  <c:v>0.315278</c:v>
                </c:pt>
                <c:pt idx="455">
                  <c:v>0.31597199999999998</c:v>
                </c:pt>
                <c:pt idx="456">
                  <c:v>0.31666800000000001</c:v>
                </c:pt>
                <c:pt idx="457">
                  <c:v>0.317361</c:v>
                </c:pt>
                <c:pt idx="458">
                  <c:v>0.31805699999999998</c:v>
                </c:pt>
                <c:pt idx="459">
                  <c:v>0.31874999999999998</c:v>
                </c:pt>
                <c:pt idx="460">
                  <c:v>0.31944600000000001</c:v>
                </c:pt>
                <c:pt idx="461">
                  <c:v>0.32013900000000001</c:v>
                </c:pt>
                <c:pt idx="462">
                  <c:v>0.32083299999999998</c:v>
                </c:pt>
                <c:pt idx="463">
                  <c:v>0.32152900000000001</c:v>
                </c:pt>
                <c:pt idx="464">
                  <c:v>0.32222200000000001</c:v>
                </c:pt>
                <c:pt idx="465">
                  <c:v>0.32291799999999998</c:v>
                </c:pt>
                <c:pt idx="466">
                  <c:v>0.32361099999999998</c:v>
                </c:pt>
                <c:pt idx="467">
                  <c:v>0.32430700000000001</c:v>
                </c:pt>
                <c:pt idx="468">
                  <c:v>0.32500000000000001</c:v>
                </c:pt>
                <c:pt idx="469">
                  <c:v>0.32569599999999999</c:v>
                </c:pt>
                <c:pt idx="470">
                  <c:v>0.32639000000000001</c:v>
                </c:pt>
                <c:pt idx="471">
                  <c:v>0.32708300000000001</c:v>
                </c:pt>
                <c:pt idx="472">
                  <c:v>0.32777899999999999</c:v>
                </c:pt>
                <c:pt idx="473">
                  <c:v>0.32847199999999999</c:v>
                </c:pt>
                <c:pt idx="474">
                  <c:v>0.32916800000000002</c:v>
                </c:pt>
                <c:pt idx="475">
                  <c:v>0.32986100000000002</c:v>
                </c:pt>
                <c:pt idx="476">
                  <c:v>0.33055699999999999</c:v>
                </c:pt>
                <c:pt idx="477">
                  <c:v>0.33125100000000002</c:v>
                </c:pt>
                <c:pt idx="478">
                  <c:v>0.33194400000000002</c:v>
                </c:pt>
                <c:pt idx="479">
                  <c:v>0.33263999999999999</c:v>
                </c:pt>
                <c:pt idx="480">
                  <c:v>0.33333299999999999</c:v>
                </c:pt>
                <c:pt idx="481">
                  <c:v>0.33402900000000002</c:v>
                </c:pt>
                <c:pt idx="482">
                  <c:v>0.33472200000000002</c:v>
                </c:pt>
                <c:pt idx="483">
                  <c:v>0.33541799999999999</c:v>
                </c:pt>
                <c:pt idx="484">
                  <c:v>0.33611200000000002</c:v>
                </c:pt>
                <c:pt idx="485">
                  <c:v>0.33680599999999999</c:v>
                </c:pt>
                <c:pt idx="486">
                  <c:v>0.337501</c:v>
                </c:pt>
                <c:pt idx="487">
                  <c:v>0.33819399999999999</c:v>
                </c:pt>
                <c:pt idx="488">
                  <c:v>0.33889000000000002</c:v>
                </c:pt>
                <c:pt idx="489">
                  <c:v>0.33958300000000002</c:v>
                </c:pt>
                <c:pt idx="490">
                  <c:v>0.340279</c:v>
                </c:pt>
                <c:pt idx="491">
                  <c:v>0.340972</c:v>
                </c:pt>
                <c:pt idx="492">
                  <c:v>0.341667</c:v>
                </c:pt>
                <c:pt idx="493">
                  <c:v>0.342362</c:v>
                </c:pt>
                <c:pt idx="494">
                  <c:v>0.34305600000000003</c:v>
                </c:pt>
                <c:pt idx="495">
                  <c:v>0.34375099999999997</c:v>
                </c:pt>
                <c:pt idx="496">
                  <c:v>0.34444399999999997</c:v>
                </c:pt>
                <c:pt idx="497">
                  <c:v>0.34514</c:v>
                </c:pt>
                <c:pt idx="498">
                  <c:v>0.345833</c:v>
                </c:pt>
                <c:pt idx="499">
                  <c:v>0.346528</c:v>
                </c:pt>
                <c:pt idx="500">
                  <c:v>0.347223</c:v>
                </c:pt>
                <c:pt idx="501">
                  <c:v>0.34791699999999998</c:v>
                </c:pt>
                <c:pt idx="502">
                  <c:v>0.34861199999999998</c:v>
                </c:pt>
                <c:pt idx="503">
                  <c:v>0.34930600000000001</c:v>
                </c:pt>
                <c:pt idx="504">
                  <c:v>0.35000100000000001</c:v>
                </c:pt>
                <c:pt idx="505">
                  <c:v>0.35069400000000001</c:v>
                </c:pt>
                <c:pt idx="506">
                  <c:v>0.35138900000000001</c:v>
                </c:pt>
                <c:pt idx="507">
                  <c:v>0.35208400000000001</c:v>
                </c:pt>
                <c:pt idx="508">
                  <c:v>0.35277799999999998</c:v>
                </c:pt>
                <c:pt idx="509">
                  <c:v>0.35347299999999998</c:v>
                </c:pt>
                <c:pt idx="510">
                  <c:v>0.35416700000000001</c:v>
                </c:pt>
                <c:pt idx="511">
                  <c:v>0.35486200000000001</c:v>
                </c:pt>
                <c:pt idx="512">
                  <c:v>0.35555599999999998</c:v>
                </c:pt>
                <c:pt idx="513">
                  <c:v>0.35625099999999998</c:v>
                </c:pt>
                <c:pt idx="514">
                  <c:v>0.35694599999999999</c:v>
                </c:pt>
                <c:pt idx="515">
                  <c:v>0.35763899999999998</c:v>
                </c:pt>
                <c:pt idx="516">
                  <c:v>0.35833399999999999</c:v>
                </c:pt>
                <c:pt idx="517">
                  <c:v>0.35902800000000001</c:v>
                </c:pt>
                <c:pt idx="518">
                  <c:v>0.35972300000000001</c:v>
                </c:pt>
                <c:pt idx="519">
                  <c:v>0.36041699999999999</c:v>
                </c:pt>
                <c:pt idx="520">
                  <c:v>0.36111199999999999</c:v>
                </c:pt>
                <c:pt idx="521">
                  <c:v>0.36180699999999999</c:v>
                </c:pt>
                <c:pt idx="522">
                  <c:v>0.36249999999999999</c:v>
                </c:pt>
                <c:pt idx="523">
                  <c:v>0.36319600000000002</c:v>
                </c:pt>
                <c:pt idx="524">
                  <c:v>0.36388900000000002</c:v>
                </c:pt>
                <c:pt idx="525">
                  <c:v>0.36458400000000002</c:v>
                </c:pt>
                <c:pt idx="526">
                  <c:v>0.36527799999999999</c:v>
                </c:pt>
                <c:pt idx="527">
                  <c:v>0.36597299999999999</c:v>
                </c:pt>
                <c:pt idx="528">
                  <c:v>0.36666799999999999</c:v>
                </c:pt>
                <c:pt idx="529">
                  <c:v>0.36736099999999999</c:v>
                </c:pt>
                <c:pt idx="530">
                  <c:v>0.36805700000000002</c:v>
                </c:pt>
                <c:pt idx="531">
                  <c:v>0.36875000000000002</c:v>
                </c:pt>
                <c:pt idx="532">
                  <c:v>0.369446</c:v>
                </c:pt>
                <c:pt idx="533">
                  <c:v>0.370139</c:v>
                </c:pt>
                <c:pt idx="534">
                  <c:v>0.370834</c:v>
                </c:pt>
                <c:pt idx="535">
                  <c:v>0.37152800000000002</c:v>
                </c:pt>
                <c:pt idx="536">
                  <c:v>0.372222</c:v>
                </c:pt>
              </c:numCache>
            </c:numRef>
          </c:xVal>
          <c:yVal>
            <c:numRef>
              <c:f>'OXI test paste di noci'!$D$3:$D$539</c:f>
              <c:numCache>
                <c:formatCode>0.000</c:formatCode>
                <c:ptCount val="537"/>
                <c:pt idx="0">
                  <c:v>6.0362340000000003</c:v>
                </c:pt>
                <c:pt idx="1">
                  <c:v>6.0102310000000001</c:v>
                </c:pt>
                <c:pt idx="2">
                  <c:v>5.9927840000000003</c:v>
                </c:pt>
                <c:pt idx="3">
                  <c:v>5.9823899999999997</c:v>
                </c:pt>
                <c:pt idx="4">
                  <c:v>5.9733599999999996</c:v>
                </c:pt>
                <c:pt idx="5">
                  <c:v>5.965103</c:v>
                </c:pt>
                <c:pt idx="6">
                  <c:v>5.9600609999999996</c:v>
                </c:pt>
                <c:pt idx="7">
                  <c:v>5.9535970000000002</c:v>
                </c:pt>
                <c:pt idx="8">
                  <c:v>5.9482480000000004</c:v>
                </c:pt>
                <c:pt idx="9">
                  <c:v>5.943835</c:v>
                </c:pt>
                <c:pt idx="10">
                  <c:v>5.9384790000000001</c:v>
                </c:pt>
                <c:pt idx="11">
                  <c:v>5.9340929999999998</c:v>
                </c:pt>
                <c:pt idx="12">
                  <c:v>5.9338699999999998</c:v>
                </c:pt>
                <c:pt idx="13">
                  <c:v>5.9292150000000001</c:v>
                </c:pt>
                <c:pt idx="14">
                  <c:v>5.9248960000000004</c:v>
                </c:pt>
                <c:pt idx="15">
                  <c:v>5.9222910000000004</c:v>
                </c:pt>
                <c:pt idx="16">
                  <c:v>5.9194630000000004</c:v>
                </c:pt>
                <c:pt idx="17">
                  <c:v>5.9195630000000001</c:v>
                </c:pt>
                <c:pt idx="18">
                  <c:v>5.9145890000000003</c:v>
                </c:pt>
                <c:pt idx="19">
                  <c:v>5.9144560000000004</c:v>
                </c:pt>
                <c:pt idx="20">
                  <c:v>5.9097470000000003</c:v>
                </c:pt>
                <c:pt idx="21">
                  <c:v>5.9097119999999999</c:v>
                </c:pt>
                <c:pt idx="22">
                  <c:v>5.9082569999999999</c:v>
                </c:pt>
                <c:pt idx="23">
                  <c:v>5.9048559999999997</c:v>
                </c:pt>
                <c:pt idx="24">
                  <c:v>5.9048360000000004</c:v>
                </c:pt>
                <c:pt idx="25">
                  <c:v>5.9014430000000004</c:v>
                </c:pt>
                <c:pt idx="26">
                  <c:v>5.8999259999999998</c:v>
                </c:pt>
                <c:pt idx="27">
                  <c:v>5.8999600000000001</c:v>
                </c:pt>
                <c:pt idx="28">
                  <c:v>5.8975759999999999</c:v>
                </c:pt>
                <c:pt idx="29">
                  <c:v>5.8961449999999997</c:v>
                </c:pt>
                <c:pt idx="30">
                  <c:v>5.8946329999999998</c:v>
                </c:pt>
                <c:pt idx="31">
                  <c:v>5.8945990000000004</c:v>
                </c:pt>
                <c:pt idx="32">
                  <c:v>5.8941460000000001</c:v>
                </c:pt>
                <c:pt idx="33">
                  <c:v>5.8902080000000003</c:v>
                </c:pt>
                <c:pt idx="34">
                  <c:v>5.8903080000000001</c:v>
                </c:pt>
                <c:pt idx="35">
                  <c:v>5.8897810000000002</c:v>
                </c:pt>
                <c:pt idx="36">
                  <c:v>5.8853350000000004</c:v>
                </c:pt>
                <c:pt idx="37">
                  <c:v>5.8855589999999998</c:v>
                </c:pt>
                <c:pt idx="38">
                  <c:v>5.8853330000000001</c:v>
                </c:pt>
                <c:pt idx="39">
                  <c:v>5.8837200000000003</c:v>
                </c:pt>
                <c:pt idx="40">
                  <c:v>5.8842819999999998</c:v>
                </c:pt>
                <c:pt idx="41">
                  <c:v>5.8804819999999998</c:v>
                </c:pt>
                <c:pt idx="42">
                  <c:v>5.8804559999999997</c:v>
                </c:pt>
                <c:pt idx="43">
                  <c:v>5.880458</c:v>
                </c:pt>
                <c:pt idx="44">
                  <c:v>5.8789540000000002</c:v>
                </c:pt>
                <c:pt idx="45">
                  <c:v>5.8796090000000003</c:v>
                </c:pt>
                <c:pt idx="46">
                  <c:v>5.8758150000000002</c:v>
                </c:pt>
                <c:pt idx="47">
                  <c:v>5.87561</c:v>
                </c:pt>
                <c:pt idx="48">
                  <c:v>5.8755319999999998</c:v>
                </c:pt>
                <c:pt idx="49">
                  <c:v>5.8755050000000004</c:v>
                </c:pt>
                <c:pt idx="50">
                  <c:v>5.8755800000000002</c:v>
                </c:pt>
                <c:pt idx="51">
                  <c:v>5.87073</c:v>
                </c:pt>
                <c:pt idx="52">
                  <c:v>5.8708130000000001</c:v>
                </c:pt>
                <c:pt idx="53">
                  <c:v>5.8714690000000003</c:v>
                </c:pt>
                <c:pt idx="54">
                  <c:v>5.870044</c:v>
                </c:pt>
                <c:pt idx="55">
                  <c:v>5.869758</c:v>
                </c:pt>
                <c:pt idx="56">
                  <c:v>5.8699680000000001</c:v>
                </c:pt>
                <c:pt idx="57">
                  <c:v>5.8657640000000004</c:v>
                </c:pt>
                <c:pt idx="58">
                  <c:v>5.8658609999999998</c:v>
                </c:pt>
                <c:pt idx="59">
                  <c:v>5.8658279999999996</c:v>
                </c:pt>
                <c:pt idx="60">
                  <c:v>5.8658279999999996</c:v>
                </c:pt>
                <c:pt idx="61">
                  <c:v>5.8658279999999996</c:v>
                </c:pt>
                <c:pt idx="62">
                  <c:v>5.8646630000000002</c:v>
                </c:pt>
                <c:pt idx="63">
                  <c:v>5.8648470000000001</c:v>
                </c:pt>
                <c:pt idx="64">
                  <c:v>5.8636790000000003</c:v>
                </c:pt>
                <c:pt idx="65">
                  <c:v>5.8609410000000004</c:v>
                </c:pt>
                <c:pt idx="66">
                  <c:v>5.860951</c:v>
                </c:pt>
                <c:pt idx="67">
                  <c:v>5.8609349999999996</c:v>
                </c:pt>
                <c:pt idx="68">
                  <c:v>5.8609530000000003</c:v>
                </c:pt>
                <c:pt idx="69">
                  <c:v>5.8567369999999999</c:v>
                </c:pt>
                <c:pt idx="70">
                  <c:v>5.8601020000000004</c:v>
                </c:pt>
                <c:pt idx="71">
                  <c:v>5.8572430000000004</c:v>
                </c:pt>
                <c:pt idx="72">
                  <c:v>5.8560759999999998</c:v>
                </c:pt>
                <c:pt idx="73">
                  <c:v>5.8560759999999998</c:v>
                </c:pt>
                <c:pt idx="74">
                  <c:v>5.8560759999999998</c:v>
                </c:pt>
                <c:pt idx="75">
                  <c:v>5.8549519999999999</c:v>
                </c:pt>
                <c:pt idx="76">
                  <c:v>5.8560569999999998</c:v>
                </c:pt>
                <c:pt idx="77">
                  <c:v>5.8538269999999999</c:v>
                </c:pt>
                <c:pt idx="78">
                  <c:v>5.8534689999999996</c:v>
                </c:pt>
                <c:pt idx="79">
                  <c:v>5.8511920000000002</c:v>
                </c:pt>
                <c:pt idx="80">
                  <c:v>5.8512000000000004</c:v>
                </c:pt>
                <c:pt idx="81">
                  <c:v>5.8511990000000003</c:v>
                </c:pt>
                <c:pt idx="82">
                  <c:v>5.8506770000000001</c:v>
                </c:pt>
                <c:pt idx="83">
                  <c:v>5.8475289999999998</c:v>
                </c:pt>
                <c:pt idx="84">
                  <c:v>5.8498640000000002</c:v>
                </c:pt>
                <c:pt idx="85">
                  <c:v>5.8463159999999998</c:v>
                </c:pt>
                <c:pt idx="86">
                  <c:v>5.8476910000000002</c:v>
                </c:pt>
                <c:pt idx="87">
                  <c:v>5.8463269999999996</c:v>
                </c:pt>
                <c:pt idx="88">
                  <c:v>5.8456429999999999</c:v>
                </c:pt>
                <c:pt idx="89">
                  <c:v>5.8464340000000004</c:v>
                </c:pt>
                <c:pt idx="90">
                  <c:v>5.8448840000000004</c:v>
                </c:pt>
                <c:pt idx="91">
                  <c:v>5.8459000000000003</c:v>
                </c:pt>
                <c:pt idx="92">
                  <c:v>5.8440099999999999</c:v>
                </c:pt>
                <c:pt idx="93">
                  <c:v>5.8414450000000002</c:v>
                </c:pt>
                <c:pt idx="94">
                  <c:v>5.8416689999999996</c:v>
                </c:pt>
                <c:pt idx="95">
                  <c:v>5.8414469999999996</c:v>
                </c:pt>
                <c:pt idx="96">
                  <c:v>5.8409760000000004</c:v>
                </c:pt>
                <c:pt idx="97">
                  <c:v>5.8414479999999998</c:v>
                </c:pt>
                <c:pt idx="98">
                  <c:v>5.840058</c:v>
                </c:pt>
                <c:pt idx="99">
                  <c:v>5.839893</c:v>
                </c:pt>
                <c:pt idx="100">
                  <c:v>5.836354</c:v>
                </c:pt>
                <c:pt idx="101">
                  <c:v>5.8368739999999999</c:v>
                </c:pt>
                <c:pt idx="102">
                  <c:v>5.8366189999999998</c:v>
                </c:pt>
                <c:pt idx="103">
                  <c:v>5.8365419999999997</c:v>
                </c:pt>
                <c:pt idx="104">
                  <c:v>5.8365819999999999</c:v>
                </c:pt>
                <c:pt idx="105">
                  <c:v>5.836468</c:v>
                </c:pt>
                <c:pt idx="106">
                  <c:v>5.8340160000000001</c:v>
                </c:pt>
                <c:pt idx="107">
                  <c:v>5.8363909999999999</c:v>
                </c:pt>
                <c:pt idx="108">
                  <c:v>5.8335739999999996</c:v>
                </c:pt>
                <c:pt idx="109">
                  <c:v>5.831696</c:v>
                </c:pt>
                <c:pt idx="110">
                  <c:v>5.8318849999999998</c:v>
                </c:pt>
                <c:pt idx="111">
                  <c:v>5.8314940000000002</c:v>
                </c:pt>
                <c:pt idx="112">
                  <c:v>5.831696</c:v>
                </c:pt>
                <c:pt idx="113">
                  <c:v>5.831696</c:v>
                </c:pt>
                <c:pt idx="114">
                  <c:v>5.8312900000000001</c:v>
                </c:pt>
                <c:pt idx="115">
                  <c:v>5.8316929999999996</c:v>
                </c:pt>
                <c:pt idx="116">
                  <c:v>5.827089</c:v>
                </c:pt>
                <c:pt idx="117">
                  <c:v>5.8285390000000001</c:v>
                </c:pt>
                <c:pt idx="118">
                  <c:v>5.8268190000000004</c:v>
                </c:pt>
                <c:pt idx="119">
                  <c:v>5.8268199999999997</c:v>
                </c:pt>
                <c:pt idx="120">
                  <c:v>5.8268199999999997</c:v>
                </c:pt>
                <c:pt idx="121">
                  <c:v>5.8268269999999998</c:v>
                </c:pt>
                <c:pt idx="122">
                  <c:v>5.8264250000000004</c:v>
                </c:pt>
                <c:pt idx="123">
                  <c:v>5.8238950000000003</c:v>
                </c:pt>
                <c:pt idx="124">
                  <c:v>5.823734</c:v>
                </c:pt>
                <c:pt idx="125">
                  <c:v>5.8224020000000003</c:v>
                </c:pt>
                <c:pt idx="126">
                  <c:v>5.821949</c:v>
                </c:pt>
                <c:pt idx="127">
                  <c:v>5.8229689999999996</c:v>
                </c:pt>
                <c:pt idx="128">
                  <c:v>5.8219200000000004</c:v>
                </c:pt>
                <c:pt idx="129">
                  <c:v>5.8219519999999996</c:v>
                </c:pt>
                <c:pt idx="130">
                  <c:v>5.8219440000000002</c:v>
                </c:pt>
                <c:pt idx="131">
                  <c:v>5.8207420000000001</c:v>
                </c:pt>
                <c:pt idx="132">
                  <c:v>5.8202809999999996</c:v>
                </c:pt>
                <c:pt idx="133">
                  <c:v>5.817132</c:v>
                </c:pt>
                <c:pt idx="134">
                  <c:v>5.8199750000000003</c:v>
                </c:pt>
                <c:pt idx="135">
                  <c:v>5.8170679999999999</c:v>
                </c:pt>
                <c:pt idx="136">
                  <c:v>5.8170650000000004</c:v>
                </c:pt>
                <c:pt idx="137">
                  <c:v>5.8170679999999999</c:v>
                </c:pt>
                <c:pt idx="138">
                  <c:v>5.8122639999999999</c:v>
                </c:pt>
                <c:pt idx="139">
                  <c:v>5.8139969999999996</c:v>
                </c:pt>
                <c:pt idx="140">
                  <c:v>5.8140890000000001</c:v>
                </c:pt>
                <c:pt idx="141">
                  <c:v>5.8121919999999996</c:v>
                </c:pt>
                <c:pt idx="142">
                  <c:v>5.8121919999999996</c:v>
                </c:pt>
                <c:pt idx="143">
                  <c:v>5.8121919999999996</c:v>
                </c:pt>
                <c:pt idx="144">
                  <c:v>5.8115509999999997</c:v>
                </c:pt>
                <c:pt idx="145">
                  <c:v>5.8095819999999998</c:v>
                </c:pt>
                <c:pt idx="146">
                  <c:v>5.8087270000000002</c:v>
                </c:pt>
                <c:pt idx="147">
                  <c:v>5.8074159999999999</c:v>
                </c:pt>
                <c:pt idx="148">
                  <c:v>5.8073059999999996</c:v>
                </c:pt>
                <c:pt idx="149">
                  <c:v>5.8066890000000004</c:v>
                </c:pt>
                <c:pt idx="150">
                  <c:v>5.8073160000000001</c:v>
                </c:pt>
                <c:pt idx="151">
                  <c:v>5.8073370000000004</c:v>
                </c:pt>
                <c:pt idx="152">
                  <c:v>5.8032570000000003</c:v>
                </c:pt>
                <c:pt idx="153">
                  <c:v>5.8043870000000002</c:v>
                </c:pt>
                <c:pt idx="154">
                  <c:v>5.8024310000000003</c:v>
                </c:pt>
                <c:pt idx="155">
                  <c:v>5.8024399999999998</c:v>
                </c:pt>
                <c:pt idx="156">
                  <c:v>5.8019679999999996</c:v>
                </c:pt>
                <c:pt idx="157">
                  <c:v>5.799893</c:v>
                </c:pt>
                <c:pt idx="158">
                  <c:v>5.8015270000000001</c:v>
                </c:pt>
                <c:pt idx="159">
                  <c:v>5.7981480000000003</c:v>
                </c:pt>
                <c:pt idx="160">
                  <c:v>5.7977600000000002</c:v>
                </c:pt>
                <c:pt idx="161">
                  <c:v>5.7975640000000004</c:v>
                </c:pt>
                <c:pt idx="162">
                  <c:v>5.7975640000000004</c:v>
                </c:pt>
                <c:pt idx="163">
                  <c:v>5.7965600000000004</c:v>
                </c:pt>
                <c:pt idx="164">
                  <c:v>5.7946720000000003</c:v>
                </c:pt>
                <c:pt idx="165">
                  <c:v>5.7934900000000003</c:v>
                </c:pt>
                <c:pt idx="166">
                  <c:v>5.7926880000000001</c:v>
                </c:pt>
                <c:pt idx="167">
                  <c:v>5.7926880000000001</c:v>
                </c:pt>
                <c:pt idx="168">
                  <c:v>5.7914859999999999</c:v>
                </c:pt>
                <c:pt idx="169">
                  <c:v>5.7926359999999999</c:v>
                </c:pt>
                <c:pt idx="170">
                  <c:v>5.787801</c:v>
                </c:pt>
                <c:pt idx="171">
                  <c:v>5.7894180000000004</c:v>
                </c:pt>
                <c:pt idx="172">
                  <c:v>5.7878059999999998</c:v>
                </c:pt>
                <c:pt idx="173">
                  <c:v>5.7878119999999997</c:v>
                </c:pt>
                <c:pt idx="174">
                  <c:v>5.7878119999999997</c:v>
                </c:pt>
                <c:pt idx="175">
                  <c:v>5.784402</c:v>
                </c:pt>
                <c:pt idx="176">
                  <c:v>5.7830880000000002</c:v>
                </c:pt>
                <c:pt idx="177">
                  <c:v>5.782959</c:v>
                </c:pt>
                <c:pt idx="178">
                  <c:v>5.7829360000000003</c:v>
                </c:pt>
                <c:pt idx="179">
                  <c:v>5.7829649999999999</c:v>
                </c:pt>
                <c:pt idx="180">
                  <c:v>5.7823209999999996</c:v>
                </c:pt>
                <c:pt idx="181">
                  <c:v>5.7823500000000001</c:v>
                </c:pt>
                <c:pt idx="182">
                  <c:v>5.7804489999999999</c:v>
                </c:pt>
                <c:pt idx="183">
                  <c:v>5.7783230000000003</c:v>
                </c:pt>
                <c:pt idx="184">
                  <c:v>5.77806</c:v>
                </c:pt>
                <c:pt idx="185">
                  <c:v>5.77806</c:v>
                </c:pt>
                <c:pt idx="186">
                  <c:v>5.7781630000000002</c:v>
                </c:pt>
                <c:pt idx="187">
                  <c:v>5.7744679999999997</c:v>
                </c:pt>
                <c:pt idx="188">
                  <c:v>5.7749819999999996</c:v>
                </c:pt>
                <c:pt idx="189">
                  <c:v>5.7732450000000002</c:v>
                </c:pt>
                <c:pt idx="190">
                  <c:v>5.7731839999999996</c:v>
                </c:pt>
                <c:pt idx="191">
                  <c:v>5.7731839999999996</c:v>
                </c:pt>
                <c:pt idx="192">
                  <c:v>5.770391</c:v>
                </c:pt>
                <c:pt idx="193">
                  <c:v>5.7703620000000004</c:v>
                </c:pt>
                <c:pt idx="194">
                  <c:v>5.7683859999999996</c:v>
                </c:pt>
                <c:pt idx="195">
                  <c:v>5.7683080000000002</c:v>
                </c:pt>
                <c:pt idx="196">
                  <c:v>5.7683080000000002</c:v>
                </c:pt>
                <c:pt idx="197">
                  <c:v>5.7681170000000002</c:v>
                </c:pt>
                <c:pt idx="198">
                  <c:v>5.7674880000000002</c:v>
                </c:pt>
                <c:pt idx="199">
                  <c:v>5.7658880000000003</c:v>
                </c:pt>
                <c:pt idx="200">
                  <c:v>5.7634480000000003</c:v>
                </c:pt>
                <c:pt idx="201">
                  <c:v>5.7634319999999999</c:v>
                </c:pt>
                <c:pt idx="202">
                  <c:v>5.7634319999999999</c:v>
                </c:pt>
                <c:pt idx="203">
                  <c:v>5.761177</c:v>
                </c:pt>
                <c:pt idx="204">
                  <c:v>5.7606440000000001</c:v>
                </c:pt>
                <c:pt idx="205">
                  <c:v>5.758578</c:v>
                </c:pt>
                <c:pt idx="206">
                  <c:v>5.7586209999999998</c:v>
                </c:pt>
                <c:pt idx="207">
                  <c:v>5.7585559999999996</c:v>
                </c:pt>
                <c:pt idx="208">
                  <c:v>5.7559740000000001</c:v>
                </c:pt>
                <c:pt idx="209">
                  <c:v>5.7586789999999999</c:v>
                </c:pt>
                <c:pt idx="210">
                  <c:v>5.7536849999999999</c:v>
                </c:pt>
                <c:pt idx="211">
                  <c:v>5.7536800000000001</c:v>
                </c:pt>
                <c:pt idx="212">
                  <c:v>5.7536779999999998</c:v>
                </c:pt>
                <c:pt idx="213">
                  <c:v>5.7495599999999998</c:v>
                </c:pt>
                <c:pt idx="214">
                  <c:v>5.7502649999999997</c:v>
                </c:pt>
                <c:pt idx="215">
                  <c:v>5.7487130000000004</c:v>
                </c:pt>
                <c:pt idx="216">
                  <c:v>5.7487870000000001</c:v>
                </c:pt>
                <c:pt idx="217">
                  <c:v>5.7488039999999998</c:v>
                </c:pt>
                <c:pt idx="218">
                  <c:v>5.7441490000000002</c:v>
                </c:pt>
                <c:pt idx="219">
                  <c:v>5.7439280000000004</c:v>
                </c:pt>
                <c:pt idx="220">
                  <c:v>5.74519</c:v>
                </c:pt>
                <c:pt idx="221">
                  <c:v>5.7438940000000001</c:v>
                </c:pt>
                <c:pt idx="222">
                  <c:v>5.7392450000000004</c:v>
                </c:pt>
                <c:pt idx="223">
                  <c:v>5.7435169999999998</c:v>
                </c:pt>
                <c:pt idx="224">
                  <c:v>5.7393700000000001</c:v>
                </c:pt>
                <c:pt idx="225">
                  <c:v>5.739052</c:v>
                </c:pt>
                <c:pt idx="226">
                  <c:v>5.739052</c:v>
                </c:pt>
                <c:pt idx="227">
                  <c:v>5.7352290000000004</c:v>
                </c:pt>
                <c:pt idx="228">
                  <c:v>5.7347130000000002</c:v>
                </c:pt>
                <c:pt idx="229">
                  <c:v>5.7341699999999998</c:v>
                </c:pt>
                <c:pt idx="230">
                  <c:v>5.734146</c:v>
                </c:pt>
                <c:pt idx="231">
                  <c:v>5.7335510000000003</c:v>
                </c:pt>
                <c:pt idx="232">
                  <c:v>5.7306309999999998</c:v>
                </c:pt>
                <c:pt idx="233">
                  <c:v>5.7293000000000003</c:v>
                </c:pt>
                <c:pt idx="234">
                  <c:v>5.7289789999999998</c:v>
                </c:pt>
                <c:pt idx="235">
                  <c:v>5.72776</c:v>
                </c:pt>
                <c:pt idx="236">
                  <c:v>5.7280569999999997</c:v>
                </c:pt>
                <c:pt idx="237">
                  <c:v>5.7244260000000002</c:v>
                </c:pt>
                <c:pt idx="238">
                  <c:v>5.7237720000000003</c:v>
                </c:pt>
                <c:pt idx="239">
                  <c:v>5.7244130000000002</c:v>
                </c:pt>
                <c:pt idx="240">
                  <c:v>5.7195109999999998</c:v>
                </c:pt>
                <c:pt idx="241">
                  <c:v>5.7198529999999996</c:v>
                </c:pt>
                <c:pt idx="242">
                  <c:v>5.7181480000000002</c:v>
                </c:pt>
                <c:pt idx="243">
                  <c:v>5.7149390000000002</c:v>
                </c:pt>
                <c:pt idx="244">
                  <c:v>5.7145510000000002</c:v>
                </c:pt>
                <c:pt idx="245">
                  <c:v>5.7130000000000001</c:v>
                </c:pt>
                <c:pt idx="246">
                  <c:v>5.714493</c:v>
                </c:pt>
                <c:pt idx="247">
                  <c:v>5.7102050000000002</c:v>
                </c:pt>
                <c:pt idx="248">
                  <c:v>5.7098199999999997</c:v>
                </c:pt>
                <c:pt idx="249">
                  <c:v>5.7097949999999997</c:v>
                </c:pt>
                <c:pt idx="250">
                  <c:v>5.706302</c:v>
                </c:pt>
                <c:pt idx="251">
                  <c:v>5.7049440000000002</c:v>
                </c:pt>
                <c:pt idx="252">
                  <c:v>5.7049190000000003</c:v>
                </c:pt>
                <c:pt idx="253">
                  <c:v>5.7044980000000001</c:v>
                </c:pt>
                <c:pt idx="254">
                  <c:v>5.7029059999999996</c:v>
                </c:pt>
                <c:pt idx="255">
                  <c:v>5.700043</c:v>
                </c:pt>
                <c:pt idx="256">
                  <c:v>5.7000970000000004</c:v>
                </c:pt>
                <c:pt idx="257">
                  <c:v>5.6996260000000003</c:v>
                </c:pt>
                <c:pt idx="258">
                  <c:v>5.6951660000000004</c:v>
                </c:pt>
                <c:pt idx="259">
                  <c:v>5.6951679999999998</c:v>
                </c:pt>
                <c:pt idx="260">
                  <c:v>5.6951679999999998</c:v>
                </c:pt>
                <c:pt idx="261">
                  <c:v>5.6906420000000004</c:v>
                </c:pt>
                <c:pt idx="262">
                  <c:v>5.6902970000000002</c:v>
                </c:pt>
                <c:pt idx="263">
                  <c:v>5.688904</c:v>
                </c:pt>
                <c:pt idx="264">
                  <c:v>5.6858659999999999</c:v>
                </c:pt>
                <c:pt idx="265">
                  <c:v>5.6856540000000004</c:v>
                </c:pt>
                <c:pt idx="266">
                  <c:v>5.6840700000000002</c:v>
                </c:pt>
                <c:pt idx="267">
                  <c:v>5.68086</c:v>
                </c:pt>
                <c:pt idx="268">
                  <c:v>5.6806710000000002</c:v>
                </c:pt>
                <c:pt idx="269">
                  <c:v>5.6797500000000003</c:v>
                </c:pt>
                <c:pt idx="270">
                  <c:v>5.6788480000000003</c:v>
                </c:pt>
                <c:pt idx="271">
                  <c:v>5.6756679999999999</c:v>
                </c:pt>
                <c:pt idx="272">
                  <c:v>5.675116</c:v>
                </c:pt>
                <c:pt idx="273">
                  <c:v>5.6716009999999999</c:v>
                </c:pt>
                <c:pt idx="274">
                  <c:v>5.6707879999999999</c:v>
                </c:pt>
                <c:pt idx="275">
                  <c:v>5.6707879999999999</c:v>
                </c:pt>
                <c:pt idx="276">
                  <c:v>5.6658929999999996</c:v>
                </c:pt>
                <c:pt idx="277">
                  <c:v>5.6652199999999997</c:v>
                </c:pt>
                <c:pt idx="278">
                  <c:v>5.6612790000000004</c:v>
                </c:pt>
                <c:pt idx="279">
                  <c:v>5.6610360000000002</c:v>
                </c:pt>
                <c:pt idx="280">
                  <c:v>5.6596279999999997</c:v>
                </c:pt>
                <c:pt idx="281">
                  <c:v>5.6561529999999998</c:v>
                </c:pt>
                <c:pt idx="282">
                  <c:v>5.6537259999999998</c:v>
                </c:pt>
                <c:pt idx="283">
                  <c:v>5.6513939999999998</c:v>
                </c:pt>
                <c:pt idx="284">
                  <c:v>5.6468860000000003</c:v>
                </c:pt>
                <c:pt idx="285">
                  <c:v>5.6464080000000001</c:v>
                </c:pt>
                <c:pt idx="286">
                  <c:v>5.6461309999999996</c:v>
                </c:pt>
                <c:pt idx="287">
                  <c:v>5.6414569999999999</c:v>
                </c:pt>
                <c:pt idx="288">
                  <c:v>5.6370560000000003</c:v>
                </c:pt>
                <c:pt idx="289">
                  <c:v>5.6366560000000003</c:v>
                </c:pt>
                <c:pt idx="290">
                  <c:v>5.63178</c:v>
                </c:pt>
                <c:pt idx="291">
                  <c:v>5.628444</c:v>
                </c:pt>
                <c:pt idx="292">
                  <c:v>5.6260459999999997</c:v>
                </c:pt>
                <c:pt idx="293">
                  <c:v>5.6213300000000004</c:v>
                </c:pt>
                <c:pt idx="294">
                  <c:v>5.6176399999999997</c:v>
                </c:pt>
                <c:pt idx="295">
                  <c:v>5.6122860000000001</c:v>
                </c:pt>
                <c:pt idx="296">
                  <c:v>5.6094489999999997</c:v>
                </c:pt>
                <c:pt idx="297">
                  <c:v>5.6074000000000002</c:v>
                </c:pt>
                <c:pt idx="298">
                  <c:v>5.6019550000000002</c:v>
                </c:pt>
                <c:pt idx="299">
                  <c:v>5.5974149999999998</c:v>
                </c:pt>
                <c:pt idx="300">
                  <c:v>5.5916769999999998</c:v>
                </c:pt>
                <c:pt idx="301">
                  <c:v>5.5862970000000001</c:v>
                </c:pt>
                <c:pt idx="302">
                  <c:v>5.5797549999999996</c:v>
                </c:pt>
                <c:pt idx="303">
                  <c:v>5.5744429999999996</c:v>
                </c:pt>
                <c:pt idx="304">
                  <c:v>5.5683850000000001</c:v>
                </c:pt>
                <c:pt idx="305">
                  <c:v>5.563504</c:v>
                </c:pt>
                <c:pt idx="306">
                  <c:v>5.5573680000000003</c:v>
                </c:pt>
                <c:pt idx="307">
                  <c:v>5.5488730000000004</c:v>
                </c:pt>
                <c:pt idx="308">
                  <c:v>5.5439930000000004</c:v>
                </c:pt>
                <c:pt idx="309">
                  <c:v>5.5341839999999998</c:v>
                </c:pt>
                <c:pt idx="310">
                  <c:v>5.5250659999999998</c:v>
                </c:pt>
                <c:pt idx="311">
                  <c:v>5.5196319999999996</c:v>
                </c:pt>
                <c:pt idx="312">
                  <c:v>5.5094159999999999</c:v>
                </c:pt>
                <c:pt idx="313">
                  <c:v>5.5001049999999996</c:v>
                </c:pt>
                <c:pt idx="314">
                  <c:v>5.4901169999999997</c:v>
                </c:pt>
                <c:pt idx="315">
                  <c:v>5.4758509999999996</c:v>
                </c:pt>
                <c:pt idx="316">
                  <c:v>5.4659969999999998</c:v>
                </c:pt>
                <c:pt idx="317">
                  <c:v>5.4514089999999999</c:v>
                </c:pt>
                <c:pt idx="318">
                  <c:v>5.4367989999999997</c:v>
                </c:pt>
                <c:pt idx="319">
                  <c:v>5.4223819999999998</c:v>
                </c:pt>
                <c:pt idx="320">
                  <c:v>5.4048109999999996</c:v>
                </c:pt>
                <c:pt idx="321">
                  <c:v>5.3880749999999997</c:v>
                </c:pt>
                <c:pt idx="322">
                  <c:v>5.3680089999999998</c:v>
                </c:pt>
                <c:pt idx="323">
                  <c:v>5.34877</c:v>
                </c:pt>
                <c:pt idx="324">
                  <c:v>5.3293169999999996</c:v>
                </c:pt>
                <c:pt idx="325">
                  <c:v>5.3048909999999996</c:v>
                </c:pt>
                <c:pt idx="326">
                  <c:v>5.2825439999999997</c:v>
                </c:pt>
                <c:pt idx="327">
                  <c:v>5.2565850000000003</c:v>
                </c:pt>
                <c:pt idx="328">
                  <c:v>5.2315670000000001</c:v>
                </c:pt>
                <c:pt idx="329">
                  <c:v>5.2069770000000002</c:v>
                </c:pt>
                <c:pt idx="330">
                  <c:v>5.1787859999999997</c:v>
                </c:pt>
                <c:pt idx="331">
                  <c:v>5.1534589999999998</c:v>
                </c:pt>
                <c:pt idx="332">
                  <c:v>5.1243910000000001</c:v>
                </c:pt>
                <c:pt idx="333">
                  <c:v>5.0962529999999999</c:v>
                </c:pt>
                <c:pt idx="334">
                  <c:v>5.0668629999999997</c:v>
                </c:pt>
                <c:pt idx="335">
                  <c:v>5.0382610000000003</c:v>
                </c:pt>
                <c:pt idx="336">
                  <c:v>5.0091900000000003</c:v>
                </c:pt>
                <c:pt idx="337">
                  <c:v>4.978478</c:v>
                </c:pt>
                <c:pt idx="338">
                  <c:v>4.9491509999999996</c:v>
                </c:pt>
                <c:pt idx="339">
                  <c:v>4.9194789999999999</c:v>
                </c:pt>
                <c:pt idx="340">
                  <c:v>4.8899340000000002</c:v>
                </c:pt>
                <c:pt idx="341">
                  <c:v>4.8596909999999998</c:v>
                </c:pt>
                <c:pt idx="342">
                  <c:v>4.829148</c:v>
                </c:pt>
                <c:pt idx="343">
                  <c:v>4.7983479999999998</c:v>
                </c:pt>
                <c:pt idx="344">
                  <c:v>4.7677269999999998</c:v>
                </c:pt>
                <c:pt idx="345">
                  <c:v>4.7390359999999996</c:v>
                </c:pt>
                <c:pt idx="346">
                  <c:v>4.7049909999999997</c:v>
                </c:pt>
                <c:pt idx="347">
                  <c:v>4.675433</c:v>
                </c:pt>
                <c:pt idx="348">
                  <c:v>4.6461209999999999</c:v>
                </c:pt>
                <c:pt idx="349">
                  <c:v>4.6119300000000001</c:v>
                </c:pt>
                <c:pt idx="350">
                  <c:v>4.5789109999999997</c:v>
                </c:pt>
                <c:pt idx="351">
                  <c:v>4.5491149999999996</c:v>
                </c:pt>
                <c:pt idx="352">
                  <c:v>4.5160030000000004</c:v>
                </c:pt>
                <c:pt idx="353">
                  <c:v>4.4854789999999998</c:v>
                </c:pt>
                <c:pt idx="354">
                  <c:v>4.4511880000000001</c:v>
                </c:pt>
                <c:pt idx="355">
                  <c:v>4.417224</c:v>
                </c:pt>
                <c:pt idx="356">
                  <c:v>4.384881</c:v>
                </c:pt>
                <c:pt idx="357">
                  <c:v>4.3486659999999997</c:v>
                </c:pt>
                <c:pt idx="358">
                  <c:v>4.3146500000000003</c:v>
                </c:pt>
                <c:pt idx="359">
                  <c:v>4.2795180000000004</c:v>
                </c:pt>
                <c:pt idx="360">
                  <c:v>4.2417590000000001</c:v>
                </c:pt>
                <c:pt idx="361">
                  <c:v>4.2050979999999996</c:v>
                </c:pt>
                <c:pt idx="362">
                  <c:v>4.1664810000000001</c:v>
                </c:pt>
                <c:pt idx="363">
                  <c:v>4.1274509999999998</c:v>
                </c:pt>
                <c:pt idx="364">
                  <c:v>4.0864339999999997</c:v>
                </c:pt>
                <c:pt idx="365">
                  <c:v>4.0439939999999996</c:v>
                </c:pt>
                <c:pt idx="366">
                  <c:v>4.0029690000000002</c:v>
                </c:pt>
                <c:pt idx="367">
                  <c:v>3.9589430000000001</c:v>
                </c:pt>
                <c:pt idx="368">
                  <c:v>3.9139309999999998</c:v>
                </c:pt>
                <c:pt idx="369">
                  <c:v>3.8683350000000001</c:v>
                </c:pt>
                <c:pt idx="370">
                  <c:v>3.8222290000000001</c:v>
                </c:pt>
                <c:pt idx="371">
                  <c:v>3.7737790000000002</c:v>
                </c:pt>
                <c:pt idx="372">
                  <c:v>3.7248510000000001</c:v>
                </c:pt>
                <c:pt idx="373">
                  <c:v>3.6762739999999998</c:v>
                </c:pt>
                <c:pt idx="374">
                  <c:v>3.6263040000000002</c:v>
                </c:pt>
                <c:pt idx="375">
                  <c:v>3.575558</c:v>
                </c:pt>
                <c:pt idx="376">
                  <c:v>3.524867</c:v>
                </c:pt>
                <c:pt idx="377">
                  <c:v>3.4755159999999998</c:v>
                </c:pt>
                <c:pt idx="378">
                  <c:v>3.4223490000000001</c:v>
                </c:pt>
                <c:pt idx="379">
                  <c:v>3.373243</c:v>
                </c:pt>
                <c:pt idx="380">
                  <c:v>3.3236289999999999</c:v>
                </c:pt>
                <c:pt idx="381">
                  <c:v>3.2725749999999998</c:v>
                </c:pt>
                <c:pt idx="382">
                  <c:v>3.2259690000000001</c:v>
                </c:pt>
                <c:pt idx="383">
                  <c:v>3.1748949999999998</c:v>
                </c:pt>
                <c:pt idx="384">
                  <c:v>3.1287590000000001</c:v>
                </c:pt>
                <c:pt idx="385">
                  <c:v>3.080282</c:v>
                </c:pt>
                <c:pt idx="386">
                  <c:v>3.0332180000000002</c:v>
                </c:pt>
                <c:pt idx="387">
                  <c:v>2.9879660000000001</c:v>
                </c:pt>
                <c:pt idx="388">
                  <c:v>2.9428079999999999</c:v>
                </c:pt>
                <c:pt idx="389">
                  <c:v>2.8987989999999999</c:v>
                </c:pt>
                <c:pt idx="390">
                  <c:v>2.855318</c:v>
                </c:pt>
                <c:pt idx="391">
                  <c:v>2.8126190000000002</c:v>
                </c:pt>
                <c:pt idx="392">
                  <c:v>2.7707739999999998</c:v>
                </c:pt>
                <c:pt idx="393">
                  <c:v>2.7295419999999999</c:v>
                </c:pt>
                <c:pt idx="394">
                  <c:v>2.6890540000000001</c:v>
                </c:pt>
                <c:pt idx="395">
                  <c:v>2.6487050000000001</c:v>
                </c:pt>
                <c:pt idx="396">
                  <c:v>2.609089</c:v>
                </c:pt>
                <c:pt idx="397">
                  <c:v>2.5703499999999999</c:v>
                </c:pt>
                <c:pt idx="398">
                  <c:v>2.5333679999999998</c:v>
                </c:pt>
                <c:pt idx="399">
                  <c:v>2.496095</c:v>
                </c:pt>
                <c:pt idx="400">
                  <c:v>2.4570150000000002</c:v>
                </c:pt>
                <c:pt idx="401">
                  <c:v>2.4220160000000002</c:v>
                </c:pt>
                <c:pt idx="402">
                  <c:v>2.385767</c:v>
                </c:pt>
                <c:pt idx="403">
                  <c:v>2.3498359999999998</c:v>
                </c:pt>
                <c:pt idx="404">
                  <c:v>2.316004</c:v>
                </c:pt>
                <c:pt idx="405">
                  <c:v>2.2812480000000002</c:v>
                </c:pt>
                <c:pt idx="406">
                  <c:v>2.247236</c:v>
                </c:pt>
                <c:pt idx="407">
                  <c:v>2.2141009999999999</c:v>
                </c:pt>
                <c:pt idx="408">
                  <c:v>2.1830479999999999</c:v>
                </c:pt>
                <c:pt idx="409">
                  <c:v>2.150299</c:v>
                </c:pt>
                <c:pt idx="410">
                  <c:v>2.1189339999999999</c:v>
                </c:pt>
                <c:pt idx="411">
                  <c:v>2.0868319999999998</c:v>
                </c:pt>
                <c:pt idx="412">
                  <c:v>2.0573830000000002</c:v>
                </c:pt>
                <c:pt idx="413">
                  <c:v>2.0266139999999999</c:v>
                </c:pt>
                <c:pt idx="414">
                  <c:v>1.995568</c:v>
                </c:pt>
                <c:pt idx="415">
                  <c:v>1.9698869999999999</c:v>
                </c:pt>
                <c:pt idx="416">
                  <c:v>1.94028</c:v>
                </c:pt>
                <c:pt idx="417">
                  <c:v>1.911038</c:v>
                </c:pt>
                <c:pt idx="418">
                  <c:v>1.883405</c:v>
                </c:pt>
                <c:pt idx="419">
                  <c:v>1.857156</c:v>
                </c:pt>
                <c:pt idx="420">
                  <c:v>1.8304510000000001</c:v>
                </c:pt>
                <c:pt idx="421">
                  <c:v>1.8037350000000001</c:v>
                </c:pt>
                <c:pt idx="422">
                  <c:v>1.7792079999999999</c:v>
                </c:pt>
                <c:pt idx="423">
                  <c:v>1.754937</c:v>
                </c:pt>
                <c:pt idx="424">
                  <c:v>1.7307650000000001</c:v>
                </c:pt>
                <c:pt idx="425">
                  <c:v>1.706467</c:v>
                </c:pt>
                <c:pt idx="426">
                  <c:v>1.6839599999999999</c:v>
                </c:pt>
                <c:pt idx="427">
                  <c:v>1.6622030000000001</c:v>
                </c:pt>
                <c:pt idx="428">
                  <c:v>1.6377949999999999</c:v>
                </c:pt>
                <c:pt idx="429">
                  <c:v>1.6178630000000001</c:v>
                </c:pt>
                <c:pt idx="430">
                  <c:v>1.5940399999999999</c:v>
                </c:pt>
                <c:pt idx="431">
                  <c:v>1.574843</c:v>
                </c:pt>
                <c:pt idx="432">
                  <c:v>1.5552360000000001</c:v>
                </c:pt>
                <c:pt idx="433">
                  <c:v>1.536087</c:v>
                </c:pt>
                <c:pt idx="434">
                  <c:v>1.516405</c:v>
                </c:pt>
                <c:pt idx="435">
                  <c:v>1.4964679999999999</c:v>
                </c:pt>
                <c:pt idx="436">
                  <c:v>1.480019</c:v>
                </c:pt>
                <c:pt idx="437">
                  <c:v>1.462968</c:v>
                </c:pt>
                <c:pt idx="438">
                  <c:v>1.4441269999999999</c:v>
                </c:pt>
                <c:pt idx="439">
                  <c:v>1.4287380000000001</c:v>
                </c:pt>
                <c:pt idx="440">
                  <c:v>1.412274</c:v>
                </c:pt>
                <c:pt idx="441">
                  <c:v>1.3945069999999999</c:v>
                </c:pt>
                <c:pt idx="442">
                  <c:v>1.380212</c:v>
                </c:pt>
                <c:pt idx="443">
                  <c:v>1.3653930000000001</c:v>
                </c:pt>
                <c:pt idx="444">
                  <c:v>1.350843</c:v>
                </c:pt>
                <c:pt idx="445">
                  <c:v>1.336584</c:v>
                </c:pt>
                <c:pt idx="446">
                  <c:v>1.326281</c:v>
                </c:pt>
                <c:pt idx="447">
                  <c:v>1.311669</c:v>
                </c:pt>
                <c:pt idx="448">
                  <c:v>1.2972649999999999</c:v>
                </c:pt>
                <c:pt idx="449">
                  <c:v>1.287231</c:v>
                </c:pt>
                <c:pt idx="450">
                  <c:v>1.272373</c:v>
                </c:pt>
                <c:pt idx="451">
                  <c:v>1.2628919999999999</c:v>
                </c:pt>
                <c:pt idx="452">
                  <c:v>1.250284</c:v>
                </c:pt>
                <c:pt idx="453">
                  <c:v>1.239581</c:v>
                </c:pt>
                <c:pt idx="454">
                  <c:v>1.228828</c:v>
                </c:pt>
                <c:pt idx="455">
                  <c:v>1.2191069999999999</c:v>
                </c:pt>
                <c:pt idx="456">
                  <c:v>1.2092529999999999</c:v>
                </c:pt>
                <c:pt idx="457">
                  <c:v>1.1994720000000001</c:v>
                </c:pt>
                <c:pt idx="458">
                  <c:v>1.1897960000000001</c:v>
                </c:pt>
                <c:pt idx="459">
                  <c:v>1.181856</c:v>
                </c:pt>
                <c:pt idx="460">
                  <c:v>1.1751149999999999</c:v>
                </c:pt>
                <c:pt idx="461">
                  <c:v>1.1653610000000001</c:v>
                </c:pt>
                <c:pt idx="462">
                  <c:v>1.157902</c:v>
                </c:pt>
                <c:pt idx="463">
                  <c:v>1.1507419999999999</c:v>
                </c:pt>
                <c:pt idx="464">
                  <c:v>1.1459010000000001</c:v>
                </c:pt>
                <c:pt idx="465">
                  <c:v>1.136099</c:v>
                </c:pt>
                <c:pt idx="466">
                  <c:v>1.1300969999999999</c:v>
                </c:pt>
                <c:pt idx="467">
                  <c:v>1.122565</c:v>
                </c:pt>
                <c:pt idx="468">
                  <c:v>1.1165909999999999</c:v>
                </c:pt>
                <c:pt idx="469">
                  <c:v>1.111731</c:v>
                </c:pt>
                <c:pt idx="470">
                  <c:v>1.1068530000000001</c:v>
                </c:pt>
                <c:pt idx="471">
                  <c:v>1.1019760000000001</c:v>
                </c:pt>
                <c:pt idx="472">
                  <c:v>1.0971</c:v>
                </c:pt>
                <c:pt idx="473">
                  <c:v>1.0922240000000001</c:v>
                </c:pt>
                <c:pt idx="474">
                  <c:v>1.0869390000000001</c:v>
                </c:pt>
                <c:pt idx="475">
                  <c:v>1.0824720000000001</c:v>
                </c:pt>
                <c:pt idx="476">
                  <c:v>1.077596</c:v>
                </c:pt>
                <c:pt idx="477">
                  <c:v>1.0727169999999999</c:v>
                </c:pt>
                <c:pt idx="478">
                  <c:v>1.0678460000000001</c:v>
                </c:pt>
                <c:pt idx="479">
                  <c:v>1.0656669999999999</c:v>
                </c:pt>
                <c:pt idx="480">
                  <c:v>1.0629679999999999</c:v>
                </c:pt>
                <c:pt idx="481">
                  <c:v>1.0580909999999999</c:v>
                </c:pt>
                <c:pt idx="482">
                  <c:v>1.053218</c:v>
                </c:pt>
                <c:pt idx="483">
                  <c:v>1.0532159999999999</c:v>
                </c:pt>
                <c:pt idx="484">
                  <c:v>1.04834</c:v>
                </c:pt>
                <c:pt idx="485">
                  <c:v>1.0463359999999999</c:v>
                </c:pt>
                <c:pt idx="486">
                  <c:v>1.0434639999999999</c:v>
                </c:pt>
                <c:pt idx="487">
                  <c:v>1.0391269999999999</c:v>
                </c:pt>
                <c:pt idx="488">
                  <c:v>1.0385880000000001</c:v>
                </c:pt>
                <c:pt idx="489">
                  <c:v>1.0343789999999999</c:v>
                </c:pt>
                <c:pt idx="490">
                  <c:v>1.033712</c:v>
                </c:pt>
                <c:pt idx="491">
                  <c:v>1.0330999999999999</c:v>
                </c:pt>
                <c:pt idx="492">
                  <c:v>1.028845</c:v>
                </c:pt>
                <c:pt idx="493">
                  <c:v>1.0288360000000001</c:v>
                </c:pt>
                <c:pt idx="494">
                  <c:v>1.0240050000000001</c:v>
                </c:pt>
                <c:pt idx="495">
                  <c:v>1.02396</c:v>
                </c:pt>
                <c:pt idx="496">
                  <c:v>1.02396</c:v>
                </c:pt>
                <c:pt idx="497">
                  <c:v>1.0201439999999999</c:v>
                </c:pt>
                <c:pt idx="498">
                  <c:v>1.0191060000000001</c:v>
                </c:pt>
                <c:pt idx="499">
                  <c:v>1.0190840000000001</c:v>
                </c:pt>
                <c:pt idx="500">
                  <c:v>1.0190840000000001</c:v>
                </c:pt>
                <c:pt idx="501">
                  <c:v>1.0174030000000001</c:v>
                </c:pt>
                <c:pt idx="502">
                  <c:v>1.0150950000000001</c:v>
                </c:pt>
                <c:pt idx="503">
                  <c:v>1.014208</c:v>
                </c:pt>
                <c:pt idx="504">
                  <c:v>1.014208</c:v>
                </c:pt>
                <c:pt idx="505">
                  <c:v>1.014208</c:v>
                </c:pt>
                <c:pt idx="506">
                  <c:v>1.012148</c:v>
                </c:pt>
                <c:pt idx="507">
                  <c:v>1.013058</c:v>
                </c:pt>
                <c:pt idx="508">
                  <c:v>1.0097700000000001</c:v>
                </c:pt>
                <c:pt idx="509">
                  <c:v>1.0103660000000001</c:v>
                </c:pt>
                <c:pt idx="510">
                  <c:v>1.012934</c:v>
                </c:pt>
                <c:pt idx="511">
                  <c:v>1.0093319999999999</c:v>
                </c:pt>
                <c:pt idx="512">
                  <c:v>1.0093319999999999</c:v>
                </c:pt>
                <c:pt idx="513">
                  <c:v>1.0093319999999999</c:v>
                </c:pt>
                <c:pt idx="514">
                  <c:v>1.0093319999999999</c:v>
                </c:pt>
                <c:pt idx="515">
                  <c:v>1.0093319999999999</c:v>
                </c:pt>
                <c:pt idx="516">
                  <c:v>1.0093319999999999</c:v>
                </c:pt>
                <c:pt idx="517">
                  <c:v>1.0093319999999999</c:v>
                </c:pt>
                <c:pt idx="518">
                  <c:v>1.0093319999999999</c:v>
                </c:pt>
                <c:pt idx="519">
                  <c:v>1.0093319999999999</c:v>
                </c:pt>
                <c:pt idx="520">
                  <c:v>1.0093319999999999</c:v>
                </c:pt>
                <c:pt idx="521">
                  <c:v>1.0093319999999999</c:v>
                </c:pt>
                <c:pt idx="522">
                  <c:v>1.0092639999999999</c:v>
                </c:pt>
                <c:pt idx="523">
                  <c:v>1.0093319999999999</c:v>
                </c:pt>
                <c:pt idx="524">
                  <c:v>1.0093319999999999</c:v>
                </c:pt>
                <c:pt idx="525">
                  <c:v>1.0093319999999999</c:v>
                </c:pt>
                <c:pt idx="526">
                  <c:v>1.0093319999999999</c:v>
                </c:pt>
                <c:pt idx="527">
                  <c:v>1.0093319999999999</c:v>
                </c:pt>
                <c:pt idx="528">
                  <c:v>1.0093319999999999</c:v>
                </c:pt>
                <c:pt idx="529">
                  <c:v>1.0093319999999999</c:v>
                </c:pt>
                <c:pt idx="530">
                  <c:v>1.0095529999999999</c:v>
                </c:pt>
                <c:pt idx="531">
                  <c:v>1.0093319999999999</c:v>
                </c:pt>
                <c:pt idx="532">
                  <c:v>1.0098020000000001</c:v>
                </c:pt>
                <c:pt idx="533">
                  <c:v>1.0092989999999999</c:v>
                </c:pt>
                <c:pt idx="534">
                  <c:v>1.009779</c:v>
                </c:pt>
                <c:pt idx="535">
                  <c:v>1.013908</c:v>
                </c:pt>
                <c:pt idx="536">
                  <c:v>1.0142100000000001</c:v>
                </c:pt>
              </c:numCache>
            </c:numRef>
          </c:yVal>
          <c:smooth val="0"/>
          <c:extLst>
            <c:ext xmlns:c16="http://schemas.microsoft.com/office/drawing/2014/chart" uri="{C3380CC4-5D6E-409C-BE32-E72D297353CC}">
              <c16:uniqueId val="{00000001-CB2C-4456-A3AC-D4AED8AEB32A}"/>
            </c:ext>
          </c:extLst>
        </c:ser>
        <c:ser>
          <c:idx val="2"/>
          <c:order val="2"/>
          <c:tx>
            <c:v>01</c:v>
          </c:tx>
          <c:spPr>
            <a:ln w="15875" cap="rnd">
              <a:solidFill>
                <a:schemeClr val="accent5">
                  <a:lumMod val="60000"/>
                  <a:lumOff val="40000"/>
                </a:schemeClr>
              </a:solidFill>
              <a:round/>
            </a:ln>
            <a:effectLst/>
          </c:spPr>
          <c:marker>
            <c:symbol val="none"/>
          </c:marker>
          <c:xVal>
            <c:numRef>
              <c:f>'OXI test paste di noci'!$E$3:$E$652</c:f>
              <c:numCache>
                <c:formatCode>[h]:mm;@</c:formatCode>
                <c:ptCount val="650"/>
                <c:pt idx="0">
                  <c:v>9.9999999999999995E-7</c:v>
                </c:pt>
                <c:pt idx="1">
                  <c:v>6.96E-4</c:v>
                </c:pt>
                <c:pt idx="2">
                  <c:v>1.39E-3</c:v>
                </c:pt>
                <c:pt idx="3">
                  <c:v>2.0839999999999999E-3</c:v>
                </c:pt>
                <c:pt idx="4">
                  <c:v>2.7780000000000001E-3</c:v>
                </c:pt>
                <c:pt idx="5">
                  <c:v>3.4719999999999998E-3</c:v>
                </c:pt>
                <c:pt idx="6">
                  <c:v>4.1679999999999998E-3</c:v>
                </c:pt>
                <c:pt idx="7">
                  <c:v>4.8609999999999999E-3</c:v>
                </c:pt>
                <c:pt idx="8">
                  <c:v>5.5570000000000003E-3</c:v>
                </c:pt>
                <c:pt idx="9">
                  <c:v>6.2509999999999996E-3</c:v>
                </c:pt>
                <c:pt idx="10">
                  <c:v>6.9459999999999999E-3</c:v>
                </c:pt>
                <c:pt idx="11">
                  <c:v>7.6400000000000001E-3</c:v>
                </c:pt>
                <c:pt idx="12">
                  <c:v>8.3330000000000001E-3</c:v>
                </c:pt>
                <c:pt idx="13">
                  <c:v>9.0290000000000006E-3</c:v>
                </c:pt>
                <c:pt idx="14">
                  <c:v>9.7219999999999997E-3</c:v>
                </c:pt>
                <c:pt idx="15">
                  <c:v>1.0418E-2</c:v>
                </c:pt>
                <c:pt idx="16">
                  <c:v>1.1112E-2</c:v>
                </c:pt>
                <c:pt idx="17">
                  <c:v>1.1807E-2</c:v>
                </c:pt>
                <c:pt idx="18">
                  <c:v>1.2501E-2</c:v>
                </c:pt>
                <c:pt idx="19">
                  <c:v>1.3194000000000001E-2</c:v>
                </c:pt>
                <c:pt idx="20">
                  <c:v>1.389E-2</c:v>
                </c:pt>
                <c:pt idx="21">
                  <c:v>1.4583E-2</c:v>
                </c:pt>
                <c:pt idx="22">
                  <c:v>1.5278999999999999E-2</c:v>
                </c:pt>
                <c:pt idx="23">
                  <c:v>1.5973000000000001E-2</c:v>
                </c:pt>
                <c:pt idx="24">
                  <c:v>1.6667999999999999E-2</c:v>
                </c:pt>
                <c:pt idx="25">
                  <c:v>1.7361999999999999E-2</c:v>
                </c:pt>
                <c:pt idx="26">
                  <c:v>1.8055999999999999E-2</c:v>
                </c:pt>
                <c:pt idx="27">
                  <c:v>1.8751E-2</c:v>
                </c:pt>
                <c:pt idx="28">
                  <c:v>1.9443999999999999E-2</c:v>
                </c:pt>
                <c:pt idx="29">
                  <c:v>2.0140000000000002E-2</c:v>
                </c:pt>
                <c:pt idx="30">
                  <c:v>2.0833999999999998E-2</c:v>
                </c:pt>
                <c:pt idx="31">
                  <c:v>2.1529E-2</c:v>
                </c:pt>
                <c:pt idx="32">
                  <c:v>2.2223E-2</c:v>
                </c:pt>
                <c:pt idx="33">
                  <c:v>2.2918000000000001E-2</c:v>
                </c:pt>
                <c:pt idx="34">
                  <c:v>2.3612000000000001E-2</c:v>
                </c:pt>
                <c:pt idx="35">
                  <c:v>2.4306000000000001E-2</c:v>
                </c:pt>
                <c:pt idx="36">
                  <c:v>2.5000999999999999E-2</c:v>
                </c:pt>
                <c:pt idx="37">
                  <c:v>2.5696E-2</c:v>
                </c:pt>
                <c:pt idx="38">
                  <c:v>2.639E-2</c:v>
                </c:pt>
                <c:pt idx="39">
                  <c:v>2.7084E-2</c:v>
                </c:pt>
                <c:pt idx="40">
                  <c:v>2.7779000000000002E-2</c:v>
                </c:pt>
                <c:pt idx="41">
                  <c:v>2.8472999999999998E-2</c:v>
                </c:pt>
                <c:pt idx="42">
                  <c:v>2.9166999999999998E-2</c:v>
                </c:pt>
                <c:pt idx="43">
                  <c:v>2.9862E-2</c:v>
                </c:pt>
                <c:pt idx="44">
                  <c:v>3.0557000000000001E-2</c:v>
                </c:pt>
                <c:pt idx="45">
                  <c:v>3.1251000000000001E-2</c:v>
                </c:pt>
                <c:pt idx="46">
                  <c:v>3.1946000000000002E-2</c:v>
                </c:pt>
                <c:pt idx="47">
                  <c:v>3.2640000000000002E-2</c:v>
                </c:pt>
                <c:pt idx="48">
                  <c:v>3.3334000000000003E-2</c:v>
                </c:pt>
                <c:pt idx="49">
                  <c:v>3.4028000000000003E-2</c:v>
                </c:pt>
                <c:pt idx="50">
                  <c:v>3.4722999999999997E-2</c:v>
                </c:pt>
                <c:pt idx="51">
                  <c:v>3.5416999999999997E-2</c:v>
                </c:pt>
                <c:pt idx="52">
                  <c:v>3.6111999999999998E-2</c:v>
                </c:pt>
                <c:pt idx="53">
                  <c:v>3.6806999999999999E-2</c:v>
                </c:pt>
                <c:pt idx="54">
                  <c:v>3.7501E-2</c:v>
                </c:pt>
                <c:pt idx="55">
                  <c:v>3.8196000000000001E-2</c:v>
                </c:pt>
                <c:pt idx="56">
                  <c:v>3.8889E-2</c:v>
                </c:pt>
                <c:pt idx="57">
                  <c:v>3.9584000000000001E-2</c:v>
                </c:pt>
                <c:pt idx="58">
                  <c:v>4.0278000000000001E-2</c:v>
                </c:pt>
                <c:pt idx="59">
                  <c:v>4.0973000000000002E-2</c:v>
                </c:pt>
                <c:pt idx="60">
                  <c:v>4.1667999999999997E-2</c:v>
                </c:pt>
                <c:pt idx="61">
                  <c:v>4.2361999999999997E-2</c:v>
                </c:pt>
                <c:pt idx="62">
                  <c:v>4.3056999999999998E-2</c:v>
                </c:pt>
                <c:pt idx="63">
                  <c:v>4.3749999999999997E-2</c:v>
                </c:pt>
                <c:pt idx="64">
                  <c:v>4.4445999999999999E-2</c:v>
                </c:pt>
                <c:pt idx="65">
                  <c:v>4.5138999999999999E-2</c:v>
                </c:pt>
                <c:pt idx="66">
                  <c:v>4.5834E-2</c:v>
                </c:pt>
                <c:pt idx="67">
                  <c:v>4.6529000000000001E-2</c:v>
                </c:pt>
                <c:pt idx="68">
                  <c:v>4.7223000000000001E-2</c:v>
                </c:pt>
                <c:pt idx="69">
                  <c:v>4.7918000000000002E-2</c:v>
                </c:pt>
                <c:pt idx="70">
                  <c:v>4.8611000000000001E-2</c:v>
                </c:pt>
                <c:pt idx="71">
                  <c:v>4.9306999999999997E-2</c:v>
                </c:pt>
                <c:pt idx="72">
                  <c:v>0.05</c:v>
                </c:pt>
                <c:pt idx="73">
                  <c:v>5.0695999999999998E-2</c:v>
                </c:pt>
                <c:pt idx="74">
                  <c:v>5.1389999999999998E-2</c:v>
                </c:pt>
                <c:pt idx="75">
                  <c:v>5.2083999999999998E-2</c:v>
                </c:pt>
                <c:pt idx="76">
                  <c:v>5.2779E-2</c:v>
                </c:pt>
                <c:pt idx="77">
                  <c:v>5.3473E-2</c:v>
                </c:pt>
                <c:pt idx="78">
                  <c:v>5.4168000000000001E-2</c:v>
                </c:pt>
                <c:pt idx="79">
                  <c:v>5.4861E-2</c:v>
                </c:pt>
                <c:pt idx="80">
                  <c:v>5.5557000000000002E-2</c:v>
                </c:pt>
                <c:pt idx="81">
                  <c:v>5.6251000000000002E-2</c:v>
                </c:pt>
                <c:pt idx="82">
                  <c:v>5.6945999999999997E-2</c:v>
                </c:pt>
                <c:pt idx="83">
                  <c:v>5.7639999999999997E-2</c:v>
                </c:pt>
                <c:pt idx="84">
                  <c:v>5.8333999999999997E-2</c:v>
                </c:pt>
                <c:pt idx="85">
                  <c:v>5.9028999999999998E-2</c:v>
                </c:pt>
                <c:pt idx="86">
                  <c:v>5.9721999999999997E-2</c:v>
                </c:pt>
                <c:pt idx="87">
                  <c:v>6.0417999999999999E-2</c:v>
                </c:pt>
                <c:pt idx="88">
                  <c:v>6.1112E-2</c:v>
                </c:pt>
                <c:pt idx="89">
                  <c:v>6.1807000000000001E-2</c:v>
                </c:pt>
                <c:pt idx="90">
                  <c:v>6.2501000000000001E-2</c:v>
                </c:pt>
                <c:pt idx="91">
                  <c:v>6.3196000000000002E-2</c:v>
                </c:pt>
                <c:pt idx="92">
                  <c:v>6.3890000000000002E-2</c:v>
                </c:pt>
                <c:pt idx="93">
                  <c:v>6.4583000000000002E-2</c:v>
                </c:pt>
                <c:pt idx="94">
                  <c:v>6.5279000000000004E-2</c:v>
                </c:pt>
                <c:pt idx="95">
                  <c:v>6.5972000000000003E-2</c:v>
                </c:pt>
                <c:pt idx="96">
                  <c:v>6.6668000000000005E-2</c:v>
                </c:pt>
                <c:pt idx="97">
                  <c:v>6.7362000000000005E-2</c:v>
                </c:pt>
                <c:pt idx="98">
                  <c:v>6.8057000000000006E-2</c:v>
                </c:pt>
                <c:pt idx="99">
                  <c:v>6.8751000000000007E-2</c:v>
                </c:pt>
                <c:pt idx="100">
                  <c:v>6.9444000000000006E-2</c:v>
                </c:pt>
                <c:pt idx="101">
                  <c:v>7.0139999999999994E-2</c:v>
                </c:pt>
                <c:pt idx="102">
                  <c:v>7.0832999999999993E-2</c:v>
                </c:pt>
                <c:pt idx="103">
                  <c:v>7.1528999999999995E-2</c:v>
                </c:pt>
                <c:pt idx="104">
                  <c:v>7.2222999999999996E-2</c:v>
                </c:pt>
                <c:pt idx="105">
                  <c:v>7.2917999999999997E-2</c:v>
                </c:pt>
                <c:pt idx="106">
                  <c:v>7.3611999999999997E-2</c:v>
                </c:pt>
                <c:pt idx="107">
                  <c:v>7.4305999999999997E-2</c:v>
                </c:pt>
                <c:pt idx="108">
                  <c:v>7.5000999999999998E-2</c:v>
                </c:pt>
                <c:pt idx="109">
                  <c:v>7.5693999999999997E-2</c:v>
                </c:pt>
                <c:pt idx="110">
                  <c:v>7.639E-2</c:v>
                </c:pt>
                <c:pt idx="111">
                  <c:v>7.7084E-2</c:v>
                </c:pt>
                <c:pt idx="112">
                  <c:v>7.7779000000000001E-2</c:v>
                </c:pt>
                <c:pt idx="113">
                  <c:v>7.8473000000000001E-2</c:v>
                </c:pt>
                <c:pt idx="114">
                  <c:v>7.9167000000000001E-2</c:v>
                </c:pt>
                <c:pt idx="115">
                  <c:v>7.9862000000000002E-2</c:v>
                </c:pt>
                <c:pt idx="116">
                  <c:v>8.0556000000000003E-2</c:v>
                </c:pt>
                <c:pt idx="117">
                  <c:v>8.1251000000000004E-2</c:v>
                </c:pt>
                <c:pt idx="118">
                  <c:v>8.1946000000000005E-2</c:v>
                </c:pt>
                <c:pt idx="119">
                  <c:v>8.2640000000000005E-2</c:v>
                </c:pt>
                <c:pt idx="120">
                  <c:v>8.3334000000000005E-2</c:v>
                </c:pt>
                <c:pt idx="121">
                  <c:v>8.4029000000000006E-2</c:v>
                </c:pt>
                <c:pt idx="122">
                  <c:v>8.4723000000000007E-2</c:v>
                </c:pt>
                <c:pt idx="123">
                  <c:v>8.5417000000000007E-2</c:v>
                </c:pt>
                <c:pt idx="124">
                  <c:v>8.6111999999999994E-2</c:v>
                </c:pt>
                <c:pt idx="125">
                  <c:v>8.6806999999999995E-2</c:v>
                </c:pt>
                <c:pt idx="126">
                  <c:v>8.7500999999999995E-2</c:v>
                </c:pt>
                <c:pt idx="127">
                  <c:v>8.8195999999999997E-2</c:v>
                </c:pt>
                <c:pt idx="128">
                  <c:v>8.8889999999999997E-2</c:v>
                </c:pt>
                <c:pt idx="129">
                  <c:v>8.9583999999999997E-2</c:v>
                </c:pt>
                <c:pt idx="130">
                  <c:v>9.0277999999999997E-2</c:v>
                </c:pt>
                <c:pt idx="131">
                  <c:v>9.0972999999999998E-2</c:v>
                </c:pt>
                <c:pt idx="132">
                  <c:v>9.1667999999999999E-2</c:v>
                </c:pt>
                <c:pt idx="133">
                  <c:v>9.2362E-2</c:v>
                </c:pt>
                <c:pt idx="134">
                  <c:v>9.3057000000000001E-2</c:v>
                </c:pt>
                <c:pt idx="135">
                  <c:v>9.3751000000000001E-2</c:v>
                </c:pt>
                <c:pt idx="136">
                  <c:v>9.4446000000000002E-2</c:v>
                </c:pt>
                <c:pt idx="137">
                  <c:v>9.5139000000000001E-2</c:v>
                </c:pt>
                <c:pt idx="138">
                  <c:v>9.5834000000000003E-2</c:v>
                </c:pt>
                <c:pt idx="139">
                  <c:v>9.6528000000000003E-2</c:v>
                </c:pt>
                <c:pt idx="140">
                  <c:v>9.7223000000000004E-2</c:v>
                </c:pt>
                <c:pt idx="141">
                  <c:v>9.7918000000000005E-2</c:v>
                </c:pt>
                <c:pt idx="142">
                  <c:v>9.8612000000000005E-2</c:v>
                </c:pt>
                <c:pt idx="143">
                  <c:v>9.9307000000000006E-2</c:v>
                </c:pt>
                <c:pt idx="144">
                  <c:v>0.1</c:v>
                </c:pt>
                <c:pt idx="145">
                  <c:v>0.10069599999999999</c:v>
                </c:pt>
                <c:pt idx="146">
                  <c:v>0.10138900000000001</c:v>
                </c:pt>
                <c:pt idx="147">
                  <c:v>0.10208399999999999</c:v>
                </c:pt>
                <c:pt idx="148">
                  <c:v>0.102779</c:v>
                </c:pt>
                <c:pt idx="149">
                  <c:v>0.103473</c:v>
                </c:pt>
                <c:pt idx="150">
                  <c:v>0.104168</c:v>
                </c:pt>
                <c:pt idx="151">
                  <c:v>0.104861</c:v>
                </c:pt>
                <c:pt idx="152">
                  <c:v>0.105557</c:v>
                </c:pt>
                <c:pt idx="153">
                  <c:v>0.10625</c:v>
                </c:pt>
                <c:pt idx="154">
                  <c:v>0.106946</c:v>
                </c:pt>
                <c:pt idx="155">
                  <c:v>0.10764</c:v>
                </c:pt>
                <c:pt idx="156">
                  <c:v>0.108334</c:v>
                </c:pt>
                <c:pt idx="157">
                  <c:v>0.109029</c:v>
                </c:pt>
                <c:pt idx="158">
                  <c:v>0.109722</c:v>
                </c:pt>
                <c:pt idx="159">
                  <c:v>0.110418</c:v>
                </c:pt>
                <c:pt idx="160">
                  <c:v>0.111111</c:v>
                </c:pt>
                <c:pt idx="161">
                  <c:v>0.111807</c:v>
                </c:pt>
                <c:pt idx="162">
                  <c:v>0.112501</c:v>
                </c:pt>
                <c:pt idx="163">
                  <c:v>0.113196</c:v>
                </c:pt>
                <c:pt idx="164">
                  <c:v>0.11389000000000001</c:v>
                </c:pt>
                <c:pt idx="165">
                  <c:v>0.11458400000000001</c:v>
                </c:pt>
                <c:pt idx="166">
                  <c:v>0.11527900000000001</c:v>
                </c:pt>
                <c:pt idx="167">
                  <c:v>0.11597200000000001</c:v>
                </c:pt>
                <c:pt idx="168">
                  <c:v>0.11666799999999999</c:v>
                </c:pt>
                <c:pt idx="169">
                  <c:v>0.11736199999999999</c:v>
                </c:pt>
                <c:pt idx="170">
                  <c:v>0.118057</c:v>
                </c:pt>
                <c:pt idx="171">
                  <c:v>0.118751</c:v>
                </c:pt>
                <c:pt idx="172">
                  <c:v>0.119446</c:v>
                </c:pt>
                <c:pt idx="173">
                  <c:v>0.12014</c:v>
                </c:pt>
                <c:pt idx="174">
                  <c:v>0.120833</c:v>
                </c:pt>
                <c:pt idx="175">
                  <c:v>0.121529</c:v>
                </c:pt>
                <c:pt idx="176">
                  <c:v>0.122223</c:v>
                </c:pt>
                <c:pt idx="177">
                  <c:v>0.122918</c:v>
                </c:pt>
                <c:pt idx="178">
                  <c:v>0.123612</c:v>
                </c:pt>
                <c:pt idx="179">
                  <c:v>0.124307</c:v>
                </c:pt>
                <c:pt idx="180">
                  <c:v>0.125001</c:v>
                </c:pt>
                <c:pt idx="181">
                  <c:v>0.125694</c:v>
                </c:pt>
                <c:pt idx="182">
                  <c:v>0.12639</c:v>
                </c:pt>
                <c:pt idx="183">
                  <c:v>0.127083</c:v>
                </c:pt>
                <c:pt idx="184">
                  <c:v>0.127779</c:v>
                </c:pt>
                <c:pt idx="185">
                  <c:v>0.128473</c:v>
                </c:pt>
                <c:pt idx="186">
                  <c:v>0.12916800000000001</c:v>
                </c:pt>
                <c:pt idx="187">
                  <c:v>0.12986200000000001</c:v>
                </c:pt>
                <c:pt idx="188">
                  <c:v>0.13055600000000001</c:v>
                </c:pt>
                <c:pt idx="189">
                  <c:v>0.13125100000000001</c:v>
                </c:pt>
                <c:pt idx="190">
                  <c:v>0.13194400000000001</c:v>
                </c:pt>
                <c:pt idx="191">
                  <c:v>0.13264000000000001</c:v>
                </c:pt>
                <c:pt idx="192">
                  <c:v>0.13333400000000001</c:v>
                </c:pt>
                <c:pt idx="193">
                  <c:v>0.13402900000000001</c:v>
                </c:pt>
                <c:pt idx="194">
                  <c:v>0.13472300000000001</c:v>
                </c:pt>
                <c:pt idx="195">
                  <c:v>0.13541700000000001</c:v>
                </c:pt>
                <c:pt idx="196">
                  <c:v>0.13611200000000001</c:v>
                </c:pt>
                <c:pt idx="197">
                  <c:v>0.13680600000000001</c:v>
                </c:pt>
                <c:pt idx="198">
                  <c:v>0.13750100000000001</c:v>
                </c:pt>
                <c:pt idx="199">
                  <c:v>0.13819600000000001</c:v>
                </c:pt>
                <c:pt idx="200">
                  <c:v>0.13889000000000001</c:v>
                </c:pt>
                <c:pt idx="201">
                  <c:v>0.13958400000000001</c:v>
                </c:pt>
                <c:pt idx="202">
                  <c:v>0.14027800000000001</c:v>
                </c:pt>
                <c:pt idx="203">
                  <c:v>0.14097299999999999</c:v>
                </c:pt>
                <c:pt idx="204">
                  <c:v>0.14166699999999999</c:v>
                </c:pt>
                <c:pt idx="205">
                  <c:v>0.14236199999999999</c:v>
                </c:pt>
                <c:pt idx="206">
                  <c:v>0.14305699999999999</c:v>
                </c:pt>
                <c:pt idx="207">
                  <c:v>0.14375099999999999</c:v>
                </c:pt>
                <c:pt idx="208">
                  <c:v>0.14444599999999999</c:v>
                </c:pt>
                <c:pt idx="209">
                  <c:v>0.14513999999999999</c:v>
                </c:pt>
                <c:pt idx="210">
                  <c:v>0.14583399999999999</c:v>
                </c:pt>
                <c:pt idx="211">
                  <c:v>0.14652799999999999</c:v>
                </c:pt>
                <c:pt idx="212">
                  <c:v>0.14722299999999999</c:v>
                </c:pt>
                <c:pt idx="213">
                  <c:v>0.14791799999999999</c:v>
                </c:pt>
                <c:pt idx="214">
                  <c:v>0.14861199999999999</c:v>
                </c:pt>
                <c:pt idx="215">
                  <c:v>0.149307</c:v>
                </c:pt>
                <c:pt idx="216">
                  <c:v>0.150001</c:v>
                </c:pt>
                <c:pt idx="217">
                  <c:v>0.150696</c:v>
                </c:pt>
                <c:pt idx="218">
                  <c:v>0.151389</c:v>
                </c:pt>
                <c:pt idx="219">
                  <c:v>0.152084</c:v>
                </c:pt>
                <c:pt idx="220">
                  <c:v>0.152779</c:v>
                </c:pt>
                <c:pt idx="221">
                  <c:v>0.153473</c:v>
                </c:pt>
                <c:pt idx="222">
                  <c:v>0.154168</c:v>
                </c:pt>
                <c:pt idx="223">
                  <c:v>0.154862</c:v>
                </c:pt>
                <c:pt idx="224">
                  <c:v>0.155557</c:v>
                </c:pt>
                <c:pt idx="225">
                  <c:v>0.15625</c:v>
                </c:pt>
                <c:pt idx="226">
                  <c:v>0.156946</c:v>
                </c:pt>
                <c:pt idx="227">
                  <c:v>0.157639</c:v>
                </c:pt>
                <c:pt idx="228">
                  <c:v>0.158334</c:v>
                </c:pt>
                <c:pt idx="229">
                  <c:v>0.159029</c:v>
                </c:pt>
                <c:pt idx="230">
                  <c:v>0.159723</c:v>
                </c:pt>
                <c:pt idx="231">
                  <c:v>0.16041800000000001</c:v>
                </c:pt>
                <c:pt idx="232">
                  <c:v>0.161111</c:v>
                </c:pt>
                <c:pt idx="233">
                  <c:v>0.16180700000000001</c:v>
                </c:pt>
                <c:pt idx="234">
                  <c:v>0.16250000000000001</c:v>
                </c:pt>
                <c:pt idx="235">
                  <c:v>0.16319600000000001</c:v>
                </c:pt>
                <c:pt idx="236">
                  <c:v>0.16389000000000001</c:v>
                </c:pt>
                <c:pt idx="237">
                  <c:v>0.16458400000000001</c:v>
                </c:pt>
                <c:pt idx="238">
                  <c:v>0.16527900000000001</c:v>
                </c:pt>
                <c:pt idx="239">
                  <c:v>0.16597200000000001</c:v>
                </c:pt>
                <c:pt idx="240">
                  <c:v>0.16666800000000001</c:v>
                </c:pt>
                <c:pt idx="241">
                  <c:v>0.16736100000000001</c:v>
                </c:pt>
                <c:pt idx="242">
                  <c:v>0.16805700000000001</c:v>
                </c:pt>
                <c:pt idx="243">
                  <c:v>0.16875100000000001</c:v>
                </c:pt>
                <c:pt idx="244">
                  <c:v>0.16944600000000001</c:v>
                </c:pt>
                <c:pt idx="245">
                  <c:v>0.17014000000000001</c:v>
                </c:pt>
                <c:pt idx="246">
                  <c:v>0.17083300000000001</c:v>
                </c:pt>
                <c:pt idx="247">
                  <c:v>0.17152899999999999</c:v>
                </c:pt>
                <c:pt idx="248">
                  <c:v>0.17222199999999999</c:v>
                </c:pt>
                <c:pt idx="249">
                  <c:v>0.17291799999999999</c:v>
                </c:pt>
                <c:pt idx="250">
                  <c:v>0.17361199999999999</c:v>
                </c:pt>
                <c:pt idx="251">
                  <c:v>0.17430699999999999</c:v>
                </c:pt>
                <c:pt idx="252">
                  <c:v>0.17500099999999999</c:v>
                </c:pt>
                <c:pt idx="253">
                  <c:v>0.17569599999999999</c:v>
                </c:pt>
                <c:pt idx="254">
                  <c:v>0.17638999999999999</c:v>
                </c:pt>
                <c:pt idx="255">
                  <c:v>0.17708299999999999</c:v>
                </c:pt>
                <c:pt idx="256">
                  <c:v>0.17777899999999999</c:v>
                </c:pt>
                <c:pt idx="257">
                  <c:v>0.17847299999999999</c:v>
                </c:pt>
                <c:pt idx="258">
                  <c:v>0.17916799999999999</c:v>
                </c:pt>
                <c:pt idx="259">
                  <c:v>0.17986199999999999</c:v>
                </c:pt>
                <c:pt idx="260">
                  <c:v>0.180557</c:v>
                </c:pt>
                <c:pt idx="261">
                  <c:v>0.181251</c:v>
                </c:pt>
                <c:pt idx="262">
                  <c:v>0.18194399999999999</c:v>
                </c:pt>
                <c:pt idx="263">
                  <c:v>0.18264</c:v>
                </c:pt>
                <c:pt idx="264">
                  <c:v>0.183334</c:v>
                </c:pt>
                <c:pt idx="265">
                  <c:v>0.184029</c:v>
                </c:pt>
                <c:pt idx="266">
                  <c:v>0.184723</c:v>
                </c:pt>
                <c:pt idx="267">
                  <c:v>0.185418</c:v>
                </c:pt>
                <c:pt idx="268">
                  <c:v>0.186112</c:v>
                </c:pt>
                <c:pt idx="269">
                  <c:v>0.186806</c:v>
                </c:pt>
                <c:pt idx="270">
                  <c:v>0.187501</c:v>
                </c:pt>
                <c:pt idx="271">
                  <c:v>0.188194</c:v>
                </c:pt>
                <c:pt idx="272">
                  <c:v>0.18889</c:v>
                </c:pt>
                <c:pt idx="273">
                  <c:v>0.189584</c:v>
                </c:pt>
                <c:pt idx="274">
                  <c:v>0.190279</c:v>
                </c:pt>
                <c:pt idx="275">
                  <c:v>0.190973</c:v>
                </c:pt>
                <c:pt idx="276">
                  <c:v>0.191667</c:v>
                </c:pt>
                <c:pt idx="277">
                  <c:v>0.19236200000000001</c:v>
                </c:pt>
                <c:pt idx="278">
                  <c:v>0.19305600000000001</c:v>
                </c:pt>
                <c:pt idx="279">
                  <c:v>0.19375100000000001</c:v>
                </c:pt>
                <c:pt idx="280">
                  <c:v>0.19444600000000001</c:v>
                </c:pt>
                <c:pt idx="281">
                  <c:v>0.19514000000000001</c:v>
                </c:pt>
                <c:pt idx="282">
                  <c:v>0.19583400000000001</c:v>
                </c:pt>
                <c:pt idx="283">
                  <c:v>0.19652800000000001</c:v>
                </c:pt>
                <c:pt idx="284">
                  <c:v>0.19722300000000001</c:v>
                </c:pt>
                <c:pt idx="285">
                  <c:v>0.19791700000000001</c:v>
                </c:pt>
                <c:pt idx="286">
                  <c:v>0.19861200000000001</c:v>
                </c:pt>
                <c:pt idx="287">
                  <c:v>0.19930700000000001</c:v>
                </c:pt>
                <c:pt idx="288">
                  <c:v>0.20000100000000001</c:v>
                </c:pt>
                <c:pt idx="289">
                  <c:v>0.20069600000000001</c:v>
                </c:pt>
                <c:pt idx="290">
                  <c:v>0.20138900000000001</c:v>
                </c:pt>
                <c:pt idx="291">
                  <c:v>0.20208400000000001</c:v>
                </c:pt>
                <c:pt idx="292">
                  <c:v>0.20277800000000001</c:v>
                </c:pt>
                <c:pt idx="293">
                  <c:v>0.20347299999999999</c:v>
                </c:pt>
                <c:pt idx="294">
                  <c:v>0.20416799999999999</c:v>
                </c:pt>
                <c:pt idx="295">
                  <c:v>0.20486199999999999</c:v>
                </c:pt>
                <c:pt idx="296">
                  <c:v>0.20555699999999999</c:v>
                </c:pt>
                <c:pt idx="297">
                  <c:v>0.20624999999999999</c:v>
                </c:pt>
                <c:pt idx="298">
                  <c:v>0.20694599999999999</c:v>
                </c:pt>
                <c:pt idx="299">
                  <c:v>0.20763899999999999</c:v>
                </c:pt>
                <c:pt idx="300">
                  <c:v>0.20833399999999999</c:v>
                </c:pt>
                <c:pt idx="301">
                  <c:v>0.20902899999999999</c:v>
                </c:pt>
                <c:pt idx="302">
                  <c:v>0.20972299999999999</c:v>
                </c:pt>
                <c:pt idx="303">
                  <c:v>0.21041799999999999</c:v>
                </c:pt>
                <c:pt idx="304">
                  <c:v>0.21111199999999999</c:v>
                </c:pt>
                <c:pt idx="305">
                  <c:v>0.211807</c:v>
                </c:pt>
                <c:pt idx="306">
                  <c:v>0.21249999999999999</c:v>
                </c:pt>
                <c:pt idx="307">
                  <c:v>0.213196</c:v>
                </c:pt>
                <c:pt idx="308">
                  <c:v>0.21389</c:v>
                </c:pt>
                <c:pt idx="309">
                  <c:v>0.214584</c:v>
                </c:pt>
                <c:pt idx="310">
                  <c:v>0.215279</c:v>
                </c:pt>
                <c:pt idx="311">
                  <c:v>0.215973</c:v>
                </c:pt>
                <c:pt idx="312">
                  <c:v>0.216668</c:v>
                </c:pt>
                <c:pt idx="313">
                  <c:v>0.217361</c:v>
                </c:pt>
                <c:pt idx="314">
                  <c:v>0.218057</c:v>
                </c:pt>
                <c:pt idx="315">
                  <c:v>0.21875</c:v>
                </c:pt>
                <c:pt idx="316">
                  <c:v>0.219446</c:v>
                </c:pt>
                <c:pt idx="317">
                  <c:v>0.22014</c:v>
                </c:pt>
                <c:pt idx="318">
                  <c:v>0.220834</c:v>
                </c:pt>
                <c:pt idx="319">
                  <c:v>0.221529</c:v>
                </c:pt>
                <c:pt idx="320">
                  <c:v>0.222222</c:v>
                </c:pt>
                <c:pt idx="321">
                  <c:v>0.22291800000000001</c:v>
                </c:pt>
                <c:pt idx="322">
                  <c:v>0.223611</c:v>
                </c:pt>
                <c:pt idx="323">
                  <c:v>0.22430700000000001</c:v>
                </c:pt>
                <c:pt idx="324">
                  <c:v>0.22500100000000001</c:v>
                </c:pt>
                <c:pt idx="325">
                  <c:v>0.22569600000000001</c:v>
                </c:pt>
                <c:pt idx="326">
                  <c:v>0.22639000000000001</c:v>
                </c:pt>
                <c:pt idx="327">
                  <c:v>0.22708300000000001</c:v>
                </c:pt>
                <c:pt idx="328">
                  <c:v>0.22777900000000001</c:v>
                </c:pt>
                <c:pt idx="329">
                  <c:v>0.22847200000000001</c:v>
                </c:pt>
                <c:pt idx="330">
                  <c:v>0.22916800000000001</c:v>
                </c:pt>
                <c:pt idx="331">
                  <c:v>0.22986200000000001</c:v>
                </c:pt>
                <c:pt idx="332">
                  <c:v>0.23055700000000001</c:v>
                </c:pt>
                <c:pt idx="333">
                  <c:v>0.23125100000000001</c:v>
                </c:pt>
                <c:pt idx="334">
                  <c:v>0.23194400000000001</c:v>
                </c:pt>
                <c:pt idx="335">
                  <c:v>0.23264000000000001</c:v>
                </c:pt>
                <c:pt idx="336">
                  <c:v>0.23333300000000001</c:v>
                </c:pt>
                <c:pt idx="337">
                  <c:v>0.23402899999999999</c:v>
                </c:pt>
                <c:pt idx="338">
                  <c:v>0.23472299999999999</c:v>
                </c:pt>
                <c:pt idx="339">
                  <c:v>0.23541799999999999</c:v>
                </c:pt>
                <c:pt idx="340">
                  <c:v>0.23611199999999999</c:v>
                </c:pt>
                <c:pt idx="341">
                  <c:v>0.23680599999999999</c:v>
                </c:pt>
                <c:pt idx="342">
                  <c:v>0.23750099999999999</c:v>
                </c:pt>
                <c:pt idx="343">
                  <c:v>0.23819399999999999</c:v>
                </c:pt>
                <c:pt idx="344">
                  <c:v>0.23888999999999999</c:v>
                </c:pt>
                <c:pt idx="345">
                  <c:v>0.23958399999999999</c:v>
                </c:pt>
                <c:pt idx="346">
                  <c:v>0.24027899999999999</c:v>
                </c:pt>
                <c:pt idx="347">
                  <c:v>0.24097299999999999</c:v>
                </c:pt>
                <c:pt idx="348">
                  <c:v>0.24166799999999999</c:v>
                </c:pt>
                <c:pt idx="349">
                  <c:v>0.24236199999999999</c:v>
                </c:pt>
                <c:pt idx="350">
                  <c:v>0.24305599999999999</c:v>
                </c:pt>
                <c:pt idx="351">
                  <c:v>0.243751</c:v>
                </c:pt>
                <c:pt idx="352">
                  <c:v>0.244446</c:v>
                </c:pt>
                <c:pt idx="353">
                  <c:v>0.24514</c:v>
                </c:pt>
                <c:pt idx="354">
                  <c:v>0.245834</c:v>
                </c:pt>
                <c:pt idx="355">
                  <c:v>0.246529</c:v>
                </c:pt>
                <c:pt idx="356">
                  <c:v>0.247223</c:v>
                </c:pt>
                <c:pt idx="357">
                  <c:v>0.247917</c:v>
                </c:pt>
                <c:pt idx="358">
                  <c:v>0.248612</c:v>
                </c:pt>
                <c:pt idx="359">
                  <c:v>0.249306</c:v>
                </c:pt>
                <c:pt idx="360">
                  <c:v>0.25000099999999997</c:v>
                </c:pt>
                <c:pt idx="361">
                  <c:v>0.25069599999999997</c:v>
                </c:pt>
                <c:pt idx="362">
                  <c:v>0.25139</c:v>
                </c:pt>
                <c:pt idx="363">
                  <c:v>0.25208399999999997</c:v>
                </c:pt>
                <c:pt idx="364">
                  <c:v>0.252778</c:v>
                </c:pt>
                <c:pt idx="365">
                  <c:v>0.253473</c:v>
                </c:pt>
                <c:pt idx="366">
                  <c:v>0.25416699999999998</c:v>
                </c:pt>
                <c:pt idx="367">
                  <c:v>0.25486199999999998</c:v>
                </c:pt>
                <c:pt idx="368">
                  <c:v>0.25555699999999998</c:v>
                </c:pt>
                <c:pt idx="369">
                  <c:v>0.25625100000000001</c:v>
                </c:pt>
                <c:pt idx="370">
                  <c:v>0.25694600000000001</c:v>
                </c:pt>
                <c:pt idx="371">
                  <c:v>0.25763900000000001</c:v>
                </c:pt>
                <c:pt idx="372">
                  <c:v>0.25833400000000001</c:v>
                </c:pt>
                <c:pt idx="373">
                  <c:v>0.25902799999999998</c:v>
                </c:pt>
                <c:pt idx="374">
                  <c:v>0.25972299999999998</c:v>
                </c:pt>
                <c:pt idx="375">
                  <c:v>0.26041799999999998</c:v>
                </c:pt>
                <c:pt idx="376">
                  <c:v>0.26111200000000001</c:v>
                </c:pt>
                <c:pt idx="377">
                  <c:v>0.26180700000000001</c:v>
                </c:pt>
                <c:pt idx="378">
                  <c:v>0.26250000000000001</c:v>
                </c:pt>
                <c:pt idx="379">
                  <c:v>0.26319599999999999</c:v>
                </c:pt>
                <c:pt idx="380">
                  <c:v>0.26388899999999998</c:v>
                </c:pt>
                <c:pt idx="381">
                  <c:v>0.26458399999999999</c:v>
                </c:pt>
                <c:pt idx="382">
                  <c:v>0.26527899999999999</c:v>
                </c:pt>
                <c:pt idx="383">
                  <c:v>0.26597300000000001</c:v>
                </c:pt>
                <c:pt idx="384">
                  <c:v>0.26666800000000002</c:v>
                </c:pt>
                <c:pt idx="385">
                  <c:v>0.26736100000000002</c:v>
                </c:pt>
                <c:pt idx="386">
                  <c:v>0.26805699999999999</c:v>
                </c:pt>
                <c:pt idx="387">
                  <c:v>0.26874999999999999</c:v>
                </c:pt>
                <c:pt idx="388">
                  <c:v>0.26944600000000002</c:v>
                </c:pt>
                <c:pt idx="389">
                  <c:v>0.27013999999999999</c:v>
                </c:pt>
                <c:pt idx="390">
                  <c:v>0.27083400000000002</c:v>
                </c:pt>
                <c:pt idx="391">
                  <c:v>0.27152900000000002</c:v>
                </c:pt>
                <c:pt idx="392">
                  <c:v>0.27222299999999999</c:v>
                </c:pt>
                <c:pt idx="393">
                  <c:v>0.27291799999999999</c:v>
                </c:pt>
                <c:pt idx="394">
                  <c:v>0.27361099999999999</c:v>
                </c:pt>
                <c:pt idx="395">
                  <c:v>0.27430700000000002</c:v>
                </c:pt>
                <c:pt idx="396">
                  <c:v>0.275001</c:v>
                </c:pt>
                <c:pt idx="397">
                  <c:v>0.275696</c:v>
                </c:pt>
                <c:pt idx="398">
                  <c:v>0.27639000000000002</c:v>
                </c:pt>
                <c:pt idx="399">
                  <c:v>0.277084</c:v>
                </c:pt>
                <c:pt idx="400">
                  <c:v>0.277779</c:v>
                </c:pt>
                <c:pt idx="401">
                  <c:v>0.278472</c:v>
                </c:pt>
                <c:pt idx="402">
                  <c:v>0.27916800000000003</c:v>
                </c:pt>
                <c:pt idx="403">
                  <c:v>0.27986100000000003</c:v>
                </c:pt>
                <c:pt idx="404">
                  <c:v>0.280557</c:v>
                </c:pt>
                <c:pt idx="405">
                  <c:v>0.28125099999999997</c:v>
                </c:pt>
                <c:pt idx="406">
                  <c:v>0.28194599999999997</c:v>
                </c:pt>
                <c:pt idx="407">
                  <c:v>0.28264</c:v>
                </c:pt>
                <c:pt idx="408">
                  <c:v>0.283333</c:v>
                </c:pt>
                <c:pt idx="409">
                  <c:v>0.28402899999999998</c:v>
                </c:pt>
                <c:pt idx="410">
                  <c:v>0.28472199999999998</c:v>
                </c:pt>
                <c:pt idx="411">
                  <c:v>0.28541800000000001</c:v>
                </c:pt>
                <c:pt idx="412">
                  <c:v>0.28611199999999998</c:v>
                </c:pt>
                <c:pt idx="413">
                  <c:v>0.28680699999999998</c:v>
                </c:pt>
                <c:pt idx="414">
                  <c:v>0.28750100000000001</c:v>
                </c:pt>
                <c:pt idx="415">
                  <c:v>0.28819400000000001</c:v>
                </c:pt>
                <c:pt idx="416">
                  <c:v>0.28888999999999998</c:v>
                </c:pt>
                <c:pt idx="417">
                  <c:v>0.28958299999999998</c:v>
                </c:pt>
                <c:pt idx="418">
                  <c:v>0.29027900000000001</c:v>
                </c:pt>
                <c:pt idx="419">
                  <c:v>0.29097299999999998</c:v>
                </c:pt>
                <c:pt idx="420">
                  <c:v>0.29166799999999998</c:v>
                </c:pt>
                <c:pt idx="421">
                  <c:v>0.29236200000000001</c:v>
                </c:pt>
                <c:pt idx="422">
                  <c:v>0.29305599999999998</c:v>
                </c:pt>
                <c:pt idx="423">
                  <c:v>0.29375099999999998</c:v>
                </c:pt>
                <c:pt idx="424">
                  <c:v>0.29444399999999998</c:v>
                </c:pt>
                <c:pt idx="425">
                  <c:v>0.29514000000000001</c:v>
                </c:pt>
                <c:pt idx="426">
                  <c:v>0.29583399999999999</c:v>
                </c:pt>
                <c:pt idx="427">
                  <c:v>0.29652899999999999</c:v>
                </c:pt>
                <c:pt idx="428">
                  <c:v>0.29722300000000001</c:v>
                </c:pt>
                <c:pt idx="429">
                  <c:v>0.29791699999999999</c:v>
                </c:pt>
                <c:pt idx="430">
                  <c:v>0.29861199999999999</c:v>
                </c:pt>
                <c:pt idx="431">
                  <c:v>0.29930600000000002</c:v>
                </c:pt>
                <c:pt idx="432">
                  <c:v>0.30000100000000002</c:v>
                </c:pt>
                <c:pt idx="433">
                  <c:v>0.30069600000000002</c:v>
                </c:pt>
                <c:pt idx="434">
                  <c:v>0.30138999999999999</c:v>
                </c:pt>
                <c:pt idx="435">
                  <c:v>0.30208400000000002</c:v>
                </c:pt>
                <c:pt idx="436">
                  <c:v>0.30277900000000002</c:v>
                </c:pt>
                <c:pt idx="437">
                  <c:v>0.30347299999999999</c:v>
                </c:pt>
                <c:pt idx="438">
                  <c:v>0.30416700000000002</c:v>
                </c:pt>
                <c:pt idx="439">
                  <c:v>0.30486200000000002</c:v>
                </c:pt>
                <c:pt idx="440">
                  <c:v>0.30555700000000002</c:v>
                </c:pt>
                <c:pt idx="441">
                  <c:v>0.306251</c:v>
                </c:pt>
                <c:pt idx="442">
                  <c:v>0.306946</c:v>
                </c:pt>
                <c:pt idx="443">
                  <c:v>0.30764000000000002</c:v>
                </c:pt>
                <c:pt idx="444">
                  <c:v>0.308334</c:v>
                </c:pt>
                <c:pt idx="445">
                  <c:v>0.30902800000000002</c:v>
                </c:pt>
                <c:pt idx="446">
                  <c:v>0.30972300000000003</c:v>
                </c:pt>
                <c:pt idx="447">
                  <c:v>0.310417</c:v>
                </c:pt>
                <c:pt idx="448">
                  <c:v>0.311112</c:v>
                </c:pt>
                <c:pt idx="449">
                  <c:v>0.311807</c:v>
                </c:pt>
                <c:pt idx="450">
                  <c:v>0.31250099999999997</c:v>
                </c:pt>
                <c:pt idx="451">
                  <c:v>0.31319599999999997</c:v>
                </c:pt>
                <c:pt idx="452">
                  <c:v>0.31388899999999997</c:v>
                </c:pt>
                <c:pt idx="453">
                  <c:v>0.31458399999999997</c:v>
                </c:pt>
                <c:pt idx="454">
                  <c:v>0.315278</c:v>
                </c:pt>
                <c:pt idx="455">
                  <c:v>0.315973</c:v>
                </c:pt>
                <c:pt idx="456">
                  <c:v>0.31666800000000001</c:v>
                </c:pt>
                <c:pt idx="457">
                  <c:v>0.31736199999999998</c:v>
                </c:pt>
                <c:pt idx="458">
                  <c:v>0.31805699999999998</c:v>
                </c:pt>
                <c:pt idx="459">
                  <c:v>0.31874999999999998</c:v>
                </c:pt>
                <c:pt idx="460">
                  <c:v>0.31944600000000001</c:v>
                </c:pt>
                <c:pt idx="461">
                  <c:v>0.32013900000000001</c:v>
                </c:pt>
                <c:pt idx="462">
                  <c:v>0.32083400000000001</c:v>
                </c:pt>
                <c:pt idx="463">
                  <c:v>0.32152900000000001</c:v>
                </c:pt>
                <c:pt idx="464">
                  <c:v>0.32222299999999998</c:v>
                </c:pt>
                <c:pt idx="465">
                  <c:v>0.32291799999999998</c:v>
                </c:pt>
                <c:pt idx="466">
                  <c:v>0.32361099999999998</c:v>
                </c:pt>
                <c:pt idx="467">
                  <c:v>0.32430700000000001</c:v>
                </c:pt>
                <c:pt idx="468">
                  <c:v>0.32500000000000001</c:v>
                </c:pt>
                <c:pt idx="469">
                  <c:v>0.32569599999999999</c:v>
                </c:pt>
                <c:pt idx="470">
                  <c:v>0.32639000000000001</c:v>
                </c:pt>
                <c:pt idx="471">
                  <c:v>0.32708399999999999</c:v>
                </c:pt>
                <c:pt idx="472">
                  <c:v>0.32777899999999999</c:v>
                </c:pt>
                <c:pt idx="473">
                  <c:v>0.32847199999999999</c:v>
                </c:pt>
                <c:pt idx="474">
                  <c:v>0.32916800000000002</c:v>
                </c:pt>
                <c:pt idx="475">
                  <c:v>0.32986100000000002</c:v>
                </c:pt>
                <c:pt idx="476">
                  <c:v>0.33055699999999999</c:v>
                </c:pt>
                <c:pt idx="477">
                  <c:v>0.33125100000000002</c:v>
                </c:pt>
                <c:pt idx="478">
                  <c:v>0.33194600000000002</c:v>
                </c:pt>
                <c:pt idx="479">
                  <c:v>0.33263999999999999</c:v>
                </c:pt>
                <c:pt idx="480">
                  <c:v>0.33333400000000002</c:v>
                </c:pt>
                <c:pt idx="481">
                  <c:v>0.33402900000000002</c:v>
                </c:pt>
                <c:pt idx="482">
                  <c:v>0.33472200000000002</c:v>
                </c:pt>
                <c:pt idx="483">
                  <c:v>0.33541799999999999</c:v>
                </c:pt>
                <c:pt idx="484">
                  <c:v>0.33611200000000002</c:v>
                </c:pt>
                <c:pt idx="485">
                  <c:v>0.33680700000000002</c:v>
                </c:pt>
                <c:pt idx="486">
                  <c:v>0.337501</c:v>
                </c:pt>
                <c:pt idx="487">
                  <c:v>0.338196</c:v>
                </c:pt>
                <c:pt idx="488">
                  <c:v>0.33889000000000002</c:v>
                </c:pt>
                <c:pt idx="489">
                  <c:v>0.33958300000000002</c:v>
                </c:pt>
                <c:pt idx="490">
                  <c:v>0.340279</c:v>
                </c:pt>
                <c:pt idx="491">
                  <c:v>0.340972</c:v>
                </c:pt>
                <c:pt idx="492">
                  <c:v>0.34166800000000003</c:v>
                </c:pt>
                <c:pt idx="493">
                  <c:v>0.342362</c:v>
                </c:pt>
                <c:pt idx="494">
                  <c:v>0.343057</c:v>
                </c:pt>
                <c:pt idx="495">
                  <c:v>0.34375099999999997</c:v>
                </c:pt>
                <c:pt idx="496">
                  <c:v>0.34444399999999997</c:v>
                </c:pt>
                <c:pt idx="497">
                  <c:v>0.34514</c:v>
                </c:pt>
                <c:pt idx="498">
                  <c:v>0.345833</c:v>
                </c:pt>
                <c:pt idx="499">
                  <c:v>0.34652899999999998</c:v>
                </c:pt>
                <c:pt idx="500">
                  <c:v>0.347223</c:v>
                </c:pt>
                <c:pt idx="501">
                  <c:v>0.34791800000000001</c:v>
                </c:pt>
                <c:pt idx="502">
                  <c:v>0.34861199999999998</c:v>
                </c:pt>
                <c:pt idx="503">
                  <c:v>0.34930600000000001</c:v>
                </c:pt>
                <c:pt idx="504">
                  <c:v>0.35000100000000001</c:v>
                </c:pt>
                <c:pt idx="505">
                  <c:v>0.35069400000000001</c:v>
                </c:pt>
                <c:pt idx="506">
                  <c:v>0.35138999999999998</c:v>
                </c:pt>
                <c:pt idx="507">
                  <c:v>0.35208400000000001</c:v>
                </c:pt>
                <c:pt idx="508">
                  <c:v>0.35277900000000001</c:v>
                </c:pt>
                <c:pt idx="509">
                  <c:v>0.35347299999999998</c:v>
                </c:pt>
                <c:pt idx="510">
                  <c:v>0.35416700000000001</c:v>
                </c:pt>
                <c:pt idx="511">
                  <c:v>0.35486200000000001</c:v>
                </c:pt>
                <c:pt idx="512">
                  <c:v>0.35555599999999998</c:v>
                </c:pt>
                <c:pt idx="513">
                  <c:v>0.35625099999999998</c:v>
                </c:pt>
                <c:pt idx="514">
                  <c:v>0.35694599999999999</c:v>
                </c:pt>
                <c:pt idx="515">
                  <c:v>0.35764000000000001</c:v>
                </c:pt>
                <c:pt idx="516">
                  <c:v>0.35833500000000001</c:v>
                </c:pt>
                <c:pt idx="517">
                  <c:v>0.35902800000000001</c:v>
                </c:pt>
                <c:pt idx="518">
                  <c:v>0.35972300000000001</c:v>
                </c:pt>
                <c:pt idx="519">
                  <c:v>0.36041699999999999</c:v>
                </c:pt>
                <c:pt idx="520">
                  <c:v>0.36111199999999999</c:v>
                </c:pt>
                <c:pt idx="521">
                  <c:v>0.36180699999999999</c:v>
                </c:pt>
                <c:pt idx="522">
                  <c:v>0.36250100000000002</c:v>
                </c:pt>
                <c:pt idx="523">
                  <c:v>0.36319600000000002</c:v>
                </c:pt>
                <c:pt idx="524">
                  <c:v>0.36388999999999999</c:v>
                </c:pt>
                <c:pt idx="525">
                  <c:v>0.36458400000000002</c:v>
                </c:pt>
                <c:pt idx="526">
                  <c:v>0.36527799999999999</c:v>
                </c:pt>
                <c:pt idx="527">
                  <c:v>0.36597299999999999</c:v>
                </c:pt>
                <c:pt idx="528">
                  <c:v>0.36666799999999999</c:v>
                </c:pt>
                <c:pt idx="529">
                  <c:v>0.36736200000000002</c:v>
                </c:pt>
                <c:pt idx="530">
                  <c:v>0.36805700000000002</c:v>
                </c:pt>
                <c:pt idx="531">
                  <c:v>0.368751</c:v>
                </c:pt>
                <c:pt idx="532">
                  <c:v>0.369446</c:v>
                </c:pt>
                <c:pt idx="533">
                  <c:v>0.370139</c:v>
                </c:pt>
                <c:pt idx="534">
                  <c:v>0.370834</c:v>
                </c:pt>
                <c:pt idx="535">
                  <c:v>0.37152800000000002</c:v>
                </c:pt>
                <c:pt idx="536">
                  <c:v>0.37222300000000003</c:v>
                </c:pt>
                <c:pt idx="537">
                  <c:v>0.37291800000000003</c:v>
                </c:pt>
                <c:pt idx="538">
                  <c:v>0.373612</c:v>
                </c:pt>
                <c:pt idx="539">
                  <c:v>0.374307</c:v>
                </c:pt>
                <c:pt idx="540">
                  <c:v>0.375</c:v>
                </c:pt>
                <c:pt idx="541">
                  <c:v>0.37569599999999997</c:v>
                </c:pt>
                <c:pt idx="542">
                  <c:v>0.37638899999999997</c:v>
                </c:pt>
                <c:pt idx="543">
                  <c:v>0.37708399999999997</c:v>
                </c:pt>
                <c:pt idx="544">
                  <c:v>0.37777899999999998</c:v>
                </c:pt>
                <c:pt idx="545">
                  <c:v>0.378473</c:v>
                </c:pt>
                <c:pt idx="546">
                  <c:v>0.37916800000000001</c:v>
                </c:pt>
                <c:pt idx="547">
                  <c:v>0.379861</c:v>
                </c:pt>
                <c:pt idx="548">
                  <c:v>0.38055699999999998</c:v>
                </c:pt>
                <c:pt idx="549">
                  <c:v>0.38124999999999998</c:v>
                </c:pt>
                <c:pt idx="550">
                  <c:v>0.38194600000000001</c:v>
                </c:pt>
                <c:pt idx="551">
                  <c:v>0.38263999999999998</c:v>
                </c:pt>
                <c:pt idx="552">
                  <c:v>0.38333400000000001</c:v>
                </c:pt>
                <c:pt idx="553">
                  <c:v>0.38402900000000001</c:v>
                </c:pt>
                <c:pt idx="554">
                  <c:v>0.38472200000000001</c:v>
                </c:pt>
                <c:pt idx="555">
                  <c:v>0.38541799999999998</c:v>
                </c:pt>
                <c:pt idx="556">
                  <c:v>0.38611099999999998</c:v>
                </c:pt>
                <c:pt idx="557">
                  <c:v>0.38680700000000001</c:v>
                </c:pt>
                <c:pt idx="558">
                  <c:v>0.38750099999999998</c:v>
                </c:pt>
                <c:pt idx="559">
                  <c:v>0.38819599999999999</c:v>
                </c:pt>
                <c:pt idx="560">
                  <c:v>0.38889000000000001</c:v>
                </c:pt>
                <c:pt idx="561">
                  <c:v>0.38958300000000001</c:v>
                </c:pt>
                <c:pt idx="562">
                  <c:v>0.39027899999999999</c:v>
                </c:pt>
                <c:pt idx="563">
                  <c:v>0.39097199999999999</c:v>
                </c:pt>
                <c:pt idx="564">
                  <c:v>0.39166800000000002</c:v>
                </c:pt>
                <c:pt idx="565">
                  <c:v>0.39236199999999999</c:v>
                </c:pt>
                <c:pt idx="566">
                  <c:v>0.39305699999999999</c:v>
                </c:pt>
                <c:pt idx="567">
                  <c:v>0.39375100000000002</c:v>
                </c:pt>
                <c:pt idx="568">
                  <c:v>0.39444600000000002</c:v>
                </c:pt>
                <c:pt idx="569">
                  <c:v>0.39513999999999999</c:v>
                </c:pt>
                <c:pt idx="570">
                  <c:v>0.39583299999999999</c:v>
                </c:pt>
                <c:pt idx="571">
                  <c:v>0.39652900000000002</c:v>
                </c:pt>
                <c:pt idx="572">
                  <c:v>0.39722299999999999</c:v>
                </c:pt>
                <c:pt idx="573">
                  <c:v>0.39791799999999999</c:v>
                </c:pt>
                <c:pt idx="574">
                  <c:v>0.39861200000000002</c:v>
                </c:pt>
                <c:pt idx="575">
                  <c:v>0.39930700000000002</c:v>
                </c:pt>
                <c:pt idx="576">
                  <c:v>0.400001</c:v>
                </c:pt>
                <c:pt idx="577">
                  <c:v>0.40069399999999999</c:v>
                </c:pt>
                <c:pt idx="578">
                  <c:v>0.40139000000000002</c:v>
                </c:pt>
                <c:pt idx="579">
                  <c:v>0.40208300000000002</c:v>
                </c:pt>
                <c:pt idx="580">
                  <c:v>0.402779</c:v>
                </c:pt>
                <c:pt idx="581">
                  <c:v>0.40347300000000003</c:v>
                </c:pt>
                <c:pt idx="582">
                  <c:v>0.40416800000000003</c:v>
                </c:pt>
                <c:pt idx="583">
                  <c:v>0.404862</c:v>
                </c:pt>
                <c:pt idx="584">
                  <c:v>0.40555600000000003</c:v>
                </c:pt>
                <c:pt idx="585">
                  <c:v>0.40625099999999997</c:v>
                </c:pt>
                <c:pt idx="586">
                  <c:v>0.40694399999999997</c:v>
                </c:pt>
                <c:pt idx="587">
                  <c:v>0.40764</c:v>
                </c:pt>
                <c:pt idx="588">
                  <c:v>0.40833399999999997</c:v>
                </c:pt>
                <c:pt idx="589">
                  <c:v>0.40902899999999998</c:v>
                </c:pt>
                <c:pt idx="590">
                  <c:v>0.409723</c:v>
                </c:pt>
                <c:pt idx="591">
                  <c:v>0.41041699999999998</c:v>
                </c:pt>
                <c:pt idx="592">
                  <c:v>0.41111199999999998</c:v>
                </c:pt>
                <c:pt idx="593">
                  <c:v>0.41180600000000001</c:v>
                </c:pt>
                <c:pt idx="594">
                  <c:v>0.41250100000000001</c:v>
                </c:pt>
                <c:pt idx="595">
                  <c:v>0.41319600000000001</c:v>
                </c:pt>
                <c:pt idx="596">
                  <c:v>0.41388999999999998</c:v>
                </c:pt>
                <c:pt idx="597">
                  <c:v>0.41458400000000001</c:v>
                </c:pt>
                <c:pt idx="598">
                  <c:v>0.41527799999999998</c:v>
                </c:pt>
                <c:pt idx="599">
                  <c:v>0.41597299999999998</c:v>
                </c:pt>
                <c:pt idx="600">
                  <c:v>0.41666700000000001</c:v>
                </c:pt>
                <c:pt idx="601">
                  <c:v>0.41736200000000001</c:v>
                </c:pt>
                <c:pt idx="602">
                  <c:v>0.41805700000000001</c:v>
                </c:pt>
                <c:pt idx="603">
                  <c:v>0.41875099999999998</c:v>
                </c:pt>
                <c:pt idx="604">
                  <c:v>0.41944599999999999</c:v>
                </c:pt>
                <c:pt idx="605">
                  <c:v>0.42013899999999998</c:v>
                </c:pt>
                <c:pt idx="606">
                  <c:v>0.42083399999999999</c:v>
                </c:pt>
                <c:pt idx="607">
                  <c:v>0.42152800000000001</c:v>
                </c:pt>
                <c:pt idx="608">
                  <c:v>0.42222300000000001</c:v>
                </c:pt>
                <c:pt idx="609">
                  <c:v>0.42291800000000002</c:v>
                </c:pt>
                <c:pt idx="610">
                  <c:v>0.42361199999999999</c:v>
                </c:pt>
                <c:pt idx="611">
                  <c:v>0.42430699999999999</c:v>
                </c:pt>
                <c:pt idx="612">
                  <c:v>0.42500100000000002</c:v>
                </c:pt>
                <c:pt idx="613">
                  <c:v>0.42569600000000002</c:v>
                </c:pt>
                <c:pt idx="614">
                  <c:v>0.42638900000000002</c:v>
                </c:pt>
                <c:pt idx="615">
                  <c:v>0.42708400000000002</c:v>
                </c:pt>
                <c:pt idx="616">
                  <c:v>0.42777900000000002</c:v>
                </c:pt>
                <c:pt idx="617">
                  <c:v>0.42847299999999999</c:v>
                </c:pt>
                <c:pt idx="618">
                  <c:v>0.42916799999999999</c:v>
                </c:pt>
                <c:pt idx="619">
                  <c:v>0.42986200000000002</c:v>
                </c:pt>
                <c:pt idx="620">
                  <c:v>0.43055700000000002</c:v>
                </c:pt>
                <c:pt idx="621">
                  <c:v>0.43125000000000002</c:v>
                </c:pt>
                <c:pt idx="622">
                  <c:v>0.431946</c:v>
                </c:pt>
                <c:pt idx="623">
                  <c:v>0.432639</c:v>
                </c:pt>
                <c:pt idx="624">
                  <c:v>0.433334</c:v>
                </c:pt>
                <c:pt idx="625">
                  <c:v>0.434029</c:v>
                </c:pt>
                <c:pt idx="626">
                  <c:v>0.43472300000000003</c:v>
                </c:pt>
                <c:pt idx="627">
                  <c:v>0.43541800000000003</c:v>
                </c:pt>
                <c:pt idx="628">
                  <c:v>0.43611100000000003</c:v>
                </c:pt>
                <c:pt idx="629">
                  <c:v>0.436807</c:v>
                </c:pt>
                <c:pt idx="630">
                  <c:v>0.4375</c:v>
                </c:pt>
                <c:pt idx="631">
                  <c:v>0.43819599999999997</c:v>
                </c:pt>
                <c:pt idx="632">
                  <c:v>0.43889</c:v>
                </c:pt>
                <c:pt idx="633">
                  <c:v>0.43958399999999997</c:v>
                </c:pt>
                <c:pt idx="634">
                  <c:v>0.44027899999999998</c:v>
                </c:pt>
                <c:pt idx="635">
                  <c:v>0.44097199999999998</c:v>
                </c:pt>
                <c:pt idx="636">
                  <c:v>0.44166800000000001</c:v>
                </c:pt>
                <c:pt idx="637">
                  <c:v>0.442361</c:v>
                </c:pt>
                <c:pt idx="638">
                  <c:v>0.44305699999999998</c:v>
                </c:pt>
                <c:pt idx="639">
                  <c:v>0.44375100000000001</c:v>
                </c:pt>
                <c:pt idx="640">
                  <c:v>0.44444600000000001</c:v>
                </c:pt>
                <c:pt idx="641">
                  <c:v>0.44513999999999998</c:v>
                </c:pt>
                <c:pt idx="642">
                  <c:v>0.44583299999999998</c:v>
                </c:pt>
                <c:pt idx="643">
                  <c:v>0.44652900000000001</c:v>
                </c:pt>
                <c:pt idx="644">
                  <c:v>0.44722200000000001</c:v>
                </c:pt>
                <c:pt idx="645">
                  <c:v>0.44791799999999998</c:v>
                </c:pt>
                <c:pt idx="646">
                  <c:v>0.44861200000000001</c:v>
                </c:pt>
                <c:pt idx="647">
                  <c:v>0.44930700000000001</c:v>
                </c:pt>
                <c:pt idx="648">
                  <c:v>0.45000099999999998</c:v>
                </c:pt>
                <c:pt idx="649">
                  <c:v>0.45069399999999998</c:v>
                </c:pt>
              </c:numCache>
            </c:numRef>
          </c:xVal>
          <c:yVal>
            <c:numRef>
              <c:f>'OXI test paste di noci'!$F$3:$F$652</c:f>
              <c:numCache>
                <c:formatCode>0.000</c:formatCode>
                <c:ptCount val="650"/>
                <c:pt idx="0">
                  <c:v>6.1583829999999997</c:v>
                </c:pt>
                <c:pt idx="1">
                  <c:v>6.1432089999999997</c:v>
                </c:pt>
                <c:pt idx="2">
                  <c:v>6.1325620000000001</c:v>
                </c:pt>
                <c:pt idx="3">
                  <c:v>6.123907</c:v>
                </c:pt>
                <c:pt idx="4">
                  <c:v>6.1187440000000004</c:v>
                </c:pt>
                <c:pt idx="5">
                  <c:v>6.1141030000000001</c:v>
                </c:pt>
                <c:pt idx="6">
                  <c:v>6.1092610000000001</c:v>
                </c:pt>
                <c:pt idx="7">
                  <c:v>6.1043729999999998</c:v>
                </c:pt>
                <c:pt idx="8">
                  <c:v>6.1013970000000004</c:v>
                </c:pt>
                <c:pt idx="9">
                  <c:v>6.0985100000000001</c:v>
                </c:pt>
                <c:pt idx="10">
                  <c:v>6.0945749999999999</c:v>
                </c:pt>
                <c:pt idx="11">
                  <c:v>6.0893160000000002</c:v>
                </c:pt>
                <c:pt idx="12">
                  <c:v>6.0897569999999996</c:v>
                </c:pt>
                <c:pt idx="13">
                  <c:v>6.0892090000000003</c:v>
                </c:pt>
                <c:pt idx="14">
                  <c:v>6.0848849999999999</c:v>
                </c:pt>
                <c:pt idx="15">
                  <c:v>6.084441</c:v>
                </c:pt>
                <c:pt idx="16">
                  <c:v>6.0823640000000001</c:v>
                </c:pt>
                <c:pt idx="17">
                  <c:v>6.0799060000000003</c:v>
                </c:pt>
                <c:pt idx="18">
                  <c:v>6.0800049999999999</c:v>
                </c:pt>
                <c:pt idx="19">
                  <c:v>6.0780900000000004</c:v>
                </c:pt>
                <c:pt idx="20">
                  <c:v>6.0749820000000003</c:v>
                </c:pt>
                <c:pt idx="21">
                  <c:v>6.0751299999999997</c:v>
                </c:pt>
                <c:pt idx="22">
                  <c:v>6.0752050000000004</c:v>
                </c:pt>
                <c:pt idx="23">
                  <c:v>6.0751359999999996</c:v>
                </c:pt>
                <c:pt idx="24">
                  <c:v>6.0701850000000004</c:v>
                </c:pt>
                <c:pt idx="25">
                  <c:v>6.070233</c:v>
                </c:pt>
                <c:pt idx="26">
                  <c:v>6.0702530000000001</c:v>
                </c:pt>
                <c:pt idx="27">
                  <c:v>6.0689120000000001</c:v>
                </c:pt>
                <c:pt idx="28">
                  <c:v>6.0688000000000004</c:v>
                </c:pt>
                <c:pt idx="29">
                  <c:v>6.0653750000000004</c:v>
                </c:pt>
                <c:pt idx="30">
                  <c:v>6.0653560000000004</c:v>
                </c:pt>
                <c:pt idx="31">
                  <c:v>6.06738</c:v>
                </c:pt>
                <c:pt idx="32">
                  <c:v>6.0653680000000003</c:v>
                </c:pt>
                <c:pt idx="33">
                  <c:v>6.0652559999999998</c:v>
                </c:pt>
                <c:pt idx="34">
                  <c:v>6.0653769999999998</c:v>
                </c:pt>
                <c:pt idx="35">
                  <c:v>6.0625109999999998</c:v>
                </c:pt>
                <c:pt idx="36">
                  <c:v>6.0638560000000004</c:v>
                </c:pt>
                <c:pt idx="37">
                  <c:v>6.0610030000000004</c:v>
                </c:pt>
                <c:pt idx="38">
                  <c:v>6.0607220000000002</c:v>
                </c:pt>
                <c:pt idx="39">
                  <c:v>6.0605010000000004</c:v>
                </c:pt>
                <c:pt idx="40">
                  <c:v>6.0605010000000004</c:v>
                </c:pt>
                <c:pt idx="41">
                  <c:v>6.0599340000000002</c:v>
                </c:pt>
                <c:pt idx="42">
                  <c:v>6.0605010000000004</c:v>
                </c:pt>
                <c:pt idx="43">
                  <c:v>6.060092</c:v>
                </c:pt>
                <c:pt idx="44">
                  <c:v>6.057461</c:v>
                </c:pt>
                <c:pt idx="45">
                  <c:v>6.056038</c:v>
                </c:pt>
                <c:pt idx="46">
                  <c:v>6.056413</c:v>
                </c:pt>
                <c:pt idx="47">
                  <c:v>6.0556219999999996</c:v>
                </c:pt>
                <c:pt idx="48">
                  <c:v>6.055625</c:v>
                </c:pt>
                <c:pt idx="49">
                  <c:v>6.055625</c:v>
                </c:pt>
                <c:pt idx="50">
                  <c:v>6.0550350000000002</c:v>
                </c:pt>
                <c:pt idx="51">
                  <c:v>6.0552039999999998</c:v>
                </c:pt>
                <c:pt idx="52">
                  <c:v>6.0544770000000003</c:v>
                </c:pt>
                <c:pt idx="53">
                  <c:v>6.053159</c:v>
                </c:pt>
                <c:pt idx="54">
                  <c:v>6.0542759999999998</c:v>
                </c:pt>
                <c:pt idx="55">
                  <c:v>6.0506140000000004</c:v>
                </c:pt>
                <c:pt idx="56">
                  <c:v>6.0507790000000004</c:v>
                </c:pt>
                <c:pt idx="57">
                  <c:v>6.0507489999999997</c:v>
                </c:pt>
                <c:pt idx="58">
                  <c:v>6.0507489999999997</c:v>
                </c:pt>
                <c:pt idx="59">
                  <c:v>6.0507489999999997</c:v>
                </c:pt>
                <c:pt idx="60">
                  <c:v>6.0503609999999997</c:v>
                </c:pt>
                <c:pt idx="61">
                  <c:v>6.0507489999999997</c:v>
                </c:pt>
                <c:pt idx="62">
                  <c:v>6.0499200000000002</c:v>
                </c:pt>
                <c:pt idx="63">
                  <c:v>6.050942</c:v>
                </c:pt>
                <c:pt idx="64">
                  <c:v>6.0458530000000001</c:v>
                </c:pt>
                <c:pt idx="65">
                  <c:v>6.0470050000000004</c:v>
                </c:pt>
                <c:pt idx="66">
                  <c:v>6.0462490000000004</c:v>
                </c:pt>
                <c:pt idx="67">
                  <c:v>6.0458730000000003</c:v>
                </c:pt>
                <c:pt idx="68">
                  <c:v>6.0458730000000003</c:v>
                </c:pt>
                <c:pt idx="69">
                  <c:v>6.0458730000000003</c:v>
                </c:pt>
                <c:pt idx="70">
                  <c:v>6.0454949999999998</c:v>
                </c:pt>
                <c:pt idx="71">
                  <c:v>6.0458720000000001</c:v>
                </c:pt>
                <c:pt idx="72">
                  <c:v>6.0453669999999997</c:v>
                </c:pt>
                <c:pt idx="73">
                  <c:v>6.0421940000000003</c:v>
                </c:pt>
                <c:pt idx="74">
                  <c:v>6.0454189999999999</c:v>
                </c:pt>
                <c:pt idx="75">
                  <c:v>6.0409940000000004</c:v>
                </c:pt>
                <c:pt idx="76">
                  <c:v>6.040997</c:v>
                </c:pt>
                <c:pt idx="77">
                  <c:v>6.0408790000000003</c:v>
                </c:pt>
                <c:pt idx="78">
                  <c:v>6.040997</c:v>
                </c:pt>
                <c:pt idx="79">
                  <c:v>6.040997</c:v>
                </c:pt>
                <c:pt idx="80">
                  <c:v>6.040997</c:v>
                </c:pt>
                <c:pt idx="81">
                  <c:v>6.0411229999999998</c:v>
                </c:pt>
                <c:pt idx="82">
                  <c:v>6.0410159999999999</c:v>
                </c:pt>
                <c:pt idx="83">
                  <c:v>6.0363189999999998</c:v>
                </c:pt>
                <c:pt idx="84">
                  <c:v>6.0361419999999999</c:v>
                </c:pt>
                <c:pt idx="85">
                  <c:v>6.035882</c:v>
                </c:pt>
                <c:pt idx="86">
                  <c:v>6.0361209999999996</c:v>
                </c:pt>
                <c:pt idx="87">
                  <c:v>6.0371030000000001</c:v>
                </c:pt>
                <c:pt idx="88">
                  <c:v>6.0361209999999996</c:v>
                </c:pt>
                <c:pt idx="89">
                  <c:v>6.0360969999999998</c:v>
                </c:pt>
                <c:pt idx="90">
                  <c:v>6.036143</c:v>
                </c:pt>
                <c:pt idx="91">
                  <c:v>6.0361089999999997</c:v>
                </c:pt>
                <c:pt idx="92">
                  <c:v>6.0352740000000002</c:v>
                </c:pt>
                <c:pt idx="93">
                  <c:v>6.0359999999999996</c:v>
                </c:pt>
                <c:pt idx="94">
                  <c:v>6.0331859999999997</c:v>
                </c:pt>
                <c:pt idx="95">
                  <c:v>6.0328670000000004</c:v>
                </c:pt>
                <c:pt idx="96">
                  <c:v>6.0318709999999998</c:v>
                </c:pt>
                <c:pt idx="97">
                  <c:v>6.0318040000000002</c:v>
                </c:pt>
                <c:pt idx="98">
                  <c:v>6.0312349999999997</c:v>
                </c:pt>
                <c:pt idx="99">
                  <c:v>6.0312450000000002</c:v>
                </c:pt>
                <c:pt idx="100">
                  <c:v>6.0312450000000002</c:v>
                </c:pt>
                <c:pt idx="101">
                  <c:v>6.0312450000000002</c:v>
                </c:pt>
                <c:pt idx="102">
                  <c:v>6.0306759999999997</c:v>
                </c:pt>
                <c:pt idx="103">
                  <c:v>6.0312460000000003</c:v>
                </c:pt>
                <c:pt idx="104">
                  <c:v>6.0286460000000002</c:v>
                </c:pt>
                <c:pt idx="105">
                  <c:v>6.0304919999999997</c:v>
                </c:pt>
                <c:pt idx="106">
                  <c:v>6.0268309999999996</c:v>
                </c:pt>
                <c:pt idx="107">
                  <c:v>6.0263689999999999</c:v>
                </c:pt>
                <c:pt idx="108">
                  <c:v>6.0261959999999997</c:v>
                </c:pt>
                <c:pt idx="109">
                  <c:v>6.0263689999999999</c:v>
                </c:pt>
                <c:pt idx="110">
                  <c:v>6.0263650000000002</c:v>
                </c:pt>
                <c:pt idx="111">
                  <c:v>6.0257459999999998</c:v>
                </c:pt>
                <c:pt idx="112">
                  <c:v>6.0250409999999999</c:v>
                </c:pt>
                <c:pt idx="113">
                  <c:v>6.0262339999999996</c:v>
                </c:pt>
                <c:pt idx="114">
                  <c:v>6.0215069999999997</c:v>
                </c:pt>
                <c:pt idx="115">
                  <c:v>6.0214910000000001</c:v>
                </c:pt>
                <c:pt idx="116">
                  <c:v>6.021509</c:v>
                </c:pt>
                <c:pt idx="117">
                  <c:v>6.0214930000000004</c:v>
                </c:pt>
                <c:pt idx="118">
                  <c:v>6.0214590000000001</c:v>
                </c:pt>
                <c:pt idx="119">
                  <c:v>6.0214930000000004</c:v>
                </c:pt>
                <c:pt idx="120">
                  <c:v>6.0199829999999999</c:v>
                </c:pt>
                <c:pt idx="121">
                  <c:v>6.0210189999999999</c:v>
                </c:pt>
                <c:pt idx="122">
                  <c:v>6.0170190000000003</c:v>
                </c:pt>
                <c:pt idx="123">
                  <c:v>6.0165179999999996</c:v>
                </c:pt>
                <c:pt idx="124">
                  <c:v>6.0175229999999997</c:v>
                </c:pt>
                <c:pt idx="125">
                  <c:v>6.0160479999999996</c:v>
                </c:pt>
                <c:pt idx="126">
                  <c:v>6.0166190000000004</c:v>
                </c:pt>
                <c:pt idx="127">
                  <c:v>6.0166170000000001</c:v>
                </c:pt>
                <c:pt idx="128">
                  <c:v>6.015288</c:v>
                </c:pt>
                <c:pt idx="129">
                  <c:v>6.016705</c:v>
                </c:pt>
                <c:pt idx="130">
                  <c:v>6.0162060000000004</c:v>
                </c:pt>
                <c:pt idx="131">
                  <c:v>6.0147579999999996</c:v>
                </c:pt>
                <c:pt idx="132">
                  <c:v>6.0117409999999998</c:v>
                </c:pt>
                <c:pt idx="133">
                  <c:v>6.0115970000000001</c:v>
                </c:pt>
                <c:pt idx="134">
                  <c:v>6.0117419999999999</c:v>
                </c:pt>
                <c:pt idx="135">
                  <c:v>6.0121500000000001</c:v>
                </c:pt>
                <c:pt idx="136">
                  <c:v>6.0117409999999998</c:v>
                </c:pt>
                <c:pt idx="137">
                  <c:v>6.0117409999999998</c:v>
                </c:pt>
                <c:pt idx="138">
                  <c:v>6.0117289999999999</c:v>
                </c:pt>
                <c:pt idx="139">
                  <c:v>6.0118140000000002</c:v>
                </c:pt>
                <c:pt idx="140">
                  <c:v>6.0118530000000003</c:v>
                </c:pt>
                <c:pt idx="141">
                  <c:v>6.0094399999999997</c:v>
                </c:pt>
                <c:pt idx="142">
                  <c:v>6.0079159999999998</c:v>
                </c:pt>
                <c:pt idx="143">
                  <c:v>6.0070819999999996</c:v>
                </c:pt>
                <c:pt idx="144">
                  <c:v>6.0068590000000004</c:v>
                </c:pt>
                <c:pt idx="145">
                  <c:v>6.0068359999999998</c:v>
                </c:pt>
                <c:pt idx="146">
                  <c:v>6.0068650000000003</c:v>
                </c:pt>
                <c:pt idx="147">
                  <c:v>6.0052560000000001</c:v>
                </c:pt>
                <c:pt idx="148">
                  <c:v>6.0061790000000004</c:v>
                </c:pt>
                <c:pt idx="149">
                  <c:v>6.00434</c:v>
                </c:pt>
                <c:pt idx="150">
                  <c:v>6.002929</c:v>
                </c:pt>
                <c:pt idx="151">
                  <c:v>6.0027119999999998</c:v>
                </c:pt>
                <c:pt idx="152">
                  <c:v>6.001989</c:v>
                </c:pt>
                <c:pt idx="153">
                  <c:v>6.001989</c:v>
                </c:pt>
                <c:pt idx="154">
                  <c:v>6.001989</c:v>
                </c:pt>
                <c:pt idx="155">
                  <c:v>6.000928</c:v>
                </c:pt>
                <c:pt idx="156">
                  <c:v>6.0019960000000001</c:v>
                </c:pt>
                <c:pt idx="157">
                  <c:v>5.9993340000000002</c:v>
                </c:pt>
                <c:pt idx="158">
                  <c:v>5.9993840000000001</c:v>
                </c:pt>
                <c:pt idx="159">
                  <c:v>5.9981179999999998</c:v>
                </c:pt>
                <c:pt idx="160">
                  <c:v>5.9971249999999996</c:v>
                </c:pt>
                <c:pt idx="161">
                  <c:v>5.9988770000000002</c:v>
                </c:pt>
                <c:pt idx="162">
                  <c:v>5.9971129999999997</c:v>
                </c:pt>
                <c:pt idx="163">
                  <c:v>5.9971129999999997</c:v>
                </c:pt>
                <c:pt idx="164">
                  <c:v>5.9957929999999999</c:v>
                </c:pt>
                <c:pt idx="165">
                  <c:v>5.9964230000000001</c:v>
                </c:pt>
                <c:pt idx="166">
                  <c:v>5.9965130000000002</c:v>
                </c:pt>
                <c:pt idx="167">
                  <c:v>5.9925329999999999</c:v>
                </c:pt>
                <c:pt idx="168">
                  <c:v>5.9938209999999996</c:v>
                </c:pt>
                <c:pt idx="169">
                  <c:v>5.9922399999999998</c:v>
                </c:pt>
                <c:pt idx="170">
                  <c:v>5.9922370000000003</c:v>
                </c:pt>
                <c:pt idx="171">
                  <c:v>5.9922370000000003</c:v>
                </c:pt>
                <c:pt idx="172">
                  <c:v>5.9913059999999998</c:v>
                </c:pt>
                <c:pt idx="173">
                  <c:v>5.9922019999999998</c:v>
                </c:pt>
                <c:pt idx="174">
                  <c:v>5.9874029999999996</c:v>
                </c:pt>
                <c:pt idx="175">
                  <c:v>5.9902350000000002</c:v>
                </c:pt>
                <c:pt idx="176">
                  <c:v>5.9884089999999999</c:v>
                </c:pt>
                <c:pt idx="177">
                  <c:v>5.9873609999999999</c:v>
                </c:pt>
                <c:pt idx="178">
                  <c:v>5.9872459999999998</c:v>
                </c:pt>
                <c:pt idx="179">
                  <c:v>5.9874720000000003</c:v>
                </c:pt>
                <c:pt idx="180">
                  <c:v>5.9873000000000003</c:v>
                </c:pt>
                <c:pt idx="181">
                  <c:v>5.9848039999999996</c:v>
                </c:pt>
                <c:pt idx="182">
                  <c:v>5.9824970000000004</c:v>
                </c:pt>
                <c:pt idx="183">
                  <c:v>5.9854120000000002</c:v>
                </c:pt>
                <c:pt idx="184">
                  <c:v>5.9824849999999996</c:v>
                </c:pt>
                <c:pt idx="185">
                  <c:v>5.9824849999999996</c:v>
                </c:pt>
                <c:pt idx="186">
                  <c:v>5.9814819999999997</c:v>
                </c:pt>
                <c:pt idx="187">
                  <c:v>5.9824200000000003</c:v>
                </c:pt>
                <c:pt idx="188">
                  <c:v>5.9823930000000001</c:v>
                </c:pt>
                <c:pt idx="189">
                  <c:v>5.9776410000000002</c:v>
                </c:pt>
                <c:pt idx="190">
                  <c:v>5.977455</c:v>
                </c:pt>
                <c:pt idx="191">
                  <c:v>5.9776040000000004</c:v>
                </c:pt>
                <c:pt idx="192">
                  <c:v>5.9776090000000002</c:v>
                </c:pt>
                <c:pt idx="193">
                  <c:v>5.9776090000000002</c:v>
                </c:pt>
                <c:pt idx="194">
                  <c:v>5.9732089999999998</c:v>
                </c:pt>
                <c:pt idx="195">
                  <c:v>5.9727329999999998</c:v>
                </c:pt>
                <c:pt idx="196">
                  <c:v>5.9733340000000004</c:v>
                </c:pt>
                <c:pt idx="197">
                  <c:v>5.9727329999999998</c:v>
                </c:pt>
                <c:pt idx="198">
                  <c:v>5.9727329999999998</c:v>
                </c:pt>
                <c:pt idx="199">
                  <c:v>5.970307</c:v>
                </c:pt>
                <c:pt idx="200">
                  <c:v>5.9690269999999996</c:v>
                </c:pt>
                <c:pt idx="201">
                  <c:v>5.9676559999999998</c:v>
                </c:pt>
                <c:pt idx="202">
                  <c:v>5.9678570000000004</c:v>
                </c:pt>
                <c:pt idx="203">
                  <c:v>5.9678570000000004</c:v>
                </c:pt>
                <c:pt idx="204">
                  <c:v>5.9663810000000002</c:v>
                </c:pt>
                <c:pt idx="205">
                  <c:v>5.9671370000000001</c:v>
                </c:pt>
                <c:pt idx="206">
                  <c:v>5.9627470000000002</c:v>
                </c:pt>
                <c:pt idx="207">
                  <c:v>5.9629810000000001</c:v>
                </c:pt>
                <c:pt idx="208">
                  <c:v>5.9629599999999998</c:v>
                </c:pt>
                <c:pt idx="209">
                  <c:v>5.9629810000000001</c:v>
                </c:pt>
                <c:pt idx="210">
                  <c:v>5.9629810000000001</c:v>
                </c:pt>
                <c:pt idx="211">
                  <c:v>5.9629810000000001</c:v>
                </c:pt>
                <c:pt idx="212">
                  <c:v>5.9580229999999998</c:v>
                </c:pt>
                <c:pt idx="213">
                  <c:v>5.9596119999999999</c:v>
                </c:pt>
                <c:pt idx="214">
                  <c:v>5.9581900000000001</c:v>
                </c:pt>
                <c:pt idx="215">
                  <c:v>5.9581049999999998</c:v>
                </c:pt>
                <c:pt idx="216">
                  <c:v>5.9581049999999998</c:v>
                </c:pt>
                <c:pt idx="217">
                  <c:v>5.9571059999999996</c:v>
                </c:pt>
                <c:pt idx="218">
                  <c:v>5.953576</c:v>
                </c:pt>
                <c:pt idx="219">
                  <c:v>5.9537750000000003</c:v>
                </c:pt>
                <c:pt idx="220">
                  <c:v>5.9532319999999999</c:v>
                </c:pt>
                <c:pt idx="221">
                  <c:v>5.9532259999999999</c:v>
                </c:pt>
                <c:pt idx="222">
                  <c:v>5.9532290000000003</c:v>
                </c:pt>
                <c:pt idx="223">
                  <c:v>5.9495279999999999</c:v>
                </c:pt>
                <c:pt idx="224">
                  <c:v>5.9532379999999998</c:v>
                </c:pt>
                <c:pt idx="225">
                  <c:v>5.9483079999999999</c:v>
                </c:pt>
                <c:pt idx="226">
                  <c:v>5.948353</c:v>
                </c:pt>
                <c:pt idx="227">
                  <c:v>5.948353</c:v>
                </c:pt>
                <c:pt idx="228">
                  <c:v>5.9469519999999996</c:v>
                </c:pt>
                <c:pt idx="229">
                  <c:v>5.9470799999999997</c:v>
                </c:pt>
                <c:pt idx="230">
                  <c:v>5.9435070000000003</c:v>
                </c:pt>
                <c:pt idx="231">
                  <c:v>5.9434769999999997</c:v>
                </c:pt>
                <c:pt idx="232">
                  <c:v>5.9432559999999999</c:v>
                </c:pt>
                <c:pt idx="233">
                  <c:v>5.9404760000000003</c:v>
                </c:pt>
                <c:pt idx="234">
                  <c:v>5.9415259999999996</c:v>
                </c:pt>
                <c:pt idx="235">
                  <c:v>5.9386020000000004</c:v>
                </c:pt>
                <c:pt idx="236">
                  <c:v>5.9385620000000001</c:v>
                </c:pt>
                <c:pt idx="237">
                  <c:v>5.9386010000000002</c:v>
                </c:pt>
                <c:pt idx="238">
                  <c:v>5.9337260000000001</c:v>
                </c:pt>
                <c:pt idx="239">
                  <c:v>5.9337249999999999</c:v>
                </c:pt>
                <c:pt idx="240">
                  <c:v>5.9337309999999999</c:v>
                </c:pt>
                <c:pt idx="241">
                  <c:v>5.9337109999999997</c:v>
                </c:pt>
                <c:pt idx="242">
                  <c:v>5.9298479999999998</c:v>
                </c:pt>
                <c:pt idx="243">
                  <c:v>5.928852</c:v>
                </c:pt>
                <c:pt idx="244">
                  <c:v>5.9288489999999996</c:v>
                </c:pt>
                <c:pt idx="245">
                  <c:v>5.9271159999999998</c:v>
                </c:pt>
                <c:pt idx="246">
                  <c:v>5.9244310000000002</c:v>
                </c:pt>
                <c:pt idx="247">
                  <c:v>5.9239319999999998</c:v>
                </c:pt>
                <c:pt idx="248">
                  <c:v>5.9239730000000002</c:v>
                </c:pt>
                <c:pt idx="249">
                  <c:v>5.9240219999999999</c:v>
                </c:pt>
                <c:pt idx="250">
                  <c:v>5.9239610000000003</c:v>
                </c:pt>
                <c:pt idx="251">
                  <c:v>5.9190969999999998</c:v>
                </c:pt>
                <c:pt idx="252">
                  <c:v>5.9190969999999998</c:v>
                </c:pt>
                <c:pt idx="253">
                  <c:v>5.9190969999999998</c:v>
                </c:pt>
                <c:pt idx="254">
                  <c:v>5.9164310000000002</c:v>
                </c:pt>
                <c:pt idx="255">
                  <c:v>5.9155030000000002</c:v>
                </c:pt>
                <c:pt idx="256">
                  <c:v>5.913964</c:v>
                </c:pt>
                <c:pt idx="257">
                  <c:v>5.914167</c:v>
                </c:pt>
                <c:pt idx="258">
                  <c:v>5.9092880000000001</c:v>
                </c:pt>
                <c:pt idx="259">
                  <c:v>5.9093450000000001</c:v>
                </c:pt>
                <c:pt idx="260">
                  <c:v>5.9079610000000002</c:v>
                </c:pt>
                <c:pt idx="261">
                  <c:v>5.9085570000000001</c:v>
                </c:pt>
                <c:pt idx="262">
                  <c:v>5.9044689999999997</c:v>
                </c:pt>
                <c:pt idx="263">
                  <c:v>5.9044689999999997</c:v>
                </c:pt>
                <c:pt idx="264">
                  <c:v>5.900652</c:v>
                </c:pt>
                <c:pt idx="265">
                  <c:v>5.8995980000000001</c:v>
                </c:pt>
                <c:pt idx="266">
                  <c:v>5.8995930000000003</c:v>
                </c:pt>
                <c:pt idx="267">
                  <c:v>5.8966700000000003</c:v>
                </c:pt>
                <c:pt idx="268">
                  <c:v>5.8947070000000004</c:v>
                </c:pt>
                <c:pt idx="269">
                  <c:v>5.8932140000000004</c:v>
                </c:pt>
                <c:pt idx="270">
                  <c:v>5.8897490000000001</c:v>
                </c:pt>
                <c:pt idx="271">
                  <c:v>5.8858119999999996</c:v>
                </c:pt>
                <c:pt idx="272">
                  <c:v>5.8848900000000004</c:v>
                </c:pt>
                <c:pt idx="273">
                  <c:v>5.8801220000000001</c:v>
                </c:pt>
                <c:pt idx="274">
                  <c:v>5.8799830000000002</c:v>
                </c:pt>
                <c:pt idx="275">
                  <c:v>5.872357</c:v>
                </c:pt>
                <c:pt idx="276">
                  <c:v>5.8703370000000001</c:v>
                </c:pt>
                <c:pt idx="277">
                  <c:v>5.8675750000000004</c:v>
                </c:pt>
                <c:pt idx="278">
                  <c:v>5.8609049999999998</c:v>
                </c:pt>
                <c:pt idx="279">
                  <c:v>5.8605850000000004</c:v>
                </c:pt>
                <c:pt idx="280">
                  <c:v>5.8557100000000002</c:v>
                </c:pt>
                <c:pt idx="281">
                  <c:v>5.8508399999999998</c:v>
                </c:pt>
                <c:pt idx="282">
                  <c:v>5.8485550000000002</c:v>
                </c:pt>
                <c:pt idx="283">
                  <c:v>5.8447389999999997</c:v>
                </c:pt>
                <c:pt idx="284">
                  <c:v>5.841081</c:v>
                </c:pt>
                <c:pt idx="285">
                  <c:v>5.8361919999999996</c:v>
                </c:pt>
                <c:pt idx="286">
                  <c:v>5.8312350000000004</c:v>
                </c:pt>
                <c:pt idx="287">
                  <c:v>5.8313170000000003</c:v>
                </c:pt>
                <c:pt idx="288">
                  <c:v>5.8237519999999998</c:v>
                </c:pt>
                <c:pt idx="289">
                  <c:v>5.8215649999999997</c:v>
                </c:pt>
                <c:pt idx="290">
                  <c:v>5.8167960000000001</c:v>
                </c:pt>
                <c:pt idx="291">
                  <c:v>5.8145619999999996</c:v>
                </c:pt>
                <c:pt idx="292">
                  <c:v>5.811795</c:v>
                </c:pt>
                <c:pt idx="293">
                  <c:v>5.8070620000000002</c:v>
                </c:pt>
                <c:pt idx="294">
                  <c:v>5.8032510000000004</c:v>
                </c:pt>
                <c:pt idx="295">
                  <c:v>5.8016629999999996</c:v>
                </c:pt>
                <c:pt idx="296">
                  <c:v>5.7972089999999996</c:v>
                </c:pt>
                <c:pt idx="297">
                  <c:v>5.7933339999999998</c:v>
                </c:pt>
                <c:pt idx="298">
                  <c:v>5.7923210000000003</c:v>
                </c:pt>
                <c:pt idx="299">
                  <c:v>5.7874460000000001</c:v>
                </c:pt>
                <c:pt idx="300">
                  <c:v>5.782572</c:v>
                </c:pt>
                <c:pt idx="301">
                  <c:v>5.7825899999999999</c:v>
                </c:pt>
                <c:pt idx="302">
                  <c:v>5.7766729999999997</c:v>
                </c:pt>
                <c:pt idx="303">
                  <c:v>5.7728159999999997</c:v>
                </c:pt>
                <c:pt idx="304">
                  <c:v>5.7678529999999997</c:v>
                </c:pt>
                <c:pt idx="305">
                  <c:v>5.7659739999999999</c:v>
                </c:pt>
                <c:pt idx="306">
                  <c:v>5.7630689999999998</c:v>
                </c:pt>
                <c:pt idx="307">
                  <c:v>5.7581899999999999</c:v>
                </c:pt>
                <c:pt idx="308">
                  <c:v>5.7571289999999999</c:v>
                </c:pt>
                <c:pt idx="309">
                  <c:v>5.7507830000000002</c:v>
                </c:pt>
                <c:pt idx="310">
                  <c:v>5.7468880000000002</c:v>
                </c:pt>
                <c:pt idx="311">
                  <c:v>5.7435879999999999</c:v>
                </c:pt>
                <c:pt idx="312">
                  <c:v>5.7388659999999998</c:v>
                </c:pt>
                <c:pt idx="313">
                  <c:v>5.7386200000000001</c:v>
                </c:pt>
                <c:pt idx="314">
                  <c:v>5.7338089999999999</c:v>
                </c:pt>
                <c:pt idx="315">
                  <c:v>5.7289320000000004</c:v>
                </c:pt>
                <c:pt idx="316">
                  <c:v>5.7242699999999997</c:v>
                </c:pt>
                <c:pt idx="317">
                  <c:v>5.7216110000000002</c:v>
                </c:pt>
                <c:pt idx="318">
                  <c:v>5.7145830000000002</c:v>
                </c:pt>
                <c:pt idx="319">
                  <c:v>5.7143050000000004</c:v>
                </c:pt>
                <c:pt idx="320">
                  <c:v>5.7094319999999996</c:v>
                </c:pt>
                <c:pt idx="321">
                  <c:v>5.7044509999999997</c:v>
                </c:pt>
                <c:pt idx="322">
                  <c:v>5.7040249999999997</c:v>
                </c:pt>
                <c:pt idx="323">
                  <c:v>5.6997770000000001</c:v>
                </c:pt>
                <c:pt idx="324">
                  <c:v>5.6942320000000004</c:v>
                </c:pt>
                <c:pt idx="325">
                  <c:v>5.6900409999999999</c:v>
                </c:pt>
                <c:pt idx="326">
                  <c:v>5.6851450000000003</c:v>
                </c:pt>
                <c:pt idx="327">
                  <c:v>5.6800499999999996</c:v>
                </c:pt>
                <c:pt idx="328">
                  <c:v>5.6797639999999996</c:v>
                </c:pt>
                <c:pt idx="329">
                  <c:v>5.6740969999999997</c:v>
                </c:pt>
                <c:pt idx="330">
                  <c:v>5.6704210000000002</c:v>
                </c:pt>
                <c:pt idx="331">
                  <c:v>5.665521</c:v>
                </c:pt>
                <c:pt idx="332">
                  <c:v>5.6607289999999999</c:v>
                </c:pt>
                <c:pt idx="333">
                  <c:v>5.6601509999999999</c:v>
                </c:pt>
                <c:pt idx="334">
                  <c:v>5.6521340000000002</c:v>
                </c:pt>
                <c:pt idx="335">
                  <c:v>5.6509169999999997</c:v>
                </c:pt>
                <c:pt idx="336">
                  <c:v>5.6460319999999999</c:v>
                </c:pt>
                <c:pt idx="337">
                  <c:v>5.6411629999999997</c:v>
                </c:pt>
                <c:pt idx="338">
                  <c:v>5.6364130000000001</c:v>
                </c:pt>
                <c:pt idx="339">
                  <c:v>5.6314010000000003</c:v>
                </c:pt>
                <c:pt idx="340">
                  <c:v>5.6267149999999999</c:v>
                </c:pt>
                <c:pt idx="341">
                  <c:v>5.6255879999999996</c:v>
                </c:pt>
                <c:pt idx="342">
                  <c:v>5.6169010000000004</c:v>
                </c:pt>
                <c:pt idx="343">
                  <c:v>5.6167850000000001</c:v>
                </c:pt>
                <c:pt idx="344">
                  <c:v>5.6119089999999998</c:v>
                </c:pt>
                <c:pt idx="345">
                  <c:v>5.60703</c:v>
                </c:pt>
                <c:pt idx="346">
                  <c:v>5.6021400000000003</c:v>
                </c:pt>
                <c:pt idx="347">
                  <c:v>5.5972499999999998</c:v>
                </c:pt>
                <c:pt idx="348">
                  <c:v>5.5923619999999996</c:v>
                </c:pt>
                <c:pt idx="349">
                  <c:v>5.5878269999999999</c:v>
                </c:pt>
                <c:pt idx="350">
                  <c:v>5.5856180000000002</c:v>
                </c:pt>
                <c:pt idx="351">
                  <c:v>5.5782780000000001</c:v>
                </c:pt>
                <c:pt idx="352">
                  <c:v>5.5751480000000004</c:v>
                </c:pt>
                <c:pt idx="353">
                  <c:v>5.5678859999999997</c:v>
                </c:pt>
                <c:pt idx="354">
                  <c:v>5.5651159999999997</c:v>
                </c:pt>
                <c:pt idx="355">
                  <c:v>5.5617320000000001</c:v>
                </c:pt>
                <c:pt idx="356">
                  <c:v>5.5532820000000003</c:v>
                </c:pt>
                <c:pt idx="357">
                  <c:v>5.5485049999999996</c:v>
                </c:pt>
                <c:pt idx="358">
                  <c:v>5.5442099999999996</c:v>
                </c:pt>
                <c:pt idx="359">
                  <c:v>5.5386740000000003</c:v>
                </c:pt>
                <c:pt idx="360">
                  <c:v>5.5339739999999997</c:v>
                </c:pt>
                <c:pt idx="361">
                  <c:v>5.5289159999999997</c:v>
                </c:pt>
                <c:pt idx="362">
                  <c:v>5.5240410000000004</c:v>
                </c:pt>
                <c:pt idx="363">
                  <c:v>5.5192819999999996</c:v>
                </c:pt>
                <c:pt idx="364">
                  <c:v>5.5143129999999996</c:v>
                </c:pt>
                <c:pt idx="365">
                  <c:v>5.5095130000000001</c:v>
                </c:pt>
                <c:pt idx="366">
                  <c:v>5.5040899999999997</c:v>
                </c:pt>
                <c:pt idx="367">
                  <c:v>5.4949399999999997</c:v>
                </c:pt>
                <c:pt idx="368">
                  <c:v>5.4902110000000004</c:v>
                </c:pt>
                <c:pt idx="369">
                  <c:v>5.4851260000000002</c:v>
                </c:pt>
                <c:pt idx="370">
                  <c:v>5.4802330000000001</c:v>
                </c:pt>
                <c:pt idx="371">
                  <c:v>5.4748970000000003</c:v>
                </c:pt>
                <c:pt idx="372">
                  <c:v>5.466691</c:v>
                </c:pt>
                <c:pt idx="373">
                  <c:v>5.4608160000000003</c:v>
                </c:pt>
                <c:pt idx="374">
                  <c:v>5.4558679999999997</c:v>
                </c:pt>
                <c:pt idx="375">
                  <c:v>5.4509999999999996</c:v>
                </c:pt>
                <c:pt idx="376">
                  <c:v>5.4410069999999999</c:v>
                </c:pt>
                <c:pt idx="377">
                  <c:v>5.436286</c:v>
                </c:pt>
                <c:pt idx="378">
                  <c:v>5.4315389999999999</c:v>
                </c:pt>
                <c:pt idx="379">
                  <c:v>5.4216220000000002</c:v>
                </c:pt>
                <c:pt idx="380">
                  <c:v>5.4169299999999998</c:v>
                </c:pt>
                <c:pt idx="381">
                  <c:v>5.4119650000000004</c:v>
                </c:pt>
                <c:pt idx="382">
                  <c:v>5.4032730000000004</c:v>
                </c:pt>
                <c:pt idx="383">
                  <c:v>5.3973849999999999</c:v>
                </c:pt>
                <c:pt idx="384">
                  <c:v>5.3922699999999999</c:v>
                </c:pt>
                <c:pt idx="385">
                  <c:v>5.3823220000000003</c:v>
                </c:pt>
                <c:pt idx="386">
                  <c:v>5.3778560000000004</c:v>
                </c:pt>
                <c:pt idx="387">
                  <c:v>5.367699</c:v>
                </c:pt>
                <c:pt idx="388">
                  <c:v>5.3633309999999996</c:v>
                </c:pt>
                <c:pt idx="389">
                  <c:v>5.3567530000000003</c:v>
                </c:pt>
                <c:pt idx="390">
                  <c:v>5.3486089999999997</c:v>
                </c:pt>
                <c:pt idx="391">
                  <c:v>5.343642</c:v>
                </c:pt>
                <c:pt idx="392">
                  <c:v>5.3339790000000002</c:v>
                </c:pt>
                <c:pt idx="393">
                  <c:v>5.3242430000000001</c:v>
                </c:pt>
                <c:pt idx="394">
                  <c:v>5.3193419999999998</c:v>
                </c:pt>
                <c:pt idx="395">
                  <c:v>5.3094739999999998</c:v>
                </c:pt>
                <c:pt idx="396">
                  <c:v>5.3041099999999997</c:v>
                </c:pt>
                <c:pt idx="397">
                  <c:v>5.2949169999999999</c:v>
                </c:pt>
                <c:pt idx="398">
                  <c:v>5.2852810000000003</c:v>
                </c:pt>
                <c:pt idx="399">
                  <c:v>5.2784430000000002</c:v>
                </c:pt>
                <c:pt idx="400">
                  <c:v>5.2705580000000003</c:v>
                </c:pt>
                <c:pt idx="401">
                  <c:v>5.260618</c:v>
                </c:pt>
                <c:pt idx="402">
                  <c:v>5.2516100000000003</c:v>
                </c:pt>
                <c:pt idx="403">
                  <c:v>5.243811</c:v>
                </c:pt>
                <c:pt idx="404">
                  <c:v>5.2364499999999996</c:v>
                </c:pt>
                <c:pt idx="405">
                  <c:v>5.2267169999999998</c:v>
                </c:pt>
                <c:pt idx="406">
                  <c:v>5.2169619999999997</c:v>
                </c:pt>
                <c:pt idx="407">
                  <c:v>5.2072770000000004</c:v>
                </c:pt>
                <c:pt idx="408">
                  <c:v>5.1974799999999997</c:v>
                </c:pt>
                <c:pt idx="409">
                  <c:v>5.1878979999999997</c:v>
                </c:pt>
                <c:pt idx="410">
                  <c:v>5.1779809999999999</c:v>
                </c:pt>
                <c:pt idx="411">
                  <c:v>5.1681990000000004</c:v>
                </c:pt>
                <c:pt idx="412">
                  <c:v>5.1584529999999997</c:v>
                </c:pt>
                <c:pt idx="413">
                  <c:v>5.1454700000000004</c:v>
                </c:pt>
                <c:pt idx="414">
                  <c:v>5.1355599999999999</c:v>
                </c:pt>
                <c:pt idx="415">
                  <c:v>5.1243129999999999</c:v>
                </c:pt>
                <c:pt idx="416">
                  <c:v>5.1110689999999996</c:v>
                </c:pt>
                <c:pt idx="417">
                  <c:v>5.1001060000000003</c:v>
                </c:pt>
                <c:pt idx="418">
                  <c:v>5.0867139999999997</c:v>
                </c:pt>
                <c:pt idx="419">
                  <c:v>5.0753899999999996</c:v>
                </c:pt>
                <c:pt idx="420">
                  <c:v>5.0604360000000002</c:v>
                </c:pt>
                <c:pt idx="421">
                  <c:v>5.0479130000000003</c:v>
                </c:pt>
                <c:pt idx="422">
                  <c:v>5.0318480000000001</c:v>
                </c:pt>
                <c:pt idx="423">
                  <c:v>5.0196160000000001</c:v>
                </c:pt>
                <c:pt idx="424">
                  <c:v>5.0022010000000003</c:v>
                </c:pt>
                <c:pt idx="425">
                  <c:v>4.9880899999999997</c:v>
                </c:pt>
                <c:pt idx="426">
                  <c:v>4.973109</c:v>
                </c:pt>
                <c:pt idx="427">
                  <c:v>4.9530950000000002</c:v>
                </c:pt>
                <c:pt idx="428">
                  <c:v>4.9388199999999998</c:v>
                </c:pt>
                <c:pt idx="429">
                  <c:v>4.9230710000000002</c:v>
                </c:pt>
                <c:pt idx="430">
                  <c:v>4.904827</c:v>
                </c:pt>
                <c:pt idx="431">
                  <c:v>4.8876999999999997</c:v>
                </c:pt>
                <c:pt idx="432">
                  <c:v>4.8696080000000004</c:v>
                </c:pt>
                <c:pt idx="433">
                  <c:v>4.851146</c:v>
                </c:pt>
                <c:pt idx="434">
                  <c:v>4.8363040000000002</c:v>
                </c:pt>
                <c:pt idx="435">
                  <c:v>4.8151149999999996</c:v>
                </c:pt>
                <c:pt idx="436">
                  <c:v>4.7977049999999997</c:v>
                </c:pt>
                <c:pt idx="437">
                  <c:v>4.7780129999999996</c:v>
                </c:pt>
                <c:pt idx="438">
                  <c:v>4.7583719999999996</c:v>
                </c:pt>
                <c:pt idx="439">
                  <c:v>4.7435140000000002</c:v>
                </c:pt>
                <c:pt idx="440">
                  <c:v>4.7203229999999996</c:v>
                </c:pt>
                <c:pt idx="441">
                  <c:v>4.7027609999999997</c:v>
                </c:pt>
                <c:pt idx="442">
                  <c:v>4.684412</c:v>
                </c:pt>
                <c:pt idx="443">
                  <c:v>4.660698</c:v>
                </c:pt>
                <c:pt idx="444">
                  <c:v>4.6434389999999999</c:v>
                </c:pt>
                <c:pt idx="445">
                  <c:v>4.622058</c:v>
                </c:pt>
                <c:pt idx="446">
                  <c:v>4.6027069999999997</c:v>
                </c:pt>
                <c:pt idx="447">
                  <c:v>4.5831929999999996</c:v>
                </c:pt>
                <c:pt idx="448">
                  <c:v>4.5610059999999999</c:v>
                </c:pt>
                <c:pt idx="449">
                  <c:v>4.5399190000000003</c:v>
                </c:pt>
                <c:pt idx="450">
                  <c:v>4.5197599999999998</c:v>
                </c:pt>
                <c:pt idx="451">
                  <c:v>4.4949469999999998</c:v>
                </c:pt>
                <c:pt idx="452">
                  <c:v>4.4759169999999999</c:v>
                </c:pt>
                <c:pt idx="453">
                  <c:v>4.4512790000000004</c:v>
                </c:pt>
                <c:pt idx="454">
                  <c:v>4.4282849999999998</c:v>
                </c:pt>
                <c:pt idx="455">
                  <c:v>4.4024070000000002</c:v>
                </c:pt>
                <c:pt idx="456">
                  <c:v>4.3826049999999999</c:v>
                </c:pt>
                <c:pt idx="457">
                  <c:v>4.358644</c:v>
                </c:pt>
                <c:pt idx="458">
                  <c:v>4.3339660000000002</c:v>
                </c:pt>
                <c:pt idx="459">
                  <c:v>4.3100779999999999</c:v>
                </c:pt>
                <c:pt idx="460">
                  <c:v>4.2856399999999999</c:v>
                </c:pt>
                <c:pt idx="461">
                  <c:v>4.2587260000000002</c:v>
                </c:pt>
                <c:pt idx="462">
                  <c:v>4.2332000000000001</c:v>
                </c:pt>
                <c:pt idx="463">
                  <c:v>4.2072729999999998</c:v>
                </c:pt>
                <c:pt idx="464">
                  <c:v>4.1830999999999996</c:v>
                </c:pt>
                <c:pt idx="465">
                  <c:v>4.1535719999999996</c:v>
                </c:pt>
                <c:pt idx="466">
                  <c:v>4.1260669999999999</c:v>
                </c:pt>
                <c:pt idx="467">
                  <c:v>4.0999660000000002</c:v>
                </c:pt>
                <c:pt idx="468">
                  <c:v>4.0711170000000001</c:v>
                </c:pt>
                <c:pt idx="469">
                  <c:v>4.0446569999999999</c:v>
                </c:pt>
                <c:pt idx="470">
                  <c:v>4.0171929999999998</c:v>
                </c:pt>
                <c:pt idx="471">
                  <c:v>3.987625</c:v>
                </c:pt>
                <c:pt idx="472">
                  <c:v>3.9583840000000001</c:v>
                </c:pt>
                <c:pt idx="473">
                  <c:v>3.9290349999999998</c:v>
                </c:pt>
                <c:pt idx="474">
                  <c:v>3.9001769999999998</c:v>
                </c:pt>
                <c:pt idx="475">
                  <c:v>3.8709120000000001</c:v>
                </c:pt>
                <c:pt idx="476">
                  <c:v>3.8410829999999998</c:v>
                </c:pt>
                <c:pt idx="477">
                  <c:v>3.8121209999999999</c:v>
                </c:pt>
                <c:pt idx="478">
                  <c:v>3.779954</c:v>
                </c:pt>
                <c:pt idx="479">
                  <c:v>3.7528260000000002</c:v>
                </c:pt>
                <c:pt idx="480">
                  <c:v>3.7210610000000002</c:v>
                </c:pt>
                <c:pt idx="481">
                  <c:v>3.6904910000000002</c:v>
                </c:pt>
                <c:pt idx="482">
                  <c:v>3.6617980000000001</c:v>
                </c:pt>
                <c:pt idx="483">
                  <c:v>3.6316980000000001</c:v>
                </c:pt>
                <c:pt idx="484">
                  <c:v>3.6020859999999999</c:v>
                </c:pt>
                <c:pt idx="485">
                  <c:v>3.5729920000000002</c:v>
                </c:pt>
                <c:pt idx="486">
                  <c:v>3.5408059999999999</c:v>
                </c:pt>
                <c:pt idx="487">
                  <c:v>3.5128309999999998</c:v>
                </c:pt>
                <c:pt idx="488">
                  <c:v>3.4840870000000002</c:v>
                </c:pt>
                <c:pt idx="489">
                  <c:v>3.4512309999999999</c:v>
                </c:pt>
                <c:pt idx="490">
                  <c:v>3.4229090000000002</c:v>
                </c:pt>
                <c:pt idx="491">
                  <c:v>3.3928029999999998</c:v>
                </c:pt>
                <c:pt idx="492">
                  <c:v>3.3639890000000001</c:v>
                </c:pt>
                <c:pt idx="493">
                  <c:v>3.3342499999999999</c:v>
                </c:pt>
                <c:pt idx="494">
                  <c:v>3.3042050000000001</c:v>
                </c:pt>
                <c:pt idx="495">
                  <c:v>3.2763040000000001</c:v>
                </c:pt>
                <c:pt idx="496">
                  <c:v>3.2457050000000001</c:v>
                </c:pt>
                <c:pt idx="497">
                  <c:v>3.216412</c:v>
                </c:pt>
                <c:pt idx="498">
                  <c:v>3.1869770000000002</c:v>
                </c:pt>
                <c:pt idx="499">
                  <c:v>3.1557050000000002</c:v>
                </c:pt>
                <c:pt idx="500">
                  <c:v>3.1269209999999998</c:v>
                </c:pt>
                <c:pt idx="501">
                  <c:v>3.0961720000000001</c:v>
                </c:pt>
                <c:pt idx="502">
                  <c:v>3.0685449999999999</c:v>
                </c:pt>
                <c:pt idx="503">
                  <c:v>3.0409570000000001</c:v>
                </c:pt>
                <c:pt idx="504">
                  <c:v>3.01065</c:v>
                </c:pt>
                <c:pt idx="505">
                  <c:v>2.9835129999999999</c:v>
                </c:pt>
                <c:pt idx="506">
                  <c:v>2.9541490000000001</c:v>
                </c:pt>
                <c:pt idx="507">
                  <c:v>2.9248690000000002</c:v>
                </c:pt>
                <c:pt idx="508">
                  <c:v>2.8957449999999998</c:v>
                </c:pt>
                <c:pt idx="509">
                  <c:v>2.8674550000000001</c:v>
                </c:pt>
                <c:pt idx="510">
                  <c:v>2.8398979999999998</c:v>
                </c:pt>
                <c:pt idx="511">
                  <c:v>2.8129849999999998</c:v>
                </c:pt>
                <c:pt idx="512">
                  <c:v>2.7874469999999998</c:v>
                </c:pt>
                <c:pt idx="513">
                  <c:v>2.758124</c:v>
                </c:pt>
                <c:pt idx="514">
                  <c:v>2.7296019999999999</c:v>
                </c:pt>
                <c:pt idx="515">
                  <c:v>2.7051280000000002</c:v>
                </c:pt>
                <c:pt idx="516">
                  <c:v>2.6761400000000002</c:v>
                </c:pt>
                <c:pt idx="517">
                  <c:v>2.651637</c:v>
                </c:pt>
                <c:pt idx="518">
                  <c:v>2.6239189999999999</c:v>
                </c:pt>
                <c:pt idx="519">
                  <c:v>2.598217</c:v>
                </c:pt>
                <c:pt idx="520">
                  <c:v>2.5733329999999999</c:v>
                </c:pt>
                <c:pt idx="521">
                  <c:v>2.5480489999999998</c:v>
                </c:pt>
                <c:pt idx="522">
                  <c:v>2.525242</c:v>
                </c:pt>
                <c:pt idx="523">
                  <c:v>2.496934</c:v>
                </c:pt>
                <c:pt idx="524">
                  <c:v>2.471886</c:v>
                </c:pt>
                <c:pt idx="525">
                  <c:v>2.4476309999999999</c:v>
                </c:pt>
                <c:pt idx="526">
                  <c:v>2.4254060000000002</c:v>
                </c:pt>
                <c:pt idx="527">
                  <c:v>2.4021319999999999</c:v>
                </c:pt>
                <c:pt idx="528">
                  <c:v>2.3789199999999999</c:v>
                </c:pt>
                <c:pt idx="529">
                  <c:v>2.354311</c:v>
                </c:pt>
                <c:pt idx="530">
                  <c:v>2.3297810000000001</c:v>
                </c:pt>
                <c:pt idx="531">
                  <c:v>2.310584</c:v>
                </c:pt>
                <c:pt idx="532">
                  <c:v>2.2865150000000001</c:v>
                </c:pt>
                <c:pt idx="533">
                  <c:v>2.2638509999999998</c:v>
                </c:pt>
                <c:pt idx="534">
                  <c:v>2.2408100000000002</c:v>
                </c:pt>
                <c:pt idx="535">
                  <c:v>2.217876</c:v>
                </c:pt>
                <c:pt idx="536">
                  <c:v>2.198788</c:v>
                </c:pt>
                <c:pt idx="537">
                  <c:v>2.177759</c:v>
                </c:pt>
                <c:pt idx="538">
                  <c:v>2.1544059999999998</c:v>
                </c:pt>
                <c:pt idx="539">
                  <c:v>2.1351710000000002</c:v>
                </c:pt>
                <c:pt idx="540">
                  <c:v>2.115748</c:v>
                </c:pt>
                <c:pt idx="541">
                  <c:v>2.096152</c:v>
                </c:pt>
                <c:pt idx="542">
                  <c:v>2.0768279999999999</c:v>
                </c:pt>
                <c:pt idx="543">
                  <c:v>2.0574409999999999</c:v>
                </c:pt>
                <c:pt idx="544">
                  <c:v>2.0379200000000002</c:v>
                </c:pt>
                <c:pt idx="545">
                  <c:v>2.0183770000000001</c:v>
                </c:pt>
                <c:pt idx="546">
                  <c:v>1.9983599999999999</c:v>
                </c:pt>
                <c:pt idx="547">
                  <c:v>1.9824489999999999</c:v>
                </c:pt>
                <c:pt idx="548">
                  <c:v>1.9635320000000001</c:v>
                </c:pt>
                <c:pt idx="549">
                  <c:v>1.945141</c:v>
                </c:pt>
                <c:pt idx="550">
                  <c:v>1.9290689999999999</c:v>
                </c:pt>
                <c:pt idx="551">
                  <c:v>1.911076</c:v>
                </c:pt>
                <c:pt idx="552">
                  <c:v>1.891777</c:v>
                </c:pt>
                <c:pt idx="553">
                  <c:v>1.8768609999999999</c:v>
                </c:pt>
                <c:pt idx="554">
                  <c:v>1.8604959999999999</c:v>
                </c:pt>
                <c:pt idx="555">
                  <c:v>1.8424229999999999</c:v>
                </c:pt>
                <c:pt idx="556">
                  <c:v>1.827806</c:v>
                </c:pt>
                <c:pt idx="557">
                  <c:v>1.812484</c:v>
                </c:pt>
                <c:pt idx="558">
                  <c:v>1.793676</c:v>
                </c:pt>
                <c:pt idx="559">
                  <c:v>1.7793000000000001</c:v>
                </c:pt>
                <c:pt idx="560">
                  <c:v>1.7645150000000001</c:v>
                </c:pt>
                <c:pt idx="561">
                  <c:v>1.7496640000000001</c:v>
                </c:pt>
                <c:pt idx="562">
                  <c:v>1.735257</c:v>
                </c:pt>
                <c:pt idx="563">
                  <c:v>1.720761</c:v>
                </c:pt>
                <c:pt idx="564">
                  <c:v>1.710941</c:v>
                </c:pt>
                <c:pt idx="565">
                  <c:v>1.6965140000000001</c:v>
                </c:pt>
                <c:pt idx="566">
                  <c:v>1.681781</c:v>
                </c:pt>
                <c:pt idx="567">
                  <c:v>1.6695759999999999</c:v>
                </c:pt>
                <c:pt idx="568">
                  <c:v>1.6574660000000001</c:v>
                </c:pt>
                <c:pt idx="569">
                  <c:v>1.6424859999999999</c:v>
                </c:pt>
                <c:pt idx="570">
                  <c:v>1.6303259999999999</c:v>
                </c:pt>
                <c:pt idx="571">
                  <c:v>1.6185</c:v>
                </c:pt>
                <c:pt idx="572">
                  <c:v>1.6087050000000001</c:v>
                </c:pt>
                <c:pt idx="573">
                  <c:v>1.594074</c:v>
                </c:pt>
                <c:pt idx="574">
                  <c:v>1.584449</c:v>
                </c:pt>
                <c:pt idx="575">
                  <c:v>1.57457</c:v>
                </c:pt>
                <c:pt idx="576">
                  <c:v>1.564451</c:v>
                </c:pt>
                <c:pt idx="577">
                  <c:v>1.5514889999999999</c:v>
                </c:pt>
                <c:pt idx="578">
                  <c:v>1.540602</c:v>
                </c:pt>
                <c:pt idx="579">
                  <c:v>1.5307090000000001</c:v>
                </c:pt>
                <c:pt idx="580">
                  <c:v>1.520869</c:v>
                </c:pt>
                <c:pt idx="581">
                  <c:v>1.51173</c:v>
                </c:pt>
                <c:pt idx="582">
                  <c:v>1.505706</c:v>
                </c:pt>
                <c:pt idx="583">
                  <c:v>1.496537</c:v>
                </c:pt>
                <c:pt idx="584">
                  <c:v>1.4868680000000001</c:v>
                </c:pt>
                <c:pt idx="585">
                  <c:v>1.4771110000000001</c:v>
                </c:pt>
                <c:pt idx="586">
                  <c:v>1.470486</c:v>
                </c:pt>
                <c:pt idx="587">
                  <c:v>1.462448</c:v>
                </c:pt>
                <c:pt idx="588">
                  <c:v>1.4526380000000001</c:v>
                </c:pt>
                <c:pt idx="589">
                  <c:v>1.4478059999999999</c:v>
                </c:pt>
                <c:pt idx="590">
                  <c:v>1.439014</c:v>
                </c:pt>
                <c:pt idx="591">
                  <c:v>1.433176</c:v>
                </c:pt>
                <c:pt idx="592">
                  <c:v>1.42334</c:v>
                </c:pt>
                <c:pt idx="593">
                  <c:v>1.418552</c:v>
                </c:pt>
                <c:pt idx="594">
                  <c:v>1.4136610000000001</c:v>
                </c:pt>
                <c:pt idx="595">
                  <c:v>1.4040649999999999</c:v>
                </c:pt>
                <c:pt idx="596">
                  <c:v>1.39906</c:v>
                </c:pt>
                <c:pt idx="597">
                  <c:v>1.39415</c:v>
                </c:pt>
                <c:pt idx="598">
                  <c:v>1.386477</c:v>
                </c:pt>
                <c:pt idx="599">
                  <c:v>1.3841969999999999</c:v>
                </c:pt>
                <c:pt idx="600">
                  <c:v>1.375904</c:v>
                </c:pt>
                <c:pt idx="601">
                  <c:v>1.36985</c:v>
                </c:pt>
                <c:pt idx="602">
                  <c:v>1.364787</c:v>
                </c:pt>
                <c:pt idx="603">
                  <c:v>1.359993</c:v>
                </c:pt>
                <c:pt idx="604">
                  <c:v>1.355132</c:v>
                </c:pt>
                <c:pt idx="605">
                  <c:v>1.3500369999999999</c:v>
                </c:pt>
                <c:pt idx="606">
                  <c:v>1.3498490000000001</c:v>
                </c:pt>
                <c:pt idx="607">
                  <c:v>1.3442719999999999</c:v>
                </c:pt>
                <c:pt idx="608">
                  <c:v>1.3399700000000001</c:v>
                </c:pt>
                <c:pt idx="609">
                  <c:v>1.3356570000000001</c:v>
                </c:pt>
                <c:pt idx="610">
                  <c:v>1.330786</c:v>
                </c:pt>
                <c:pt idx="611">
                  <c:v>1.3266849999999999</c:v>
                </c:pt>
                <c:pt idx="612">
                  <c:v>1.3259049999999999</c:v>
                </c:pt>
                <c:pt idx="613">
                  <c:v>1.321029</c:v>
                </c:pt>
                <c:pt idx="614">
                  <c:v>1.316154</c:v>
                </c:pt>
                <c:pt idx="615">
                  <c:v>1.312654</c:v>
                </c:pt>
                <c:pt idx="616">
                  <c:v>1.311277</c:v>
                </c:pt>
                <c:pt idx="617">
                  <c:v>1.3064020000000001</c:v>
                </c:pt>
                <c:pt idx="618">
                  <c:v>1.3064009999999999</c:v>
                </c:pt>
                <c:pt idx="619">
                  <c:v>1.301517</c:v>
                </c:pt>
                <c:pt idx="620">
                  <c:v>1.2971189999999999</c:v>
                </c:pt>
                <c:pt idx="621">
                  <c:v>1.2966439999999999</c:v>
                </c:pt>
                <c:pt idx="622">
                  <c:v>1.2962070000000001</c:v>
                </c:pt>
                <c:pt idx="623">
                  <c:v>1.2917730000000001</c:v>
                </c:pt>
                <c:pt idx="624">
                  <c:v>1.2917730000000001</c:v>
                </c:pt>
                <c:pt idx="625">
                  <c:v>1.288332</c:v>
                </c:pt>
                <c:pt idx="626">
                  <c:v>1.286897</c:v>
                </c:pt>
                <c:pt idx="627">
                  <c:v>1.286897</c:v>
                </c:pt>
                <c:pt idx="628">
                  <c:v>1.2820210000000001</c:v>
                </c:pt>
                <c:pt idx="629">
                  <c:v>1.2820210000000001</c:v>
                </c:pt>
                <c:pt idx="630">
                  <c:v>1.2793730000000001</c:v>
                </c:pt>
                <c:pt idx="631">
                  <c:v>1.277145</c:v>
                </c:pt>
                <c:pt idx="632">
                  <c:v>1.277145</c:v>
                </c:pt>
                <c:pt idx="633">
                  <c:v>1.2771459999999999</c:v>
                </c:pt>
                <c:pt idx="634">
                  <c:v>1.272259</c:v>
                </c:pt>
                <c:pt idx="635">
                  <c:v>1.2722690000000001</c:v>
                </c:pt>
                <c:pt idx="636">
                  <c:v>1.2683120000000001</c:v>
                </c:pt>
                <c:pt idx="637">
                  <c:v>1.2679210000000001</c:v>
                </c:pt>
                <c:pt idx="638">
                  <c:v>1.267306</c:v>
                </c:pt>
                <c:pt idx="639">
                  <c:v>1.267393</c:v>
                </c:pt>
                <c:pt idx="640">
                  <c:v>1.267393</c:v>
                </c:pt>
                <c:pt idx="641">
                  <c:v>1.2641439999999999</c:v>
                </c:pt>
                <c:pt idx="642">
                  <c:v>1.2621800000000001</c:v>
                </c:pt>
                <c:pt idx="643">
                  <c:v>1.263663</c:v>
                </c:pt>
                <c:pt idx="644">
                  <c:v>1.2625169999999999</c:v>
                </c:pt>
                <c:pt idx="645">
                  <c:v>1.2625169999999999</c:v>
                </c:pt>
                <c:pt idx="646">
                  <c:v>1.2625189999999999</c:v>
                </c:pt>
                <c:pt idx="647">
                  <c:v>1.257673</c:v>
                </c:pt>
                <c:pt idx="648">
                  <c:v>1.262445</c:v>
                </c:pt>
                <c:pt idx="649">
                  <c:v>1.2576430000000001</c:v>
                </c:pt>
              </c:numCache>
            </c:numRef>
          </c:yVal>
          <c:smooth val="0"/>
          <c:extLst>
            <c:ext xmlns:c16="http://schemas.microsoft.com/office/drawing/2014/chart" uri="{C3380CC4-5D6E-409C-BE32-E72D297353CC}">
              <c16:uniqueId val="{00000002-CB2C-4456-A3AC-D4AED8AEB32A}"/>
            </c:ext>
          </c:extLst>
        </c:ser>
        <c:ser>
          <c:idx val="3"/>
          <c:order val="3"/>
          <c:tx>
            <c:v>10</c:v>
          </c:tx>
          <c:spPr>
            <a:ln w="15875" cap="rnd">
              <a:solidFill>
                <a:schemeClr val="tx1"/>
              </a:solidFill>
              <a:round/>
            </a:ln>
            <a:effectLst/>
          </c:spPr>
          <c:marker>
            <c:symbol val="none"/>
          </c:marker>
          <c:xVal>
            <c:numRef>
              <c:f>'OXI test paste di noci'!$G$3:$G$652</c:f>
              <c:numCache>
                <c:formatCode>[h]:mm;@</c:formatCode>
                <c:ptCount val="650"/>
                <c:pt idx="0">
                  <c:v>9.9999999999999995E-7</c:v>
                </c:pt>
                <c:pt idx="1">
                  <c:v>6.96E-4</c:v>
                </c:pt>
                <c:pt idx="2">
                  <c:v>1.39E-3</c:v>
                </c:pt>
                <c:pt idx="3">
                  <c:v>2.0839999999999999E-3</c:v>
                </c:pt>
                <c:pt idx="4">
                  <c:v>2.7780000000000001E-3</c:v>
                </c:pt>
                <c:pt idx="5">
                  <c:v>3.4719999999999998E-3</c:v>
                </c:pt>
                <c:pt idx="6">
                  <c:v>4.1679999999999998E-3</c:v>
                </c:pt>
                <c:pt idx="7">
                  <c:v>4.8609999999999999E-3</c:v>
                </c:pt>
                <c:pt idx="8">
                  <c:v>5.5570000000000003E-3</c:v>
                </c:pt>
                <c:pt idx="9">
                  <c:v>6.2509999999999996E-3</c:v>
                </c:pt>
                <c:pt idx="10">
                  <c:v>6.9459999999999999E-3</c:v>
                </c:pt>
                <c:pt idx="11">
                  <c:v>7.6400000000000001E-3</c:v>
                </c:pt>
                <c:pt idx="12">
                  <c:v>8.3330000000000001E-3</c:v>
                </c:pt>
                <c:pt idx="13">
                  <c:v>9.0290000000000006E-3</c:v>
                </c:pt>
                <c:pt idx="14">
                  <c:v>9.7219999999999997E-3</c:v>
                </c:pt>
                <c:pt idx="15">
                  <c:v>1.0418E-2</c:v>
                </c:pt>
                <c:pt idx="16">
                  <c:v>1.1112E-2</c:v>
                </c:pt>
                <c:pt idx="17">
                  <c:v>1.1807E-2</c:v>
                </c:pt>
                <c:pt idx="18">
                  <c:v>1.2501E-2</c:v>
                </c:pt>
                <c:pt idx="19">
                  <c:v>1.3194000000000001E-2</c:v>
                </c:pt>
                <c:pt idx="20">
                  <c:v>1.389E-2</c:v>
                </c:pt>
                <c:pt idx="21">
                  <c:v>1.4583E-2</c:v>
                </c:pt>
                <c:pt idx="22">
                  <c:v>1.5278999999999999E-2</c:v>
                </c:pt>
                <c:pt idx="23">
                  <c:v>1.5973000000000001E-2</c:v>
                </c:pt>
                <c:pt idx="24">
                  <c:v>1.6667999999999999E-2</c:v>
                </c:pt>
                <c:pt idx="25">
                  <c:v>1.7361999999999999E-2</c:v>
                </c:pt>
                <c:pt idx="26">
                  <c:v>1.8055999999999999E-2</c:v>
                </c:pt>
                <c:pt idx="27">
                  <c:v>1.8751E-2</c:v>
                </c:pt>
                <c:pt idx="28">
                  <c:v>1.9443999999999999E-2</c:v>
                </c:pt>
                <c:pt idx="29">
                  <c:v>2.0140000000000002E-2</c:v>
                </c:pt>
                <c:pt idx="30">
                  <c:v>2.0833999999999998E-2</c:v>
                </c:pt>
                <c:pt idx="31">
                  <c:v>2.1529E-2</c:v>
                </c:pt>
                <c:pt idx="32">
                  <c:v>2.2223E-2</c:v>
                </c:pt>
                <c:pt idx="33">
                  <c:v>2.2918000000000001E-2</c:v>
                </c:pt>
                <c:pt idx="34">
                  <c:v>2.3612000000000001E-2</c:v>
                </c:pt>
                <c:pt idx="35">
                  <c:v>2.4306000000000001E-2</c:v>
                </c:pt>
                <c:pt idx="36">
                  <c:v>2.5000999999999999E-2</c:v>
                </c:pt>
                <c:pt idx="37">
                  <c:v>2.5696E-2</c:v>
                </c:pt>
                <c:pt idx="38">
                  <c:v>2.639E-2</c:v>
                </c:pt>
                <c:pt idx="39">
                  <c:v>2.7084E-2</c:v>
                </c:pt>
                <c:pt idx="40">
                  <c:v>2.7779000000000002E-2</c:v>
                </c:pt>
                <c:pt idx="41">
                  <c:v>2.8472999999999998E-2</c:v>
                </c:pt>
                <c:pt idx="42">
                  <c:v>2.9166999999999998E-2</c:v>
                </c:pt>
                <c:pt idx="43">
                  <c:v>2.9862E-2</c:v>
                </c:pt>
                <c:pt idx="44">
                  <c:v>3.0557000000000001E-2</c:v>
                </c:pt>
                <c:pt idx="45">
                  <c:v>3.1251000000000001E-2</c:v>
                </c:pt>
                <c:pt idx="46">
                  <c:v>3.1946000000000002E-2</c:v>
                </c:pt>
                <c:pt idx="47">
                  <c:v>3.2640000000000002E-2</c:v>
                </c:pt>
                <c:pt idx="48">
                  <c:v>3.3334000000000003E-2</c:v>
                </c:pt>
                <c:pt idx="49">
                  <c:v>3.4028000000000003E-2</c:v>
                </c:pt>
                <c:pt idx="50">
                  <c:v>3.4722999999999997E-2</c:v>
                </c:pt>
                <c:pt idx="51">
                  <c:v>3.5416999999999997E-2</c:v>
                </c:pt>
                <c:pt idx="52">
                  <c:v>3.6111999999999998E-2</c:v>
                </c:pt>
                <c:pt idx="53">
                  <c:v>3.6806999999999999E-2</c:v>
                </c:pt>
                <c:pt idx="54">
                  <c:v>3.7501E-2</c:v>
                </c:pt>
                <c:pt idx="55">
                  <c:v>3.8196000000000001E-2</c:v>
                </c:pt>
                <c:pt idx="56">
                  <c:v>3.8889E-2</c:v>
                </c:pt>
                <c:pt idx="57">
                  <c:v>3.9584000000000001E-2</c:v>
                </c:pt>
                <c:pt idx="58">
                  <c:v>4.0278000000000001E-2</c:v>
                </c:pt>
                <c:pt idx="59">
                  <c:v>4.0973000000000002E-2</c:v>
                </c:pt>
                <c:pt idx="60">
                  <c:v>4.1667999999999997E-2</c:v>
                </c:pt>
                <c:pt idx="61">
                  <c:v>4.2361999999999997E-2</c:v>
                </c:pt>
                <c:pt idx="62">
                  <c:v>4.3056999999999998E-2</c:v>
                </c:pt>
                <c:pt idx="63">
                  <c:v>4.3749999999999997E-2</c:v>
                </c:pt>
                <c:pt idx="64">
                  <c:v>4.4445999999999999E-2</c:v>
                </c:pt>
                <c:pt idx="65">
                  <c:v>4.5138999999999999E-2</c:v>
                </c:pt>
                <c:pt idx="66">
                  <c:v>4.5834E-2</c:v>
                </c:pt>
                <c:pt idx="67">
                  <c:v>4.6529000000000001E-2</c:v>
                </c:pt>
                <c:pt idx="68">
                  <c:v>4.7223000000000001E-2</c:v>
                </c:pt>
                <c:pt idx="69">
                  <c:v>4.7918000000000002E-2</c:v>
                </c:pt>
                <c:pt idx="70">
                  <c:v>4.8611000000000001E-2</c:v>
                </c:pt>
                <c:pt idx="71">
                  <c:v>4.9306999999999997E-2</c:v>
                </c:pt>
                <c:pt idx="72">
                  <c:v>0.05</c:v>
                </c:pt>
                <c:pt idx="73">
                  <c:v>5.0695999999999998E-2</c:v>
                </c:pt>
                <c:pt idx="74">
                  <c:v>5.1389999999999998E-2</c:v>
                </c:pt>
                <c:pt idx="75">
                  <c:v>5.2083999999999998E-2</c:v>
                </c:pt>
                <c:pt idx="76">
                  <c:v>5.2779E-2</c:v>
                </c:pt>
                <c:pt idx="77">
                  <c:v>5.3473E-2</c:v>
                </c:pt>
                <c:pt idx="78">
                  <c:v>5.4168000000000001E-2</c:v>
                </c:pt>
                <c:pt idx="79">
                  <c:v>5.4861E-2</c:v>
                </c:pt>
                <c:pt idx="80">
                  <c:v>5.5557000000000002E-2</c:v>
                </c:pt>
                <c:pt idx="81">
                  <c:v>5.6251000000000002E-2</c:v>
                </c:pt>
                <c:pt idx="82">
                  <c:v>5.6945999999999997E-2</c:v>
                </c:pt>
                <c:pt idx="83">
                  <c:v>5.7639999999999997E-2</c:v>
                </c:pt>
                <c:pt idx="84">
                  <c:v>5.8333999999999997E-2</c:v>
                </c:pt>
                <c:pt idx="85">
                  <c:v>5.9028999999999998E-2</c:v>
                </c:pt>
                <c:pt idx="86">
                  <c:v>5.9721999999999997E-2</c:v>
                </c:pt>
                <c:pt idx="87">
                  <c:v>6.0417999999999999E-2</c:v>
                </c:pt>
                <c:pt idx="88">
                  <c:v>6.1112E-2</c:v>
                </c:pt>
                <c:pt idx="89">
                  <c:v>6.1807000000000001E-2</c:v>
                </c:pt>
                <c:pt idx="90">
                  <c:v>6.2501000000000001E-2</c:v>
                </c:pt>
                <c:pt idx="91">
                  <c:v>6.3196000000000002E-2</c:v>
                </c:pt>
                <c:pt idx="92">
                  <c:v>6.3890000000000002E-2</c:v>
                </c:pt>
                <c:pt idx="93">
                  <c:v>6.4583000000000002E-2</c:v>
                </c:pt>
                <c:pt idx="94">
                  <c:v>6.5279000000000004E-2</c:v>
                </c:pt>
                <c:pt idx="95">
                  <c:v>6.5972000000000003E-2</c:v>
                </c:pt>
                <c:pt idx="96">
                  <c:v>6.6668000000000005E-2</c:v>
                </c:pt>
                <c:pt idx="97">
                  <c:v>6.7362000000000005E-2</c:v>
                </c:pt>
                <c:pt idx="98">
                  <c:v>6.8057000000000006E-2</c:v>
                </c:pt>
                <c:pt idx="99">
                  <c:v>6.8751000000000007E-2</c:v>
                </c:pt>
                <c:pt idx="100">
                  <c:v>6.9444000000000006E-2</c:v>
                </c:pt>
                <c:pt idx="101">
                  <c:v>7.0139999999999994E-2</c:v>
                </c:pt>
                <c:pt idx="102">
                  <c:v>7.0832999999999993E-2</c:v>
                </c:pt>
                <c:pt idx="103">
                  <c:v>7.1528999999999995E-2</c:v>
                </c:pt>
                <c:pt idx="104">
                  <c:v>7.2222999999999996E-2</c:v>
                </c:pt>
                <c:pt idx="105">
                  <c:v>7.2917999999999997E-2</c:v>
                </c:pt>
                <c:pt idx="106">
                  <c:v>7.3611999999999997E-2</c:v>
                </c:pt>
                <c:pt idx="107">
                  <c:v>7.4305999999999997E-2</c:v>
                </c:pt>
                <c:pt idx="108">
                  <c:v>7.5000999999999998E-2</c:v>
                </c:pt>
                <c:pt idx="109">
                  <c:v>7.5693999999999997E-2</c:v>
                </c:pt>
                <c:pt idx="110">
                  <c:v>7.639E-2</c:v>
                </c:pt>
                <c:pt idx="111">
                  <c:v>7.7084E-2</c:v>
                </c:pt>
                <c:pt idx="112">
                  <c:v>7.7779000000000001E-2</c:v>
                </c:pt>
                <c:pt idx="113">
                  <c:v>7.8473000000000001E-2</c:v>
                </c:pt>
                <c:pt idx="114">
                  <c:v>7.9167000000000001E-2</c:v>
                </c:pt>
                <c:pt idx="115">
                  <c:v>7.9862000000000002E-2</c:v>
                </c:pt>
                <c:pt idx="116">
                  <c:v>8.0556000000000003E-2</c:v>
                </c:pt>
                <c:pt idx="117">
                  <c:v>8.1251000000000004E-2</c:v>
                </c:pt>
                <c:pt idx="118">
                  <c:v>8.1946000000000005E-2</c:v>
                </c:pt>
                <c:pt idx="119">
                  <c:v>8.2640000000000005E-2</c:v>
                </c:pt>
                <c:pt idx="120">
                  <c:v>8.3334000000000005E-2</c:v>
                </c:pt>
                <c:pt idx="121">
                  <c:v>8.4029000000000006E-2</c:v>
                </c:pt>
                <c:pt idx="122">
                  <c:v>8.4723000000000007E-2</c:v>
                </c:pt>
                <c:pt idx="123">
                  <c:v>8.5417000000000007E-2</c:v>
                </c:pt>
                <c:pt idx="124">
                  <c:v>8.6111999999999994E-2</c:v>
                </c:pt>
                <c:pt idx="125">
                  <c:v>8.6806999999999995E-2</c:v>
                </c:pt>
                <c:pt idx="126">
                  <c:v>8.7500999999999995E-2</c:v>
                </c:pt>
                <c:pt idx="127">
                  <c:v>8.8195999999999997E-2</c:v>
                </c:pt>
                <c:pt idx="128">
                  <c:v>8.8889999999999997E-2</c:v>
                </c:pt>
                <c:pt idx="129">
                  <c:v>8.9583999999999997E-2</c:v>
                </c:pt>
                <c:pt idx="130">
                  <c:v>9.0277999999999997E-2</c:v>
                </c:pt>
                <c:pt idx="131">
                  <c:v>9.0972999999999998E-2</c:v>
                </c:pt>
                <c:pt idx="132">
                  <c:v>9.1667999999999999E-2</c:v>
                </c:pt>
                <c:pt idx="133">
                  <c:v>9.2362E-2</c:v>
                </c:pt>
                <c:pt idx="134">
                  <c:v>9.3057000000000001E-2</c:v>
                </c:pt>
                <c:pt idx="135">
                  <c:v>9.3751000000000001E-2</c:v>
                </c:pt>
                <c:pt idx="136">
                  <c:v>9.4446000000000002E-2</c:v>
                </c:pt>
                <c:pt idx="137">
                  <c:v>9.5139000000000001E-2</c:v>
                </c:pt>
                <c:pt idx="138">
                  <c:v>9.5834000000000003E-2</c:v>
                </c:pt>
                <c:pt idx="139">
                  <c:v>9.6528000000000003E-2</c:v>
                </c:pt>
                <c:pt idx="140">
                  <c:v>9.7223000000000004E-2</c:v>
                </c:pt>
                <c:pt idx="141">
                  <c:v>9.7918000000000005E-2</c:v>
                </c:pt>
                <c:pt idx="142">
                  <c:v>9.8612000000000005E-2</c:v>
                </c:pt>
                <c:pt idx="143">
                  <c:v>9.9307000000000006E-2</c:v>
                </c:pt>
                <c:pt idx="144">
                  <c:v>0.1</c:v>
                </c:pt>
                <c:pt idx="145">
                  <c:v>0.10069599999999999</c:v>
                </c:pt>
                <c:pt idx="146">
                  <c:v>0.10138900000000001</c:v>
                </c:pt>
                <c:pt idx="147">
                  <c:v>0.10208399999999999</c:v>
                </c:pt>
                <c:pt idx="148">
                  <c:v>0.102779</c:v>
                </c:pt>
                <c:pt idx="149">
                  <c:v>0.103473</c:v>
                </c:pt>
                <c:pt idx="150">
                  <c:v>0.104168</c:v>
                </c:pt>
                <c:pt idx="151">
                  <c:v>0.104861</c:v>
                </c:pt>
                <c:pt idx="152">
                  <c:v>0.105557</c:v>
                </c:pt>
                <c:pt idx="153">
                  <c:v>0.10625</c:v>
                </c:pt>
                <c:pt idx="154">
                  <c:v>0.106946</c:v>
                </c:pt>
                <c:pt idx="155">
                  <c:v>0.10764</c:v>
                </c:pt>
                <c:pt idx="156">
                  <c:v>0.108334</c:v>
                </c:pt>
                <c:pt idx="157">
                  <c:v>0.109029</c:v>
                </c:pt>
                <c:pt idx="158">
                  <c:v>0.109722</c:v>
                </c:pt>
                <c:pt idx="159">
                  <c:v>0.110418</c:v>
                </c:pt>
                <c:pt idx="160">
                  <c:v>0.111111</c:v>
                </c:pt>
                <c:pt idx="161">
                  <c:v>0.111807</c:v>
                </c:pt>
                <c:pt idx="162">
                  <c:v>0.112501</c:v>
                </c:pt>
                <c:pt idx="163">
                  <c:v>0.113196</c:v>
                </c:pt>
                <c:pt idx="164">
                  <c:v>0.11389000000000001</c:v>
                </c:pt>
                <c:pt idx="165">
                  <c:v>0.11458400000000001</c:v>
                </c:pt>
                <c:pt idx="166">
                  <c:v>0.11527900000000001</c:v>
                </c:pt>
                <c:pt idx="167">
                  <c:v>0.11597200000000001</c:v>
                </c:pt>
                <c:pt idx="168">
                  <c:v>0.11666799999999999</c:v>
                </c:pt>
                <c:pt idx="169">
                  <c:v>0.11736199999999999</c:v>
                </c:pt>
                <c:pt idx="170">
                  <c:v>0.118057</c:v>
                </c:pt>
                <c:pt idx="171">
                  <c:v>0.118751</c:v>
                </c:pt>
                <c:pt idx="172">
                  <c:v>0.119446</c:v>
                </c:pt>
                <c:pt idx="173">
                  <c:v>0.12014</c:v>
                </c:pt>
                <c:pt idx="174">
                  <c:v>0.120833</c:v>
                </c:pt>
                <c:pt idx="175">
                  <c:v>0.121529</c:v>
                </c:pt>
                <c:pt idx="176">
                  <c:v>0.122223</c:v>
                </c:pt>
                <c:pt idx="177">
                  <c:v>0.122918</c:v>
                </c:pt>
                <c:pt idx="178">
                  <c:v>0.123612</c:v>
                </c:pt>
                <c:pt idx="179">
                  <c:v>0.124307</c:v>
                </c:pt>
                <c:pt idx="180">
                  <c:v>0.125001</c:v>
                </c:pt>
                <c:pt idx="181">
                  <c:v>0.125694</c:v>
                </c:pt>
                <c:pt idx="182">
                  <c:v>0.12639</c:v>
                </c:pt>
                <c:pt idx="183">
                  <c:v>0.127083</c:v>
                </c:pt>
                <c:pt idx="184">
                  <c:v>0.127779</c:v>
                </c:pt>
                <c:pt idx="185">
                  <c:v>0.128473</c:v>
                </c:pt>
                <c:pt idx="186">
                  <c:v>0.12916800000000001</c:v>
                </c:pt>
                <c:pt idx="187">
                  <c:v>0.12986200000000001</c:v>
                </c:pt>
                <c:pt idx="188">
                  <c:v>0.13055600000000001</c:v>
                </c:pt>
                <c:pt idx="189">
                  <c:v>0.13125100000000001</c:v>
                </c:pt>
                <c:pt idx="190">
                  <c:v>0.13194400000000001</c:v>
                </c:pt>
                <c:pt idx="191">
                  <c:v>0.13264000000000001</c:v>
                </c:pt>
                <c:pt idx="192">
                  <c:v>0.13333400000000001</c:v>
                </c:pt>
                <c:pt idx="193">
                  <c:v>0.13402900000000001</c:v>
                </c:pt>
                <c:pt idx="194">
                  <c:v>0.13472300000000001</c:v>
                </c:pt>
                <c:pt idx="195">
                  <c:v>0.13541700000000001</c:v>
                </c:pt>
                <c:pt idx="196">
                  <c:v>0.13611200000000001</c:v>
                </c:pt>
                <c:pt idx="197">
                  <c:v>0.13680600000000001</c:v>
                </c:pt>
                <c:pt idx="198">
                  <c:v>0.13750100000000001</c:v>
                </c:pt>
                <c:pt idx="199">
                  <c:v>0.13819600000000001</c:v>
                </c:pt>
                <c:pt idx="200">
                  <c:v>0.13889000000000001</c:v>
                </c:pt>
                <c:pt idx="201">
                  <c:v>0.13958400000000001</c:v>
                </c:pt>
                <c:pt idx="202">
                  <c:v>0.14027800000000001</c:v>
                </c:pt>
                <c:pt idx="203">
                  <c:v>0.14097299999999999</c:v>
                </c:pt>
                <c:pt idx="204">
                  <c:v>0.14166699999999999</c:v>
                </c:pt>
                <c:pt idx="205">
                  <c:v>0.14236199999999999</c:v>
                </c:pt>
                <c:pt idx="206">
                  <c:v>0.14305699999999999</c:v>
                </c:pt>
                <c:pt idx="207">
                  <c:v>0.14375099999999999</c:v>
                </c:pt>
                <c:pt idx="208">
                  <c:v>0.14444599999999999</c:v>
                </c:pt>
                <c:pt idx="209">
                  <c:v>0.14513999999999999</c:v>
                </c:pt>
                <c:pt idx="210">
                  <c:v>0.14583399999999999</c:v>
                </c:pt>
                <c:pt idx="211">
                  <c:v>0.14652799999999999</c:v>
                </c:pt>
                <c:pt idx="212">
                  <c:v>0.14722299999999999</c:v>
                </c:pt>
                <c:pt idx="213">
                  <c:v>0.14791799999999999</c:v>
                </c:pt>
                <c:pt idx="214">
                  <c:v>0.14861199999999999</c:v>
                </c:pt>
                <c:pt idx="215">
                  <c:v>0.149307</c:v>
                </c:pt>
                <c:pt idx="216">
                  <c:v>0.150001</c:v>
                </c:pt>
                <c:pt idx="217">
                  <c:v>0.150696</c:v>
                </c:pt>
                <c:pt idx="218">
                  <c:v>0.151389</c:v>
                </c:pt>
                <c:pt idx="219">
                  <c:v>0.152084</c:v>
                </c:pt>
                <c:pt idx="220">
                  <c:v>0.152779</c:v>
                </c:pt>
                <c:pt idx="221">
                  <c:v>0.153473</c:v>
                </c:pt>
                <c:pt idx="222">
                  <c:v>0.154168</c:v>
                </c:pt>
                <c:pt idx="223">
                  <c:v>0.154862</c:v>
                </c:pt>
                <c:pt idx="224">
                  <c:v>0.155557</c:v>
                </c:pt>
                <c:pt idx="225">
                  <c:v>0.15625</c:v>
                </c:pt>
                <c:pt idx="226">
                  <c:v>0.156946</c:v>
                </c:pt>
                <c:pt idx="227">
                  <c:v>0.157639</c:v>
                </c:pt>
                <c:pt idx="228">
                  <c:v>0.158334</c:v>
                </c:pt>
                <c:pt idx="229">
                  <c:v>0.159029</c:v>
                </c:pt>
                <c:pt idx="230">
                  <c:v>0.159723</c:v>
                </c:pt>
                <c:pt idx="231">
                  <c:v>0.16041800000000001</c:v>
                </c:pt>
                <c:pt idx="232">
                  <c:v>0.161111</c:v>
                </c:pt>
                <c:pt idx="233">
                  <c:v>0.16180700000000001</c:v>
                </c:pt>
                <c:pt idx="234">
                  <c:v>0.16250000000000001</c:v>
                </c:pt>
                <c:pt idx="235">
                  <c:v>0.16319600000000001</c:v>
                </c:pt>
                <c:pt idx="236">
                  <c:v>0.16389000000000001</c:v>
                </c:pt>
                <c:pt idx="237">
                  <c:v>0.16458400000000001</c:v>
                </c:pt>
                <c:pt idx="238">
                  <c:v>0.16527900000000001</c:v>
                </c:pt>
                <c:pt idx="239">
                  <c:v>0.16597200000000001</c:v>
                </c:pt>
                <c:pt idx="240">
                  <c:v>0.16666800000000001</c:v>
                </c:pt>
                <c:pt idx="241">
                  <c:v>0.16736100000000001</c:v>
                </c:pt>
                <c:pt idx="242">
                  <c:v>0.16805700000000001</c:v>
                </c:pt>
                <c:pt idx="243">
                  <c:v>0.16875100000000001</c:v>
                </c:pt>
                <c:pt idx="244">
                  <c:v>0.16944600000000001</c:v>
                </c:pt>
                <c:pt idx="245">
                  <c:v>0.17014000000000001</c:v>
                </c:pt>
                <c:pt idx="246">
                  <c:v>0.17083300000000001</c:v>
                </c:pt>
                <c:pt idx="247">
                  <c:v>0.17152899999999999</c:v>
                </c:pt>
                <c:pt idx="248">
                  <c:v>0.17222199999999999</c:v>
                </c:pt>
                <c:pt idx="249">
                  <c:v>0.17291799999999999</c:v>
                </c:pt>
                <c:pt idx="250">
                  <c:v>0.17361199999999999</c:v>
                </c:pt>
                <c:pt idx="251">
                  <c:v>0.17430699999999999</c:v>
                </c:pt>
                <c:pt idx="252">
                  <c:v>0.17500099999999999</c:v>
                </c:pt>
                <c:pt idx="253">
                  <c:v>0.17569599999999999</c:v>
                </c:pt>
                <c:pt idx="254">
                  <c:v>0.17638999999999999</c:v>
                </c:pt>
                <c:pt idx="255">
                  <c:v>0.17708299999999999</c:v>
                </c:pt>
                <c:pt idx="256">
                  <c:v>0.17777899999999999</c:v>
                </c:pt>
                <c:pt idx="257">
                  <c:v>0.17847299999999999</c:v>
                </c:pt>
                <c:pt idx="258">
                  <c:v>0.17916799999999999</c:v>
                </c:pt>
                <c:pt idx="259">
                  <c:v>0.17986199999999999</c:v>
                </c:pt>
                <c:pt idx="260">
                  <c:v>0.180557</c:v>
                </c:pt>
                <c:pt idx="261">
                  <c:v>0.181251</c:v>
                </c:pt>
                <c:pt idx="262">
                  <c:v>0.18194399999999999</c:v>
                </c:pt>
                <c:pt idx="263">
                  <c:v>0.18264</c:v>
                </c:pt>
                <c:pt idx="264">
                  <c:v>0.183334</c:v>
                </c:pt>
                <c:pt idx="265">
                  <c:v>0.184029</c:v>
                </c:pt>
                <c:pt idx="266">
                  <c:v>0.184723</c:v>
                </c:pt>
                <c:pt idx="267">
                  <c:v>0.185418</c:v>
                </c:pt>
                <c:pt idx="268">
                  <c:v>0.186112</c:v>
                </c:pt>
                <c:pt idx="269">
                  <c:v>0.186806</c:v>
                </c:pt>
                <c:pt idx="270">
                  <c:v>0.187501</c:v>
                </c:pt>
                <c:pt idx="271">
                  <c:v>0.188194</c:v>
                </c:pt>
                <c:pt idx="272">
                  <c:v>0.18889</c:v>
                </c:pt>
                <c:pt idx="273">
                  <c:v>0.189584</c:v>
                </c:pt>
                <c:pt idx="274">
                  <c:v>0.190279</c:v>
                </c:pt>
                <c:pt idx="275">
                  <c:v>0.190973</c:v>
                </c:pt>
                <c:pt idx="276">
                  <c:v>0.191667</c:v>
                </c:pt>
                <c:pt idx="277">
                  <c:v>0.19236200000000001</c:v>
                </c:pt>
                <c:pt idx="278">
                  <c:v>0.19305600000000001</c:v>
                </c:pt>
                <c:pt idx="279">
                  <c:v>0.19375100000000001</c:v>
                </c:pt>
                <c:pt idx="280">
                  <c:v>0.19444600000000001</c:v>
                </c:pt>
                <c:pt idx="281">
                  <c:v>0.19514000000000001</c:v>
                </c:pt>
                <c:pt idx="282">
                  <c:v>0.19583400000000001</c:v>
                </c:pt>
                <c:pt idx="283">
                  <c:v>0.19652800000000001</c:v>
                </c:pt>
                <c:pt idx="284">
                  <c:v>0.19722300000000001</c:v>
                </c:pt>
                <c:pt idx="285">
                  <c:v>0.19791700000000001</c:v>
                </c:pt>
                <c:pt idx="286">
                  <c:v>0.19861200000000001</c:v>
                </c:pt>
                <c:pt idx="287">
                  <c:v>0.19930700000000001</c:v>
                </c:pt>
                <c:pt idx="288">
                  <c:v>0.20000100000000001</c:v>
                </c:pt>
                <c:pt idx="289">
                  <c:v>0.20069600000000001</c:v>
                </c:pt>
                <c:pt idx="290">
                  <c:v>0.20138900000000001</c:v>
                </c:pt>
                <c:pt idx="291">
                  <c:v>0.20208400000000001</c:v>
                </c:pt>
                <c:pt idx="292">
                  <c:v>0.20277800000000001</c:v>
                </c:pt>
                <c:pt idx="293">
                  <c:v>0.20347299999999999</c:v>
                </c:pt>
                <c:pt idx="294">
                  <c:v>0.20416799999999999</c:v>
                </c:pt>
                <c:pt idx="295">
                  <c:v>0.20486199999999999</c:v>
                </c:pt>
                <c:pt idx="296">
                  <c:v>0.20555699999999999</c:v>
                </c:pt>
                <c:pt idx="297">
                  <c:v>0.20624999999999999</c:v>
                </c:pt>
                <c:pt idx="298">
                  <c:v>0.20694599999999999</c:v>
                </c:pt>
                <c:pt idx="299">
                  <c:v>0.20763899999999999</c:v>
                </c:pt>
                <c:pt idx="300">
                  <c:v>0.20833399999999999</c:v>
                </c:pt>
                <c:pt idx="301">
                  <c:v>0.20902899999999999</c:v>
                </c:pt>
                <c:pt idx="302">
                  <c:v>0.20972299999999999</c:v>
                </c:pt>
                <c:pt idx="303">
                  <c:v>0.21041799999999999</c:v>
                </c:pt>
                <c:pt idx="304">
                  <c:v>0.21111199999999999</c:v>
                </c:pt>
                <c:pt idx="305">
                  <c:v>0.211807</c:v>
                </c:pt>
                <c:pt idx="306">
                  <c:v>0.21249999999999999</c:v>
                </c:pt>
                <c:pt idx="307">
                  <c:v>0.213196</c:v>
                </c:pt>
                <c:pt idx="308">
                  <c:v>0.21389</c:v>
                </c:pt>
                <c:pt idx="309">
                  <c:v>0.214584</c:v>
                </c:pt>
                <c:pt idx="310">
                  <c:v>0.215279</c:v>
                </c:pt>
                <c:pt idx="311">
                  <c:v>0.215973</c:v>
                </c:pt>
                <c:pt idx="312">
                  <c:v>0.216668</c:v>
                </c:pt>
                <c:pt idx="313">
                  <c:v>0.217361</c:v>
                </c:pt>
                <c:pt idx="314">
                  <c:v>0.218057</c:v>
                </c:pt>
                <c:pt idx="315">
                  <c:v>0.21875</c:v>
                </c:pt>
                <c:pt idx="316">
                  <c:v>0.219446</c:v>
                </c:pt>
                <c:pt idx="317">
                  <c:v>0.22014</c:v>
                </c:pt>
                <c:pt idx="318">
                  <c:v>0.220834</c:v>
                </c:pt>
                <c:pt idx="319">
                  <c:v>0.221529</c:v>
                </c:pt>
                <c:pt idx="320">
                  <c:v>0.222222</c:v>
                </c:pt>
                <c:pt idx="321">
                  <c:v>0.22291800000000001</c:v>
                </c:pt>
                <c:pt idx="322">
                  <c:v>0.223611</c:v>
                </c:pt>
                <c:pt idx="323">
                  <c:v>0.22430700000000001</c:v>
                </c:pt>
                <c:pt idx="324">
                  <c:v>0.22500100000000001</c:v>
                </c:pt>
                <c:pt idx="325">
                  <c:v>0.22569600000000001</c:v>
                </c:pt>
                <c:pt idx="326">
                  <c:v>0.22639000000000001</c:v>
                </c:pt>
                <c:pt idx="327">
                  <c:v>0.22708300000000001</c:v>
                </c:pt>
                <c:pt idx="328">
                  <c:v>0.22777900000000001</c:v>
                </c:pt>
                <c:pt idx="329">
                  <c:v>0.22847200000000001</c:v>
                </c:pt>
                <c:pt idx="330">
                  <c:v>0.22916800000000001</c:v>
                </c:pt>
                <c:pt idx="331">
                  <c:v>0.22986200000000001</c:v>
                </c:pt>
                <c:pt idx="332">
                  <c:v>0.23055700000000001</c:v>
                </c:pt>
                <c:pt idx="333">
                  <c:v>0.23125100000000001</c:v>
                </c:pt>
                <c:pt idx="334">
                  <c:v>0.23194400000000001</c:v>
                </c:pt>
                <c:pt idx="335">
                  <c:v>0.23264000000000001</c:v>
                </c:pt>
                <c:pt idx="336">
                  <c:v>0.23333300000000001</c:v>
                </c:pt>
                <c:pt idx="337">
                  <c:v>0.23402899999999999</c:v>
                </c:pt>
                <c:pt idx="338">
                  <c:v>0.23472299999999999</c:v>
                </c:pt>
                <c:pt idx="339">
                  <c:v>0.23541799999999999</c:v>
                </c:pt>
                <c:pt idx="340">
                  <c:v>0.23611199999999999</c:v>
                </c:pt>
                <c:pt idx="341">
                  <c:v>0.23680599999999999</c:v>
                </c:pt>
                <c:pt idx="342">
                  <c:v>0.23750099999999999</c:v>
                </c:pt>
                <c:pt idx="343">
                  <c:v>0.23819399999999999</c:v>
                </c:pt>
                <c:pt idx="344">
                  <c:v>0.23888999999999999</c:v>
                </c:pt>
                <c:pt idx="345">
                  <c:v>0.23958399999999999</c:v>
                </c:pt>
                <c:pt idx="346">
                  <c:v>0.24027899999999999</c:v>
                </c:pt>
                <c:pt idx="347">
                  <c:v>0.24097299999999999</c:v>
                </c:pt>
                <c:pt idx="348">
                  <c:v>0.24166799999999999</c:v>
                </c:pt>
                <c:pt idx="349">
                  <c:v>0.24236199999999999</c:v>
                </c:pt>
                <c:pt idx="350">
                  <c:v>0.24305599999999999</c:v>
                </c:pt>
                <c:pt idx="351">
                  <c:v>0.243751</c:v>
                </c:pt>
                <c:pt idx="352">
                  <c:v>0.244446</c:v>
                </c:pt>
                <c:pt idx="353">
                  <c:v>0.24514</c:v>
                </c:pt>
                <c:pt idx="354">
                  <c:v>0.245834</c:v>
                </c:pt>
                <c:pt idx="355">
                  <c:v>0.246529</c:v>
                </c:pt>
                <c:pt idx="356">
                  <c:v>0.247223</c:v>
                </c:pt>
                <c:pt idx="357">
                  <c:v>0.247917</c:v>
                </c:pt>
                <c:pt idx="358">
                  <c:v>0.248612</c:v>
                </c:pt>
                <c:pt idx="359">
                  <c:v>0.249306</c:v>
                </c:pt>
                <c:pt idx="360">
                  <c:v>0.25000099999999997</c:v>
                </c:pt>
                <c:pt idx="361">
                  <c:v>0.25069599999999997</c:v>
                </c:pt>
                <c:pt idx="362">
                  <c:v>0.25139</c:v>
                </c:pt>
                <c:pt idx="363">
                  <c:v>0.25208399999999997</c:v>
                </c:pt>
                <c:pt idx="364">
                  <c:v>0.252778</c:v>
                </c:pt>
                <c:pt idx="365">
                  <c:v>0.253473</c:v>
                </c:pt>
                <c:pt idx="366">
                  <c:v>0.25416699999999998</c:v>
                </c:pt>
                <c:pt idx="367">
                  <c:v>0.25486199999999998</c:v>
                </c:pt>
                <c:pt idx="368">
                  <c:v>0.25555699999999998</c:v>
                </c:pt>
                <c:pt idx="369">
                  <c:v>0.25625100000000001</c:v>
                </c:pt>
                <c:pt idx="370">
                  <c:v>0.25694600000000001</c:v>
                </c:pt>
                <c:pt idx="371">
                  <c:v>0.25763900000000001</c:v>
                </c:pt>
                <c:pt idx="372">
                  <c:v>0.25833400000000001</c:v>
                </c:pt>
                <c:pt idx="373">
                  <c:v>0.25902799999999998</c:v>
                </c:pt>
                <c:pt idx="374">
                  <c:v>0.25972299999999998</c:v>
                </c:pt>
                <c:pt idx="375">
                  <c:v>0.26041799999999998</c:v>
                </c:pt>
                <c:pt idx="376">
                  <c:v>0.26111200000000001</c:v>
                </c:pt>
                <c:pt idx="377">
                  <c:v>0.26180700000000001</c:v>
                </c:pt>
                <c:pt idx="378">
                  <c:v>0.26250000000000001</c:v>
                </c:pt>
                <c:pt idx="379">
                  <c:v>0.26319599999999999</c:v>
                </c:pt>
                <c:pt idx="380">
                  <c:v>0.26388899999999998</c:v>
                </c:pt>
                <c:pt idx="381">
                  <c:v>0.26458399999999999</c:v>
                </c:pt>
                <c:pt idx="382">
                  <c:v>0.26527899999999999</c:v>
                </c:pt>
                <c:pt idx="383">
                  <c:v>0.26597300000000001</c:v>
                </c:pt>
                <c:pt idx="384">
                  <c:v>0.26666800000000002</c:v>
                </c:pt>
                <c:pt idx="385">
                  <c:v>0.26736100000000002</c:v>
                </c:pt>
                <c:pt idx="386">
                  <c:v>0.26805699999999999</c:v>
                </c:pt>
                <c:pt idx="387">
                  <c:v>0.26874999999999999</c:v>
                </c:pt>
                <c:pt idx="388">
                  <c:v>0.26944600000000002</c:v>
                </c:pt>
                <c:pt idx="389">
                  <c:v>0.27013999999999999</c:v>
                </c:pt>
                <c:pt idx="390">
                  <c:v>0.27083400000000002</c:v>
                </c:pt>
                <c:pt idx="391">
                  <c:v>0.27152900000000002</c:v>
                </c:pt>
                <c:pt idx="392">
                  <c:v>0.27222299999999999</c:v>
                </c:pt>
                <c:pt idx="393">
                  <c:v>0.27291799999999999</c:v>
                </c:pt>
                <c:pt idx="394">
                  <c:v>0.27361099999999999</c:v>
                </c:pt>
                <c:pt idx="395">
                  <c:v>0.27430700000000002</c:v>
                </c:pt>
                <c:pt idx="396">
                  <c:v>0.275001</c:v>
                </c:pt>
                <c:pt idx="397">
                  <c:v>0.275696</c:v>
                </c:pt>
                <c:pt idx="398">
                  <c:v>0.27639000000000002</c:v>
                </c:pt>
                <c:pt idx="399">
                  <c:v>0.277084</c:v>
                </c:pt>
                <c:pt idx="400">
                  <c:v>0.277779</c:v>
                </c:pt>
                <c:pt idx="401">
                  <c:v>0.278472</c:v>
                </c:pt>
                <c:pt idx="402">
                  <c:v>0.27916800000000003</c:v>
                </c:pt>
                <c:pt idx="403">
                  <c:v>0.27986100000000003</c:v>
                </c:pt>
                <c:pt idx="404">
                  <c:v>0.280557</c:v>
                </c:pt>
                <c:pt idx="405">
                  <c:v>0.28125099999999997</c:v>
                </c:pt>
                <c:pt idx="406">
                  <c:v>0.28194599999999997</c:v>
                </c:pt>
                <c:pt idx="407">
                  <c:v>0.28264</c:v>
                </c:pt>
                <c:pt idx="408">
                  <c:v>0.283333</c:v>
                </c:pt>
                <c:pt idx="409">
                  <c:v>0.28402899999999998</c:v>
                </c:pt>
                <c:pt idx="410">
                  <c:v>0.28472199999999998</c:v>
                </c:pt>
                <c:pt idx="411">
                  <c:v>0.28541800000000001</c:v>
                </c:pt>
                <c:pt idx="412">
                  <c:v>0.28611199999999998</c:v>
                </c:pt>
                <c:pt idx="413">
                  <c:v>0.28680699999999998</c:v>
                </c:pt>
                <c:pt idx="414">
                  <c:v>0.28750100000000001</c:v>
                </c:pt>
                <c:pt idx="415">
                  <c:v>0.28819400000000001</c:v>
                </c:pt>
                <c:pt idx="416">
                  <c:v>0.28888999999999998</c:v>
                </c:pt>
                <c:pt idx="417">
                  <c:v>0.28958299999999998</c:v>
                </c:pt>
                <c:pt idx="418">
                  <c:v>0.29027900000000001</c:v>
                </c:pt>
                <c:pt idx="419">
                  <c:v>0.29097299999999998</c:v>
                </c:pt>
                <c:pt idx="420">
                  <c:v>0.29166799999999998</c:v>
                </c:pt>
                <c:pt idx="421">
                  <c:v>0.29236200000000001</c:v>
                </c:pt>
                <c:pt idx="422">
                  <c:v>0.29305599999999998</c:v>
                </c:pt>
                <c:pt idx="423">
                  <c:v>0.29375099999999998</c:v>
                </c:pt>
                <c:pt idx="424">
                  <c:v>0.29444399999999998</c:v>
                </c:pt>
                <c:pt idx="425">
                  <c:v>0.29514000000000001</c:v>
                </c:pt>
                <c:pt idx="426">
                  <c:v>0.29583399999999999</c:v>
                </c:pt>
                <c:pt idx="427">
                  <c:v>0.29652899999999999</c:v>
                </c:pt>
                <c:pt idx="428">
                  <c:v>0.29722300000000001</c:v>
                </c:pt>
                <c:pt idx="429">
                  <c:v>0.29791699999999999</c:v>
                </c:pt>
                <c:pt idx="430">
                  <c:v>0.29861199999999999</c:v>
                </c:pt>
                <c:pt idx="431">
                  <c:v>0.29930600000000002</c:v>
                </c:pt>
                <c:pt idx="432">
                  <c:v>0.30000100000000002</c:v>
                </c:pt>
                <c:pt idx="433">
                  <c:v>0.30069600000000002</c:v>
                </c:pt>
                <c:pt idx="434">
                  <c:v>0.30138999999999999</c:v>
                </c:pt>
                <c:pt idx="435">
                  <c:v>0.30208400000000002</c:v>
                </c:pt>
                <c:pt idx="436">
                  <c:v>0.30277900000000002</c:v>
                </c:pt>
                <c:pt idx="437">
                  <c:v>0.30347299999999999</c:v>
                </c:pt>
                <c:pt idx="438">
                  <c:v>0.30416700000000002</c:v>
                </c:pt>
                <c:pt idx="439">
                  <c:v>0.30486200000000002</c:v>
                </c:pt>
                <c:pt idx="440">
                  <c:v>0.30555700000000002</c:v>
                </c:pt>
                <c:pt idx="441">
                  <c:v>0.306251</c:v>
                </c:pt>
                <c:pt idx="442">
                  <c:v>0.306946</c:v>
                </c:pt>
                <c:pt idx="443">
                  <c:v>0.30764000000000002</c:v>
                </c:pt>
                <c:pt idx="444">
                  <c:v>0.308334</c:v>
                </c:pt>
                <c:pt idx="445">
                  <c:v>0.30902800000000002</c:v>
                </c:pt>
                <c:pt idx="446">
                  <c:v>0.30972300000000003</c:v>
                </c:pt>
                <c:pt idx="447">
                  <c:v>0.310417</c:v>
                </c:pt>
                <c:pt idx="448">
                  <c:v>0.311112</c:v>
                </c:pt>
                <c:pt idx="449">
                  <c:v>0.311807</c:v>
                </c:pt>
                <c:pt idx="450">
                  <c:v>0.31250099999999997</c:v>
                </c:pt>
                <c:pt idx="451">
                  <c:v>0.31319599999999997</c:v>
                </c:pt>
                <c:pt idx="452">
                  <c:v>0.31388899999999997</c:v>
                </c:pt>
                <c:pt idx="453">
                  <c:v>0.31458399999999997</c:v>
                </c:pt>
                <c:pt idx="454">
                  <c:v>0.315278</c:v>
                </c:pt>
                <c:pt idx="455">
                  <c:v>0.315973</c:v>
                </c:pt>
                <c:pt idx="456">
                  <c:v>0.31666800000000001</c:v>
                </c:pt>
                <c:pt idx="457">
                  <c:v>0.31736199999999998</c:v>
                </c:pt>
                <c:pt idx="458">
                  <c:v>0.31805699999999998</c:v>
                </c:pt>
                <c:pt idx="459">
                  <c:v>0.31874999999999998</c:v>
                </c:pt>
                <c:pt idx="460">
                  <c:v>0.31944600000000001</c:v>
                </c:pt>
                <c:pt idx="461">
                  <c:v>0.32013900000000001</c:v>
                </c:pt>
                <c:pt idx="462">
                  <c:v>0.32083400000000001</c:v>
                </c:pt>
                <c:pt idx="463">
                  <c:v>0.32152900000000001</c:v>
                </c:pt>
                <c:pt idx="464">
                  <c:v>0.32222299999999998</c:v>
                </c:pt>
                <c:pt idx="465">
                  <c:v>0.32291799999999998</c:v>
                </c:pt>
                <c:pt idx="466">
                  <c:v>0.32361099999999998</c:v>
                </c:pt>
                <c:pt idx="467">
                  <c:v>0.32430700000000001</c:v>
                </c:pt>
                <c:pt idx="468">
                  <c:v>0.32500000000000001</c:v>
                </c:pt>
                <c:pt idx="469">
                  <c:v>0.32569599999999999</c:v>
                </c:pt>
                <c:pt idx="470">
                  <c:v>0.32639000000000001</c:v>
                </c:pt>
                <c:pt idx="471">
                  <c:v>0.32708399999999999</c:v>
                </c:pt>
                <c:pt idx="472">
                  <c:v>0.32777899999999999</c:v>
                </c:pt>
                <c:pt idx="473">
                  <c:v>0.32847199999999999</c:v>
                </c:pt>
                <c:pt idx="474">
                  <c:v>0.32916800000000002</c:v>
                </c:pt>
                <c:pt idx="475">
                  <c:v>0.32986100000000002</c:v>
                </c:pt>
                <c:pt idx="476">
                  <c:v>0.33055699999999999</c:v>
                </c:pt>
                <c:pt idx="477">
                  <c:v>0.33125100000000002</c:v>
                </c:pt>
                <c:pt idx="478">
                  <c:v>0.33194600000000002</c:v>
                </c:pt>
                <c:pt idx="479">
                  <c:v>0.33263999999999999</c:v>
                </c:pt>
                <c:pt idx="480">
                  <c:v>0.33333400000000002</c:v>
                </c:pt>
                <c:pt idx="481">
                  <c:v>0.33402900000000002</c:v>
                </c:pt>
                <c:pt idx="482">
                  <c:v>0.33472200000000002</c:v>
                </c:pt>
                <c:pt idx="483">
                  <c:v>0.33541799999999999</c:v>
                </c:pt>
                <c:pt idx="484">
                  <c:v>0.33611200000000002</c:v>
                </c:pt>
                <c:pt idx="485">
                  <c:v>0.33680700000000002</c:v>
                </c:pt>
                <c:pt idx="486">
                  <c:v>0.337501</c:v>
                </c:pt>
                <c:pt idx="487">
                  <c:v>0.338196</c:v>
                </c:pt>
                <c:pt idx="488">
                  <c:v>0.33889000000000002</c:v>
                </c:pt>
                <c:pt idx="489">
                  <c:v>0.33958300000000002</c:v>
                </c:pt>
                <c:pt idx="490">
                  <c:v>0.340279</c:v>
                </c:pt>
                <c:pt idx="491">
                  <c:v>0.340972</c:v>
                </c:pt>
                <c:pt idx="492">
                  <c:v>0.34166800000000003</c:v>
                </c:pt>
                <c:pt idx="493">
                  <c:v>0.342362</c:v>
                </c:pt>
                <c:pt idx="494">
                  <c:v>0.343057</c:v>
                </c:pt>
                <c:pt idx="495">
                  <c:v>0.34375099999999997</c:v>
                </c:pt>
                <c:pt idx="496">
                  <c:v>0.34444399999999997</c:v>
                </c:pt>
                <c:pt idx="497">
                  <c:v>0.34514</c:v>
                </c:pt>
                <c:pt idx="498">
                  <c:v>0.345833</c:v>
                </c:pt>
                <c:pt idx="499">
                  <c:v>0.34652899999999998</c:v>
                </c:pt>
                <c:pt idx="500">
                  <c:v>0.347223</c:v>
                </c:pt>
                <c:pt idx="501">
                  <c:v>0.34791800000000001</c:v>
                </c:pt>
                <c:pt idx="502">
                  <c:v>0.34861199999999998</c:v>
                </c:pt>
                <c:pt idx="503">
                  <c:v>0.34930600000000001</c:v>
                </c:pt>
                <c:pt idx="504">
                  <c:v>0.35000100000000001</c:v>
                </c:pt>
                <c:pt idx="505">
                  <c:v>0.35069400000000001</c:v>
                </c:pt>
                <c:pt idx="506">
                  <c:v>0.35138999999999998</c:v>
                </c:pt>
                <c:pt idx="507">
                  <c:v>0.35208400000000001</c:v>
                </c:pt>
                <c:pt idx="508">
                  <c:v>0.35277900000000001</c:v>
                </c:pt>
                <c:pt idx="509">
                  <c:v>0.35347299999999998</c:v>
                </c:pt>
                <c:pt idx="510">
                  <c:v>0.35416700000000001</c:v>
                </c:pt>
                <c:pt idx="511">
                  <c:v>0.35486200000000001</c:v>
                </c:pt>
                <c:pt idx="512">
                  <c:v>0.35555599999999998</c:v>
                </c:pt>
                <c:pt idx="513">
                  <c:v>0.35625099999999998</c:v>
                </c:pt>
                <c:pt idx="514">
                  <c:v>0.35694599999999999</c:v>
                </c:pt>
                <c:pt idx="515">
                  <c:v>0.35764000000000001</c:v>
                </c:pt>
                <c:pt idx="516">
                  <c:v>0.35833500000000001</c:v>
                </c:pt>
                <c:pt idx="517">
                  <c:v>0.35902800000000001</c:v>
                </c:pt>
                <c:pt idx="518">
                  <c:v>0.35972300000000001</c:v>
                </c:pt>
                <c:pt idx="519">
                  <c:v>0.36041699999999999</c:v>
                </c:pt>
                <c:pt idx="520">
                  <c:v>0.36111199999999999</c:v>
                </c:pt>
                <c:pt idx="521">
                  <c:v>0.36180699999999999</c:v>
                </c:pt>
                <c:pt idx="522">
                  <c:v>0.36250100000000002</c:v>
                </c:pt>
                <c:pt idx="523">
                  <c:v>0.36319600000000002</c:v>
                </c:pt>
                <c:pt idx="524">
                  <c:v>0.36388999999999999</c:v>
                </c:pt>
                <c:pt idx="525">
                  <c:v>0.36458400000000002</c:v>
                </c:pt>
                <c:pt idx="526">
                  <c:v>0.36527799999999999</c:v>
                </c:pt>
                <c:pt idx="527">
                  <c:v>0.36597299999999999</c:v>
                </c:pt>
                <c:pt idx="528">
                  <c:v>0.36666799999999999</c:v>
                </c:pt>
                <c:pt idx="529">
                  <c:v>0.36736200000000002</c:v>
                </c:pt>
                <c:pt idx="530">
                  <c:v>0.36805700000000002</c:v>
                </c:pt>
                <c:pt idx="531">
                  <c:v>0.368751</c:v>
                </c:pt>
                <c:pt idx="532">
                  <c:v>0.369446</c:v>
                </c:pt>
                <c:pt idx="533">
                  <c:v>0.370139</c:v>
                </c:pt>
                <c:pt idx="534">
                  <c:v>0.370834</c:v>
                </c:pt>
                <c:pt idx="535">
                  <c:v>0.37152800000000002</c:v>
                </c:pt>
                <c:pt idx="536">
                  <c:v>0.37222300000000003</c:v>
                </c:pt>
                <c:pt idx="537">
                  <c:v>0.37291800000000003</c:v>
                </c:pt>
                <c:pt idx="538">
                  <c:v>0.373612</c:v>
                </c:pt>
                <c:pt idx="539">
                  <c:v>0.374307</c:v>
                </c:pt>
                <c:pt idx="540">
                  <c:v>0.375</c:v>
                </c:pt>
                <c:pt idx="541">
                  <c:v>0.37569599999999997</c:v>
                </c:pt>
                <c:pt idx="542">
                  <c:v>0.37638899999999997</c:v>
                </c:pt>
                <c:pt idx="543">
                  <c:v>0.37708399999999997</c:v>
                </c:pt>
                <c:pt idx="544">
                  <c:v>0.37777899999999998</c:v>
                </c:pt>
                <c:pt idx="545">
                  <c:v>0.378473</c:v>
                </c:pt>
                <c:pt idx="546">
                  <c:v>0.37916800000000001</c:v>
                </c:pt>
                <c:pt idx="547">
                  <c:v>0.379861</c:v>
                </c:pt>
                <c:pt idx="548">
                  <c:v>0.38055699999999998</c:v>
                </c:pt>
                <c:pt idx="549">
                  <c:v>0.38124999999999998</c:v>
                </c:pt>
                <c:pt idx="550">
                  <c:v>0.38194600000000001</c:v>
                </c:pt>
                <c:pt idx="551">
                  <c:v>0.38263999999999998</c:v>
                </c:pt>
                <c:pt idx="552">
                  <c:v>0.38333400000000001</c:v>
                </c:pt>
                <c:pt idx="553">
                  <c:v>0.38402900000000001</c:v>
                </c:pt>
                <c:pt idx="554">
                  <c:v>0.38472200000000001</c:v>
                </c:pt>
                <c:pt idx="555">
                  <c:v>0.38541799999999998</c:v>
                </c:pt>
                <c:pt idx="556">
                  <c:v>0.38611099999999998</c:v>
                </c:pt>
                <c:pt idx="557">
                  <c:v>0.38680700000000001</c:v>
                </c:pt>
                <c:pt idx="558">
                  <c:v>0.38750099999999998</c:v>
                </c:pt>
                <c:pt idx="559">
                  <c:v>0.38819599999999999</c:v>
                </c:pt>
                <c:pt idx="560">
                  <c:v>0.38889000000000001</c:v>
                </c:pt>
                <c:pt idx="561">
                  <c:v>0.38958300000000001</c:v>
                </c:pt>
                <c:pt idx="562">
                  <c:v>0.39027899999999999</c:v>
                </c:pt>
                <c:pt idx="563">
                  <c:v>0.39097199999999999</c:v>
                </c:pt>
                <c:pt idx="564">
                  <c:v>0.39166800000000002</c:v>
                </c:pt>
                <c:pt idx="565">
                  <c:v>0.39236199999999999</c:v>
                </c:pt>
                <c:pt idx="566">
                  <c:v>0.39305699999999999</c:v>
                </c:pt>
                <c:pt idx="567">
                  <c:v>0.39375100000000002</c:v>
                </c:pt>
                <c:pt idx="568">
                  <c:v>0.39444600000000002</c:v>
                </c:pt>
                <c:pt idx="569">
                  <c:v>0.39513999999999999</c:v>
                </c:pt>
                <c:pt idx="570">
                  <c:v>0.39583299999999999</c:v>
                </c:pt>
                <c:pt idx="571">
                  <c:v>0.39652900000000002</c:v>
                </c:pt>
                <c:pt idx="572">
                  <c:v>0.39722299999999999</c:v>
                </c:pt>
                <c:pt idx="573">
                  <c:v>0.39791799999999999</c:v>
                </c:pt>
                <c:pt idx="574">
                  <c:v>0.39861200000000002</c:v>
                </c:pt>
                <c:pt idx="575">
                  <c:v>0.39930700000000002</c:v>
                </c:pt>
                <c:pt idx="576">
                  <c:v>0.400001</c:v>
                </c:pt>
                <c:pt idx="577">
                  <c:v>0.40069399999999999</c:v>
                </c:pt>
                <c:pt idx="578">
                  <c:v>0.40139000000000002</c:v>
                </c:pt>
                <c:pt idx="579">
                  <c:v>0.40208300000000002</c:v>
                </c:pt>
                <c:pt idx="580">
                  <c:v>0.402779</c:v>
                </c:pt>
                <c:pt idx="581">
                  <c:v>0.40347300000000003</c:v>
                </c:pt>
                <c:pt idx="582">
                  <c:v>0.40416800000000003</c:v>
                </c:pt>
                <c:pt idx="583">
                  <c:v>0.404862</c:v>
                </c:pt>
                <c:pt idx="584">
                  <c:v>0.40555600000000003</c:v>
                </c:pt>
                <c:pt idx="585">
                  <c:v>0.40625099999999997</c:v>
                </c:pt>
                <c:pt idx="586">
                  <c:v>0.40694399999999997</c:v>
                </c:pt>
                <c:pt idx="587">
                  <c:v>0.40764</c:v>
                </c:pt>
                <c:pt idx="588">
                  <c:v>0.40833399999999997</c:v>
                </c:pt>
                <c:pt idx="589">
                  <c:v>0.40902899999999998</c:v>
                </c:pt>
                <c:pt idx="590">
                  <c:v>0.409723</c:v>
                </c:pt>
                <c:pt idx="591">
                  <c:v>0.41041699999999998</c:v>
                </c:pt>
                <c:pt idx="592">
                  <c:v>0.41111199999999998</c:v>
                </c:pt>
                <c:pt idx="593">
                  <c:v>0.41180600000000001</c:v>
                </c:pt>
                <c:pt idx="594">
                  <c:v>0.41250100000000001</c:v>
                </c:pt>
                <c:pt idx="595">
                  <c:v>0.41319600000000001</c:v>
                </c:pt>
                <c:pt idx="596">
                  <c:v>0.41388999999999998</c:v>
                </c:pt>
                <c:pt idx="597">
                  <c:v>0.41458400000000001</c:v>
                </c:pt>
                <c:pt idx="598">
                  <c:v>0.41527799999999998</c:v>
                </c:pt>
                <c:pt idx="599">
                  <c:v>0.41597299999999998</c:v>
                </c:pt>
                <c:pt idx="600">
                  <c:v>0.41666700000000001</c:v>
                </c:pt>
                <c:pt idx="601">
                  <c:v>0.41736200000000001</c:v>
                </c:pt>
                <c:pt idx="602">
                  <c:v>0.41805700000000001</c:v>
                </c:pt>
                <c:pt idx="603">
                  <c:v>0.41875099999999998</c:v>
                </c:pt>
                <c:pt idx="604">
                  <c:v>0.41944599999999999</c:v>
                </c:pt>
                <c:pt idx="605">
                  <c:v>0.42013899999999998</c:v>
                </c:pt>
                <c:pt idx="606">
                  <c:v>0.42083399999999999</c:v>
                </c:pt>
                <c:pt idx="607">
                  <c:v>0.42152800000000001</c:v>
                </c:pt>
                <c:pt idx="608">
                  <c:v>0.42222300000000001</c:v>
                </c:pt>
                <c:pt idx="609">
                  <c:v>0.42291800000000002</c:v>
                </c:pt>
                <c:pt idx="610">
                  <c:v>0.42361199999999999</c:v>
                </c:pt>
                <c:pt idx="611">
                  <c:v>0.42430699999999999</c:v>
                </c:pt>
                <c:pt idx="612">
                  <c:v>0.42500100000000002</c:v>
                </c:pt>
                <c:pt idx="613">
                  <c:v>0.42569600000000002</c:v>
                </c:pt>
                <c:pt idx="614">
                  <c:v>0.42638900000000002</c:v>
                </c:pt>
                <c:pt idx="615">
                  <c:v>0.42708400000000002</c:v>
                </c:pt>
                <c:pt idx="616">
                  <c:v>0.42777900000000002</c:v>
                </c:pt>
                <c:pt idx="617">
                  <c:v>0.42847299999999999</c:v>
                </c:pt>
                <c:pt idx="618">
                  <c:v>0.42916799999999999</c:v>
                </c:pt>
                <c:pt idx="619">
                  <c:v>0.42986200000000002</c:v>
                </c:pt>
                <c:pt idx="620">
                  <c:v>0.43055700000000002</c:v>
                </c:pt>
                <c:pt idx="621">
                  <c:v>0.43125000000000002</c:v>
                </c:pt>
                <c:pt idx="622">
                  <c:v>0.431946</c:v>
                </c:pt>
                <c:pt idx="623">
                  <c:v>0.432639</c:v>
                </c:pt>
                <c:pt idx="624">
                  <c:v>0.433334</c:v>
                </c:pt>
                <c:pt idx="625">
                  <c:v>0.434029</c:v>
                </c:pt>
                <c:pt idx="626">
                  <c:v>0.43472300000000003</c:v>
                </c:pt>
                <c:pt idx="627">
                  <c:v>0.43541800000000003</c:v>
                </c:pt>
                <c:pt idx="628">
                  <c:v>0.43611100000000003</c:v>
                </c:pt>
                <c:pt idx="629">
                  <c:v>0.436807</c:v>
                </c:pt>
                <c:pt idx="630">
                  <c:v>0.4375</c:v>
                </c:pt>
                <c:pt idx="631">
                  <c:v>0.43819599999999997</c:v>
                </c:pt>
                <c:pt idx="632">
                  <c:v>0.43889</c:v>
                </c:pt>
                <c:pt idx="633">
                  <c:v>0.43958399999999997</c:v>
                </c:pt>
                <c:pt idx="634">
                  <c:v>0.44027899999999998</c:v>
                </c:pt>
                <c:pt idx="635">
                  <c:v>0.44097199999999998</c:v>
                </c:pt>
                <c:pt idx="636">
                  <c:v>0.44166800000000001</c:v>
                </c:pt>
                <c:pt idx="637">
                  <c:v>0.442361</c:v>
                </c:pt>
                <c:pt idx="638">
                  <c:v>0.44305699999999998</c:v>
                </c:pt>
                <c:pt idx="639">
                  <c:v>0.44375100000000001</c:v>
                </c:pt>
                <c:pt idx="640">
                  <c:v>0.44444600000000001</c:v>
                </c:pt>
                <c:pt idx="641">
                  <c:v>0.44513999999999998</c:v>
                </c:pt>
                <c:pt idx="642">
                  <c:v>0.44583299999999998</c:v>
                </c:pt>
                <c:pt idx="643">
                  <c:v>0.44652900000000001</c:v>
                </c:pt>
                <c:pt idx="644">
                  <c:v>0.44722200000000001</c:v>
                </c:pt>
                <c:pt idx="645">
                  <c:v>0.44791799999999998</c:v>
                </c:pt>
                <c:pt idx="646">
                  <c:v>0.44861200000000001</c:v>
                </c:pt>
                <c:pt idx="647">
                  <c:v>0.44930700000000001</c:v>
                </c:pt>
                <c:pt idx="648">
                  <c:v>0.45000099999999998</c:v>
                </c:pt>
                <c:pt idx="649">
                  <c:v>0.45069399999999998</c:v>
                </c:pt>
              </c:numCache>
            </c:numRef>
          </c:xVal>
          <c:yVal>
            <c:numRef>
              <c:f>'OXI test paste di noci'!$H$3:$H$652</c:f>
              <c:numCache>
                <c:formatCode>0.000</c:formatCode>
                <c:ptCount val="650"/>
                <c:pt idx="0">
                  <c:v>6.1372020000000003</c:v>
                </c:pt>
                <c:pt idx="1">
                  <c:v>6.1334070000000001</c:v>
                </c:pt>
                <c:pt idx="2">
                  <c:v>6.1232449999999998</c:v>
                </c:pt>
                <c:pt idx="3">
                  <c:v>6.1170140000000002</c:v>
                </c:pt>
                <c:pt idx="4">
                  <c:v>6.1105429999999998</c:v>
                </c:pt>
                <c:pt idx="5">
                  <c:v>6.107856</c:v>
                </c:pt>
                <c:pt idx="6">
                  <c:v>6.1046550000000002</c:v>
                </c:pt>
                <c:pt idx="7">
                  <c:v>6.0997969999999997</c:v>
                </c:pt>
                <c:pt idx="8">
                  <c:v>6.0987020000000003</c:v>
                </c:pt>
                <c:pt idx="9">
                  <c:v>6.0951490000000002</c:v>
                </c:pt>
                <c:pt idx="10">
                  <c:v>6.0950759999999997</c:v>
                </c:pt>
                <c:pt idx="11">
                  <c:v>6.0898529999999997</c:v>
                </c:pt>
                <c:pt idx="12">
                  <c:v>6.0891999999999999</c:v>
                </c:pt>
                <c:pt idx="13">
                  <c:v>6.0903520000000002</c:v>
                </c:pt>
                <c:pt idx="14">
                  <c:v>6.0894170000000001</c:v>
                </c:pt>
                <c:pt idx="15">
                  <c:v>6.0894029999999999</c:v>
                </c:pt>
                <c:pt idx="16">
                  <c:v>6.0878620000000003</c:v>
                </c:pt>
                <c:pt idx="17">
                  <c:v>6.0864589999999996</c:v>
                </c:pt>
                <c:pt idx="18">
                  <c:v>6.0876070000000002</c:v>
                </c:pt>
                <c:pt idx="19">
                  <c:v>6.0855269999999999</c:v>
                </c:pt>
                <c:pt idx="20">
                  <c:v>6.0849770000000003</c:v>
                </c:pt>
                <c:pt idx="21">
                  <c:v>6.0854290000000004</c:v>
                </c:pt>
                <c:pt idx="22">
                  <c:v>6.084867</c:v>
                </c:pt>
                <c:pt idx="23">
                  <c:v>6.0855959999999998</c:v>
                </c:pt>
                <c:pt idx="24">
                  <c:v>6.0823559999999999</c:v>
                </c:pt>
                <c:pt idx="25">
                  <c:v>6.0822789999999998</c:v>
                </c:pt>
                <c:pt idx="26">
                  <c:v>6.0812290000000004</c:v>
                </c:pt>
                <c:pt idx="27">
                  <c:v>6.0800640000000001</c:v>
                </c:pt>
                <c:pt idx="28">
                  <c:v>6.0812609999999996</c:v>
                </c:pt>
                <c:pt idx="29">
                  <c:v>6.0789609999999996</c:v>
                </c:pt>
                <c:pt idx="30">
                  <c:v>6.0782920000000003</c:v>
                </c:pt>
                <c:pt idx="31">
                  <c:v>6.0793549999999996</c:v>
                </c:pt>
                <c:pt idx="32">
                  <c:v>6.0760740000000002</c:v>
                </c:pt>
                <c:pt idx="33">
                  <c:v>6.0758460000000003</c:v>
                </c:pt>
                <c:pt idx="34">
                  <c:v>6.0758890000000001</c:v>
                </c:pt>
                <c:pt idx="35">
                  <c:v>6.0746320000000003</c:v>
                </c:pt>
                <c:pt idx="36">
                  <c:v>6.0754149999999996</c:v>
                </c:pt>
                <c:pt idx="37">
                  <c:v>6.0743390000000002</c:v>
                </c:pt>
                <c:pt idx="38">
                  <c:v>6.0755990000000004</c:v>
                </c:pt>
                <c:pt idx="39">
                  <c:v>6.075653</c:v>
                </c:pt>
                <c:pt idx="40">
                  <c:v>6.075189</c:v>
                </c:pt>
                <c:pt idx="41">
                  <c:v>6.0737040000000002</c:v>
                </c:pt>
                <c:pt idx="42">
                  <c:v>6.0755129999999999</c:v>
                </c:pt>
                <c:pt idx="43">
                  <c:v>6.0739780000000003</c:v>
                </c:pt>
                <c:pt idx="44">
                  <c:v>6.0753219999999999</c:v>
                </c:pt>
                <c:pt idx="45">
                  <c:v>6.0732949999999999</c:v>
                </c:pt>
                <c:pt idx="46">
                  <c:v>6.0751249999999999</c:v>
                </c:pt>
                <c:pt idx="47">
                  <c:v>6.0745129999999996</c:v>
                </c:pt>
                <c:pt idx="48">
                  <c:v>6.0744790000000002</c:v>
                </c:pt>
                <c:pt idx="49">
                  <c:v>6.0760129999999997</c:v>
                </c:pt>
                <c:pt idx="50">
                  <c:v>6.0709780000000002</c:v>
                </c:pt>
                <c:pt idx="51">
                  <c:v>6.0745820000000004</c:v>
                </c:pt>
                <c:pt idx="52">
                  <c:v>6.0712770000000003</c:v>
                </c:pt>
                <c:pt idx="53">
                  <c:v>6.0702410000000002</c:v>
                </c:pt>
                <c:pt idx="54">
                  <c:v>6.0716029999999996</c:v>
                </c:pt>
                <c:pt idx="55">
                  <c:v>6.0697489999999998</c:v>
                </c:pt>
                <c:pt idx="56">
                  <c:v>6.0716479999999997</c:v>
                </c:pt>
                <c:pt idx="57">
                  <c:v>6.0701859999999996</c:v>
                </c:pt>
                <c:pt idx="58">
                  <c:v>6.0703690000000003</c:v>
                </c:pt>
                <c:pt idx="59">
                  <c:v>6.0700539999999998</c:v>
                </c:pt>
                <c:pt idx="60">
                  <c:v>6.0704510000000003</c:v>
                </c:pt>
                <c:pt idx="61">
                  <c:v>6.070011</c:v>
                </c:pt>
                <c:pt idx="62">
                  <c:v>6.0682609999999997</c:v>
                </c:pt>
                <c:pt idx="63">
                  <c:v>6.068174</c:v>
                </c:pt>
                <c:pt idx="64">
                  <c:v>6.0661290000000001</c:v>
                </c:pt>
                <c:pt idx="65">
                  <c:v>6.0655590000000004</c:v>
                </c:pt>
                <c:pt idx="66">
                  <c:v>6.066846</c:v>
                </c:pt>
                <c:pt idx="67">
                  <c:v>6.065639</c:v>
                </c:pt>
                <c:pt idx="68">
                  <c:v>6.0654539999999999</c:v>
                </c:pt>
                <c:pt idx="69">
                  <c:v>6.0656350000000003</c:v>
                </c:pt>
                <c:pt idx="70">
                  <c:v>6.0649860000000002</c:v>
                </c:pt>
                <c:pt idx="71">
                  <c:v>6.0655070000000002</c:v>
                </c:pt>
                <c:pt idx="72">
                  <c:v>6.0650620000000002</c:v>
                </c:pt>
                <c:pt idx="73">
                  <c:v>6.0648299999999997</c:v>
                </c:pt>
                <c:pt idx="74">
                  <c:v>6.0659099999999997</c:v>
                </c:pt>
                <c:pt idx="75">
                  <c:v>6.0627230000000001</c:v>
                </c:pt>
                <c:pt idx="76">
                  <c:v>6.0639310000000002</c:v>
                </c:pt>
                <c:pt idx="77">
                  <c:v>6.0641699999999998</c:v>
                </c:pt>
                <c:pt idx="78">
                  <c:v>6.0630439999999997</c:v>
                </c:pt>
                <c:pt idx="79">
                  <c:v>6.0648939999999998</c:v>
                </c:pt>
                <c:pt idx="80">
                  <c:v>6.0626030000000002</c:v>
                </c:pt>
                <c:pt idx="81">
                  <c:v>6.064241</c:v>
                </c:pt>
                <c:pt idx="82">
                  <c:v>6.0660679999999996</c:v>
                </c:pt>
                <c:pt idx="83">
                  <c:v>6.0644109999999998</c:v>
                </c:pt>
                <c:pt idx="84">
                  <c:v>6.0625710000000002</c:v>
                </c:pt>
                <c:pt idx="85">
                  <c:v>6.0658979999999998</c:v>
                </c:pt>
                <c:pt idx="86">
                  <c:v>6.0623680000000002</c:v>
                </c:pt>
                <c:pt idx="87">
                  <c:v>6.0652869999999997</c:v>
                </c:pt>
                <c:pt idx="88">
                  <c:v>6.0615819999999996</c:v>
                </c:pt>
                <c:pt idx="89">
                  <c:v>6.0608279999999999</c:v>
                </c:pt>
                <c:pt idx="90">
                  <c:v>6.063453</c:v>
                </c:pt>
                <c:pt idx="91">
                  <c:v>6.0610210000000002</c:v>
                </c:pt>
                <c:pt idx="92">
                  <c:v>6.0610530000000002</c:v>
                </c:pt>
                <c:pt idx="93">
                  <c:v>6.0610730000000004</c:v>
                </c:pt>
                <c:pt idx="94">
                  <c:v>6.0603230000000003</c:v>
                </c:pt>
                <c:pt idx="95">
                  <c:v>6.0605929999999999</c:v>
                </c:pt>
                <c:pt idx="96">
                  <c:v>6.0606099999999996</c:v>
                </c:pt>
                <c:pt idx="97">
                  <c:v>6.0595059999999998</c:v>
                </c:pt>
                <c:pt idx="98">
                  <c:v>6.0595509999999999</c:v>
                </c:pt>
                <c:pt idx="99">
                  <c:v>6.0585300000000002</c:v>
                </c:pt>
                <c:pt idx="100">
                  <c:v>6.0575580000000002</c:v>
                </c:pt>
                <c:pt idx="101">
                  <c:v>6.0568289999999996</c:v>
                </c:pt>
                <c:pt idx="102">
                  <c:v>6.0565020000000001</c:v>
                </c:pt>
                <c:pt idx="103">
                  <c:v>6.0559900000000004</c:v>
                </c:pt>
                <c:pt idx="104">
                  <c:v>6.0546749999999996</c:v>
                </c:pt>
                <c:pt idx="105">
                  <c:v>6.0550100000000002</c:v>
                </c:pt>
                <c:pt idx="106">
                  <c:v>6.0543649999999998</c:v>
                </c:pt>
                <c:pt idx="107">
                  <c:v>6.0527350000000002</c:v>
                </c:pt>
                <c:pt idx="108">
                  <c:v>6.0539750000000003</c:v>
                </c:pt>
                <c:pt idx="109">
                  <c:v>6.0510089999999996</c:v>
                </c:pt>
                <c:pt idx="110">
                  <c:v>6.0521560000000001</c:v>
                </c:pt>
                <c:pt idx="111">
                  <c:v>6.0509469999999999</c:v>
                </c:pt>
                <c:pt idx="112">
                  <c:v>6.0509459999999997</c:v>
                </c:pt>
                <c:pt idx="113">
                  <c:v>6.0509219999999999</c:v>
                </c:pt>
                <c:pt idx="114">
                  <c:v>6.0503489999999998</c:v>
                </c:pt>
                <c:pt idx="115">
                  <c:v>6.0503099999999996</c:v>
                </c:pt>
                <c:pt idx="116">
                  <c:v>6.0513000000000003</c:v>
                </c:pt>
                <c:pt idx="117">
                  <c:v>6.0508189999999997</c:v>
                </c:pt>
                <c:pt idx="118">
                  <c:v>6.0512819999999996</c:v>
                </c:pt>
                <c:pt idx="119">
                  <c:v>6.0514010000000003</c:v>
                </c:pt>
                <c:pt idx="120">
                  <c:v>6.0474940000000004</c:v>
                </c:pt>
                <c:pt idx="121">
                  <c:v>6.0504150000000001</c:v>
                </c:pt>
                <c:pt idx="122">
                  <c:v>6.05016</c:v>
                </c:pt>
                <c:pt idx="123">
                  <c:v>6.0486009999999997</c:v>
                </c:pt>
                <c:pt idx="124">
                  <c:v>6.0509259999999996</c:v>
                </c:pt>
                <c:pt idx="125">
                  <c:v>6.0477999999999996</c:v>
                </c:pt>
                <c:pt idx="126">
                  <c:v>6.0498060000000002</c:v>
                </c:pt>
                <c:pt idx="127">
                  <c:v>6.0505690000000003</c:v>
                </c:pt>
                <c:pt idx="128">
                  <c:v>6.0466309999999996</c:v>
                </c:pt>
                <c:pt idx="129">
                  <c:v>6.0489040000000003</c:v>
                </c:pt>
                <c:pt idx="130">
                  <c:v>6.0459250000000004</c:v>
                </c:pt>
                <c:pt idx="131">
                  <c:v>6.0466259999999998</c:v>
                </c:pt>
                <c:pt idx="132">
                  <c:v>6.0462239999999996</c:v>
                </c:pt>
                <c:pt idx="133">
                  <c:v>6.0463930000000001</c:v>
                </c:pt>
                <c:pt idx="134">
                  <c:v>6.0464669999999998</c:v>
                </c:pt>
                <c:pt idx="135">
                  <c:v>6.0464950000000002</c:v>
                </c:pt>
                <c:pt idx="136">
                  <c:v>6.0467500000000003</c:v>
                </c:pt>
                <c:pt idx="137">
                  <c:v>6.0461099999999997</c:v>
                </c:pt>
                <c:pt idx="138">
                  <c:v>6.0456490000000001</c:v>
                </c:pt>
                <c:pt idx="139">
                  <c:v>6.042249</c:v>
                </c:pt>
                <c:pt idx="140">
                  <c:v>6.0421930000000001</c:v>
                </c:pt>
                <c:pt idx="141">
                  <c:v>6.0419159999999996</c:v>
                </c:pt>
                <c:pt idx="142">
                  <c:v>6.0409540000000002</c:v>
                </c:pt>
                <c:pt idx="143">
                  <c:v>6.0415559999999999</c:v>
                </c:pt>
                <c:pt idx="144">
                  <c:v>6.0409750000000004</c:v>
                </c:pt>
                <c:pt idx="145">
                  <c:v>6.0392440000000001</c:v>
                </c:pt>
                <c:pt idx="146">
                  <c:v>6.0394829999999997</c:v>
                </c:pt>
                <c:pt idx="147">
                  <c:v>6.0377359999999998</c:v>
                </c:pt>
                <c:pt idx="148">
                  <c:v>6.037941</c:v>
                </c:pt>
                <c:pt idx="149">
                  <c:v>6.036251</c:v>
                </c:pt>
                <c:pt idx="150">
                  <c:v>6.0353399999999997</c:v>
                </c:pt>
                <c:pt idx="151">
                  <c:v>6.0365529999999996</c:v>
                </c:pt>
                <c:pt idx="152">
                  <c:v>6.0366929999999996</c:v>
                </c:pt>
                <c:pt idx="153">
                  <c:v>6.0366400000000002</c:v>
                </c:pt>
                <c:pt idx="154">
                  <c:v>6.035882</c:v>
                </c:pt>
                <c:pt idx="155">
                  <c:v>6.0331169999999998</c:v>
                </c:pt>
                <c:pt idx="156">
                  <c:v>6.0338469999999997</c:v>
                </c:pt>
                <c:pt idx="157">
                  <c:v>6.0315029999999998</c:v>
                </c:pt>
                <c:pt idx="158">
                  <c:v>6.0317100000000003</c:v>
                </c:pt>
                <c:pt idx="159">
                  <c:v>6.031542</c:v>
                </c:pt>
                <c:pt idx="160">
                  <c:v>6.0308250000000001</c:v>
                </c:pt>
                <c:pt idx="161">
                  <c:v>6.0312479999999997</c:v>
                </c:pt>
                <c:pt idx="162">
                  <c:v>6.0309179999999998</c:v>
                </c:pt>
                <c:pt idx="163">
                  <c:v>6.0312150000000004</c:v>
                </c:pt>
                <c:pt idx="164">
                  <c:v>6.0308580000000003</c:v>
                </c:pt>
                <c:pt idx="165">
                  <c:v>6.0279170000000004</c:v>
                </c:pt>
                <c:pt idx="166">
                  <c:v>6.0291170000000003</c:v>
                </c:pt>
                <c:pt idx="167">
                  <c:v>6.0270640000000002</c:v>
                </c:pt>
                <c:pt idx="168">
                  <c:v>6.028912</c:v>
                </c:pt>
                <c:pt idx="169">
                  <c:v>6.0271429999999997</c:v>
                </c:pt>
                <c:pt idx="170">
                  <c:v>6.0274419999999997</c:v>
                </c:pt>
                <c:pt idx="171">
                  <c:v>6.0258649999999996</c:v>
                </c:pt>
                <c:pt idx="172">
                  <c:v>6.0259450000000001</c:v>
                </c:pt>
                <c:pt idx="173">
                  <c:v>6.026713</c:v>
                </c:pt>
                <c:pt idx="174">
                  <c:v>6.0249620000000004</c:v>
                </c:pt>
                <c:pt idx="175">
                  <c:v>6.025455</c:v>
                </c:pt>
                <c:pt idx="176">
                  <c:v>6.0257990000000001</c:v>
                </c:pt>
                <c:pt idx="177">
                  <c:v>6.0232590000000004</c:v>
                </c:pt>
                <c:pt idx="178">
                  <c:v>6.0236359999999998</c:v>
                </c:pt>
                <c:pt idx="179">
                  <c:v>6.0218189999999998</c:v>
                </c:pt>
                <c:pt idx="180">
                  <c:v>6.0225010000000001</c:v>
                </c:pt>
                <c:pt idx="181">
                  <c:v>6.0209210000000004</c:v>
                </c:pt>
                <c:pt idx="182">
                  <c:v>6.0217599999999996</c:v>
                </c:pt>
                <c:pt idx="183">
                  <c:v>6.0224190000000002</c:v>
                </c:pt>
                <c:pt idx="184">
                  <c:v>6.0214650000000001</c:v>
                </c:pt>
                <c:pt idx="185">
                  <c:v>6.0225780000000002</c:v>
                </c:pt>
                <c:pt idx="186">
                  <c:v>6.0170310000000002</c:v>
                </c:pt>
                <c:pt idx="187">
                  <c:v>6.0189940000000002</c:v>
                </c:pt>
                <c:pt idx="188">
                  <c:v>6.0183629999999999</c:v>
                </c:pt>
                <c:pt idx="189">
                  <c:v>6.017093</c:v>
                </c:pt>
                <c:pt idx="190">
                  <c:v>6.0172660000000002</c:v>
                </c:pt>
                <c:pt idx="191">
                  <c:v>6.0161879999999996</c:v>
                </c:pt>
                <c:pt idx="192">
                  <c:v>6.0164289999999996</c:v>
                </c:pt>
                <c:pt idx="193">
                  <c:v>6.0171229999999998</c:v>
                </c:pt>
                <c:pt idx="194">
                  <c:v>6.013509</c:v>
                </c:pt>
                <c:pt idx="195">
                  <c:v>6.0138439999999997</c:v>
                </c:pt>
                <c:pt idx="196">
                  <c:v>6.0165379999999997</c:v>
                </c:pt>
                <c:pt idx="197">
                  <c:v>6.0113279999999998</c:v>
                </c:pt>
                <c:pt idx="198">
                  <c:v>6.0121209999999996</c:v>
                </c:pt>
                <c:pt idx="199">
                  <c:v>6.0115150000000002</c:v>
                </c:pt>
                <c:pt idx="200">
                  <c:v>6.011056</c:v>
                </c:pt>
                <c:pt idx="201">
                  <c:v>6.0090050000000002</c:v>
                </c:pt>
                <c:pt idx="202">
                  <c:v>6.0091929999999998</c:v>
                </c:pt>
                <c:pt idx="203">
                  <c:v>6.0090389999999996</c:v>
                </c:pt>
                <c:pt idx="204">
                  <c:v>6.0074189999999996</c:v>
                </c:pt>
                <c:pt idx="205">
                  <c:v>6.0072570000000001</c:v>
                </c:pt>
                <c:pt idx="206">
                  <c:v>6.0070969999999999</c:v>
                </c:pt>
                <c:pt idx="207">
                  <c:v>6.0058150000000001</c:v>
                </c:pt>
                <c:pt idx="208">
                  <c:v>6.0070610000000002</c:v>
                </c:pt>
                <c:pt idx="209">
                  <c:v>6.0030869999999998</c:v>
                </c:pt>
                <c:pt idx="210">
                  <c:v>6.0030340000000004</c:v>
                </c:pt>
                <c:pt idx="211">
                  <c:v>6.002408</c:v>
                </c:pt>
                <c:pt idx="212">
                  <c:v>6.0022929999999999</c:v>
                </c:pt>
                <c:pt idx="213">
                  <c:v>6.0020870000000004</c:v>
                </c:pt>
                <c:pt idx="214">
                  <c:v>6.0025170000000001</c:v>
                </c:pt>
                <c:pt idx="215">
                  <c:v>5.9977229999999997</c:v>
                </c:pt>
                <c:pt idx="216">
                  <c:v>5.9975259999999997</c:v>
                </c:pt>
                <c:pt idx="217">
                  <c:v>5.9964690000000003</c:v>
                </c:pt>
                <c:pt idx="218">
                  <c:v>5.9976430000000001</c:v>
                </c:pt>
                <c:pt idx="219">
                  <c:v>5.997528</c:v>
                </c:pt>
                <c:pt idx="220">
                  <c:v>5.9947270000000001</c:v>
                </c:pt>
                <c:pt idx="221">
                  <c:v>5.9957770000000004</c:v>
                </c:pt>
                <c:pt idx="222">
                  <c:v>5.9937589999999998</c:v>
                </c:pt>
                <c:pt idx="223">
                  <c:v>5.9920920000000004</c:v>
                </c:pt>
                <c:pt idx="224">
                  <c:v>5.9940850000000001</c:v>
                </c:pt>
                <c:pt idx="225">
                  <c:v>5.9922599999999999</c:v>
                </c:pt>
                <c:pt idx="226">
                  <c:v>5.9916159999999996</c:v>
                </c:pt>
                <c:pt idx="227">
                  <c:v>5.9924150000000003</c:v>
                </c:pt>
                <c:pt idx="228">
                  <c:v>5.9898709999999999</c:v>
                </c:pt>
                <c:pt idx="229">
                  <c:v>5.9909520000000001</c:v>
                </c:pt>
                <c:pt idx="230">
                  <c:v>5.9905799999999996</c:v>
                </c:pt>
                <c:pt idx="231">
                  <c:v>5.9862339999999996</c:v>
                </c:pt>
                <c:pt idx="232">
                  <c:v>5.9878619999999998</c:v>
                </c:pt>
                <c:pt idx="233">
                  <c:v>5.9878549999999997</c:v>
                </c:pt>
                <c:pt idx="234">
                  <c:v>5.9880800000000001</c:v>
                </c:pt>
                <c:pt idx="235">
                  <c:v>5.9863150000000003</c:v>
                </c:pt>
                <c:pt idx="236">
                  <c:v>5.9830319999999997</c:v>
                </c:pt>
                <c:pt idx="237">
                  <c:v>5.986866</c:v>
                </c:pt>
                <c:pt idx="238">
                  <c:v>5.9824809999999999</c:v>
                </c:pt>
                <c:pt idx="239">
                  <c:v>5.9833530000000001</c:v>
                </c:pt>
                <c:pt idx="240">
                  <c:v>5.983034</c:v>
                </c:pt>
                <c:pt idx="241">
                  <c:v>5.980791</c:v>
                </c:pt>
                <c:pt idx="242">
                  <c:v>5.9830100000000002</c:v>
                </c:pt>
                <c:pt idx="243">
                  <c:v>5.9782270000000004</c:v>
                </c:pt>
                <c:pt idx="244">
                  <c:v>5.9781389999999996</c:v>
                </c:pt>
                <c:pt idx="245">
                  <c:v>5.9781029999999999</c:v>
                </c:pt>
                <c:pt idx="246">
                  <c:v>5.9758740000000001</c:v>
                </c:pt>
                <c:pt idx="247">
                  <c:v>5.9762589999999998</c:v>
                </c:pt>
                <c:pt idx="248">
                  <c:v>5.9734530000000001</c:v>
                </c:pt>
                <c:pt idx="249">
                  <c:v>5.9734769999999999</c:v>
                </c:pt>
                <c:pt idx="250">
                  <c:v>5.9731249999999996</c:v>
                </c:pt>
                <c:pt idx="251">
                  <c:v>5.9722010000000001</c:v>
                </c:pt>
                <c:pt idx="252">
                  <c:v>5.9722160000000004</c:v>
                </c:pt>
                <c:pt idx="253">
                  <c:v>5.9716480000000001</c:v>
                </c:pt>
                <c:pt idx="254">
                  <c:v>5.968858</c:v>
                </c:pt>
                <c:pt idx="255">
                  <c:v>5.9705760000000003</c:v>
                </c:pt>
                <c:pt idx="256">
                  <c:v>5.9683789999999997</c:v>
                </c:pt>
                <c:pt idx="257">
                  <c:v>5.9679440000000001</c:v>
                </c:pt>
                <c:pt idx="258">
                  <c:v>5.9647399999999999</c:v>
                </c:pt>
                <c:pt idx="259">
                  <c:v>5.9658540000000002</c:v>
                </c:pt>
                <c:pt idx="260">
                  <c:v>5.9648690000000002</c:v>
                </c:pt>
                <c:pt idx="261">
                  <c:v>5.9648640000000004</c:v>
                </c:pt>
                <c:pt idx="262">
                  <c:v>5.9624220000000001</c:v>
                </c:pt>
                <c:pt idx="263">
                  <c:v>5.9636089999999999</c:v>
                </c:pt>
                <c:pt idx="264">
                  <c:v>5.9633430000000001</c:v>
                </c:pt>
                <c:pt idx="265">
                  <c:v>5.9622299999999999</c:v>
                </c:pt>
                <c:pt idx="266">
                  <c:v>5.9614779999999996</c:v>
                </c:pt>
                <c:pt idx="267">
                  <c:v>5.9596340000000003</c:v>
                </c:pt>
                <c:pt idx="268">
                  <c:v>5.9613079999999998</c:v>
                </c:pt>
                <c:pt idx="269">
                  <c:v>5.9585970000000001</c:v>
                </c:pt>
                <c:pt idx="270">
                  <c:v>5.9583539999999999</c:v>
                </c:pt>
                <c:pt idx="271">
                  <c:v>5.9568950000000003</c:v>
                </c:pt>
                <c:pt idx="272">
                  <c:v>5.9561510000000002</c:v>
                </c:pt>
                <c:pt idx="273">
                  <c:v>5.9545839999999997</c:v>
                </c:pt>
                <c:pt idx="274">
                  <c:v>5.9541620000000002</c:v>
                </c:pt>
                <c:pt idx="275">
                  <c:v>5.9527010000000002</c:v>
                </c:pt>
                <c:pt idx="276">
                  <c:v>5.951505</c:v>
                </c:pt>
                <c:pt idx="277">
                  <c:v>5.9499719999999998</c:v>
                </c:pt>
                <c:pt idx="278">
                  <c:v>5.9466939999999999</c:v>
                </c:pt>
                <c:pt idx="279">
                  <c:v>5.9479290000000002</c:v>
                </c:pt>
                <c:pt idx="280">
                  <c:v>5.9467689999999997</c:v>
                </c:pt>
                <c:pt idx="281">
                  <c:v>5.9444670000000004</c:v>
                </c:pt>
                <c:pt idx="282">
                  <c:v>5.943975</c:v>
                </c:pt>
                <c:pt idx="283">
                  <c:v>5.9398179999999998</c:v>
                </c:pt>
                <c:pt idx="284">
                  <c:v>5.9420529999999996</c:v>
                </c:pt>
                <c:pt idx="285">
                  <c:v>5.9408409999999998</c:v>
                </c:pt>
                <c:pt idx="286">
                  <c:v>5.9380800000000002</c:v>
                </c:pt>
                <c:pt idx="287">
                  <c:v>5.9391420000000004</c:v>
                </c:pt>
                <c:pt idx="288">
                  <c:v>5.9357490000000004</c:v>
                </c:pt>
                <c:pt idx="289">
                  <c:v>5.9336370000000001</c:v>
                </c:pt>
                <c:pt idx="290">
                  <c:v>5.9341309999999998</c:v>
                </c:pt>
                <c:pt idx="291">
                  <c:v>5.9339399999999998</c:v>
                </c:pt>
                <c:pt idx="292">
                  <c:v>5.927835</c:v>
                </c:pt>
                <c:pt idx="293">
                  <c:v>5.930275</c:v>
                </c:pt>
                <c:pt idx="294">
                  <c:v>5.9296369999999996</c:v>
                </c:pt>
                <c:pt idx="295">
                  <c:v>5.9296499999999996</c:v>
                </c:pt>
                <c:pt idx="296">
                  <c:v>5.9254360000000004</c:v>
                </c:pt>
                <c:pt idx="297">
                  <c:v>5.9239569999999997</c:v>
                </c:pt>
                <c:pt idx="298">
                  <c:v>5.924518</c:v>
                </c:pt>
                <c:pt idx="299">
                  <c:v>5.9240820000000003</c:v>
                </c:pt>
                <c:pt idx="300">
                  <c:v>5.9237549999999999</c:v>
                </c:pt>
                <c:pt idx="301">
                  <c:v>5.9236380000000004</c:v>
                </c:pt>
                <c:pt idx="302">
                  <c:v>5.9188679999999998</c:v>
                </c:pt>
                <c:pt idx="303">
                  <c:v>5.9197160000000002</c:v>
                </c:pt>
                <c:pt idx="304">
                  <c:v>5.9165099999999997</c:v>
                </c:pt>
                <c:pt idx="305">
                  <c:v>5.9163050000000004</c:v>
                </c:pt>
                <c:pt idx="306">
                  <c:v>5.9146330000000003</c:v>
                </c:pt>
                <c:pt idx="307">
                  <c:v>5.9140569999999997</c:v>
                </c:pt>
                <c:pt idx="308">
                  <c:v>5.9136649999999999</c:v>
                </c:pt>
                <c:pt idx="309">
                  <c:v>5.9096419999999998</c:v>
                </c:pt>
                <c:pt idx="310">
                  <c:v>5.9097210000000002</c:v>
                </c:pt>
                <c:pt idx="311">
                  <c:v>5.9094179999999996</c:v>
                </c:pt>
                <c:pt idx="312">
                  <c:v>5.9057760000000004</c:v>
                </c:pt>
                <c:pt idx="313">
                  <c:v>5.905964</c:v>
                </c:pt>
                <c:pt idx="314">
                  <c:v>5.9045610000000002</c:v>
                </c:pt>
                <c:pt idx="315">
                  <c:v>5.9026059999999996</c:v>
                </c:pt>
                <c:pt idx="316">
                  <c:v>5.902037</c:v>
                </c:pt>
                <c:pt idx="317">
                  <c:v>5.9001229999999998</c:v>
                </c:pt>
                <c:pt idx="318">
                  <c:v>5.8984610000000002</c:v>
                </c:pt>
                <c:pt idx="319">
                  <c:v>5.8965519999999998</c:v>
                </c:pt>
                <c:pt idx="320">
                  <c:v>5.8951510000000003</c:v>
                </c:pt>
                <c:pt idx="321">
                  <c:v>5.8951460000000004</c:v>
                </c:pt>
                <c:pt idx="322">
                  <c:v>5.8899480000000004</c:v>
                </c:pt>
                <c:pt idx="323">
                  <c:v>5.8904680000000003</c:v>
                </c:pt>
                <c:pt idx="324">
                  <c:v>5.8893760000000004</c:v>
                </c:pt>
                <c:pt idx="325">
                  <c:v>5.8896110000000004</c:v>
                </c:pt>
                <c:pt idx="326">
                  <c:v>5.8851760000000004</c:v>
                </c:pt>
                <c:pt idx="327">
                  <c:v>5.8845710000000002</c:v>
                </c:pt>
                <c:pt idx="328">
                  <c:v>5.8850920000000002</c:v>
                </c:pt>
                <c:pt idx="329">
                  <c:v>5.879632</c:v>
                </c:pt>
                <c:pt idx="330">
                  <c:v>5.8806409999999998</c:v>
                </c:pt>
                <c:pt idx="331">
                  <c:v>5.8789930000000004</c:v>
                </c:pt>
                <c:pt idx="332">
                  <c:v>5.8756680000000001</c:v>
                </c:pt>
                <c:pt idx="333">
                  <c:v>5.8757400000000004</c:v>
                </c:pt>
                <c:pt idx="334">
                  <c:v>5.8721759999999996</c:v>
                </c:pt>
                <c:pt idx="335">
                  <c:v>5.870323</c:v>
                </c:pt>
                <c:pt idx="336">
                  <c:v>5.8708689999999999</c:v>
                </c:pt>
                <c:pt idx="337">
                  <c:v>5.8650200000000003</c:v>
                </c:pt>
                <c:pt idx="338">
                  <c:v>5.8660100000000002</c:v>
                </c:pt>
                <c:pt idx="339">
                  <c:v>5.8616830000000002</c:v>
                </c:pt>
                <c:pt idx="340">
                  <c:v>5.8611890000000004</c:v>
                </c:pt>
                <c:pt idx="341">
                  <c:v>5.8606259999999999</c:v>
                </c:pt>
                <c:pt idx="342">
                  <c:v>5.8566029999999998</c:v>
                </c:pt>
                <c:pt idx="343">
                  <c:v>5.8557740000000003</c:v>
                </c:pt>
                <c:pt idx="344">
                  <c:v>5.8540660000000004</c:v>
                </c:pt>
                <c:pt idx="345">
                  <c:v>5.8516050000000002</c:v>
                </c:pt>
                <c:pt idx="346">
                  <c:v>5.8507949999999997</c:v>
                </c:pt>
                <c:pt idx="347">
                  <c:v>5.8482539999999998</c:v>
                </c:pt>
                <c:pt idx="348">
                  <c:v>5.8465179999999997</c:v>
                </c:pt>
                <c:pt idx="349">
                  <c:v>5.8436690000000002</c:v>
                </c:pt>
                <c:pt idx="350">
                  <c:v>5.844659</c:v>
                </c:pt>
                <c:pt idx="351">
                  <c:v>5.8417909999999997</c:v>
                </c:pt>
                <c:pt idx="352">
                  <c:v>5.8410849999999996</c:v>
                </c:pt>
                <c:pt idx="353">
                  <c:v>5.8368219999999997</c:v>
                </c:pt>
                <c:pt idx="354">
                  <c:v>5.8357060000000001</c:v>
                </c:pt>
                <c:pt idx="355">
                  <c:v>5.835636</c:v>
                </c:pt>
                <c:pt idx="356">
                  <c:v>5.8318329999999996</c:v>
                </c:pt>
                <c:pt idx="357">
                  <c:v>5.8299349999999999</c:v>
                </c:pt>
                <c:pt idx="358">
                  <c:v>5.8306110000000002</c:v>
                </c:pt>
                <c:pt idx="359">
                  <c:v>5.826168</c:v>
                </c:pt>
                <c:pt idx="360">
                  <c:v>5.8263619999999996</c:v>
                </c:pt>
                <c:pt idx="361">
                  <c:v>5.8221600000000002</c:v>
                </c:pt>
                <c:pt idx="362">
                  <c:v>5.8219709999999996</c:v>
                </c:pt>
                <c:pt idx="363">
                  <c:v>5.8194530000000002</c:v>
                </c:pt>
                <c:pt idx="364">
                  <c:v>5.8164899999999999</c:v>
                </c:pt>
                <c:pt idx="365">
                  <c:v>5.8156819999999998</c:v>
                </c:pt>
                <c:pt idx="366">
                  <c:v>5.8123550000000002</c:v>
                </c:pt>
                <c:pt idx="367">
                  <c:v>5.8100610000000001</c:v>
                </c:pt>
                <c:pt idx="368">
                  <c:v>5.8074579999999996</c:v>
                </c:pt>
                <c:pt idx="369">
                  <c:v>5.8065189999999998</c:v>
                </c:pt>
                <c:pt idx="370">
                  <c:v>5.8029929999999998</c:v>
                </c:pt>
                <c:pt idx="371">
                  <c:v>5.8023910000000001</c:v>
                </c:pt>
                <c:pt idx="372">
                  <c:v>5.7978259999999997</c:v>
                </c:pt>
                <c:pt idx="373">
                  <c:v>5.7977470000000002</c:v>
                </c:pt>
                <c:pt idx="374">
                  <c:v>5.793272</c:v>
                </c:pt>
                <c:pt idx="375">
                  <c:v>5.7929560000000002</c:v>
                </c:pt>
                <c:pt idx="376">
                  <c:v>5.7880510000000003</c:v>
                </c:pt>
                <c:pt idx="377">
                  <c:v>5.7877419999999997</c:v>
                </c:pt>
                <c:pt idx="378">
                  <c:v>5.7862400000000003</c:v>
                </c:pt>
                <c:pt idx="379">
                  <c:v>5.7817910000000001</c:v>
                </c:pt>
                <c:pt idx="380">
                  <c:v>5.779687</c:v>
                </c:pt>
                <c:pt idx="381">
                  <c:v>5.7782090000000004</c:v>
                </c:pt>
                <c:pt idx="382">
                  <c:v>5.7732340000000004</c:v>
                </c:pt>
                <c:pt idx="383">
                  <c:v>5.7721770000000001</c:v>
                </c:pt>
                <c:pt idx="384">
                  <c:v>5.7693240000000001</c:v>
                </c:pt>
                <c:pt idx="385">
                  <c:v>5.7660130000000001</c:v>
                </c:pt>
                <c:pt idx="386">
                  <c:v>5.763719</c:v>
                </c:pt>
                <c:pt idx="387">
                  <c:v>5.7606869999999999</c:v>
                </c:pt>
                <c:pt idx="388">
                  <c:v>5.7586560000000002</c:v>
                </c:pt>
                <c:pt idx="389">
                  <c:v>5.7560789999999997</c:v>
                </c:pt>
                <c:pt idx="390">
                  <c:v>5.7509110000000003</c:v>
                </c:pt>
                <c:pt idx="391">
                  <c:v>5.7515020000000003</c:v>
                </c:pt>
                <c:pt idx="392">
                  <c:v>5.7463829999999998</c:v>
                </c:pt>
                <c:pt idx="393">
                  <c:v>5.7427000000000001</c:v>
                </c:pt>
                <c:pt idx="394">
                  <c:v>5.7401439999999999</c:v>
                </c:pt>
                <c:pt idx="395">
                  <c:v>5.7368079999999999</c:v>
                </c:pt>
                <c:pt idx="396">
                  <c:v>5.7343479999999998</c:v>
                </c:pt>
                <c:pt idx="397">
                  <c:v>5.7313840000000003</c:v>
                </c:pt>
                <c:pt idx="398">
                  <c:v>5.7276819999999997</c:v>
                </c:pt>
                <c:pt idx="399">
                  <c:v>5.7243680000000001</c:v>
                </c:pt>
                <c:pt idx="400">
                  <c:v>5.718286</c:v>
                </c:pt>
                <c:pt idx="401">
                  <c:v>5.7194019999999997</c:v>
                </c:pt>
                <c:pt idx="402">
                  <c:v>5.7145520000000003</c:v>
                </c:pt>
                <c:pt idx="403">
                  <c:v>5.7093579999999999</c:v>
                </c:pt>
                <c:pt idx="404">
                  <c:v>5.7083459999999997</c:v>
                </c:pt>
                <c:pt idx="405">
                  <c:v>5.7042659999999996</c:v>
                </c:pt>
                <c:pt idx="406">
                  <c:v>5.699433</c:v>
                </c:pt>
                <c:pt idx="407">
                  <c:v>5.695379</c:v>
                </c:pt>
                <c:pt idx="408">
                  <c:v>5.6906689999999998</c:v>
                </c:pt>
                <c:pt idx="409">
                  <c:v>5.6902309999999998</c:v>
                </c:pt>
                <c:pt idx="410">
                  <c:v>5.6843959999999996</c:v>
                </c:pt>
                <c:pt idx="411">
                  <c:v>5.6804350000000001</c:v>
                </c:pt>
                <c:pt idx="412">
                  <c:v>5.6792199999999999</c:v>
                </c:pt>
                <c:pt idx="413">
                  <c:v>5.6713680000000002</c:v>
                </c:pt>
                <c:pt idx="414">
                  <c:v>5.6697100000000002</c:v>
                </c:pt>
                <c:pt idx="415">
                  <c:v>5.6661159999999997</c:v>
                </c:pt>
                <c:pt idx="416">
                  <c:v>5.6601299999999997</c:v>
                </c:pt>
                <c:pt idx="417">
                  <c:v>5.6561950000000003</c:v>
                </c:pt>
                <c:pt idx="418">
                  <c:v>5.6515040000000001</c:v>
                </c:pt>
                <c:pt idx="419">
                  <c:v>5.6465509999999997</c:v>
                </c:pt>
                <c:pt idx="420">
                  <c:v>5.6416630000000003</c:v>
                </c:pt>
                <c:pt idx="421">
                  <c:v>5.6380249999999998</c:v>
                </c:pt>
                <c:pt idx="422">
                  <c:v>5.6313829999999996</c:v>
                </c:pt>
                <c:pt idx="423">
                  <c:v>5.6282220000000001</c:v>
                </c:pt>
                <c:pt idx="424">
                  <c:v>5.622071</c:v>
                </c:pt>
                <c:pt idx="425">
                  <c:v>5.6194790000000001</c:v>
                </c:pt>
                <c:pt idx="426">
                  <c:v>5.613442</c:v>
                </c:pt>
                <c:pt idx="427">
                  <c:v>5.6077519999999996</c:v>
                </c:pt>
                <c:pt idx="428">
                  <c:v>5.605505</c:v>
                </c:pt>
                <c:pt idx="429">
                  <c:v>5.5979239999999999</c:v>
                </c:pt>
                <c:pt idx="430">
                  <c:v>5.5912269999999999</c:v>
                </c:pt>
                <c:pt idx="431">
                  <c:v>5.5880390000000002</c:v>
                </c:pt>
                <c:pt idx="432">
                  <c:v>5.5823140000000002</c:v>
                </c:pt>
                <c:pt idx="433">
                  <c:v>5.5769679999999999</c:v>
                </c:pt>
                <c:pt idx="434">
                  <c:v>5.5720989999999997</c:v>
                </c:pt>
                <c:pt idx="435">
                  <c:v>5.56271</c:v>
                </c:pt>
                <c:pt idx="436">
                  <c:v>5.5579890000000001</c:v>
                </c:pt>
                <c:pt idx="437">
                  <c:v>5.552543</c:v>
                </c:pt>
                <c:pt idx="438">
                  <c:v>5.544435</c:v>
                </c:pt>
                <c:pt idx="439">
                  <c:v>5.5397759999999998</c:v>
                </c:pt>
                <c:pt idx="440">
                  <c:v>5.5345149999999999</c:v>
                </c:pt>
                <c:pt idx="441">
                  <c:v>5.5251460000000003</c:v>
                </c:pt>
                <c:pt idx="442">
                  <c:v>5.519787</c:v>
                </c:pt>
                <c:pt idx="443">
                  <c:v>5.512759</c:v>
                </c:pt>
                <c:pt idx="444">
                  <c:v>5.5061790000000004</c:v>
                </c:pt>
                <c:pt idx="445">
                  <c:v>5.5004179999999998</c:v>
                </c:pt>
                <c:pt idx="446">
                  <c:v>5.4893580000000002</c:v>
                </c:pt>
                <c:pt idx="447">
                  <c:v>5.4838849999999999</c:v>
                </c:pt>
                <c:pt idx="448">
                  <c:v>5.4760229999999996</c:v>
                </c:pt>
                <c:pt idx="449">
                  <c:v>5.4661229999999996</c:v>
                </c:pt>
                <c:pt idx="450">
                  <c:v>5.4573260000000001</c:v>
                </c:pt>
                <c:pt idx="451">
                  <c:v>5.4469130000000003</c:v>
                </c:pt>
                <c:pt idx="452">
                  <c:v>5.4419459999999997</c:v>
                </c:pt>
                <c:pt idx="453">
                  <c:v>5.4300379999999997</c:v>
                </c:pt>
                <c:pt idx="454">
                  <c:v>5.4216189999999997</c:v>
                </c:pt>
                <c:pt idx="455">
                  <c:v>5.4091550000000002</c:v>
                </c:pt>
                <c:pt idx="456">
                  <c:v>5.3965680000000003</c:v>
                </c:pt>
                <c:pt idx="457">
                  <c:v>5.387956</c:v>
                </c:pt>
                <c:pt idx="458">
                  <c:v>5.3729570000000004</c:v>
                </c:pt>
                <c:pt idx="459">
                  <c:v>5.360525</c:v>
                </c:pt>
                <c:pt idx="460">
                  <c:v>5.3470110000000002</c:v>
                </c:pt>
                <c:pt idx="461">
                  <c:v>5.3335309999999998</c:v>
                </c:pt>
                <c:pt idx="462">
                  <c:v>5.3187069999999999</c:v>
                </c:pt>
                <c:pt idx="463">
                  <c:v>5.3000389999999999</c:v>
                </c:pt>
                <c:pt idx="464">
                  <c:v>5.2852459999999999</c:v>
                </c:pt>
                <c:pt idx="465">
                  <c:v>5.2696829999999997</c:v>
                </c:pt>
                <c:pt idx="466">
                  <c:v>5.2491450000000004</c:v>
                </c:pt>
                <c:pt idx="467">
                  <c:v>5.2322749999999996</c:v>
                </c:pt>
                <c:pt idx="468">
                  <c:v>5.2111929999999997</c:v>
                </c:pt>
                <c:pt idx="469">
                  <c:v>5.1923870000000001</c:v>
                </c:pt>
                <c:pt idx="470">
                  <c:v>5.1730049999999999</c:v>
                </c:pt>
                <c:pt idx="471">
                  <c:v>5.1490260000000001</c:v>
                </c:pt>
                <c:pt idx="472">
                  <c:v>5.130871</c:v>
                </c:pt>
                <c:pt idx="473">
                  <c:v>5.1098980000000003</c:v>
                </c:pt>
                <c:pt idx="474">
                  <c:v>5.0893100000000002</c:v>
                </c:pt>
                <c:pt idx="475">
                  <c:v>5.0665750000000003</c:v>
                </c:pt>
                <c:pt idx="476">
                  <c:v>5.0444959999999996</c:v>
                </c:pt>
                <c:pt idx="477">
                  <c:v>5.02712</c:v>
                </c:pt>
                <c:pt idx="478">
                  <c:v>5.0032459999999999</c:v>
                </c:pt>
                <c:pt idx="479">
                  <c:v>4.983403</c:v>
                </c:pt>
                <c:pt idx="480">
                  <c:v>4.963139</c:v>
                </c:pt>
                <c:pt idx="481">
                  <c:v>4.9419680000000001</c:v>
                </c:pt>
                <c:pt idx="482">
                  <c:v>4.9219499999999998</c:v>
                </c:pt>
                <c:pt idx="483">
                  <c:v>4.9000170000000001</c:v>
                </c:pt>
                <c:pt idx="484">
                  <c:v>4.8812490000000004</c:v>
                </c:pt>
                <c:pt idx="485">
                  <c:v>4.8615490000000001</c:v>
                </c:pt>
                <c:pt idx="486">
                  <c:v>4.8414900000000003</c:v>
                </c:pt>
                <c:pt idx="487">
                  <c:v>4.8222420000000001</c:v>
                </c:pt>
                <c:pt idx="488">
                  <c:v>4.8026150000000003</c:v>
                </c:pt>
                <c:pt idx="489">
                  <c:v>4.7826269999999997</c:v>
                </c:pt>
                <c:pt idx="490">
                  <c:v>4.763477</c:v>
                </c:pt>
                <c:pt idx="491">
                  <c:v>4.7437480000000001</c:v>
                </c:pt>
                <c:pt idx="492">
                  <c:v>4.7246090000000001</c:v>
                </c:pt>
                <c:pt idx="493">
                  <c:v>4.7054619999999998</c:v>
                </c:pt>
                <c:pt idx="494">
                  <c:v>4.6853939999999996</c:v>
                </c:pt>
                <c:pt idx="495">
                  <c:v>4.6662800000000004</c:v>
                </c:pt>
                <c:pt idx="496">
                  <c:v>4.6464689999999997</c:v>
                </c:pt>
                <c:pt idx="497">
                  <c:v>4.6246799999999997</c:v>
                </c:pt>
                <c:pt idx="498">
                  <c:v>4.6079340000000002</c:v>
                </c:pt>
                <c:pt idx="499">
                  <c:v>4.584219</c:v>
                </c:pt>
                <c:pt idx="500">
                  <c:v>4.5660679999999996</c:v>
                </c:pt>
                <c:pt idx="501">
                  <c:v>4.5468849999999996</c:v>
                </c:pt>
                <c:pt idx="502">
                  <c:v>4.5247630000000001</c:v>
                </c:pt>
                <c:pt idx="503">
                  <c:v>4.5040050000000003</c:v>
                </c:pt>
                <c:pt idx="504">
                  <c:v>4.4857969999999998</c:v>
                </c:pt>
                <c:pt idx="505">
                  <c:v>4.4666410000000001</c:v>
                </c:pt>
                <c:pt idx="506">
                  <c:v>4.4427440000000002</c:v>
                </c:pt>
                <c:pt idx="507">
                  <c:v>4.4223280000000003</c:v>
                </c:pt>
                <c:pt idx="508">
                  <c:v>4.4016700000000002</c:v>
                </c:pt>
                <c:pt idx="509">
                  <c:v>4.3814399999999996</c:v>
                </c:pt>
                <c:pt idx="510">
                  <c:v>4.3593760000000001</c:v>
                </c:pt>
                <c:pt idx="511">
                  <c:v>4.3378610000000002</c:v>
                </c:pt>
                <c:pt idx="512">
                  <c:v>4.3154260000000004</c:v>
                </c:pt>
                <c:pt idx="513">
                  <c:v>4.2923749999999998</c:v>
                </c:pt>
                <c:pt idx="514">
                  <c:v>4.2715829999999997</c:v>
                </c:pt>
                <c:pt idx="515">
                  <c:v>4.2478109999999996</c:v>
                </c:pt>
                <c:pt idx="516">
                  <c:v>4.2239110000000002</c:v>
                </c:pt>
                <c:pt idx="517">
                  <c:v>4.2033750000000003</c:v>
                </c:pt>
                <c:pt idx="518">
                  <c:v>4.1787229999999997</c:v>
                </c:pt>
                <c:pt idx="519">
                  <c:v>4.1552709999999999</c:v>
                </c:pt>
                <c:pt idx="520">
                  <c:v>4.132371</c:v>
                </c:pt>
                <c:pt idx="521">
                  <c:v>4.1091550000000003</c:v>
                </c:pt>
                <c:pt idx="522">
                  <c:v>4.0862230000000004</c:v>
                </c:pt>
                <c:pt idx="523">
                  <c:v>4.0604649999999998</c:v>
                </c:pt>
                <c:pt idx="524">
                  <c:v>4.0375240000000003</c:v>
                </c:pt>
                <c:pt idx="525">
                  <c:v>4.0132729999999999</c:v>
                </c:pt>
                <c:pt idx="526">
                  <c:v>3.9885899999999999</c:v>
                </c:pt>
                <c:pt idx="527">
                  <c:v>3.9619629999999999</c:v>
                </c:pt>
                <c:pt idx="528">
                  <c:v>3.935562</c:v>
                </c:pt>
                <c:pt idx="529">
                  <c:v>3.9115030000000002</c:v>
                </c:pt>
                <c:pt idx="530">
                  <c:v>3.8865759999999998</c:v>
                </c:pt>
                <c:pt idx="531">
                  <c:v>3.8615200000000001</c:v>
                </c:pt>
                <c:pt idx="532">
                  <c:v>3.8374809999999999</c:v>
                </c:pt>
                <c:pt idx="533">
                  <c:v>3.8126169999999999</c:v>
                </c:pt>
                <c:pt idx="534">
                  <c:v>3.7829769999999998</c:v>
                </c:pt>
                <c:pt idx="535">
                  <c:v>3.7592189999999999</c:v>
                </c:pt>
                <c:pt idx="536">
                  <c:v>3.7345890000000002</c:v>
                </c:pt>
                <c:pt idx="537">
                  <c:v>3.7082329999999999</c:v>
                </c:pt>
                <c:pt idx="538">
                  <c:v>3.6811129999999999</c:v>
                </c:pt>
                <c:pt idx="539">
                  <c:v>3.6567310000000002</c:v>
                </c:pt>
                <c:pt idx="540">
                  <c:v>3.6303749999999999</c:v>
                </c:pt>
                <c:pt idx="541">
                  <c:v>3.6037469999999998</c:v>
                </c:pt>
                <c:pt idx="542">
                  <c:v>3.578611</c:v>
                </c:pt>
                <c:pt idx="543">
                  <c:v>3.5540569999999998</c:v>
                </c:pt>
                <c:pt idx="544">
                  <c:v>3.5246200000000001</c:v>
                </c:pt>
                <c:pt idx="545">
                  <c:v>3.5010780000000001</c:v>
                </c:pt>
                <c:pt idx="546">
                  <c:v>3.4761220000000002</c:v>
                </c:pt>
                <c:pt idx="547">
                  <c:v>3.4479389999999999</c:v>
                </c:pt>
                <c:pt idx="548">
                  <c:v>3.4225430000000001</c:v>
                </c:pt>
                <c:pt idx="549">
                  <c:v>3.3981150000000002</c:v>
                </c:pt>
                <c:pt idx="550">
                  <c:v>3.3729170000000002</c:v>
                </c:pt>
                <c:pt idx="551">
                  <c:v>3.3449330000000002</c:v>
                </c:pt>
                <c:pt idx="552">
                  <c:v>3.3203999999999998</c:v>
                </c:pt>
                <c:pt idx="553">
                  <c:v>3.294448</c:v>
                </c:pt>
                <c:pt idx="554">
                  <c:v>3.268459</c:v>
                </c:pt>
                <c:pt idx="555">
                  <c:v>3.2429260000000002</c:v>
                </c:pt>
                <c:pt idx="556">
                  <c:v>3.2175889999999998</c:v>
                </c:pt>
                <c:pt idx="557">
                  <c:v>3.1933340000000001</c:v>
                </c:pt>
                <c:pt idx="558">
                  <c:v>3.1675800000000001</c:v>
                </c:pt>
                <c:pt idx="559">
                  <c:v>3.1450930000000001</c:v>
                </c:pt>
                <c:pt idx="560">
                  <c:v>3.1182210000000001</c:v>
                </c:pt>
                <c:pt idx="561">
                  <c:v>3.092565</c:v>
                </c:pt>
                <c:pt idx="562">
                  <c:v>3.070373</c:v>
                </c:pt>
                <c:pt idx="563">
                  <c:v>3.0439180000000001</c:v>
                </c:pt>
                <c:pt idx="564">
                  <c:v>3.0207320000000002</c:v>
                </c:pt>
                <c:pt idx="565">
                  <c:v>2.995425</c:v>
                </c:pt>
                <c:pt idx="566">
                  <c:v>2.9738630000000001</c:v>
                </c:pt>
                <c:pt idx="567">
                  <c:v>2.9494259999999999</c:v>
                </c:pt>
                <c:pt idx="568">
                  <c:v>2.9248810000000001</c:v>
                </c:pt>
                <c:pt idx="569">
                  <c:v>2.9009049999999998</c:v>
                </c:pt>
                <c:pt idx="570">
                  <c:v>2.876261</c:v>
                </c:pt>
                <c:pt idx="571">
                  <c:v>2.8548460000000002</c:v>
                </c:pt>
                <c:pt idx="572">
                  <c:v>2.8330639999999998</c:v>
                </c:pt>
                <c:pt idx="573">
                  <c:v>2.8084760000000002</c:v>
                </c:pt>
                <c:pt idx="574">
                  <c:v>2.784303</c:v>
                </c:pt>
                <c:pt idx="575">
                  <c:v>2.7622239999999998</c:v>
                </c:pt>
                <c:pt idx="576">
                  <c:v>2.7403390000000001</c:v>
                </c:pt>
                <c:pt idx="577">
                  <c:v>2.718369</c:v>
                </c:pt>
                <c:pt idx="578">
                  <c:v>2.6967080000000001</c:v>
                </c:pt>
                <c:pt idx="579">
                  <c:v>2.6766230000000002</c:v>
                </c:pt>
                <c:pt idx="580">
                  <c:v>2.6527989999999999</c:v>
                </c:pt>
                <c:pt idx="581">
                  <c:v>2.6332949999999999</c:v>
                </c:pt>
                <c:pt idx="582">
                  <c:v>2.6084109999999998</c:v>
                </c:pt>
                <c:pt idx="583">
                  <c:v>2.5893950000000001</c:v>
                </c:pt>
                <c:pt idx="584">
                  <c:v>2.5699740000000002</c:v>
                </c:pt>
                <c:pt idx="585">
                  <c:v>2.5462259999999999</c:v>
                </c:pt>
                <c:pt idx="586">
                  <c:v>2.5273319999999999</c:v>
                </c:pt>
                <c:pt idx="587">
                  <c:v>2.5069789999999998</c:v>
                </c:pt>
                <c:pt idx="588">
                  <c:v>2.4884650000000001</c:v>
                </c:pt>
                <c:pt idx="589">
                  <c:v>2.4685790000000001</c:v>
                </c:pt>
                <c:pt idx="590">
                  <c:v>2.4473500000000001</c:v>
                </c:pt>
                <c:pt idx="591">
                  <c:v>2.4302109999999999</c:v>
                </c:pt>
                <c:pt idx="592">
                  <c:v>2.4091290000000001</c:v>
                </c:pt>
                <c:pt idx="593">
                  <c:v>2.392639</c:v>
                </c:pt>
                <c:pt idx="594">
                  <c:v>2.374876</c:v>
                </c:pt>
                <c:pt idx="595">
                  <c:v>2.3553060000000001</c:v>
                </c:pt>
                <c:pt idx="596">
                  <c:v>2.3389090000000001</c:v>
                </c:pt>
                <c:pt idx="597">
                  <c:v>2.3213010000000001</c:v>
                </c:pt>
                <c:pt idx="598">
                  <c:v>2.3011870000000001</c:v>
                </c:pt>
                <c:pt idx="599">
                  <c:v>2.2870379999999999</c:v>
                </c:pt>
                <c:pt idx="600">
                  <c:v>2.2689919999999999</c:v>
                </c:pt>
                <c:pt idx="601">
                  <c:v>2.2528220000000001</c:v>
                </c:pt>
                <c:pt idx="602">
                  <c:v>2.2366549999999998</c:v>
                </c:pt>
                <c:pt idx="603">
                  <c:v>2.2185999999999999</c:v>
                </c:pt>
                <c:pt idx="604">
                  <c:v>2.2041050000000002</c:v>
                </c:pt>
                <c:pt idx="605">
                  <c:v>2.189381</c:v>
                </c:pt>
                <c:pt idx="606">
                  <c:v>2.173861</c:v>
                </c:pt>
                <c:pt idx="607">
                  <c:v>2.158795</c:v>
                </c:pt>
                <c:pt idx="608">
                  <c:v>2.1416949999999999</c:v>
                </c:pt>
                <c:pt idx="609">
                  <c:v>2.130347</c:v>
                </c:pt>
                <c:pt idx="610">
                  <c:v>2.1137830000000002</c:v>
                </c:pt>
                <c:pt idx="611">
                  <c:v>2.1011090000000001</c:v>
                </c:pt>
                <c:pt idx="612">
                  <c:v>2.0870679999999999</c:v>
                </c:pt>
                <c:pt idx="613">
                  <c:v>2.0723549999999999</c:v>
                </c:pt>
                <c:pt idx="614">
                  <c:v>2.0575070000000002</c:v>
                </c:pt>
                <c:pt idx="615">
                  <c:v>2.0443850000000001</c:v>
                </c:pt>
                <c:pt idx="616">
                  <c:v>2.033401</c:v>
                </c:pt>
                <c:pt idx="617">
                  <c:v>2.0188790000000001</c:v>
                </c:pt>
                <c:pt idx="618">
                  <c:v>2.0089039999999998</c:v>
                </c:pt>
                <c:pt idx="619">
                  <c:v>1.9944550000000001</c:v>
                </c:pt>
                <c:pt idx="620">
                  <c:v>1.9806319999999999</c:v>
                </c:pt>
                <c:pt idx="621">
                  <c:v>1.969711</c:v>
                </c:pt>
                <c:pt idx="622">
                  <c:v>1.9603729999999999</c:v>
                </c:pt>
                <c:pt idx="623">
                  <c:v>1.9476340000000001</c:v>
                </c:pt>
                <c:pt idx="624">
                  <c:v>1.935692</c:v>
                </c:pt>
                <c:pt idx="625">
                  <c:v>1.9263490000000001</c:v>
                </c:pt>
                <c:pt idx="626">
                  <c:v>1.915986</c:v>
                </c:pt>
                <c:pt idx="627">
                  <c:v>1.9060680000000001</c:v>
                </c:pt>
                <c:pt idx="628">
                  <c:v>1.8932720000000001</c:v>
                </c:pt>
                <c:pt idx="629">
                  <c:v>1.88361</c:v>
                </c:pt>
                <c:pt idx="630">
                  <c:v>1.8754360000000001</c:v>
                </c:pt>
                <c:pt idx="631">
                  <c:v>1.8623430000000001</c:v>
                </c:pt>
                <c:pt idx="632">
                  <c:v>1.853486</c:v>
                </c:pt>
                <c:pt idx="633">
                  <c:v>1.8460799999999999</c:v>
                </c:pt>
                <c:pt idx="634">
                  <c:v>1.836795</c:v>
                </c:pt>
                <c:pt idx="635">
                  <c:v>1.8286659999999999</c:v>
                </c:pt>
                <c:pt idx="636">
                  <c:v>1.8190770000000001</c:v>
                </c:pt>
                <c:pt idx="637">
                  <c:v>1.8089550000000001</c:v>
                </c:pt>
                <c:pt idx="638">
                  <c:v>1.803439</c:v>
                </c:pt>
                <c:pt idx="639">
                  <c:v>1.7944040000000001</c:v>
                </c:pt>
                <c:pt idx="640">
                  <c:v>1.784767</c:v>
                </c:pt>
                <c:pt idx="641">
                  <c:v>1.777296</c:v>
                </c:pt>
                <c:pt idx="642">
                  <c:v>1.770143</c:v>
                </c:pt>
                <c:pt idx="643">
                  <c:v>1.7598579999999999</c:v>
                </c:pt>
                <c:pt idx="644">
                  <c:v>1.7555210000000001</c:v>
                </c:pt>
                <c:pt idx="645">
                  <c:v>1.7464850000000001</c:v>
                </c:pt>
                <c:pt idx="646">
                  <c:v>1.7408889999999999</c:v>
                </c:pt>
                <c:pt idx="647">
                  <c:v>1.731479</c:v>
                </c:pt>
                <c:pt idx="648">
                  <c:v>1.7263029999999999</c:v>
                </c:pt>
                <c:pt idx="649">
                  <c:v>1.71845</c:v>
                </c:pt>
              </c:numCache>
            </c:numRef>
          </c:yVal>
          <c:smooth val="0"/>
          <c:extLst>
            <c:ext xmlns:c16="http://schemas.microsoft.com/office/drawing/2014/chart" uri="{C3380CC4-5D6E-409C-BE32-E72D297353CC}">
              <c16:uniqueId val="{00000003-CB2C-4456-A3AC-D4AED8AEB32A}"/>
            </c:ext>
          </c:extLst>
        </c:ser>
        <c:dLbls>
          <c:showLegendKey val="0"/>
          <c:showVal val="0"/>
          <c:showCatName val="0"/>
          <c:showSerName val="0"/>
          <c:showPercent val="0"/>
          <c:showBubbleSize val="0"/>
        </c:dLbls>
        <c:axId val="533957824"/>
        <c:axId val="533953664"/>
      </c:scatterChart>
      <c:valAx>
        <c:axId val="53395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Time</a:t>
                </a:r>
                <a:r>
                  <a:rPr lang="it-IT" baseline="0"/>
                  <a:t> (h:min)</a:t>
                </a:r>
                <a:endParaRPr lang="it-IT"/>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h]:mm;@"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33953664"/>
        <c:crosses val="autoZero"/>
        <c:crossBetween val="midCat"/>
      </c:valAx>
      <c:valAx>
        <c:axId val="533953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Pressure</a:t>
                </a:r>
                <a:r>
                  <a:rPr lang="it-IT" baseline="0"/>
                  <a:t> (bar)</a:t>
                </a:r>
                <a:endParaRPr lang="it-IT"/>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5339578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showDLblsOverMax val="0"/>
  </c:chart>
  <c:spPr>
    <a:solidFill>
      <a:schemeClr val="bg1"/>
    </a:solidFill>
    <a:ln w="9525" cap="flat" cmpd="sng" algn="ctr">
      <a:no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CB911-762C-8C47-8EFA-BA6F5BDBE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75</Words>
  <Characters>19814</Characters>
  <Application>Microsoft Office Word</Application>
  <DocSecurity>0</DocSecurity>
  <Lines>165</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ordoni Roberta (roberta.dordoni)</cp:lastModifiedBy>
  <cp:revision>2</cp:revision>
  <cp:lastPrinted>2015-05-12T17:31:00Z</cp:lastPrinted>
  <dcterms:created xsi:type="dcterms:W3CDTF">2023-06-15T07:52:00Z</dcterms:created>
  <dcterms:modified xsi:type="dcterms:W3CDTF">2023-06-1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54f43d0ed04fae60c41cf0870abeae5d5c15d0bfed06132f5c6137463edeeac2</vt:lpwstr>
  </property>
</Properties>
</file>